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A9F8F" w14:textId="77777777" w:rsidR="002218B8" w:rsidRPr="00275875" w:rsidRDefault="00D3739B" w:rsidP="00D3739B">
      <w:r w:rsidRPr="00275875">
        <w:rPr>
          <w:rFonts w:hint="eastAsia"/>
        </w:rPr>
        <w:t>別紙様式</w:t>
      </w:r>
    </w:p>
    <w:p w14:paraId="427010E9" w14:textId="1D42850C" w:rsidR="00D3739B" w:rsidRPr="00275875" w:rsidRDefault="00A84DAC" w:rsidP="00D3739B">
      <w:r w:rsidRPr="00275875">
        <w:rPr>
          <w:rFonts w:hint="eastAsia"/>
        </w:rPr>
        <w:t>（</w:t>
      </w:r>
      <w:r w:rsidR="00B4217F" w:rsidRPr="00275875">
        <w:rPr>
          <w:rFonts w:hint="eastAsia"/>
        </w:rPr>
        <w:t>4</w:t>
      </w:r>
      <w:r w:rsidRPr="00275875">
        <w:rPr>
          <w:rFonts w:hint="eastAsia"/>
        </w:rPr>
        <w:t>月入学</w:t>
      </w:r>
      <w:r w:rsidRPr="00275875">
        <w:t>/</w:t>
      </w:r>
      <w:r w:rsidR="00B4217F" w:rsidRPr="00275875">
        <w:t>April</w:t>
      </w:r>
      <w:r w:rsidRPr="00275875">
        <w:t xml:space="preserve"> enrollment</w:t>
      </w:r>
      <w:r w:rsidRPr="00275875">
        <w:rPr>
          <w:rFonts w:hint="eastAsia"/>
        </w:rPr>
        <w:t>）</w:t>
      </w:r>
    </w:p>
    <w:p w14:paraId="519953EE" w14:textId="77777777" w:rsidR="009F38C5" w:rsidRPr="00275875" w:rsidRDefault="009F38C5" w:rsidP="00D3739B"/>
    <w:p w14:paraId="604590CF" w14:textId="4E7B5B90" w:rsidR="00B93D22" w:rsidRPr="00275875" w:rsidRDefault="00D3739B" w:rsidP="000D398F">
      <w:pPr>
        <w:spacing w:afterLines="50" w:after="180" w:line="260" w:lineRule="exact"/>
        <w:jc w:val="center"/>
        <w:rPr>
          <w:sz w:val="24"/>
          <w:szCs w:val="24"/>
        </w:rPr>
      </w:pPr>
      <w:r w:rsidRPr="00275875">
        <w:rPr>
          <w:rFonts w:hint="eastAsia"/>
          <w:sz w:val="24"/>
          <w:szCs w:val="24"/>
        </w:rPr>
        <w:t>名古屋大学大学院国際開発研究科</w:t>
      </w:r>
      <w:r w:rsidR="0003002F" w:rsidRPr="00275875">
        <w:rPr>
          <w:rFonts w:hint="eastAsia"/>
          <w:sz w:val="24"/>
          <w:szCs w:val="24"/>
        </w:rPr>
        <w:t xml:space="preserve"> </w:t>
      </w:r>
      <w:r w:rsidR="00FA6A24" w:rsidRPr="00275875">
        <w:rPr>
          <w:rFonts w:hint="eastAsia"/>
          <w:sz w:val="24"/>
          <w:szCs w:val="24"/>
        </w:rPr>
        <w:t>博士後期課程学生</w:t>
      </w:r>
      <w:r w:rsidR="0003002F" w:rsidRPr="00275875">
        <w:rPr>
          <w:rFonts w:hint="eastAsia"/>
          <w:sz w:val="24"/>
          <w:szCs w:val="24"/>
        </w:rPr>
        <w:t xml:space="preserve"> </w:t>
      </w:r>
      <w:r w:rsidR="00B93D22" w:rsidRPr="00275875">
        <w:rPr>
          <w:rFonts w:hint="eastAsia"/>
          <w:sz w:val="24"/>
          <w:szCs w:val="24"/>
        </w:rPr>
        <w:t>学修・</w:t>
      </w:r>
      <w:r w:rsidRPr="00275875">
        <w:rPr>
          <w:rFonts w:hint="eastAsia"/>
          <w:sz w:val="24"/>
          <w:szCs w:val="24"/>
        </w:rPr>
        <w:t>研究指導計画</w:t>
      </w:r>
      <w:r w:rsidR="00FA6A24" w:rsidRPr="00275875">
        <w:rPr>
          <w:rFonts w:hint="eastAsia"/>
          <w:sz w:val="24"/>
          <w:szCs w:val="24"/>
        </w:rPr>
        <w:t>・報告</w:t>
      </w:r>
      <w:r w:rsidRPr="00275875">
        <w:rPr>
          <w:rFonts w:hint="eastAsia"/>
          <w:sz w:val="24"/>
          <w:szCs w:val="24"/>
        </w:rPr>
        <w:t>書</w:t>
      </w:r>
    </w:p>
    <w:p w14:paraId="67D1510E" w14:textId="6E1A58AC" w:rsidR="00D3739B" w:rsidRPr="00275875" w:rsidRDefault="001125DD" w:rsidP="00FA6A24">
      <w:pPr>
        <w:spacing w:afterLines="50" w:after="180" w:line="260" w:lineRule="exact"/>
        <w:rPr>
          <w:sz w:val="24"/>
          <w:szCs w:val="24"/>
        </w:rPr>
      </w:pPr>
      <w:r w:rsidRPr="00275875">
        <w:rPr>
          <w:sz w:val="24"/>
          <w:szCs w:val="24"/>
        </w:rPr>
        <w:t>Research</w:t>
      </w:r>
      <w:r w:rsidRPr="00275875">
        <w:rPr>
          <w:rFonts w:hint="eastAsia"/>
          <w:sz w:val="24"/>
          <w:szCs w:val="24"/>
        </w:rPr>
        <w:t>/</w:t>
      </w:r>
      <w:r w:rsidR="00483B1E" w:rsidRPr="00275875">
        <w:rPr>
          <w:rFonts w:hint="eastAsia"/>
          <w:sz w:val="24"/>
          <w:szCs w:val="24"/>
        </w:rPr>
        <w:t>Resea</w:t>
      </w:r>
      <w:r w:rsidR="00483B1E" w:rsidRPr="00275875">
        <w:rPr>
          <w:sz w:val="24"/>
          <w:szCs w:val="24"/>
        </w:rPr>
        <w:t xml:space="preserve">rch </w:t>
      </w:r>
      <w:r w:rsidRPr="00275875">
        <w:rPr>
          <w:rFonts w:hint="eastAsia"/>
          <w:sz w:val="24"/>
          <w:szCs w:val="24"/>
        </w:rPr>
        <w:t>G</w:t>
      </w:r>
      <w:r w:rsidRPr="00275875">
        <w:rPr>
          <w:sz w:val="24"/>
          <w:szCs w:val="24"/>
        </w:rPr>
        <w:t>uidance Plan</w:t>
      </w:r>
      <w:r w:rsidR="00FA6A24" w:rsidRPr="00275875">
        <w:rPr>
          <w:rFonts w:hint="eastAsia"/>
          <w:sz w:val="24"/>
          <w:szCs w:val="24"/>
        </w:rPr>
        <w:t xml:space="preserve">/Report </w:t>
      </w:r>
      <w:r w:rsidR="00BB35A3" w:rsidRPr="00275875">
        <w:rPr>
          <w:sz w:val="24"/>
          <w:szCs w:val="24"/>
        </w:rPr>
        <w:t>for</w:t>
      </w:r>
      <w:r w:rsidR="00FA6A24" w:rsidRPr="00275875">
        <w:rPr>
          <w:rFonts w:hint="eastAsia"/>
          <w:sz w:val="24"/>
          <w:szCs w:val="24"/>
        </w:rPr>
        <w:t xml:space="preserve"> Doctoral Student</w:t>
      </w:r>
      <w:r w:rsidR="00BB35A3" w:rsidRPr="00275875">
        <w:rPr>
          <w:sz w:val="24"/>
          <w:szCs w:val="24"/>
        </w:rPr>
        <w:t>s</w:t>
      </w:r>
      <w:r w:rsidR="00A91314" w:rsidRPr="00275875">
        <w:rPr>
          <w:sz w:val="24"/>
          <w:szCs w:val="24"/>
        </w:rPr>
        <w:t>,</w:t>
      </w:r>
      <w:r w:rsidRPr="00275875">
        <w:rPr>
          <w:sz w:val="24"/>
          <w:szCs w:val="24"/>
        </w:rPr>
        <w:t xml:space="preserve"> </w:t>
      </w:r>
      <w:r w:rsidR="00B93D22" w:rsidRPr="00275875">
        <w:rPr>
          <w:sz w:val="24"/>
          <w:szCs w:val="24"/>
        </w:rPr>
        <w:t>GSID, Nagoya University</w:t>
      </w:r>
    </w:p>
    <w:p w14:paraId="641F6997" w14:textId="45540E30" w:rsidR="00B93D22" w:rsidRPr="00275875" w:rsidRDefault="009F38C5" w:rsidP="000D398F">
      <w:pPr>
        <w:spacing w:afterLines="50" w:after="180" w:line="240" w:lineRule="exact"/>
        <w:jc w:val="right"/>
        <w:rPr>
          <w:sz w:val="22"/>
        </w:rPr>
      </w:pPr>
      <w:r w:rsidRPr="00275875">
        <w:rPr>
          <w:rFonts w:hint="eastAsia"/>
          <w:sz w:val="22"/>
        </w:rPr>
        <w:t>（日本語または英語で記入</w:t>
      </w:r>
      <w:r w:rsidRPr="00275875">
        <w:rPr>
          <w:sz w:val="22"/>
        </w:rPr>
        <w:t>/</w:t>
      </w:r>
      <w:r w:rsidR="00BB35A3" w:rsidRPr="00275875">
        <w:rPr>
          <w:sz w:val="22"/>
        </w:rPr>
        <w:t>Complete</w:t>
      </w:r>
      <w:r w:rsidR="00D15D77" w:rsidRPr="00275875">
        <w:rPr>
          <w:sz w:val="22"/>
        </w:rPr>
        <w:t xml:space="preserve"> in</w:t>
      </w:r>
      <w:r w:rsidRPr="00275875">
        <w:rPr>
          <w:sz w:val="22"/>
        </w:rPr>
        <w:t xml:space="preserve"> either Japanese or English</w:t>
      </w:r>
      <w:r w:rsidRPr="00275875">
        <w:rPr>
          <w:rFonts w:hint="eastAsia"/>
          <w:sz w:val="22"/>
        </w:rPr>
        <w:t>）</w:t>
      </w:r>
    </w:p>
    <w:p w14:paraId="264DB19F" w14:textId="3DBBA29B" w:rsidR="009F38C5" w:rsidRPr="00275875" w:rsidRDefault="009F38C5" w:rsidP="00FA2847">
      <w:pPr>
        <w:spacing w:line="240" w:lineRule="exact"/>
        <w:jc w:val="left"/>
        <w:rPr>
          <w:sz w:val="22"/>
        </w:rPr>
      </w:pPr>
      <w:r w:rsidRPr="00275875">
        <w:rPr>
          <w:rFonts w:hint="eastAsia"/>
          <w:sz w:val="22"/>
        </w:rPr>
        <w:t>■学生（</w:t>
      </w:r>
      <w:r w:rsidRPr="00275875">
        <w:rPr>
          <w:sz w:val="22"/>
        </w:rPr>
        <w:t>Student）</w:t>
      </w:r>
    </w:p>
    <w:tbl>
      <w:tblPr>
        <w:tblStyle w:val="a3"/>
        <w:tblW w:w="9057" w:type="dxa"/>
        <w:tblLook w:val="04A0" w:firstRow="1" w:lastRow="0" w:firstColumn="1" w:lastColumn="0" w:noHBand="0" w:noVBand="1"/>
      </w:tblPr>
      <w:tblGrid>
        <w:gridCol w:w="3681"/>
        <w:gridCol w:w="5376"/>
      </w:tblGrid>
      <w:tr w:rsidR="00275875" w:rsidRPr="00275875" w14:paraId="2386AD63" w14:textId="77777777" w:rsidTr="000D398F">
        <w:trPr>
          <w:trHeight w:val="520"/>
        </w:trPr>
        <w:tc>
          <w:tcPr>
            <w:tcW w:w="3681" w:type="dxa"/>
            <w:tcBorders>
              <w:top w:val="single" w:sz="12" w:space="0" w:color="auto"/>
              <w:left w:val="single" w:sz="12" w:space="0" w:color="auto"/>
            </w:tcBorders>
            <w:vAlign w:val="center"/>
          </w:tcPr>
          <w:p w14:paraId="2422A817" w14:textId="204AA68F" w:rsidR="008B1F08" w:rsidRPr="00275875" w:rsidRDefault="009F38C5" w:rsidP="009F38C5">
            <w:pPr>
              <w:jc w:val="left"/>
              <w:rPr>
                <w:szCs w:val="21"/>
              </w:rPr>
            </w:pPr>
            <w:r w:rsidRPr="00275875">
              <w:rPr>
                <w:rFonts w:hint="eastAsia"/>
                <w:szCs w:val="21"/>
              </w:rPr>
              <w:t>入学年月/</w:t>
            </w:r>
            <w:r w:rsidRPr="00275875">
              <w:rPr>
                <w:szCs w:val="21"/>
              </w:rPr>
              <w:t>Year</w:t>
            </w:r>
            <w:r w:rsidRPr="00275875">
              <w:rPr>
                <w:rFonts w:hint="eastAsia"/>
                <w:szCs w:val="21"/>
              </w:rPr>
              <w:t>･</w:t>
            </w:r>
            <w:r w:rsidRPr="00275875">
              <w:rPr>
                <w:szCs w:val="21"/>
              </w:rPr>
              <w:t xml:space="preserve">Month of </w:t>
            </w:r>
            <w:r w:rsidRPr="00275875">
              <w:rPr>
                <w:rFonts w:hint="eastAsia"/>
                <w:szCs w:val="21"/>
              </w:rPr>
              <w:t>A</w:t>
            </w:r>
            <w:r w:rsidRPr="00275875">
              <w:rPr>
                <w:szCs w:val="21"/>
              </w:rPr>
              <w:t>dmission</w:t>
            </w:r>
          </w:p>
        </w:tc>
        <w:tc>
          <w:tcPr>
            <w:tcW w:w="5376" w:type="dxa"/>
            <w:tcBorders>
              <w:top w:val="single" w:sz="12" w:space="0" w:color="auto"/>
              <w:right w:val="single" w:sz="12" w:space="0" w:color="auto"/>
            </w:tcBorders>
          </w:tcPr>
          <w:p w14:paraId="60FE51B2" w14:textId="77777777" w:rsidR="009F38C5" w:rsidRPr="00275875" w:rsidRDefault="009F38C5" w:rsidP="00D3739B">
            <w:pPr>
              <w:jc w:val="left"/>
              <w:rPr>
                <w:szCs w:val="21"/>
              </w:rPr>
            </w:pPr>
          </w:p>
          <w:p w14:paraId="609732DA" w14:textId="114A0DC1" w:rsidR="000D398F" w:rsidRPr="00275875" w:rsidRDefault="000D398F" w:rsidP="00D3739B">
            <w:pPr>
              <w:jc w:val="left"/>
              <w:rPr>
                <w:szCs w:val="21"/>
              </w:rPr>
            </w:pPr>
          </w:p>
        </w:tc>
      </w:tr>
      <w:tr w:rsidR="00275875" w:rsidRPr="00275875" w14:paraId="2869CA51" w14:textId="77777777" w:rsidTr="000D398F">
        <w:tc>
          <w:tcPr>
            <w:tcW w:w="3681" w:type="dxa"/>
            <w:tcBorders>
              <w:left w:val="single" w:sz="12" w:space="0" w:color="auto"/>
            </w:tcBorders>
            <w:vAlign w:val="center"/>
          </w:tcPr>
          <w:p w14:paraId="00B680CA" w14:textId="5CE068BC" w:rsidR="008B1F08" w:rsidRPr="00275875" w:rsidRDefault="009F38C5" w:rsidP="00D3739B">
            <w:pPr>
              <w:jc w:val="left"/>
              <w:rPr>
                <w:szCs w:val="21"/>
              </w:rPr>
            </w:pPr>
            <w:r w:rsidRPr="00275875">
              <w:rPr>
                <w:rFonts w:hint="eastAsia"/>
                <w:szCs w:val="21"/>
              </w:rPr>
              <w:t>学生番号/Student ID</w:t>
            </w:r>
          </w:p>
        </w:tc>
        <w:tc>
          <w:tcPr>
            <w:tcW w:w="5376" w:type="dxa"/>
            <w:tcBorders>
              <w:right w:val="single" w:sz="12" w:space="0" w:color="auto"/>
            </w:tcBorders>
          </w:tcPr>
          <w:p w14:paraId="7EF4D2DB" w14:textId="77777777" w:rsidR="009F38C5" w:rsidRPr="00275875" w:rsidRDefault="009F38C5" w:rsidP="00D3739B">
            <w:pPr>
              <w:jc w:val="left"/>
              <w:rPr>
                <w:szCs w:val="21"/>
              </w:rPr>
            </w:pPr>
          </w:p>
          <w:p w14:paraId="74778658" w14:textId="249839F9" w:rsidR="000D398F" w:rsidRPr="00275875" w:rsidRDefault="000D398F" w:rsidP="00D3739B">
            <w:pPr>
              <w:jc w:val="left"/>
              <w:rPr>
                <w:szCs w:val="21"/>
              </w:rPr>
            </w:pPr>
          </w:p>
        </w:tc>
      </w:tr>
      <w:tr w:rsidR="008B1F08" w:rsidRPr="00275875" w14:paraId="7071A009" w14:textId="77777777" w:rsidTr="00C96143">
        <w:tc>
          <w:tcPr>
            <w:tcW w:w="3681" w:type="dxa"/>
            <w:tcBorders>
              <w:left w:val="single" w:sz="12" w:space="0" w:color="auto"/>
              <w:bottom w:val="single" w:sz="12" w:space="0" w:color="auto"/>
            </w:tcBorders>
            <w:vAlign w:val="center"/>
          </w:tcPr>
          <w:p w14:paraId="7D835D77" w14:textId="51980856" w:rsidR="008B1F08" w:rsidRPr="00275875" w:rsidRDefault="009F38C5" w:rsidP="00D3739B">
            <w:pPr>
              <w:jc w:val="left"/>
              <w:rPr>
                <w:szCs w:val="21"/>
              </w:rPr>
            </w:pPr>
            <w:r w:rsidRPr="00275875">
              <w:rPr>
                <w:rFonts w:hint="eastAsia"/>
                <w:szCs w:val="21"/>
              </w:rPr>
              <w:t>氏名/Full Name</w:t>
            </w:r>
          </w:p>
        </w:tc>
        <w:tc>
          <w:tcPr>
            <w:tcW w:w="5376" w:type="dxa"/>
            <w:tcBorders>
              <w:bottom w:val="single" w:sz="12" w:space="0" w:color="auto"/>
              <w:right w:val="single" w:sz="12" w:space="0" w:color="auto"/>
            </w:tcBorders>
          </w:tcPr>
          <w:p w14:paraId="77644808" w14:textId="77777777" w:rsidR="009F38C5" w:rsidRPr="00275875" w:rsidRDefault="009F38C5" w:rsidP="00D3739B">
            <w:pPr>
              <w:jc w:val="left"/>
              <w:rPr>
                <w:szCs w:val="21"/>
              </w:rPr>
            </w:pPr>
          </w:p>
          <w:p w14:paraId="33A5887B" w14:textId="140DFB09" w:rsidR="009F38C5" w:rsidRPr="00275875" w:rsidRDefault="009F38C5" w:rsidP="00D3739B">
            <w:pPr>
              <w:jc w:val="left"/>
              <w:rPr>
                <w:szCs w:val="21"/>
              </w:rPr>
            </w:pPr>
          </w:p>
        </w:tc>
      </w:tr>
    </w:tbl>
    <w:p w14:paraId="521572CD" w14:textId="77777777" w:rsidR="00D3739B" w:rsidRPr="00275875" w:rsidRDefault="00D3739B" w:rsidP="00D3739B">
      <w:pPr>
        <w:jc w:val="left"/>
        <w:rPr>
          <w:szCs w:val="21"/>
        </w:rPr>
      </w:pPr>
    </w:p>
    <w:tbl>
      <w:tblPr>
        <w:tblStyle w:val="a3"/>
        <w:tblW w:w="9057" w:type="dxa"/>
        <w:tblLook w:val="04A0" w:firstRow="1" w:lastRow="0" w:firstColumn="1" w:lastColumn="0" w:noHBand="0" w:noVBand="1"/>
      </w:tblPr>
      <w:tblGrid>
        <w:gridCol w:w="3681"/>
        <w:gridCol w:w="5376"/>
      </w:tblGrid>
      <w:tr w:rsidR="00275875" w:rsidRPr="00275875" w14:paraId="4B31315A" w14:textId="77777777" w:rsidTr="000D398F">
        <w:trPr>
          <w:trHeight w:val="332"/>
        </w:trPr>
        <w:tc>
          <w:tcPr>
            <w:tcW w:w="9057" w:type="dxa"/>
            <w:gridSpan w:val="2"/>
            <w:tcBorders>
              <w:top w:val="single" w:sz="12" w:space="0" w:color="auto"/>
              <w:left w:val="single" w:sz="12" w:space="0" w:color="auto"/>
              <w:bottom w:val="single" w:sz="12" w:space="0" w:color="auto"/>
              <w:right w:val="single" w:sz="12" w:space="0" w:color="auto"/>
            </w:tcBorders>
          </w:tcPr>
          <w:p w14:paraId="1BE2144B" w14:textId="77777777" w:rsidR="0031042E" w:rsidRPr="00275875" w:rsidRDefault="0031042E" w:rsidP="00FA2847">
            <w:pPr>
              <w:jc w:val="center"/>
              <w:rPr>
                <w:szCs w:val="21"/>
              </w:rPr>
            </w:pPr>
            <w:r w:rsidRPr="00275875">
              <w:rPr>
                <w:rFonts w:hint="eastAsia"/>
                <w:szCs w:val="21"/>
              </w:rPr>
              <w:t>出身大学/Last University Attended</w:t>
            </w:r>
          </w:p>
        </w:tc>
      </w:tr>
      <w:tr w:rsidR="00275875" w:rsidRPr="00275875" w14:paraId="4B64B217" w14:textId="77777777" w:rsidTr="000D398F">
        <w:trPr>
          <w:trHeight w:val="332"/>
        </w:trPr>
        <w:tc>
          <w:tcPr>
            <w:tcW w:w="3681" w:type="dxa"/>
            <w:tcBorders>
              <w:top w:val="single" w:sz="12" w:space="0" w:color="auto"/>
              <w:left w:val="single" w:sz="12" w:space="0" w:color="auto"/>
            </w:tcBorders>
            <w:vAlign w:val="center"/>
          </w:tcPr>
          <w:p w14:paraId="393F14B3" w14:textId="77777777" w:rsidR="00D3739B" w:rsidRPr="00275875" w:rsidRDefault="00D3739B" w:rsidP="00A55718">
            <w:pPr>
              <w:jc w:val="left"/>
              <w:rPr>
                <w:szCs w:val="21"/>
              </w:rPr>
            </w:pPr>
            <w:r w:rsidRPr="00275875">
              <w:rPr>
                <w:rFonts w:hint="eastAsia"/>
                <w:szCs w:val="21"/>
              </w:rPr>
              <w:t>大学名/</w:t>
            </w:r>
            <w:r w:rsidRPr="00275875">
              <w:rPr>
                <w:szCs w:val="21"/>
              </w:rPr>
              <w:t>Name of University</w:t>
            </w:r>
          </w:p>
        </w:tc>
        <w:tc>
          <w:tcPr>
            <w:tcW w:w="5376" w:type="dxa"/>
            <w:tcBorders>
              <w:top w:val="single" w:sz="12" w:space="0" w:color="auto"/>
              <w:right w:val="single" w:sz="12" w:space="0" w:color="auto"/>
            </w:tcBorders>
          </w:tcPr>
          <w:p w14:paraId="16A9C7B3" w14:textId="77777777" w:rsidR="00D3739B" w:rsidRPr="00275875" w:rsidRDefault="00D3739B" w:rsidP="00A55718">
            <w:pPr>
              <w:jc w:val="left"/>
              <w:rPr>
                <w:szCs w:val="21"/>
              </w:rPr>
            </w:pPr>
          </w:p>
          <w:p w14:paraId="4409EA0C" w14:textId="3CAEBD87" w:rsidR="009F38C5" w:rsidRPr="00275875" w:rsidRDefault="009F38C5" w:rsidP="00A55718">
            <w:pPr>
              <w:jc w:val="left"/>
              <w:rPr>
                <w:szCs w:val="21"/>
              </w:rPr>
            </w:pPr>
          </w:p>
        </w:tc>
      </w:tr>
      <w:tr w:rsidR="00275875" w:rsidRPr="00275875" w14:paraId="2BEEB770" w14:textId="77777777" w:rsidTr="000D398F">
        <w:trPr>
          <w:trHeight w:val="375"/>
        </w:trPr>
        <w:tc>
          <w:tcPr>
            <w:tcW w:w="3681" w:type="dxa"/>
            <w:tcBorders>
              <w:left w:val="single" w:sz="12" w:space="0" w:color="auto"/>
            </w:tcBorders>
            <w:vAlign w:val="center"/>
          </w:tcPr>
          <w:p w14:paraId="7110ED20" w14:textId="77777777" w:rsidR="00D3739B" w:rsidRPr="00275875" w:rsidRDefault="00D3739B" w:rsidP="00A55718">
            <w:pPr>
              <w:jc w:val="left"/>
              <w:rPr>
                <w:szCs w:val="21"/>
              </w:rPr>
            </w:pPr>
            <w:r w:rsidRPr="00275875">
              <w:rPr>
                <w:rFonts w:hint="eastAsia"/>
                <w:szCs w:val="21"/>
              </w:rPr>
              <w:t>学部名/Faculty･</w:t>
            </w:r>
            <w:r w:rsidRPr="00275875">
              <w:rPr>
                <w:szCs w:val="21"/>
              </w:rPr>
              <w:t>College</w:t>
            </w:r>
          </w:p>
        </w:tc>
        <w:tc>
          <w:tcPr>
            <w:tcW w:w="5376" w:type="dxa"/>
            <w:tcBorders>
              <w:right w:val="single" w:sz="12" w:space="0" w:color="auto"/>
            </w:tcBorders>
          </w:tcPr>
          <w:p w14:paraId="078FCFDB" w14:textId="77777777" w:rsidR="00D3739B" w:rsidRPr="00275875" w:rsidRDefault="00D3739B" w:rsidP="00A55718">
            <w:pPr>
              <w:jc w:val="left"/>
              <w:rPr>
                <w:szCs w:val="21"/>
              </w:rPr>
            </w:pPr>
          </w:p>
          <w:p w14:paraId="3165DD7C" w14:textId="2F9523EC" w:rsidR="009F38C5" w:rsidRPr="00275875" w:rsidRDefault="009F38C5" w:rsidP="00A55718">
            <w:pPr>
              <w:jc w:val="left"/>
              <w:rPr>
                <w:szCs w:val="21"/>
              </w:rPr>
            </w:pPr>
          </w:p>
        </w:tc>
      </w:tr>
      <w:tr w:rsidR="00275875" w:rsidRPr="00275875" w14:paraId="51CF49D1" w14:textId="77777777" w:rsidTr="000D398F">
        <w:trPr>
          <w:trHeight w:val="332"/>
        </w:trPr>
        <w:tc>
          <w:tcPr>
            <w:tcW w:w="3681" w:type="dxa"/>
            <w:tcBorders>
              <w:left w:val="single" w:sz="12" w:space="0" w:color="auto"/>
            </w:tcBorders>
            <w:vAlign w:val="center"/>
          </w:tcPr>
          <w:p w14:paraId="000011EB" w14:textId="77777777" w:rsidR="00D3739B" w:rsidRPr="00275875" w:rsidRDefault="00D3739B" w:rsidP="00A55718">
            <w:pPr>
              <w:jc w:val="left"/>
              <w:rPr>
                <w:szCs w:val="21"/>
              </w:rPr>
            </w:pPr>
            <w:r w:rsidRPr="00275875">
              <w:rPr>
                <w:rFonts w:hint="eastAsia"/>
                <w:szCs w:val="21"/>
              </w:rPr>
              <w:t>学科・専攻/</w:t>
            </w:r>
            <w:r w:rsidRPr="00275875">
              <w:rPr>
                <w:szCs w:val="21"/>
              </w:rPr>
              <w:t>Department</w:t>
            </w:r>
          </w:p>
        </w:tc>
        <w:tc>
          <w:tcPr>
            <w:tcW w:w="5376" w:type="dxa"/>
            <w:tcBorders>
              <w:right w:val="single" w:sz="12" w:space="0" w:color="auto"/>
            </w:tcBorders>
          </w:tcPr>
          <w:p w14:paraId="390FFBDC" w14:textId="77777777" w:rsidR="00D3739B" w:rsidRPr="00275875" w:rsidRDefault="00D3739B" w:rsidP="00A55718">
            <w:pPr>
              <w:jc w:val="left"/>
              <w:rPr>
                <w:szCs w:val="21"/>
              </w:rPr>
            </w:pPr>
          </w:p>
          <w:p w14:paraId="1DBC09C3" w14:textId="678D76B5" w:rsidR="009F38C5" w:rsidRPr="00275875" w:rsidRDefault="009F38C5" w:rsidP="00A55718">
            <w:pPr>
              <w:jc w:val="left"/>
              <w:rPr>
                <w:szCs w:val="21"/>
              </w:rPr>
            </w:pPr>
          </w:p>
        </w:tc>
      </w:tr>
      <w:tr w:rsidR="00275875" w:rsidRPr="00275875" w14:paraId="389A085F" w14:textId="77777777" w:rsidTr="000D398F">
        <w:trPr>
          <w:trHeight w:val="400"/>
        </w:trPr>
        <w:tc>
          <w:tcPr>
            <w:tcW w:w="3681" w:type="dxa"/>
            <w:tcBorders>
              <w:left w:val="single" w:sz="12" w:space="0" w:color="auto"/>
              <w:bottom w:val="single" w:sz="12" w:space="0" w:color="auto"/>
            </w:tcBorders>
            <w:vAlign w:val="center"/>
          </w:tcPr>
          <w:p w14:paraId="184FC599" w14:textId="2BEABA62" w:rsidR="00D3739B" w:rsidRPr="00275875" w:rsidRDefault="00D3739B" w:rsidP="00A55718">
            <w:pPr>
              <w:jc w:val="left"/>
              <w:rPr>
                <w:szCs w:val="21"/>
              </w:rPr>
            </w:pPr>
            <w:r w:rsidRPr="00275875">
              <w:rPr>
                <w:rFonts w:hint="eastAsia"/>
                <w:szCs w:val="21"/>
              </w:rPr>
              <w:t>卒業年月/</w:t>
            </w:r>
            <w:r w:rsidR="00BB35A3" w:rsidRPr="00275875">
              <w:rPr>
                <w:szCs w:val="21"/>
              </w:rPr>
              <w:t>Year</w:t>
            </w:r>
            <w:r w:rsidRPr="00275875">
              <w:rPr>
                <w:rFonts w:hint="eastAsia"/>
                <w:szCs w:val="21"/>
              </w:rPr>
              <w:t>･</w:t>
            </w:r>
            <w:r w:rsidR="00BB35A3" w:rsidRPr="00275875">
              <w:rPr>
                <w:szCs w:val="21"/>
              </w:rPr>
              <w:t>Month</w:t>
            </w:r>
            <w:r w:rsidRPr="00275875">
              <w:rPr>
                <w:szCs w:val="21"/>
              </w:rPr>
              <w:t xml:space="preserve"> of Graduation</w:t>
            </w:r>
          </w:p>
        </w:tc>
        <w:tc>
          <w:tcPr>
            <w:tcW w:w="5376" w:type="dxa"/>
            <w:tcBorders>
              <w:bottom w:val="single" w:sz="12" w:space="0" w:color="auto"/>
              <w:right w:val="single" w:sz="12" w:space="0" w:color="auto"/>
            </w:tcBorders>
          </w:tcPr>
          <w:p w14:paraId="23EBB555" w14:textId="77777777" w:rsidR="00D3739B" w:rsidRPr="00275875" w:rsidRDefault="00D3739B" w:rsidP="00A55718">
            <w:pPr>
              <w:jc w:val="left"/>
              <w:rPr>
                <w:szCs w:val="21"/>
              </w:rPr>
            </w:pPr>
          </w:p>
          <w:p w14:paraId="475C3CEC" w14:textId="1552C8BD" w:rsidR="000D398F" w:rsidRPr="00275875" w:rsidRDefault="000D398F" w:rsidP="00A55718">
            <w:pPr>
              <w:jc w:val="left"/>
              <w:rPr>
                <w:szCs w:val="21"/>
              </w:rPr>
            </w:pPr>
          </w:p>
        </w:tc>
      </w:tr>
    </w:tbl>
    <w:p w14:paraId="215A80D5" w14:textId="77777777" w:rsidR="000D398F" w:rsidRPr="00275875" w:rsidRDefault="000D398F"/>
    <w:p w14:paraId="4816BB5D" w14:textId="1E4BFBA5" w:rsidR="009F38C5" w:rsidRPr="00275875" w:rsidRDefault="009F38C5" w:rsidP="000D398F">
      <w:r w:rsidRPr="00275875">
        <w:rPr>
          <w:rFonts w:hint="eastAsia"/>
        </w:rPr>
        <w:t>■指導教員（Academic Advisor</w:t>
      </w:r>
      <w:r w:rsidRPr="00275875">
        <w:t>）</w:t>
      </w:r>
    </w:p>
    <w:tbl>
      <w:tblPr>
        <w:tblStyle w:val="a3"/>
        <w:tblW w:w="9057" w:type="dxa"/>
        <w:tblLook w:val="04A0" w:firstRow="1" w:lastRow="0" w:firstColumn="1" w:lastColumn="0" w:noHBand="0" w:noVBand="1"/>
      </w:tblPr>
      <w:tblGrid>
        <w:gridCol w:w="988"/>
        <w:gridCol w:w="3969"/>
        <w:gridCol w:w="4100"/>
      </w:tblGrid>
      <w:tr w:rsidR="00275875" w:rsidRPr="00275875" w14:paraId="1A56BB6F" w14:textId="77777777" w:rsidTr="000D398F">
        <w:tc>
          <w:tcPr>
            <w:tcW w:w="988" w:type="dxa"/>
            <w:tcBorders>
              <w:top w:val="single" w:sz="12" w:space="0" w:color="auto"/>
              <w:left w:val="single" w:sz="12" w:space="0" w:color="auto"/>
              <w:bottom w:val="single" w:sz="12" w:space="0" w:color="auto"/>
            </w:tcBorders>
            <w:vAlign w:val="center"/>
          </w:tcPr>
          <w:p w14:paraId="16AC5B4C" w14:textId="40683123" w:rsidR="0031042E" w:rsidRPr="00275875" w:rsidRDefault="0031042E" w:rsidP="0035761D"/>
        </w:tc>
        <w:tc>
          <w:tcPr>
            <w:tcW w:w="3969" w:type="dxa"/>
            <w:tcBorders>
              <w:top w:val="single" w:sz="12" w:space="0" w:color="auto"/>
              <w:bottom w:val="single" w:sz="12" w:space="0" w:color="auto"/>
            </w:tcBorders>
            <w:vAlign w:val="center"/>
          </w:tcPr>
          <w:p w14:paraId="6D373272" w14:textId="2251FFC3" w:rsidR="0031042E" w:rsidRPr="00275875" w:rsidRDefault="0031042E" w:rsidP="00FA2847">
            <w:pPr>
              <w:jc w:val="center"/>
            </w:pPr>
            <w:r w:rsidRPr="00275875">
              <w:rPr>
                <w:rFonts w:hint="eastAsia"/>
              </w:rPr>
              <w:t>氏名・職名/</w:t>
            </w:r>
            <w:r w:rsidRPr="00275875">
              <w:t>Name</w:t>
            </w:r>
            <w:r w:rsidR="00AD05C9" w:rsidRPr="00275875">
              <w:rPr>
                <w:rFonts w:hint="eastAsia"/>
              </w:rPr>
              <w:t>・</w:t>
            </w:r>
            <w:r w:rsidR="000501F4" w:rsidRPr="00275875">
              <w:rPr>
                <w:rFonts w:hint="eastAsia"/>
              </w:rPr>
              <w:t>Position</w:t>
            </w:r>
          </w:p>
        </w:tc>
        <w:tc>
          <w:tcPr>
            <w:tcW w:w="4100" w:type="dxa"/>
            <w:tcBorders>
              <w:top w:val="single" w:sz="12" w:space="0" w:color="auto"/>
              <w:bottom w:val="single" w:sz="12" w:space="0" w:color="auto"/>
              <w:right w:val="single" w:sz="12" w:space="0" w:color="auto"/>
            </w:tcBorders>
          </w:tcPr>
          <w:p w14:paraId="79973652" w14:textId="77777777" w:rsidR="009562C1" w:rsidRPr="00275875" w:rsidRDefault="009562C1" w:rsidP="000D398F">
            <w:pPr>
              <w:jc w:val="center"/>
              <w:rPr>
                <w:szCs w:val="21"/>
              </w:rPr>
            </w:pPr>
            <w:r w:rsidRPr="00275875">
              <w:rPr>
                <w:rFonts w:hint="eastAsia"/>
                <w:szCs w:val="21"/>
              </w:rPr>
              <w:t>所属大学・研究科</w:t>
            </w:r>
          </w:p>
          <w:p w14:paraId="390BF22F" w14:textId="77777777" w:rsidR="0031042E" w:rsidRPr="00275875" w:rsidRDefault="009562C1" w:rsidP="000D398F">
            <w:pPr>
              <w:jc w:val="center"/>
              <w:rPr>
                <w:szCs w:val="21"/>
              </w:rPr>
            </w:pPr>
            <w:r w:rsidRPr="00275875">
              <w:rPr>
                <w:sz w:val="18"/>
                <w:szCs w:val="21"/>
              </w:rPr>
              <w:t xml:space="preserve">Affiliated </w:t>
            </w:r>
            <w:r w:rsidR="00357F27" w:rsidRPr="00275875">
              <w:rPr>
                <w:rFonts w:hint="eastAsia"/>
                <w:sz w:val="18"/>
                <w:szCs w:val="21"/>
              </w:rPr>
              <w:t>U</w:t>
            </w:r>
            <w:r w:rsidRPr="00275875">
              <w:rPr>
                <w:sz w:val="18"/>
                <w:szCs w:val="21"/>
              </w:rPr>
              <w:t xml:space="preserve">niversity / </w:t>
            </w:r>
            <w:r w:rsidR="00357F27" w:rsidRPr="00275875">
              <w:rPr>
                <w:rFonts w:hint="eastAsia"/>
                <w:sz w:val="18"/>
                <w:szCs w:val="21"/>
              </w:rPr>
              <w:t>G</w:t>
            </w:r>
            <w:r w:rsidRPr="00275875">
              <w:rPr>
                <w:sz w:val="18"/>
                <w:szCs w:val="21"/>
              </w:rPr>
              <w:t xml:space="preserve">raduate </w:t>
            </w:r>
            <w:r w:rsidR="00357F27" w:rsidRPr="00275875">
              <w:rPr>
                <w:rFonts w:hint="eastAsia"/>
                <w:sz w:val="18"/>
                <w:szCs w:val="21"/>
              </w:rPr>
              <w:t>S</w:t>
            </w:r>
            <w:r w:rsidRPr="00275875">
              <w:rPr>
                <w:sz w:val="18"/>
                <w:szCs w:val="21"/>
              </w:rPr>
              <w:t>chool</w:t>
            </w:r>
          </w:p>
        </w:tc>
      </w:tr>
      <w:tr w:rsidR="00275875" w:rsidRPr="00275875" w14:paraId="04DD67F7" w14:textId="77777777" w:rsidTr="000D398F">
        <w:tc>
          <w:tcPr>
            <w:tcW w:w="988" w:type="dxa"/>
            <w:tcBorders>
              <w:top w:val="single" w:sz="12" w:space="0" w:color="auto"/>
              <w:left w:val="single" w:sz="12" w:space="0" w:color="auto"/>
            </w:tcBorders>
            <w:vAlign w:val="center"/>
          </w:tcPr>
          <w:p w14:paraId="0C615A4F" w14:textId="77777777" w:rsidR="0031042E" w:rsidRPr="00275875" w:rsidRDefault="0031042E" w:rsidP="00FA2847">
            <w:pPr>
              <w:jc w:val="left"/>
            </w:pPr>
            <w:r w:rsidRPr="00275875">
              <w:rPr>
                <w:rFonts w:hint="eastAsia"/>
              </w:rPr>
              <w:t>主/Main</w:t>
            </w:r>
          </w:p>
        </w:tc>
        <w:tc>
          <w:tcPr>
            <w:tcW w:w="3969" w:type="dxa"/>
            <w:tcBorders>
              <w:top w:val="single" w:sz="12" w:space="0" w:color="auto"/>
            </w:tcBorders>
          </w:tcPr>
          <w:p w14:paraId="0DD23908" w14:textId="77777777" w:rsidR="0031042E" w:rsidRPr="00275875" w:rsidRDefault="0031042E" w:rsidP="0035761D"/>
        </w:tc>
        <w:tc>
          <w:tcPr>
            <w:tcW w:w="4100" w:type="dxa"/>
            <w:tcBorders>
              <w:top w:val="single" w:sz="12" w:space="0" w:color="auto"/>
              <w:right w:val="single" w:sz="12" w:space="0" w:color="auto"/>
            </w:tcBorders>
          </w:tcPr>
          <w:p w14:paraId="54E2A173" w14:textId="3B51E538" w:rsidR="0031042E" w:rsidRPr="00275875" w:rsidRDefault="009562C1" w:rsidP="0035761D">
            <w:r w:rsidRPr="00275875">
              <w:rPr>
                <w:rFonts w:hint="eastAsia"/>
              </w:rPr>
              <w:t>名古屋大学</w:t>
            </w:r>
            <w:r w:rsidR="009003BC" w:rsidRPr="00275875">
              <w:rPr>
                <w:rFonts w:hint="eastAsia"/>
              </w:rPr>
              <w:t>大学院</w:t>
            </w:r>
            <w:r w:rsidRPr="00275875">
              <w:rPr>
                <w:rFonts w:hint="eastAsia"/>
              </w:rPr>
              <w:t>国際開発研究科</w:t>
            </w:r>
          </w:p>
          <w:p w14:paraId="1558A5CD" w14:textId="77777777" w:rsidR="009562C1" w:rsidRPr="00275875" w:rsidRDefault="009562C1" w:rsidP="0035761D">
            <w:r w:rsidRPr="00275875">
              <w:rPr>
                <w:rFonts w:hint="eastAsia"/>
              </w:rPr>
              <w:t>GSID,</w:t>
            </w:r>
            <w:r w:rsidRPr="00275875">
              <w:t xml:space="preserve"> Nagoya University</w:t>
            </w:r>
          </w:p>
        </w:tc>
      </w:tr>
      <w:tr w:rsidR="00275875" w:rsidRPr="00275875" w14:paraId="57AEA167" w14:textId="77777777" w:rsidTr="000D398F">
        <w:tc>
          <w:tcPr>
            <w:tcW w:w="988" w:type="dxa"/>
            <w:tcBorders>
              <w:left w:val="single" w:sz="12" w:space="0" w:color="auto"/>
            </w:tcBorders>
            <w:vAlign w:val="center"/>
          </w:tcPr>
          <w:p w14:paraId="3CEA34F0" w14:textId="40D013DF" w:rsidR="0031042E" w:rsidRPr="00275875" w:rsidRDefault="00243B27" w:rsidP="00FA2847">
            <w:pPr>
              <w:jc w:val="left"/>
            </w:pPr>
            <w:r w:rsidRPr="00275875">
              <w:rPr>
                <w:rFonts w:hint="eastAsia"/>
              </w:rPr>
              <w:t xml:space="preserve">副/ Sub </w:t>
            </w:r>
          </w:p>
        </w:tc>
        <w:tc>
          <w:tcPr>
            <w:tcW w:w="3969" w:type="dxa"/>
          </w:tcPr>
          <w:p w14:paraId="7FFDBC97" w14:textId="77777777" w:rsidR="0031042E" w:rsidRPr="00275875" w:rsidRDefault="0031042E" w:rsidP="0035761D"/>
        </w:tc>
        <w:tc>
          <w:tcPr>
            <w:tcW w:w="4100" w:type="dxa"/>
            <w:tcBorders>
              <w:right w:val="single" w:sz="12" w:space="0" w:color="auto"/>
            </w:tcBorders>
          </w:tcPr>
          <w:p w14:paraId="7B8CAC23" w14:textId="77777777" w:rsidR="0031042E" w:rsidRPr="00275875" w:rsidRDefault="0031042E" w:rsidP="0035761D"/>
          <w:p w14:paraId="4438F227" w14:textId="15E133CB" w:rsidR="009F38C5" w:rsidRPr="00275875" w:rsidRDefault="009F38C5" w:rsidP="0035761D"/>
        </w:tc>
      </w:tr>
      <w:tr w:rsidR="00275875" w:rsidRPr="00275875" w14:paraId="05230CE7" w14:textId="77777777" w:rsidTr="000D398F">
        <w:tc>
          <w:tcPr>
            <w:tcW w:w="988" w:type="dxa"/>
            <w:tcBorders>
              <w:left w:val="single" w:sz="12" w:space="0" w:color="auto"/>
            </w:tcBorders>
            <w:vAlign w:val="center"/>
          </w:tcPr>
          <w:p w14:paraId="6172C116" w14:textId="27514196" w:rsidR="0031042E" w:rsidRPr="00275875" w:rsidRDefault="00243B27" w:rsidP="00FA2847">
            <w:pPr>
              <w:jc w:val="left"/>
            </w:pPr>
            <w:r w:rsidRPr="00275875">
              <w:rPr>
                <w:rFonts w:hint="eastAsia"/>
              </w:rPr>
              <w:t>副/ Sub</w:t>
            </w:r>
          </w:p>
        </w:tc>
        <w:tc>
          <w:tcPr>
            <w:tcW w:w="3969" w:type="dxa"/>
          </w:tcPr>
          <w:p w14:paraId="0A664C93" w14:textId="77777777" w:rsidR="0031042E" w:rsidRPr="00275875" w:rsidRDefault="0031042E" w:rsidP="0035761D"/>
        </w:tc>
        <w:tc>
          <w:tcPr>
            <w:tcW w:w="4100" w:type="dxa"/>
            <w:tcBorders>
              <w:right w:val="single" w:sz="12" w:space="0" w:color="auto"/>
            </w:tcBorders>
          </w:tcPr>
          <w:p w14:paraId="0A2C4A11" w14:textId="77777777" w:rsidR="0031042E" w:rsidRPr="00275875" w:rsidRDefault="0031042E" w:rsidP="0035761D"/>
          <w:p w14:paraId="1194663E" w14:textId="76CF4F90" w:rsidR="009F38C5" w:rsidRPr="00275875" w:rsidRDefault="009F38C5" w:rsidP="0035761D"/>
        </w:tc>
      </w:tr>
      <w:tr w:rsidR="00275875" w:rsidRPr="00275875" w14:paraId="77542093" w14:textId="77777777" w:rsidTr="000D398F">
        <w:tc>
          <w:tcPr>
            <w:tcW w:w="988" w:type="dxa"/>
            <w:tcBorders>
              <w:left w:val="single" w:sz="12" w:space="0" w:color="auto"/>
              <w:bottom w:val="single" w:sz="12" w:space="0" w:color="auto"/>
            </w:tcBorders>
            <w:vAlign w:val="center"/>
          </w:tcPr>
          <w:p w14:paraId="13FE4174" w14:textId="17439591" w:rsidR="009F38C5" w:rsidRPr="00275875" w:rsidRDefault="009F38C5" w:rsidP="009F38C5">
            <w:pPr>
              <w:jc w:val="left"/>
            </w:pPr>
            <w:r w:rsidRPr="00275875">
              <w:rPr>
                <w:rFonts w:hint="eastAsia"/>
              </w:rPr>
              <w:t>副/Sub</w:t>
            </w:r>
          </w:p>
        </w:tc>
        <w:tc>
          <w:tcPr>
            <w:tcW w:w="3969" w:type="dxa"/>
            <w:tcBorders>
              <w:bottom w:val="single" w:sz="12" w:space="0" w:color="auto"/>
            </w:tcBorders>
          </w:tcPr>
          <w:p w14:paraId="1C21C4AD" w14:textId="77777777" w:rsidR="009F38C5" w:rsidRPr="00275875" w:rsidRDefault="009F38C5" w:rsidP="0035761D"/>
        </w:tc>
        <w:tc>
          <w:tcPr>
            <w:tcW w:w="4100" w:type="dxa"/>
            <w:tcBorders>
              <w:bottom w:val="single" w:sz="12" w:space="0" w:color="auto"/>
              <w:right w:val="single" w:sz="12" w:space="0" w:color="auto"/>
            </w:tcBorders>
          </w:tcPr>
          <w:p w14:paraId="2850CBE5" w14:textId="77777777" w:rsidR="009F38C5" w:rsidRPr="00275875" w:rsidRDefault="009F38C5" w:rsidP="0035761D"/>
          <w:p w14:paraId="5682E9E7" w14:textId="257583DF" w:rsidR="009F38C5" w:rsidRPr="00275875" w:rsidRDefault="009F38C5" w:rsidP="0035761D"/>
        </w:tc>
      </w:tr>
    </w:tbl>
    <w:p w14:paraId="039B859D" w14:textId="77777777" w:rsidR="00432321" w:rsidRDefault="00432321">
      <w:pPr>
        <w:widowControl/>
        <w:jc w:val="left"/>
      </w:pPr>
      <w:r>
        <w:br w:type="page"/>
      </w:r>
    </w:p>
    <w:p w14:paraId="4B1DAFB5" w14:textId="1A49284B" w:rsidR="0031042E" w:rsidRPr="00275875" w:rsidRDefault="009F38C5" w:rsidP="000D398F">
      <w:pPr>
        <w:snapToGrid w:val="0"/>
      </w:pPr>
      <w:r w:rsidRPr="00275875">
        <w:rPr>
          <w:rFonts w:hint="eastAsia"/>
        </w:rPr>
        <w:lastRenderedPageBreak/>
        <w:t>■学修・研究指導計画</w:t>
      </w:r>
      <w:r w:rsidR="00734FFB" w:rsidRPr="00275875">
        <w:rPr>
          <w:rFonts w:hint="eastAsia"/>
        </w:rPr>
        <w:t>・報告</w:t>
      </w:r>
      <w:r w:rsidR="000D398F" w:rsidRPr="00275875">
        <w:rPr>
          <w:rFonts w:hint="eastAsia"/>
          <w:szCs w:val="21"/>
        </w:rPr>
        <w:t>（</w:t>
      </w:r>
      <w:r w:rsidR="000D398F" w:rsidRPr="00275875">
        <w:rPr>
          <w:szCs w:val="21"/>
        </w:rPr>
        <w:t>Research</w:t>
      </w:r>
      <w:r w:rsidR="000D398F" w:rsidRPr="00275875">
        <w:rPr>
          <w:rFonts w:hint="eastAsia"/>
          <w:szCs w:val="21"/>
        </w:rPr>
        <w:t>/G</w:t>
      </w:r>
      <w:r w:rsidR="000D398F" w:rsidRPr="00275875">
        <w:rPr>
          <w:szCs w:val="21"/>
        </w:rPr>
        <w:t>uidance Plan</w:t>
      </w:r>
      <w:r w:rsidR="00734FFB" w:rsidRPr="00275875">
        <w:rPr>
          <w:szCs w:val="21"/>
        </w:rPr>
        <w:t>/Report</w:t>
      </w:r>
      <w:r w:rsidR="000D398F" w:rsidRPr="00275875">
        <w:rPr>
          <w:rFonts w:hint="eastAsia"/>
          <w:szCs w:val="21"/>
        </w:rPr>
        <w:t>）</w:t>
      </w:r>
    </w:p>
    <w:tbl>
      <w:tblPr>
        <w:tblStyle w:val="a3"/>
        <w:tblW w:w="9057" w:type="dxa"/>
        <w:tblLayout w:type="fixed"/>
        <w:tblLook w:val="04A0" w:firstRow="1" w:lastRow="0" w:firstColumn="1" w:lastColumn="0" w:noHBand="0" w:noVBand="1"/>
      </w:tblPr>
      <w:tblGrid>
        <w:gridCol w:w="2689"/>
        <w:gridCol w:w="6368"/>
      </w:tblGrid>
      <w:tr w:rsidR="00275875" w:rsidRPr="00275875" w14:paraId="0B901600" w14:textId="77777777" w:rsidTr="00275875">
        <w:tc>
          <w:tcPr>
            <w:tcW w:w="2689" w:type="dxa"/>
            <w:tcBorders>
              <w:top w:val="single" w:sz="12" w:space="0" w:color="auto"/>
              <w:left w:val="single" w:sz="12" w:space="0" w:color="auto"/>
              <w:bottom w:val="single" w:sz="12" w:space="0" w:color="auto"/>
            </w:tcBorders>
            <w:vAlign w:val="center"/>
          </w:tcPr>
          <w:p w14:paraId="5D81EF8F" w14:textId="77777777" w:rsidR="00027C25" w:rsidRPr="00275875" w:rsidRDefault="00027C25">
            <w:bookmarkStart w:id="0" w:name="_Hlk90397193"/>
            <w:r w:rsidRPr="00275875">
              <w:rPr>
                <w:rFonts w:hint="eastAsia"/>
              </w:rPr>
              <w:t>研究題目</w:t>
            </w:r>
          </w:p>
          <w:p w14:paraId="5CD03A08" w14:textId="77777777" w:rsidR="00027C25" w:rsidRPr="00275875" w:rsidRDefault="00027C25">
            <w:r w:rsidRPr="00275875">
              <w:t>Proposed Research T</w:t>
            </w:r>
            <w:r w:rsidR="00AE16AC" w:rsidRPr="00275875">
              <w:t>heme</w:t>
            </w:r>
          </w:p>
        </w:tc>
        <w:tc>
          <w:tcPr>
            <w:tcW w:w="6368" w:type="dxa"/>
            <w:tcBorders>
              <w:top w:val="single" w:sz="12" w:space="0" w:color="auto"/>
              <w:bottom w:val="single" w:sz="12" w:space="0" w:color="auto"/>
              <w:right w:val="single" w:sz="12" w:space="0" w:color="auto"/>
            </w:tcBorders>
          </w:tcPr>
          <w:p w14:paraId="3B4F3320" w14:textId="77777777" w:rsidR="00027C25" w:rsidRPr="00275875" w:rsidRDefault="00056B0E">
            <w:r w:rsidRPr="00275875">
              <w:rPr>
                <w:rFonts w:hint="eastAsia"/>
              </w:rPr>
              <w:t>日本語：</w:t>
            </w:r>
          </w:p>
          <w:p w14:paraId="686933E1" w14:textId="77777777" w:rsidR="00056B0E" w:rsidRPr="00275875" w:rsidRDefault="00056B0E"/>
          <w:p w14:paraId="26F8361A" w14:textId="77777777" w:rsidR="00056B0E" w:rsidRPr="00275875" w:rsidRDefault="00056B0E">
            <w:r w:rsidRPr="00275875">
              <w:rPr>
                <w:rFonts w:hint="eastAsia"/>
              </w:rPr>
              <w:t>English：</w:t>
            </w:r>
          </w:p>
          <w:p w14:paraId="1B40447C" w14:textId="77777777" w:rsidR="00027C25" w:rsidRPr="00275875" w:rsidRDefault="00027C25"/>
        </w:tc>
      </w:tr>
      <w:bookmarkEnd w:id="0"/>
      <w:tr w:rsidR="00275875" w:rsidRPr="00275875" w14:paraId="32CF62E9" w14:textId="77777777" w:rsidTr="00275875">
        <w:tc>
          <w:tcPr>
            <w:tcW w:w="9057" w:type="dxa"/>
            <w:gridSpan w:val="2"/>
            <w:tcBorders>
              <w:top w:val="single" w:sz="12" w:space="0" w:color="auto"/>
              <w:left w:val="single" w:sz="12" w:space="0" w:color="auto"/>
              <w:right w:val="single" w:sz="12" w:space="0" w:color="auto"/>
            </w:tcBorders>
          </w:tcPr>
          <w:p w14:paraId="31A8C662" w14:textId="77777777" w:rsidR="003C10EB" w:rsidRPr="00275875" w:rsidRDefault="003C10EB" w:rsidP="0035761D">
            <w:r w:rsidRPr="00275875">
              <w:rPr>
                <w:rFonts w:hint="eastAsia"/>
              </w:rPr>
              <w:t>学修</w:t>
            </w:r>
            <w:r w:rsidR="0031042E" w:rsidRPr="00275875">
              <w:rPr>
                <w:rFonts w:hint="eastAsia"/>
              </w:rPr>
              <w:t>・</w:t>
            </w:r>
            <w:r w:rsidR="003114C9" w:rsidRPr="00275875">
              <w:rPr>
                <w:rFonts w:hint="eastAsia"/>
              </w:rPr>
              <w:t>研究</w:t>
            </w:r>
            <w:r w:rsidR="0031042E" w:rsidRPr="00275875">
              <w:rPr>
                <w:rFonts w:hint="eastAsia"/>
              </w:rPr>
              <w:t xml:space="preserve">指導計画 </w:t>
            </w:r>
            <w:r w:rsidR="0031042E" w:rsidRPr="00275875">
              <w:t>R</w:t>
            </w:r>
            <w:r w:rsidRPr="00275875">
              <w:t>esearch</w:t>
            </w:r>
            <w:r w:rsidR="0031042E" w:rsidRPr="00275875">
              <w:t xml:space="preserve">/Guidance </w:t>
            </w:r>
            <w:r w:rsidRPr="00275875">
              <w:t>Plan</w:t>
            </w:r>
          </w:p>
        </w:tc>
      </w:tr>
      <w:tr w:rsidR="00275875" w:rsidRPr="00275875" w14:paraId="20000140" w14:textId="77777777" w:rsidTr="00275875">
        <w:trPr>
          <w:trHeight w:val="2879"/>
        </w:trPr>
        <w:tc>
          <w:tcPr>
            <w:tcW w:w="9057" w:type="dxa"/>
            <w:gridSpan w:val="2"/>
            <w:tcBorders>
              <w:left w:val="single" w:sz="12" w:space="0" w:color="auto"/>
              <w:right w:val="single" w:sz="12" w:space="0" w:color="auto"/>
            </w:tcBorders>
          </w:tcPr>
          <w:p w14:paraId="3FAA08FA" w14:textId="53FED2F8" w:rsidR="008E2C85" w:rsidRPr="00275875" w:rsidRDefault="0047072A" w:rsidP="000D398F">
            <w:pPr>
              <w:snapToGrid w:val="0"/>
              <w:spacing w:line="280" w:lineRule="exact"/>
            </w:pPr>
            <w:r w:rsidRPr="00275875">
              <w:rPr>
                <w:rFonts w:hint="eastAsia"/>
              </w:rPr>
              <w:t>1年次学修計画</w:t>
            </w:r>
            <w:r w:rsidR="000D398F" w:rsidRPr="00275875">
              <w:rPr>
                <w:rFonts w:hint="eastAsia"/>
                <w:sz w:val="16"/>
                <w:szCs w:val="18"/>
              </w:rPr>
              <w:t xml:space="preserve">　　　　　　　　　　　　　　　　　　　　　　　　</w:t>
            </w:r>
          </w:p>
          <w:p w14:paraId="47C91D9D" w14:textId="074AAD37" w:rsidR="00C93CE2" w:rsidRPr="00275875" w:rsidRDefault="0047072A" w:rsidP="000D398F">
            <w:pPr>
              <w:snapToGrid w:val="0"/>
              <w:spacing w:line="280" w:lineRule="exact"/>
              <w:rPr>
                <w:sz w:val="16"/>
                <w:szCs w:val="18"/>
              </w:rPr>
            </w:pPr>
            <w:r w:rsidRPr="00275875">
              <w:t>Research plan in the first year</w:t>
            </w:r>
            <w:r w:rsidRPr="00275875">
              <w:rPr>
                <w:sz w:val="18"/>
              </w:rPr>
              <w:t xml:space="preserve"> </w:t>
            </w:r>
            <w:r w:rsidR="003C10EB" w:rsidRPr="00275875">
              <w:rPr>
                <w:sz w:val="18"/>
              </w:rPr>
              <w:t>(</w:t>
            </w:r>
            <w:r w:rsidR="00BB35A3" w:rsidRPr="00275875">
              <w:rPr>
                <w:sz w:val="18"/>
              </w:rPr>
              <w:t>To be f</w:t>
            </w:r>
            <w:r w:rsidRPr="00275875">
              <w:rPr>
                <w:sz w:val="18"/>
              </w:rPr>
              <w:t>i</w:t>
            </w:r>
            <w:r w:rsidR="0031042E" w:rsidRPr="00275875">
              <w:rPr>
                <w:sz w:val="18"/>
              </w:rPr>
              <w:t>ll</w:t>
            </w:r>
            <w:r w:rsidR="00BB35A3" w:rsidRPr="00275875">
              <w:rPr>
                <w:sz w:val="18"/>
              </w:rPr>
              <w:t>ed</w:t>
            </w:r>
            <w:r w:rsidR="0031042E" w:rsidRPr="00275875">
              <w:rPr>
                <w:sz w:val="18"/>
              </w:rPr>
              <w:t xml:space="preserve"> in by students/</w:t>
            </w:r>
            <w:r w:rsidR="0031042E" w:rsidRPr="00275875">
              <w:rPr>
                <w:rFonts w:hint="eastAsia"/>
                <w:sz w:val="18"/>
              </w:rPr>
              <w:t>学生記入欄</w:t>
            </w:r>
            <w:r w:rsidR="003C10EB" w:rsidRPr="00275875">
              <w:rPr>
                <w:sz w:val="18"/>
              </w:rPr>
              <w:t>）</w:t>
            </w:r>
            <w:r w:rsidR="000D398F" w:rsidRPr="00275875">
              <w:rPr>
                <w:rFonts w:hint="eastAsia"/>
              </w:rPr>
              <w:t xml:space="preserve">　　　　　　　　　　　　　</w:t>
            </w:r>
          </w:p>
          <w:p w14:paraId="0981D8DE" w14:textId="655E7624" w:rsidR="00C93CE2" w:rsidRPr="00275875" w:rsidRDefault="000D398F" w:rsidP="000D398F">
            <w:pPr>
              <w:snapToGrid w:val="0"/>
              <w:jc w:val="left"/>
              <w:rPr>
                <w:rFonts w:ascii="Segoe UI Emoji" w:hAnsi="Segoe UI Emoji"/>
              </w:rPr>
            </w:pPr>
            <w:r w:rsidRPr="00275875">
              <w:rPr>
                <w:rFonts w:hint="eastAsia"/>
              </w:rPr>
              <w:t>(</w:t>
            </w:r>
            <w:r w:rsidR="00C915F3" w:rsidRPr="00275875">
              <w:rPr>
                <w:rFonts w:hint="eastAsia"/>
              </w:rPr>
              <w:t>提出日</w:t>
            </w:r>
            <w:r w:rsidRPr="00275875">
              <w:rPr>
                <w:rFonts w:hint="eastAsia"/>
              </w:rPr>
              <w:t>/D</w:t>
            </w:r>
            <w:r w:rsidRPr="00275875">
              <w:t xml:space="preserve">ate of </w:t>
            </w:r>
            <w:r w:rsidR="00C915F3" w:rsidRPr="00275875">
              <w:t>submission</w:t>
            </w:r>
            <w:r w:rsidRPr="00275875">
              <w:t>:</w:t>
            </w:r>
            <w:r w:rsidRPr="00275875">
              <w:rPr>
                <w:rFonts w:hint="eastAsia"/>
              </w:rPr>
              <w:t xml:space="preserve"> </w:t>
            </w:r>
            <w:r w:rsidRPr="00275875">
              <w:t xml:space="preserve">    /     /     )</w:t>
            </w:r>
          </w:p>
          <w:p w14:paraId="293C5C3A" w14:textId="77777777" w:rsidR="0031042E" w:rsidRPr="00275875" w:rsidRDefault="0031042E" w:rsidP="003C10EB"/>
          <w:p w14:paraId="3D9B8D35" w14:textId="77777777" w:rsidR="00155753" w:rsidRPr="00275875" w:rsidRDefault="00155753" w:rsidP="003C10EB"/>
          <w:p w14:paraId="00053172" w14:textId="77777777" w:rsidR="00A84DAC" w:rsidRPr="00275875" w:rsidRDefault="00A84DAC" w:rsidP="003C10EB"/>
          <w:p w14:paraId="52D535B1" w14:textId="77777777" w:rsidR="00A84DAC" w:rsidRPr="00275875" w:rsidRDefault="00A84DAC" w:rsidP="003C10EB"/>
          <w:p w14:paraId="30D96B8E" w14:textId="538C924B" w:rsidR="00A84DAC" w:rsidRPr="00275875" w:rsidRDefault="00A84DAC" w:rsidP="003C10EB"/>
        </w:tc>
      </w:tr>
      <w:tr w:rsidR="00275875" w:rsidRPr="00275875" w14:paraId="257EE841" w14:textId="77777777" w:rsidTr="00275875">
        <w:trPr>
          <w:trHeight w:val="2962"/>
        </w:trPr>
        <w:tc>
          <w:tcPr>
            <w:tcW w:w="9057" w:type="dxa"/>
            <w:gridSpan w:val="2"/>
            <w:tcBorders>
              <w:left w:val="single" w:sz="12" w:space="0" w:color="auto"/>
              <w:bottom w:val="single" w:sz="4" w:space="0" w:color="auto"/>
              <w:right w:val="single" w:sz="12" w:space="0" w:color="auto"/>
            </w:tcBorders>
          </w:tcPr>
          <w:p w14:paraId="275264A8" w14:textId="56E3DBB0" w:rsidR="0047072A" w:rsidRPr="00275875" w:rsidRDefault="0047072A" w:rsidP="0047072A">
            <w:pPr>
              <w:rPr>
                <w:sz w:val="16"/>
              </w:rPr>
            </w:pPr>
            <w:r w:rsidRPr="00275875">
              <w:t>1年次</w:t>
            </w:r>
            <w:r w:rsidR="003114C9" w:rsidRPr="00275875">
              <w:rPr>
                <w:rFonts w:hint="eastAsia"/>
              </w:rPr>
              <w:t>研究</w:t>
            </w:r>
            <w:r w:rsidRPr="00275875">
              <w:rPr>
                <w:rFonts w:hint="eastAsia"/>
              </w:rPr>
              <w:t>指導計画</w:t>
            </w:r>
            <w:r w:rsidRPr="00275875">
              <w:t>/</w:t>
            </w:r>
            <w:r w:rsidR="00FA34BF" w:rsidRPr="00275875">
              <w:t xml:space="preserve">Research </w:t>
            </w:r>
            <w:r w:rsidRPr="00275875">
              <w:t>Guidance plan in the first year</w:t>
            </w:r>
            <w:r w:rsidRPr="00275875">
              <w:rPr>
                <w:rFonts w:hint="eastAsia"/>
                <w:sz w:val="16"/>
              </w:rPr>
              <w:t xml:space="preserve"> (</w:t>
            </w:r>
            <w:r w:rsidR="00FA34BF" w:rsidRPr="00275875">
              <w:rPr>
                <w:sz w:val="16"/>
              </w:rPr>
              <w:t>To be f</w:t>
            </w:r>
            <w:r w:rsidRPr="00275875">
              <w:rPr>
                <w:sz w:val="16"/>
              </w:rPr>
              <w:t>ill</w:t>
            </w:r>
            <w:r w:rsidR="00FA34BF" w:rsidRPr="00275875">
              <w:rPr>
                <w:sz w:val="16"/>
              </w:rPr>
              <w:t>ed</w:t>
            </w:r>
            <w:r w:rsidRPr="00275875">
              <w:rPr>
                <w:sz w:val="16"/>
              </w:rPr>
              <w:t xml:space="preserve"> in by academic advisors/指導教員記入欄)</w:t>
            </w:r>
          </w:p>
          <w:p w14:paraId="43D72F7D" w14:textId="13BA44E5" w:rsidR="000D398F" w:rsidRPr="00275875" w:rsidRDefault="00C915F3" w:rsidP="0047072A">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7B8D4C85" w14:textId="77777777" w:rsidR="000D398F" w:rsidRPr="00275875" w:rsidRDefault="000D398F" w:rsidP="0047072A">
            <w:pPr>
              <w:rPr>
                <w:sz w:val="18"/>
              </w:rPr>
            </w:pPr>
          </w:p>
          <w:p w14:paraId="609CB9A2" w14:textId="77777777" w:rsidR="00A84DAC" w:rsidRPr="00275875" w:rsidRDefault="00A84DAC" w:rsidP="0047072A">
            <w:pPr>
              <w:rPr>
                <w:sz w:val="18"/>
              </w:rPr>
            </w:pPr>
          </w:p>
          <w:p w14:paraId="62F22C7E" w14:textId="77777777" w:rsidR="00A84DAC" w:rsidRPr="00275875" w:rsidRDefault="00A84DAC" w:rsidP="0047072A">
            <w:pPr>
              <w:rPr>
                <w:sz w:val="18"/>
              </w:rPr>
            </w:pPr>
          </w:p>
          <w:p w14:paraId="5C65C4FE" w14:textId="77777777" w:rsidR="00A84DAC" w:rsidRPr="00275875" w:rsidRDefault="00A84DAC" w:rsidP="0047072A">
            <w:pPr>
              <w:rPr>
                <w:sz w:val="18"/>
              </w:rPr>
            </w:pPr>
          </w:p>
          <w:p w14:paraId="3B3CC5D9" w14:textId="18488723" w:rsidR="00A84DAC" w:rsidRPr="00275875" w:rsidRDefault="00A84DAC" w:rsidP="0047072A">
            <w:pPr>
              <w:rPr>
                <w:sz w:val="18"/>
              </w:rPr>
            </w:pPr>
          </w:p>
        </w:tc>
      </w:tr>
      <w:tr w:rsidR="00275875" w:rsidRPr="00275875" w14:paraId="1C1B1D24" w14:textId="77777777" w:rsidTr="00275875">
        <w:trPr>
          <w:trHeight w:val="2125"/>
        </w:trPr>
        <w:tc>
          <w:tcPr>
            <w:tcW w:w="9057" w:type="dxa"/>
            <w:gridSpan w:val="2"/>
            <w:tcBorders>
              <w:left w:val="single" w:sz="12" w:space="0" w:color="auto"/>
              <w:right w:val="single" w:sz="12" w:space="0" w:color="auto"/>
            </w:tcBorders>
          </w:tcPr>
          <w:p w14:paraId="2E4F4BE0" w14:textId="7E6FDE6D" w:rsidR="000D398F" w:rsidRPr="00275875" w:rsidRDefault="000D398F" w:rsidP="00767996">
            <w:pPr>
              <w:rPr>
                <w:szCs w:val="21"/>
              </w:rPr>
            </w:pPr>
            <w:r w:rsidRPr="00275875">
              <w:rPr>
                <w:rFonts w:hint="eastAsia"/>
                <w:szCs w:val="21"/>
              </w:rPr>
              <w:t>学修・研究指導計画の変更内容 Revised Guidance Plan</w:t>
            </w:r>
            <w:r w:rsidRPr="00275875">
              <w:rPr>
                <w:szCs w:val="21"/>
              </w:rPr>
              <w:t xml:space="preserve"> </w:t>
            </w:r>
            <w:r w:rsidRPr="00275875">
              <w:rPr>
                <w:rFonts w:hint="eastAsia"/>
                <w:sz w:val="16"/>
              </w:rPr>
              <w:t>(</w:t>
            </w:r>
            <w:r w:rsidR="00FA34BF" w:rsidRPr="00275875">
              <w:rPr>
                <w:sz w:val="16"/>
              </w:rPr>
              <w:t>To be f</w:t>
            </w:r>
            <w:r w:rsidRPr="00275875">
              <w:rPr>
                <w:sz w:val="16"/>
              </w:rPr>
              <w:t>ill</w:t>
            </w:r>
            <w:r w:rsidR="00FA34BF" w:rsidRPr="00275875">
              <w:rPr>
                <w:sz w:val="16"/>
              </w:rPr>
              <w:t>ed</w:t>
            </w:r>
            <w:r w:rsidRPr="00275875">
              <w:rPr>
                <w:sz w:val="16"/>
              </w:rPr>
              <w:t xml:space="preserve"> in by academic advisors/指導教員記入欄)</w:t>
            </w:r>
          </w:p>
          <w:p w14:paraId="1FA8D2BB" w14:textId="32BC5000" w:rsidR="000D398F" w:rsidRPr="00275875" w:rsidRDefault="00C915F3" w:rsidP="00767996">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3AB4A7C4" w14:textId="77777777" w:rsidR="005427F4" w:rsidRPr="00275875" w:rsidRDefault="005427F4" w:rsidP="00767996"/>
          <w:p w14:paraId="42A91D21" w14:textId="77777777" w:rsidR="00A84DAC" w:rsidRPr="00275875" w:rsidRDefault="00A84DAC" w:rsidP="00767996"/>
          <w:p w14:paraId="6C8A98F7" w14:textId="1C6DFDAA" w:rsidR="00A84DAC" w:rsidRPr="00275875" w:rsidRDefault="00A84DAC" w:rsidP="00767996"/>
        </w:tc>
      </w:tr>
      <w:tr w:rsidR="00275875" w:rsidRPr="00275875" w14:paraId="7F36D9C0" w14:textId="77777777" w:rsidTr="00275875">
        <w:trPr>
          <w:trHeight w:val="268"/>
        </w:trPr>
        <w:tc>
          <w:tcPr>
            <w:tcW w:w="9057" w:type="dxa"/>
            <w:gridSpan w:val="2"/>
            <w:tcBorders>
              <w:left w:val="single" w:sz="12" w:space="0" w:color="auto"/>
              <w:right w:val="single" w:sz="12" w:space="0" w:color="auto"/>
            </w:tcBorders>
          </w:tcPr>
          <w:p w14:paraId="283E75B8" w14:textId="06940FB5" w:rsidR="00FA6A24" w:rsidRPr="00275875" w:rsidRDefault="0094745C" w:rsidP="00767996">
            <w:pPr>
              <w:rPr>
                <w:szCs w:val="21"/>
              </w:rPr>
            </w:pPr>
            <w:r w:rsidRPr="00275875">
              <w:rPr>
                <w:rFonts w:hint="eastAsia"/>
                <w:szCs w:val="21"/>
              </w:rPr>
              <w:t xml:space="preserve">研究成果　</w:t>
            </w:r>
            <w:r w:rsidR="004A57A3" w:rsidRPr="00275875">
              <w:rPr>
                <w:rFonts w:hint="eastAsia"/>
                <w:szCs w:val="21"/>
              </w:rPr>
              <w:t xml:space="preserve">Research Progress </w:t>
            </w:r>
            <w:r w:rsidR="00791882" w:rsidRPr="00275875">
              <w:rPr>
                <w:rFonts w:hint="eastAsia"/>
                <w:szCs w:val="21"/>
              </w:rPr>
              <w:t>Report</w:t>
            </w:r>
          </w:p>
        </w:tc>
      </w:tr>
      <w:tr w:rsidR="00275875" w:rsidRPr="00275875" w14:paraId="49B074DB" w14:textId="77777777" w:rsidTr="00275875">
        <w:trPr>
          <w:trHeight w:val="2475"/>
        </w:trPr>
        <w:tc>
          <w:tcPr>
            <w:tcW w:w="9057" w:type="dxa"/>
            <w:gridSpan w:val="2"/>
            <w:tcBorders>
              <w:left w:val="single" w:sz="12" w:space="0" w:color="auto"/>
              <w:right w:val="single" w:sz="12" w:space="0" w:color="auto"/>
            </w:tcBorders>
          </w:tcPr>
          <w:p w14:paraId="7AA84371" w14:textId="66F2D819" w:rsidR="004A57A3" w:rsidRPr="00275875" w:rsidRDefault="004A57A3" w:rsidP="00767996">
            <w:pPr>
              <w:rPr>
                <w:szCs w:val="21"/>
              </w:rPr>
            </w:pPr>
            <w:r w:rsidRPr="00275875">
              <w:rPr>
                <w:szCs w:val="21"/>
              </w:rPr>
              <w:t>(Fill in by students/学生記入欄）</w:t>
            </w:r>
          </w:p>
          <w:p w14:paraId="7D34ADAB" w14:textId="68F784A3" w:rsidR="004A57A3" w:rsidRPr="00275875" w:rsidRDefault="004A57A3" w:rsidP="00767996">
            <w:pPr>
              <w:rPr>
                <w:szCs w:val="21"/>
              </w:rPr>
            </w:pPr>
            <w:r w:rsidRPr="00275875">
              <w:rPr>
                <w:rFonts w:hint="eastAsia"/>
                <w:szCs w:val="21"/>
              </w:rPr>
              <w:t>D</w:t>
            </w:r>
            <w:r w:rsidRPr="00275875">
              <w:rPr>
                <w:szCs w:val="21"/>
              </w:rPr>
              <w:t>1 presentation</w:t>
            </w:r>
          </w:p>
          <w:p w14:paraId="6FAEC68B" w14:textId="77777777" w:rsidR="004A57A3" w:rsidRPr="00275875" w:rsidRDefault="004A57A3" w:rsidP="004A57A3">
            <w:pPr>
              <w:rPr>
                <w:szCs w:val="21"/>
              </w:rPr>
            </w:pPr>
            <w:r w:rsidRPr="00275875">
              <w:rPr>
                <w:rFonts w:hint="eastAsia"/>
                <w:szCs w:val="21"/>
              </w:rPr>
              <w:t xml:space="preserve">公刊論文　</w:t>
            </w:r>
            <w:r w:rsidRPr="00275875">
              <w:rPr>
                <w:szCs w:val="21"/>
              </w:rPr>
              <w:t>Publication</w:t>
            </w:r>
          </w:p>
          <w:p w14:paraId="1F03B0A5" w14:textId="77777777" w:rsidR="004A57A3" w:rsidRPr="00275875" w:rsidRDefault="004A57A3" w:rsidP="00133F7D">
            <w:pPr>
              <w:ind w:firstLineChars="50" w:firstLine="105"/>
              <w:rPr>
                <w:szCs w:val="21"/>
              </w:rPr>
            </w:pPr>
            <w:r w:rsidRPr="00275875">
              <w:rPr>
                <w:rFonts w:hint="eastAsia"/>
                <w:szCs w:val="21"/>
              </w:rPr>
              <w:t>査読あり</w:t>
            </w:r>
            <w:r w:rsidRPr="00275875">
              <w:rPr>
                <w:szCs w:val="21"/>
              </w:rPr>
              <w:t xml:space="preserve"> Peer-reviewed</w:t>
            </w:r>
          </w:p>
          <w:p w14:paraId="6B9C5E04" w14:textId="77777777" w:rsidR="004A57A3" w:rsidRPr="00275875" w:rsidRDefault="004A57A3" w:rsidP="00133F7D">
            <w:pPr>
              <w:ind w:firstLineChars="50" w:firstLine="105"/>
              <w:rPr>
                <w:szCs w:val="21"/>
              </w:rPr>
            </w:pPr>
            <w:r w:rsidRPr="00275875">
              <w:rPr>
                <w:rFonts w:hint="eastAsia"/>
                <w:szCs w:val="21"/>
              </w:rPr>
              <w:t>査読なし</w:t>
            </w:r>
            <w:r w:rsidRPr="00275875">
              <w:rPr>
                <w:szCs w:val="21"/>
              </w:rPr>
              <w:t xml:space="preserve"> Not peer-reviewed</w:t>
            </w:r>
          </w:p>
          <w:p w14:paraId="009A342A" w14:textId="77777777" w:rsidR="004A57A3" w:rsidRPr="00275875" w:rsidRDefault="004A57A3" w:rsidP="004A57A3">
            <w:pPr>
              <w:rPr>
                <w:szCs w:val="21"/>
              </w:rPr>
            </w:pPr>
            <w:r w:rsidRPr="00275875">
              <w:rPr>
                <w:rFonts w:hint="eastAsia"/>
                <w:szCs w:val="21"/>
              </w:rPr>
              <w:t xml:space="preserve">学会発表　</w:t>
            </w:r>
            <w:r w:rsidRPr="00275875">
              <w:rPr>
                <w:szCs w:val="21"/>
              </w:rPr>
              <w:t>Presentation</w:t>
            </w:r>
          </w:p>
          <w:p w14:paraId="36CFE80E" w14:textId="141E7EC5" w:rsidR="004A57A3" w:rsidRPr="00275875" w:rsidRDefault="00DA34D1" w:rsidP="004A57A3">
            <w:pPr>
              <w:rPr>
                <w:szCs w:val="21"/>
              </w:rPr>
            </w:pPr>
            <w:r w:rsidRPr="00275875">
              <w:rPr>
                <w:rFonts w:hint="eastAsia"/>
                <w:szCs w:val="21"/>
              </w:rPr>
              <w:t>その他　O</w:t>
            </w:r>
            <w:r w:rsidRPr="00275875">
              <w:rPr>
                <w:szCs w:val="21"/>
              </w:rPr>
              <w:t>thers</w:t>
            </w:r>
          </w:p>
          <w:p w14:paraId="6B161855" w14:textId="61062EC9" w:rsidR="004A57A3" w:rsidRPr="00275875" w:rsidRDefault="004A57A3" w:rsidP="004A57A3">
            <w:pPr>
              <w:rPr>
                <w:szCs w:val="21"/>
              </w:rPr>
            </w:pPr>
            <w:r w:rsidRPr="00275875">
              <w:rPr>
                <w:szCs w:val="21"/>
              </w:rPr>
              <w:t>(提出日/Date of submission:     /     /     )</w:t>
            </w:r>
          </w:p>
        </w:tc>
      </w:tr>
      <w:tr w:rsidR="00275875" w:rsidRPr="00275875" w14:paraId="0383D31D" w14:textId="77777777" w:rsidTr="00275875">
        <w:trPr>
          <w:trHeight w:val="2111"/>
        </w:trPr>
        <w:tc>
          <w:tcPr>
            <w:tcW w:w="9057" w:type="dxa"/>
            <w:gridSpan w:val="2"/>
            <w:tcBorders>
              <w:left w:val="single" w:sz="12" w:space="0" w:color="auto"/>
              <w:bottom w:val="single" w:sz="12" w:space="0" w:color="auto"/>
              <w:right w:val="single" w:sz="12" w:space="0" w:color="auto"/>
            </w:tcBorders>
          </w:tcPr>
          <w:p w14:paraId="17406D01" w14:textId="77777777" w:rsidR="004A57A3" w:rsidRPr="00275875" w:rsidRDefault="004A57A3" w:rsidP="004A57A3">
            <w:pPr>
              <w:rPr>
                <w:szCs w:val="21"/>
              </w:rPr>
            </w:pPr>
            <w:r w:rsidRPr="00275875">
              <w:rPr>
                <w:rFonts w:hint="eastAsia"/>
                <w:szCs w:val="21"/>
              </w:rPr>
              <w:lastRenderedPageBreak/>
              <w:t xml:space="preserve">指導教員所見　</w:t>
            </w:r>
            <w:r w:rsidRPr="00275875">
              <w:rPr>
                <w:szCs w:val="21"/>
              </w:rPr>
              <w:t>Comment of advisors (Fill in by academic advisors/指導教員記入欄)</w:t>
            </w:r>
          </w:p>
          <w:p w14:paraId="66BE73CC" w14:textId="06E27574" w:rsidR="004A57A3" w:rsidRPr="00275875" w:rsidRDefault="004A57A3" w:rsidP="004A57A3">
            <w:pPr>
              <w:rPr>
                <w:szCs w:val="21"/>
              </w:rPr>
            </w:pPr>
            <w:r w:rsidRPr="00275875">
              <w:rPr>
                <w:rFonts w:hint="eastAsia"/>
                <w:szCs w:val="21"/>
              </w:rPr>
              <w:t>特記事項</w:t>
            </w:r>
            <w:r w:rsidR="00133F7D" w:rsidRPr="00275875">
              <w:rPr>
                <w:rFonts w:hint="eastAsia"/>
                <w:szCs w:val="21"/>
              </w:rPr>
              <w:t xml:space="preserve">　R</w:t>
            </w:r>
            <w:r w:rsidR="00133F7D" w:rsidRPr="00275875">
              <w:rPr>
                <w:szCs w:val="21"/>
              </w:rPr>
              <w:t>emarks</w:t>
            </w:r>
            <w:r w:rsidRPr="00275875">
              <w:rPr>
                <w:rFonts w:hint="eastAsia"/>
                <w:szCs w:val="21"/>
              </w:rPr>
              <w:t>（なぜ研究が進んでいるのか／遅れているのか、など）</w:t>
            </w:r>
          </w:p>
          <w:p w14:paraId="1DA27444" w14:textId="336D3CB1" w:rsidR="004A57A3" w:rsidRPr="00275875" w:rsidRDefault="004A57A3" w:rsidP="004A57A3">
            <w:pPr>
              <w:rPr>
                <w:szCs w:val="21"/>
              </w:rPr>
            </w:pPr>
            <w:r w:rsidRPr="00275875">
              <w:rPr>
                <w:szCs w:val="21"/>
              </w:rPr>
              <w:t>(提出日/Date of submission:     /     /     )</w:t>
            </w:r>
          </w:p>
          <w:p w14:paraId="2DECB765" w14:textId="77777777" w:rsidR="004A57A3" w:rsidRPr="00275875" w:rsidRDefault="004A57A3" w:rsidP="004A57A3">
            <w:pPr>
              <w:rPr>
                <w:szCs w:val="21"/>
              </w:rPr>
            </w:pPr>
          </w:p>
          <w:p w14:paraId="2DDCE598" w14:textId="77777777" w:rsidR="002218B8" w:rsidRPr="00275875" w:rsidRDefault="002218B8" w:rsidP="004A57A3">
            <w:pPr>
              <w:rPr>
                <w:szCs w:val="21"/>
              </w:rPr>
            </w:pPr>
          </w:p>
          <w:p w14:paraId="59072E30" w14:textId="59EE8122" w:rsidR="002218B8" w:rsidRPr="00275875" w:rsidRDefault="002218B8" w:rsidP="004A57A3">
            <w:pPr>
              <w:rPr>
                <w:szCs w:val="21"/>
              </w:rPr>
            </w:pPr>
          </w:p>
        </w:tc>
      </w:tr>
    </w:tbl>
    <w:p w14:paraId="394CB652" w14:textId="0EAD5E67" w:rsidR="00A84DAC" w:rsidRPr="00275875" w:rsidRDefault="00A84DAC">
      <w:pPr>
        <w:widowControl/>
        <w:jc w:val="left"/>
      </w:pPr>
    </w:p>
    <w:p w14:paraId="2C0B405A" w14:textId="3A194C26" w:rsidR="002218B8" w:rsidRPr="00275875" w:rsidRDefault="002218B8">
      <w:pPr>
        <w:widowControl/>
        <w:jc w:val="left"/>
      </w:pPr>
      <w:r w:rsidRPr="00275875">
        <w:t>Time schedule for D1(</w:t>
      </w:r>
      <w:r w:rsidR="00B4217F" w:rsidRPr="00275875">
        <w:rPr>
          <w:rFonts w:hint="eastAsia"/>
        </w:rPr>
        <w:t>4月入学/</w:t>
      </w:r>
      <w:r w:rsidR="00B4217F" w:rsidRPr="00275875">
        <w:t>April</w:t>
      </w:r>
      <w:r w:rsidRPr="00275875">
        <w:t xml:space="preserve"> enrollment)</w:t>
      </w:r>
    </w:p>
    <w:tbl>
      <w:tblPr>
        <w:tblStyle w:val="a3"/>
        <w:tblW w:w="9341" w:type="dxa"/>
        <w:tblLayout w:type="fixed"/>
        <w:tblLook w:val="04A0" w:firstRow="1" w:lastRow="0" w:firstColumn="1" w:lastColumn="0" w:noHBand="0" w:noVBand="1"/>
      </w:tblPr>
      <w:tblGrid>
        <w:gridCol w:w="1119"/>
        <w:gridCol w:w="685"/>
        <w:gridCol w:w="685"/>
        <w:gridCol w:w="685"/>
        <w:gridCol w:w="685"/>
        <w:gridCol w:w="685"/>
        <w:gridCol w:w="686"/>
        <w:gridCol w:w="685"/>
        <w:gridCol w:w="685"/>
        <w:gridCol w:w="685"/>
        <w:gridCol w:w="685"/>
        <w:gridCol w:w="685"/>
        <w:gridCol w:w="686"/>
      </w:tblGrid>
      <w:tr w:rsidR="00275875" w:rsidRPr="00275875" w14:paraId="6FE744F5" w14:textId="77777777" w:rsidTr="00B4217F">
        <w:trPr>
          <w:trHeight w:val="390"/>
        </w:trPr>
        <w:tc>
          <w:tcPr>
            <w:tcW w:w="1119" w:type="dxa"/>
            <w:tcBorders>
              <w:top w:val="single" w:sz="12" w:space="0" w:color="auto"/>
              <w:left w:val="single" w:sz="12" w:space="0" w:color="auto"/>
              <w:bottom w:val="single" w:sz="12" w:space="0" w:color="auto"/>
            </w:tcBorders>
          </w:tcPr>
          <w:p w14:paraId="530ABDCD" w14:textId="77777777" w:rsidR="00A84DAC" w:rsidRPr="00275875" w:rsidRDefault="00A84DAC" w:rsidP="00872425"/>
        </w:tc>
        <w:tc>
          <w:tcPr>
            <w:tcW w:w="685" w:type="dxa"/>
            <w:tcBorders>
              <w:top w:val="single" w:sz="12" w:space="0" w:color="auto"/>
              <w:bottom w:val="single" w:sz="12" w:space="0" w:color="auto"/>
            </w:tcBorders>
          </w:tcPr>
          <w:p w14:paraId="5E204068" w14:textId="188C93CA" w:rsidR="00A84DAC" w:rsidRPr="00275875" w:rsidRDefault="00B4217F" w:rsidP="00872425">
            <w:r w:rsidRPr="00275875">
              <w:t>Apr</w:t>
            </w:r>
            <w:r w:rsidR="00A84DAC" w:rsidRPr="00275875">
              <w:t>.</w:t>
            </w:r>
          </w:p>
        </w:tc>
        <w:tc>
          <w:tcPr>
            <w:tcW w:w="685" w:type="dxa"/>
            <w:tcBorders>
              <w:top w:val="single" w:sz="12" w:space="0" w:color="auto"/>
              <w:bottom w:val="single" w:sz="12" w:space="0" w:color="auto"/>
            </w:tcBorders>
          </w:tcPr>
          <w:p w14:paraId="1653B4F1" w14:textId="227D8390" w:rsidR="00A84DAC" w:rsidRPr="00275875" w:rsidRDefault="00B4217F" w:rsidP="00872425">
            <w:r w:rsidRPr="00275875">
              <w:t>May</w:t>
            </w:r>
          </w:p>
        </w:tc>
        <w:tc>
          <w:tcPr>
            <w:tcW w:w="685" w:type="dxa"/>
            <w:tcBorders>
              <w:top w:val="single" w:sz="12" w:space="0" w:color="auto"/>
              <w:bottom w:val="single" w:sz="12" w:space="0" w:color="auto"/>
            </w:tcBorders>
          </w:tcPr>
          <w:p w14:paraId="24514F41" w14:textId="5886AE0A" w:rsidR="00A84DAC" w:rsidRPr="00275875" w:rsidRDefault="00B4217F" w:rsidP="00872425">
            <w:r w:rsidRPr="00275875">
              <w:t>Jun</w:t>
            </w:r>
            <w:r w:rsidR="00A84DAC" w:rsidRPr="00275875">
              <w:t>.</w:t>
            </w:r>
          </w:p>
        </w:tc>
        <w:tc>
          <w:tcPr>
            <w:tcW w:w="685" w:type="dxa"/>
            <w:tcBorders>
              <w:top w:val="single" w:sz="12" w:space="0" w:color="auto"/>
              <w:bottom w:val="single" w:sz="12" w:space="0" w:color="auto"/>
            </w:tcBorders>
          </w:tcPr>
          <w:p w14:paraId="5E5A31F3" w14:textId="6CB0C305" w:rsidR="00A84DAC" w:rsidRPr="00275875" w:rsidRDefault="00A84DAC" w:rsidP="00872425">
            <w:r w:rsidRPr="00275875">
              <w:t>J</w:t>
            </w:r>
            <w:r w:rsidR="00B4217F" w:rsidRPr="00275875">
              <w:t>ul</w:t>
            </w:r>
            <w:r w:rsidRPr="00275875">
              <w:t>.</w:t>
            </w:r>
          </w:p>
        </w:tc>
        <w:tc>
          <w:tcPr>
            <w:tcW w:w="685" w:type="dxa"/>
            <w:tcBorders>
              <w:top w:val="single" w:sz="12" w:space="0" w:color="auto"/>
              <w:bottom w:val="single" w:sz="12" w:space="0" w:color="auto"/>
            </w:tcBorders>
          </w:tcPr>
          <w:p w14:paraId="453B201A" w14:textId="09C24878" w:rsidR="00A84DAC" w:rsidRPr="00275875" w:rsidRDefault="00B4217F" w:rsidP="00872425">
            <w:r w:rsidRPr="00275875">
              <w:t>Aug</w:t>
            </w:r>
            <w:r w:rsidR="00A84DAC" w:rsidRPr="00275875">
              <w:t>.</w:t>
            </w:r>
          </w:p>
        </w:tc>
        <w:tc>
          <w:tcPr>
            <w:tcW w:w="686" w:type="dxa"/>
            <w:tcBorders>
              <w:top w:val="single" w:sz="12" w:space="0" w:color="auto"/>
              <w:bottom w:val="single" w:sz="12" w:space="0" w:color="auto"/>
            </w:tcBorders>
          </w:tcPr>
          <w:p w14:paraId="084B63B5" w14:textId="3BA93CF4" w:rsidR="00A84DAC" w:rsidRPr="00275875" w:rsidRDefault="00B4217F" w:rsidP="00872425">
            <w:r w:rsidRPr="00275875">
              <w:t>Sept</w:t>
            </w:r>
            <w:r w:rsidR="00A84DAC" w:rsidRPr="00275875">
              <w:t>.</w:t>
            </w:r>
          </w:p>
        </w:tc>
        <w:tc>
          <w:tcPr>
            <w:tcW w:w="685" w:type="dxa"/>
            <w:tcBorders>
              <w:top w:val="single" w:sz="12" w:space="0" w:color="auto"/>
              <w:bottom w:val="single" w:sz="12" w:space="0" w:color="auto"/>
            </w:tcBorders>
          </w:tcPr>
          <w:p w14:paraId="4F3CDD8F" w14:textId="65B4C58E" w:rsidR="00A84DAC" w:rsidRPr="00275875" w:rsidRDefault="00B4217F" w:rsidP="00872425">
            <w:r w:rsidRPr="00275875">
              <w:t>Oct</w:t>
            </w:r>
            <w:r w:rsidR="00A84DAC" w:rsidRPr="00275875">
              <w:t>.</w:t>
            </w:r>
          </w:p>
        </w:tc>
        <w:tc>
          <w:tcPr>
            <w:tcW w:w="685" w:type="dxa"/>
            <w:tcBorders>
              <w:top w:val="single" w:sz="12" w:space="0" w:color="auto"/>
              <w:bottom w:val="single" w:sz="12" w:space="0" w:color="auto"/>
            </w:tcBorders>
          </w:tcPr>
          <w:p w14:paraId="6D0CA9BD" w14:textId="4F693376" w:rsidR="00A84DAC" w:rsidRPr="00275875" w:rsidRDefault="00B4217F" w:rsidP="00872425">
            <w:r w:rsidRPr="00275875">
              <w:t>Nov.</w:t>
            </w:r>
          </w:p>
        </w:tc>
        <w:tc>
          <w:tcPr>
            <w:tcW w:w="685" w:type="dxa"/>
            <w:tcBorders>
              <w:top w:val="single" w:sz="12" w:space="0" w:color="auto"/>
              <w:bottom w:val="single" w:sz="12" w:space="0" w:color="auto"/>
            </w:tcBorders>
          </w:tcPr>
          <w:p w14:paraId="19D89BFE" w14:textId="66848988" w:rsidR="00A84DAC" w:rsidRPr="00275875" w:rsidRDefault="00B4217F" w:rsidP="00872425">
            <w:r w:rsidRPr="00275875">
              <w:t>Dec</w:t>
            </w:r>
            <w:r w:rsidR="00A84DAC" w:rsidRPr="00275875">
              <w:t>.</w:t>
            </w:r>
          </w:p>
        </w:tc>
        <w:tc>
          <w:tcPr>
            <w:tcW w:w="685" w:type="dxa"/>
            <w:tcBorders>
              <w:top w:val="single" w:sz="12" w:space="0" w:color="auto"/>
              <w:bottom w:val="single" w:sz="12" w:space="0" w:color="auto"/>
            </w:tcBorders>
          </w:tcPr>
          <w:p w14:paraId="25E51B25" w14:textId="7DCD3F6C" w:rsidR="00A84DAC" w:rsidRPr="00275875" w:rsidRDefault="00A84DAC" w:rsidP="00872425">
            <w:r w:rsidRPr="00275875">
              <w:t>J</w:t>
            </w:r>
            <w:r w:rsidR="00B4217F" w:rsidRPr="00275875">
              <w:t>an</w:t>
            </w:r>
            <w:r w:rsidRPr="00275875">
              <w:t>.</w:t>
            </w:r>
          </w:p>
        </w:tc>
        <w:tc>
          <w:tcPr>
            <w:tcW w:w="685" w:type="dxa"/>
            <w:tcBorders>
              <w:top w:val="single" w:sz="12" w:space="0" w:color="auto"/>
              <w:bottom w:val="single" w:sz="12" w:space="0" w:color="auto"/>
            </w:tcBorders>
          </w:tcPr>
          <w:p w14:paraId="614F12F0" w14:textId="066042B4" w:rsidR="00A84DAC" w:rsidRPr="00275875" w:rsidRDefault="00B4217F" w:rsidP="00872425">
            <w:r w:rsidRPr="00275875">
              <w:t>Feb</w:t>
            </w:r>
            <w:r w:rsidR="00A84DAC" w:rsidRPr="00275875">
              <w:t>.</w:t>
            </w:r>
          </w:p>
        </w:tc>
        <w:tc>
          <w:tcPr>
            <w:tcW w:w="686" w:type="dxa"/>
            <w:tcBorders>
              <w:top w:val="single" w:sz="12" w:space="0" w:color="auto"/>
              <w:bottom w:val="single" w:sz="12" w:space="0" w:color="auto"/>
              <w:right w:val="single" w:sz="12" w:space="0" w:color="auto"/>
            </w:tcBorders>
          </w:tcPr>
          <w:p w14:paraId="31965961" w14:textId="51FD16D1" w:rsidR="00A84DAC" w:rsidRPr="00275875" w:rsidRDefault="00B4217F" w:rsidP="00872425">
            <w:r w:rsidRPr="00275875">
              <w:t>Mar</w:t>
            </w:r>
            <w:r w:rsidR="00A84DAC" w:rsidRPr="00275875">
              <w:t>.</w:t>
            </w:r>
          </w:p>
        </w:tc>
      </w:tr>
      <w:tr w:rsidR="00275875" w:rsidRPr="00275875" w14:paraId="15E36575" w14:textId="77777777" w:rsidTr="00B4217F">
        <w:trPr>
          <w:trHeight w:val="781"/>
        </w:trPr>
        <w:tc>
          <w:tcPr>
            <w:tcW w:w="1119" w:type="dxa"/>
            <w:tcBorders>
              <w:top w:val="single" w:sz="12" w:space="0" w:color="auto"/>
              <w:left w:val="single" w:sz="12" w:space="0" w:color="auto"/>
            </w:tcBorders>
            <w:vAlign w:val="center"/>
          </w:tcPr>
          <w:p w14:paraId="594216C6" w14:textId="77777777" w:rsidR="00A84DAC" w:rsidRPr="00275875" w:rsidRDefault="00A84DAC" w:rsidP="00275875">
            <w:pPr>
              <w:snapToGrid w:val="0"/>
              <w:spacing w:line="200" w:lineRule="exact"/>
              <w:jc w:val="left"/>
              <w:rPr>
                <w:sz w:val="16"/>
                <w:szCs w:val="16"/>
              </w:rPr>
            </w:pPr>
            <w:r w:rsidRPr="00275875">
              <w:rPr>
                <w:sz w:val="16"/>
                <w:szCs w:val="16"/>
              </w:rPr>
              <w:t>Discussion with advisors</w:t>
            </w:r>
          </w:p>
        </w:tc>
        <w:tc>
          <w:tcPr>
            <w:tcW w:w="685" w:type="dxa"/>
            <w:tcBorders>
              <w:top w:val="single" w:sz="12" w:space="0" w:color="auto"/>
            </w:tcBorders>
            <w:vAlign w:val="center"/>
          </w:tcPr>
          <w:p w14:paraId="5770965A"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1544CE2B"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0BA60870"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7B9E68BB"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0724C90B" w14:textId="77777777" w:rsidR="00A84DAC" w:rsidRPr="00275875" w:rsidRDefault="00A84DAC" w:rsidP="00275875">
            <w:pPr>
              <w:jc w:val="center"/>
              <w:rPr>
                <w:sz w:val="16"/>
                <w:szCs w:val="16"/>
              </w:rPr>
            </w:pPr>
          </w:p>
        </w:tc>
        <w:tc>
          <w:tcPr>
            <w:tcW w:w="686" w:type="dxa"/>
            <w:tcBorders>
              <w:top w:val="single" w:sz="12" w:space="0" w:color="auto"/>
            </w:tcBorders>
            <w:vAlign w:val="center"/>
          </w:tcPr>
          <w:p w14:paraId="29416F42"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4E55FCA9"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53CAB663"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22C3C963"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4C119123"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58F9D211" w14:textId="77777777" w:rsidR="00A84DAC" w:rsidRPr="00275875" w:rsidRDefault="00A84DAC" w:rsidP="00275875">
            <w:pPr>
              <w:jc w:val="center"/>
              <w:rPr>
                <w:sz w:val="16"/>
                <w:szCs w:val="16"/>
              </w:rPr>
            </w:pPr>
          </w:p>
        </w:tc>
        <w:tc>
          <w:tcPr>
            <w:tcW w:w="686" w:type="dxa"/>
            <w:tcBorders>
              <w:top w:val="single" w:sz="12" w:space="0" w:color="auto"/>
              <w:right w:val="single" w:sz="12" w:space="0" w:color="auto"/>
            </w:tcBorders>
            <w:vAlign w:val="center"/>
          </w:tcPr>
          <w:p w14:paraId="02FCB4AA" w14:textId="77777777" w:rsidR="00A84DAC" w:rsidRPr="00275875" w:rsidRDefault="00A84DAC" w:rsidP="00275875">
            <w:pPr>
              <w:jc w:val="center"/>
              <w:rPr>
                <w:sz w:val="16"/>
                <w:szCs w:val="16"/>
              </w:rPr>
            </w:pPr>
          </w:p>
        </w:tc>
      </w:tr>
      <w:tr w:rsidR="00275875" w:rsidRPr="00275875" w14:paraId="30D0CFA1" w14:textId="77777777" w:rsidTr="00B4217F">
        <w:trPr>
          <w:trHeight w:val="674"/>
        </w:trPr>
        <w:tc>
          <w:tcPr>
            <w:tcW w:w="1119" w:type="dxa"/>
            <w:tcBorders>
              <w:left w:val="single" w:sz="12" w:space="0" w:color="auto"/>
            </w:tcBorders>
            <w:vAlign w:val="center"/>
          </w:tcPr>
          <w:p w14:paraId="5837593D" w14:textId="77777777" w:rsidR="00A84DAC" w:rsidRPr="00275875" w:rsidRDefault="00A84DAC" w:rsidP="00275875">
            <w:pPr>
              <w:snapToGrid w:val="0"/>
              <w:spacing w:line="200" w:lineRule="exact"/>
              <w:jc w:val="left"/>
              <w:rPr>
                <w:sz w:val="16"/>
                <w:szCs w:val="16"/>
              </w:rPr>
            </w:pPr>
            <w:r w:rsidRPr="00275875">
              <w:rPr>
                <w:rFonts w:hint="eastAsia"/>
                <w:sz w:val="16"/>
                <w:szCs w:val="16"/>
              </w:rPr>
              <w:t>Literature</w:t>
            </w:r>
            <w:r w:rsidRPr="00275875">
              <w:rPr>
                <w:sz w:val="16"/>
                <w:szCs w:val="16"/>
              </w:rPr>
              <w:t xml:space="preserve"> review</w:t>
            </w:r>
          </w:p>
        </w:tc>
        <w:tc>
          <w:tcPr>
            <w:tcW w:w="685" w:type="dxa"/>
            <w:vAlign w:val="center"/>
          </w:tcPr>
          <w:p w14:paraId="5E674F40" w14:textId="77777777" w:rsidR="00A84DAC" w:rsidRPr="00275875" w:rsidRDefault="00A84DAC" w:rsidP="00275875">
            <w:pPr>
              <w:jc w:val="center"/>
              <w:rPr>
                <w:sz w:val="16"/>
                <w:szCs w:val="16"/>
              </w:rPr>
            </w:pPr>
          </w:p>
        </w:tc>
        <w:tc>
          <w:tcPr>
            <w:tcW w:w="685" w:type="dxa"/>
            <w:vAlign w:val="center"/>
          </w:tcPr>
          <w:p w14:paraId="3C583F24" w14:textId="77777777" w:rsidR="00A84DAC" w:rsidRPr="00275875" w:rsidRDefault="00A84DAC" w:rsidP="00275875">
            <w:pPr>
              <w:jc w:val="center"/>
              <w:rPr>
                <w:sz w:val="16"/>
                <w:szCs w:val="16"/>
              </w:rPr>
            </w:pPr>
          </w:p>
        </w:tc>
        <w:tc>
          <w:tcPr>
            <w:tcW w:w="685" w:type="dxa"/>
            <w:vAlign w:val="center"/>
          </w:tcPr>
          <w:p w14:paraId="207B0958" w14:textId="77777777" w:rsidR="00A84DAC" w:rsidRPr="00275875" w:rsidRDefault="00A84DAC" w:rsidP="00275875">
            <w:pPr>
              <w:jc w:val="center"/>
              <w:rPr>
                <w:sz w:val="16"/>
                <w:szCs w:val="16"/>
              </w:rPr>
            </w:pPr>
          </w:p>
        </w:tc>
        <w:tc>
          <w:tcPr>
            <w:tcW w:w="685" w:type="dxa"/>
            <w:vAlign w:val="center"/>
          </w:tcPr>
          <w:p w14:paraId="2B223077" w14:textId="77777777" w:rsidR="00A84DAC" w:rsidRPr="00275875" w:rsidRDefault="00A84DAC" w:rsidP="00275875">
            <w:pPr>
              <w:jc w:val="center"/>
              <w:rPr>
                <w:sz w:val="16"/>
                <w:szCs w:val="16"/>
              </w:rPr>
            </w:pPr>
          </w:p>
        </w:tc>
        <w:tc>
          <w:tcPr>
            <w:tcW w:w="685" w:type="dxa"/>
            <w:vAlign w:val="center"/>
          </w:tcPr>
          <w:p w14:paraId="59AA013F" w14:textId="77777777" w:rsidR="00A84DAC" w:rsidRPr="00275875" w:rsidRDefault="00A84DAC" w:rsidP="00275875">
            <w:pPr>
              <w:jc w:val="center"/>
              <w:rPr>
                <w:sz w:val="16"/>
                <w:szCs w:val="16"/>
              </w:rPr>
            </w:pPr>
          </w:p>
        </w:tc>
        <w:tc>
          <w:tcPr>
            <w:tcW w:w="686" w:type="dxa"/>
            <w:vAlign w:val="center"/>
          </w:tcPr>
          <w:p w14:paraId="69FEBAAE" w14:textId="77777777" w:rsidR="00A84DAC" w:rsidRPr="00275875" w:rsidRDefault="00A84DAC" w:rsidP="00275875">
            <w:pPr>
              <w:jc w:val="center"/>
              <w:rPr>
                <w:sz w:val="16"/>
                <w:szCs w:val="16"/>
              </w:rPr>
            </w:pPr>
          </w:p>
        </w:tc>
        <w:tc>
          <w:tcPr>
            <w:tcW w:w="685" w:type="dxa"/>
            <w:vAlign w:val="center"/>
          </w:tcPr>
          <w:p w14:paraId="6C4C9B85" w14:textId="77777777" w:rsidR="00A84DAC" w:rsidRPr="00275875" w:rsidRDefault="00A84DAC" w:rsidP="00275875">
            <w:pPr>
              <w:jc w:val="center"/>
              <w:rPr>
                <w:sz w:val="16"/>
                <w:szCs w:val="16"/>
              </w:rPr>
            </w:pPr>
          </w:p>
        </w:tc>
        <w:tc>
          <w:tcPr>
            <w:tcW w:w="685" w:type="dxa"/>
            <w:vAlign w:val="center"/>
          </w:tcPr>
          <w:p w14:paraId="51F73640" w14:textId="77777777" w:rsidR="00A84DAC" w:rsidRPr="00275875" w:rsidRDefault="00A84DAC" w:rsidP="00275875">
            <w:pPr>
              <w:jc w:val="center"/>
              <w:rPr>
                <w:sz w:val="16"/>
                <w:szCs w:val="16"/>
              </w:rPr>
            </w:pPr>
          </w:p>
        </w:tc>
        <w:tc>
          <w:tcPr>
            <w:tcW w:w="685" w:type="dxa"/>
            <w:vAlign w:val="center"/>
          </w:tcPr>
          <w:p w14:paraId="13E915B0" w14:textId="77777777" w:rsidR="00A84DAC" w:rsidRPr="00275875" w:rsidRDefault="00A84DAC" w:rsidP="00275875">
            <w:pPr>
              <w:jc w:val="center"/>
              <w:rPr>
                <w:sz w:val="16"/>
                <w:szCs w:val="16"/>
              </w:rPr>
            </w:pPr>
          </w:p>
        </w:tc>
        <w:tc>
          <w:tcPr>
            <w:tcW w:w="685" w:type="dxa"/>
            <w:vAlign w:val="center"/>
          </w:tcPr>
          <w:p w14:paraId="6FF1ABA5" w14:textId="77777777" w:rsidR="00A84DAC" w:rsidRPr="00275875" w:rsidRDefault="00A84DAC" w:rsidP="00275875">
            <w:pPr>
              <w:jc w:val="center"/>
              <w:rPr>
                <w:sz w:val="16"/>
                <w:szCs w:val="16"/>
              </w:rPr>
            </w:pPr>
          </w:p>
        </w:tc>
        <w:tc>
          <w:tcPr>
            <w:tcW w:w="685" w:type="dxa"/>
            <w:vAlign w:val="center"/>
          </w:tcPr>
          <w:p w14:paraId="2552C750" w14:textId="77777777" w:rsidR="00A84DAC" w:rsidRPr="00275875" w:rsidRDefault="00A84DAC" w:rsidP="00275875">
            <w:pPr>
              <w:jc w:val="center"/>
              <w:rPr>
                <w:sz w:val="16"/>
                <w:szCs w:val="16"/>
              </w:rPr>
            </w:pPr>
          </w:p>
        </w:tc>
        <w:tc>
          <w:tcPr>
            <w:tcW w:w="686" w:type="dxa"/>
            <w:tcBorders>
              <w:right w:val="single" w:sz="12" w:space="0" w:color="auto"/>
            </w:tcBorders>
            <w:vAlign w:val="center"/>
          </w:tcPr>
          <w:p w14:paraId="73B510F7" w14:textId="77777777" w:rsidR="00A84DAC" w:rsidRPr="00275875" w:rsidRDefault="00A84DAC" w:rsidP="00275875">
            <w:pPr>
              <w:jc w:val="center"/>
              <w:rPr>
                <w:sz w:val="16"/>
                <w:szCs w:val="16"/>
              </w:rPr>
            </w:pPr>
          </w:p>
        </w:tc>
      </w:tr>
      <w:tr w:rsidR="00275875" w:rsidRPr="00275875" w14:paraId="1EBC26D0" w14:textId="77777777" w:rsidTr="00B4217F">
        <w:trPr>
          <w:trHeight w:val="995"/>
        </w:trPr>
        <w:tc>
          <w:tcPr>
            <w:tcW w:w="1119" w:type="dxa"/>
            <w:tcBorders>
              <w:left w:val="single" w:sz="12" w:space="0" w:color="auto"/>
            </w:tcBorders>
            <w:vAlign w:val="center"/>
          </w:tcPr>
          <w:p w14:paraId="5D433AF4" w14:textId="77777777" w:rsidR="00A84DAC" w:rsidRPr="00275875" w:rsidRDefault="00A84DAC" w:rsidP="00275875">
            <w:pPr>
              <w:snapToGrid w:val="0"/>
              <w:spacing w:line="200" w:lineRule="exact"/>
              <w:jc w:val="left"/>
              <w:rPr>
                <w:sz w:val="16"/>
                <w:szCs w:val="16"/>
              </w:rPr>
            </w:pPr>
            <w:r w:rsidRPr="00275875">
              <w:rPr>
                <w:rFonts w:hint="eastAsia"/>
                <w:sz w:val="16"/>
                <w:szCs w:val="16"/>
              </w:rPr>
              <w:t>Presentation</w:t>
            </w:r>
            <w:r w:rsidRPr="00275875">
              <w:rPr>
                <w:sz w:val="16"/>
                <w:szCs w:val="16"/>
              </w:rPr>
              <w:t xml:space="preserve"> in advisors’ seminars</w:t>
            </w:r>
          </w:p>
        </w:tc>
        <w:tc>
          <w:tcPr>
            <w:tcW w:w="685" w:type="dxa"/>
            <w:vAlign w:val="center"/>
          </w:tcPr>
          <w:p w14:paraId="77398F49" w14:textId="77777777" w:rsidR="00A84DAC" w:rsidRPr="00275875" w:rsidRDefault="00A84DAC" w:rsidP="00275875">
            <w:pPr>
              <w:jc w:val="center"/>
              <w:rPr>
                <w:sz w:val="16"/>
                <w:szCs w:val="16"/>
              </w:rPr>
            </w:pPr>
          </w:p>
        </w:tc>
        <w:tc>
          <w:tcPr>
            <w:tcW w:w="685" w:type="dxa"/>
            <w:vAlign w:val="center"/>
          </w:tcPr>
          <w:p w14:paraId="763ACBE4" w14:textId="77777777" w:rsidR="00A84DAC" w:rsidRPr="00275875" w:rsidRDefault="00A84DAC" w:rsidP="00275875">
            <w:pPr>
              <w:jc w:val="center"/>
              <w:rPr>
                <w:sz w:val="16"/>
                <w:szCs w:val="16"/>
              </w:rPr>
            </w:pPr>
          </w:p>
        </w:tc>
        <w:tc>
          <w:tcPr>
            <w:tcW w:w="685" w:type="dxa"/>
            <w:vAlign w:val="center"/>
          </w:tcPr>
          <w:p w14:paraId="48ACEB14" w14:textId="77777777" w:rsidR="00A84DAC" w:rsidRPr="00275875" w:rsidRDefault="00A84DAC" w:rsidP="00275875">
            <w:pPr>
              <w:jc w:val="center"/>
              <w:rPr>
                <w:sz w:val="16"/>
                <w:szCs w:val="16"/>
              </w:rPr>
            </w:pPr>
          </w:p>
        </w:tc>
        <w:tc>
          <w:tcPr>
            <w:tcW w:w="685" w:type="dxa"/>
            <w:vAlign w:val="center"/>
          </w:tcPr>
          <w:p w14:paraId="2CC344D8" w14:textId="77777777" w:rsidR="00A84DAC" w:rsidRPr="00275875" w:rsidRDefault="00A84DAC" w:rsidP="00275875">
            <w:pPr>
              <w:jc w:val="center"/>
              <w:rPr>
                <w:sz w:val="16"/>
                <w:szCs w:val="16"/>
              </w:rPr>
            </w:pPr>
          </w:p>
        </w:tc>
        <w:tc>
          <w:tcPr>
            <w:tcW w:w="685" w:type="dxa"/>
            <w:vAlign w:val="center"/>
          </w:tcPr>
          <w:p w14:paraId="5A34DF7E" w14:textId="77777777" w:rsidR="00A84DAC" w:rsidRPr="00275875" w:rsidRDefault="00A84DAC" w:rsidP="00275875">
            <w:pPr>
              <w:jc w:val="center"/>
              <w:rPr>
                <w:sz w:val="16"/>
                <w:szCs w:val="16"/>
              </w:rPr>
            </w:pPr>
          </w:p>
        </w:tc>
        <w:tc>
          <w:tcPr>
            <w:tcW w:w="686" w:type="dxa"/>
            <w:vAlign w:val="center"/>
          </w:tcPr>
          <w:p w14:paraId="396EDA7D" w14:textId="77777777" w:rsidR="00A84DAC" w:rsidRPr="00275875" w:rsidRDefault="00A84DAC" w:rsidP="00275875">
            <w:pPr>
              <w:jc w:val="center"/>
              <w:rPr>
                <w:sz w:val="16"/>
                <w:szCs w:val="16"/>
              </w:rPr>
            </w:pPr>
          </w:p>
        </w:tc>
        <w:tc>
          <w:tcPr>
            <w:tcW w:w="685" w:type="dxa"/>
            <w:vAlign w:val="center"/>
          </w:tcPr>
          <w:p w14:paraId="6CC0AE98" w14:textId="77777777" w:rsidR="00A84DAC" w:rsidRPr="00275875" w:rsidRDefault="00A84DAC" w:rsidP="00275875">
            <w:pPr>
              <w:jc w:val="center"/>
              <w:rPr>
                <w:sz w:val="16"/>
                <w:szCs w:val="16"/>
              </w:rPr>
            </w:pPr>
          </w:p>
        </w:tc>
        <w:tc>
          <w:tcPr>
            <w:tcW w:w="685" w:type="dxa"/>
            <w:vAlign w:val="center"/>
          </w:tcPr>
          <w:p w14:paraId="36F6FE79" w14:textId="77777777" w:rsidR="00A84DAC" w:rsidRPr="00275875" w:rsidRDefault="00A84DAC" w:rsidP="00275875">
            <w:pPr>
              <w:jc w:val="center"/>
              <w:rPr>
                <w:sz w:val="16"/>
                <w:szCs w:val="16"/>
              </w:rPr>
            </w:pPr>
          </w:p>
        </w:tc>
        <w:tc>
          <w:tcPr>
            <w:tcW w:w="685" w:type="dxa"/>
            <w:vAlign w:val="center"/>
          </w:tcPr>
          <w:p w14:paraId="3C8D282C" w14:textId="77777777" w:rsidR="00A84DAC" w:rsidRPr="00275875" w:rsidRDefault="00A84DAC" w:rsidP="00275875">
            <w:pPr>
              <w:jc w:val="center"/>
              <w:rPr>
                <w:sz w:val="16"/>
                <w:szCs w:val="16"/>
              </w:rPr>
            </w:pPr>
          </w:p>
        </w:tc>
        <w:tc>
          <w:tcPr>
            <w:tcW w:w="685" w:type="dxa"/>
            <w:vAlign w:val="center"/>
          </w:tcPr>
          <w:p w14:paraId="0E4AED04" w14:textId="77777777" w:rsidR="00A84DAC" w:rsidRPr="00275875" w:rsidRDefault="00A84DAC" w:rsidP="00275875">
            <w:pPr>
              <w:jc w:val="center"/>
              <w:rPr>
                <w:sz w:val="16"/>
                <w:szCs w:val="16"/>
              </w:rPr>
            </w:pPr>
          </w:p>
        </w:tc>
        <w:tc>
          <w:tcPr>
            <w:tcW w:w="685" w:type="dxa"/>
            <w:vAlign w:val="center"/>
          </w:tcPr>
          <w:p w14:paraId="6B735B70" w14:textId="77777777" w:rsidR="00A84DAC" w:rsidRPr="00275875" w:rsidRDefault="00A84DAC" w:rsidP="00275875">
            <w:pPr>
              <w:jc w:val="center"/>
              <w:rPr>
                <w:sz w:val="16"/>
                <w:szCs w:val="16"/>
              </w:rPr>
            </w:pPr>
          </w:p>
        </w:tc>
        <w:tc>
          <w:tcPr>
            <w:tcW w:w="686" w:type="dxa"/>
            <w:tcBorders>
              <w:right w:val="single" w:sz="12" w:space="0" w:color="auto"/>
            </w:tcBorders>
            <w:vAlign w:val="center"/>
          </w:tcPr>
          <w:p w14:paraId="4387BF3D" w14:textId="77777777" w:rsidR="00A84DAC" w:rsidRPr="00275875" w:rsidRDefault="00A84DAC" w:rsidP="00275875">
            <w:pPr>
              <w:jc w:val="center"/>
              <w:rPr>
                <w:sz w:val="16"/>
                <w:szCs w:val="16"/>
              </w:rPr>
            </w:pPr>
          </w:p>
        </w:tc>
      </w:tr>
      <w:tr w:rsidR="00275875" w:rsidRPr="00275875" w14:paraId="053070F2" w14:textId="77777777" w:rsidTr="00B4217F">
        <w:trPr>
          <w:trHeight w:val="781"/>
        </w:trPr>
        <w:tc>
          <w:tcPr>
            <w:tcW w:w="1119" w:type="dxa"/>
            <w:tcBorders>
              <w:left w:val="single" w:sz="12" w:space="0" w:color="auto"/>
            </w:tcBorders>
            <w:vAlign w:val="center"/>
          </w:tcPr>
          <w:p w14:paraId="74840C9A" w14:textId="77777777" w:rsidR="00A84DAC" w:rsidRPr="00275875" w:rsidRDefault="00A84DAC" w:rsidP="00275875">
            <w:pPr>
              <w:snapToGrid w:val="0"/>
              <w:spacing w:line="200" w:lineRule="exact"/>
              <w:jc w:val="left"/>
              <w:rPr>
                <w:sz w:val="16"/>
                <w:szCs w:val="16"/>
              </w:rPr>
            </w:pPr>
            <w:r w:rsidRPr="00275875">
              <w:rPr>
                <w:rFonts w:hint="eastAsia"/>
                <w:sz w:val="16"/>
                <w:szCs w:val="16"/>
              </w:rPr>
              <w:t>Drafting</w:t>
            </w:r>
            <w:r w:rsidRPr="00275875">
              <w:rPr>
                <w:sz w:val="16"/>
                <w:szCs w:val="16"/>
              </w:rPr>
              <w:t xml:space="preserve"> D1 presentation</w:t>
            </w:r>
          </w:p>
        </w:tc>
        <w:tc>
          <w:tcPr>
            <w:tcW w:w="685" w:type="dxa"/>
            <w:vAlign w:val="center"/>
          </w:tcPr>
          <w:p w14:paraId="08E45421" w14:textId="77777777" w:rsidR="00A84DAC" w:rsidRPr="00275875" w:rsidRDefault="00A84DAC" w:rsidP="00275875">
            <w:pPr>
              <w:jc w:val="center"/>
              <w:rPr>
                <w:sz w:val="16"/>
                <w:szCs w:val="16"/>
              </w:rPr>
            </w:pPr>
          </w:p>
        </w:tc>
        <w:tc>
          <w:tcPr>
            <w:tcW w:w="685" w:type="dxa"/>
            <w:vAlign w:val="center"/>
          </w:tcPr>
          <w:p w14:paraId="3A7C23EC" w14:textId="77777777" w:rsidR="00A84DAC" w:rsidRPr="00275875" w:rsidRDefault="00A84DAC" w:rsidP="00275875">
            <w:pPr>
              <w:jc w:val="center"/>
              <w:rPr>
                <w:sz w:val="16"/>
                <w:szCs w:val="16"/>
              </w:rPr>
            </w:pPr>
          </w:p>
        </w:tc>
        <w:tc>
          <w:tcPr>
            <w:tcW w:w="685" w:type="dxa"/>
            <w:vAlign w:val="center"/>
          </w:tcPr>
          <w:p w14:paraId="477AD579" w14:textId="77777777" w:rsidR="00A84DAC" w:rsidRPr="00275875" w:rsidRDefault="00A84DAC" w:rsidP="00275875">
            <w:pPr>
              <w:jc w:val="center"/>
              <w:rPr>
                <w:sz w:val="16"/>
                <w:szCs w:val="16"/>
              </w:rPr>
            </w:pPr>
          </w:p>
        </w:tc>
        <w:tc>
          <w:tcPr>
            <w:tcW w:w="685" w:type="dxa"/>
            <w:vAlign w:val="center"/>
          </w:tcPr>
          <w:p w14:paraId="4E5C5A66" w14:textId="77777777" w:rsidR="00A84DAC" w:rsidRPr="00275875" w:rsidRDefault="00A84DAC" w:rsidP="00275875">
            <w:pPr>
              <w:jc w:val="center"/>
              <w:rPr>
                <w:sz w:val="16"/>
                <w:szCs w:val="16"/>
              </w:rPr>
            </w:pPr>
          </w:p>
        </w:tc>
        <w:tc>
          <w:tcPr>
            <w:tcW w:w="685" w:type="dxa"/>
            <w:vAlign w:val="center"/>
          </w:tcPr>
          <w:p w14:paraId="4804D3EB" w14:textId="77777777" w:rsidR="00A84DAC" w:rsidRPr="00275875" w:rsidRDefault="00A84DAC" w:rsidP="00275875">
            <w:pPr>
              <w:jc w:val="center"/>
              <w:rPr>
                <w:sz w:val="16"/>
                <w:szCs w:val="16"/>
              </w:rPr>
            </w:pPr>
          </w:p>
        </w:tc>
        <w:tc>
          <w:tcPr>
            <w:tcW w:w="686" w:type="dxa"/>
            <w:vAlign w:val="center"/>
          </w:tcPr>
          <w:p w14:paraId="7C42C88B" w14:textId="77777777" w:rsidR="00A84DAC" w:rsidRPr="00275875" w:rsidRDefault="00A84DAC" w:rsidP="00275875">
            <w:pPr>
              <w:jc w:val="center"/>
              <w:rPr>
                <w:sz w:val="16"/>
                <w:szCs w:val="16"/>
              </w:rPr>
            </w:pPr>
          </w:p>
        </w:tc>
        <w:tc>
          <w:tcPr>
            <w:tcW w:w="685" w:type="dxa"/>
            <w:vAlign w:val="center"/>
          </w:tcPr>
          <w:p w14:paraId="29146519" w14:textId="77777777" w:rsidR="00A84DAC" w:rsidRPr="00275875" w:rsidRDefault="00A84DAC" w:rsidP="00275875">
            <w:pPr>
              <w:jc w:val="center"/>
              <w:rPr>
                <w:sz w:val="16"/>
                <w:szCs w:val="16"/>
              </w:rPr>
            </w:pPr>
          </w:p>
        </w:tc>
        <w:tc>
          <w:tcPr>
            <w:tcW w:w="685" w:type="dxa"/>
            <w:vAlign w:val="center"/>
          </w:tcPr>
          <w:p w14:paraId="0E773971" w14:textId="77777777" w:rsidR="00A84DAC" w:rsidRPr="00275875" w:rsidRDefault="00A84DAC" w:rsidP="00275875">
            <w:pPr>
              <w:jc w:val="center"/>
              <w:rPr>
                <w:sz w:val="16"/>
                <w:szCs w:val="16"/>
              </w:rPr>
            </w:pPr>
          </w:p>
        </w:tc>
        <w:tc>
          <w:tcPr>
            <w:tcW w:w="685" w:type="dxa"/>
            <w:vAlign w:val="center"/>
          </w:tcPr>
          <w:p w14:paraId="0EE350DC" w14:textId="77777777" w:rsidR="00A84DAC" w:rsidRPr="00275875" w:rsidRDefault="00A84DAC" w:rsidP="00275875">
            <w:pPr>
              <w:jc w:val="center"/>
              <w:rPr>
                <w:sz w:val="16"/>
                <w:szCs w:val="16"/>
              </w:rPr>
            </w:pPr>
          </w:p>
        </w:tc>
        <w:tc>
          <w:tcPr>
            <w:tcW w:w="685" w:type="dxa"/>
            <w:vAlign w:val="center"/>
          </w:tcPr>
          <w:p w14:paraId="41A1D33A" w14:textId="77777777" w:rsidR="00A84DAC" w:rsidRPr="00275875" w:rsidRDefault="00A84DAC" w:rsidP="00275875">
            <w:pPr>
              <w:jc w:val="center"/>
              <w:rPr>
                <w:sz w:val="16"/>
                <w:szCs w:val="16"/>
              </w:rPr>
            </w:pPr>
          </w:p>
        </w:tc>
        <w:tc>
          <w:tcPr>
            <w:tcW w:w="685" w:type="dxa"/>
            <w:vAlign w:val="center"/>
          </w:tcPr>
          <w:p w14:paraId="78312099" w14:textId="77777777" w:rsidR="00A84DAC" w:rsidRPr="00275875" w:rsidRDefault="00A84DAC" w:rsidP="00275875">
            <w:pPr>
              <w:jc w:val="center"/>
              <w:rPr>
                <w:sz w:val="16"/>
                <w:szCs w:val="16"/>
              </w:rPr>
            </w:pPr>
          </w:p>
        </w:tc>
        <w:tc>
          <w:tcPr>
            <w:tcW w:w="686" w:type="dxa"/>
            <w:tcBorders>
              <w:right w:val="single" w:sz="12" w:space="0" w:color="auto"/>
            </w:tcBorders>
            <w:vAlign w:val="center"/>
          </w:tcPr>
          <w:p w14:paraId="0FBC8732" w14:textId="77777777" w:rsidR="00A84DAC" w:rsidRPr="00275875" w:rsidRDefault="00A84DAC" w:rsidP="00275875">
            <w:pPr>
              <w:jc w:val="center"/>
              <w:rPr>
                <w:sz w:val="16"/>
                <w:szCs w:val="16"/>
              </w:rPr>
            </w:pPr>
          </w:p>
        </w:tc>
      </w:tr>
      <w:tr w:rsidR="00275875" w:rsidRPr="00275875" w14:paraId="49786B7E" w14:textId="77777777" w:rsidTr="00275875">
        <w:trPr>
          <w:trHeight w:val="625"/>
        </w:trPr>
        <w:tc>
          <w:tcPr>
            <w:tcW w:w="1119" w:type="dxa"/>
            <w:tcBorders>
              <w:left w:val="single" w:sz="12" w:space="0" w:color="auto"/>
              <w:bottom w:val="single" w:sz="12" w:space="0" w:color="auto"/>
            </w:tcBorders>
            <w:vAlign w:val="center"/>
          </w:tcPr>
          <w:p w14:paraId="3352BE2F" w14:textId="77777777" w:rsidR="00A84DAC" w:rsidRPr="00275875" w:rsidRDefault="00A84DAC" w:rsidP="00275875">
            <w:pPr>
              <w:snapToGrid w:val="0"/>
              <w:spacing w:line="200" w:lineRule="exact"/>
              <w:jc w:val="left"/>
              <w:rPr>
                <w:sz w:val="16"/>
                <w:szCs w:val="16"/>
              </w:rPr>
            </w:pPr>
            <w:r w:rsidRPr="00275875">
              <w:rPr>
                <w:sz w:val="16"/>
                <w:szCs w:val="16"/>
              </w:rPr>
              <w:t>D1 presentation</w:t>
            </w:r>
          </w:p>
        </w:tc>
        <w:tc>
          <w:tcPr>
            <w:tcW w:w="685" w:type="dxa"/>
            <w:tcBorders>
              <w:bottom w:val="single" w:sz="12" w:space="0" w:color="auto"/>
            </w:tcBorders>
            <w:vAlign w:val="center"/>
          </w:tcPr>
          <w:p w14:paraId="0856E094"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07F23688"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7222ABB0"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37216631"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175A24F8" w14:textId="77777777" w:rsidR="00A84DAC" w:rsidRPr="00275875" w:rsidRDefault="00A84DAC" w:rsidP="00275875">
            <w:pPr>
              <w:jc w:val="center"/>
              <w:rPr>
                <w:sz w:val="16"/>
                <w:szCs w:val="16"/>
              </w:rPr>
            </w:pPr>
          </w:p>
        </w:tc>
        <w:tc>
          <w:tcPr>
            <w:tcW w:w="686" w:type="dxa"/>
            <w:tcBorders>
              <w:bottom w:val="single" w:sz="12" w:space="0" w:color="auto"/>
            </w:tcBorders>
            <w:vAlign w:val="center"/>
          </w:tcPr>
          <w:p w14:paraId="7848F649"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221D5791"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5AB511B1"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6F74A018" w14:textId="3F8E07D9" w:rsidR="00A84DAC" w:rsidRPr="00275875" w:rsidRDefault="00A84DAC" w:rsidP="00275875">
            <w:pPr>
              <w:jc w:val="center"/>
              <w:rPr>
                <w:sz w:val="16"/>
                <w:szCs w:val="16"/>
              </w:rPr>
            </w:pPr>
          </w:p>
        </w:tc>
        <w:tc>
          <w:tcPr>
            <w:tcW w:w="685" w:type="dxa"/>
            <w:tcBorders>
              <w:bottom w:val="single" w:sz="12" w:space="0" w:color="auto"/>
            </w:tcBorders>
            <w:vAlign w:val="center"/>
          </w:tcPr>
          <w:p w14:paraId="682EAF07" w14:textId="11AFBF6F" w:rsidR="00A84DAC" w:rsidRPr="00275875" w:rsidRDefault="00A84DAC" w:rsidP="00275875">
            <w:pPr>
              <w:jc w:val="center"/>
              <w:rPr>
                <w:sz w:val="16"/>
                <w:szCs w:val="16"/>
              </w:rPr>
            </w:pPr>
          </w:p>
        </w:tc>
        <w:tc>
          <w:tcPr>
            <w:tcW w:w="685" w:type="dxa"/>
            <w:tcBorders>
              <w:bottom w:val="single" w:sz="12" w:space="0" w:color="auto"/>
            </w:tcBorders>
            <w:vAlign w:val="center"/>
          </w:tcPr>
          <w:p w14:paraId="61FD988D" w14:textId="77777777" w:rsidR="00A84DAC" w:rsidRPr="00275875" w:rsidRDefault="00A84DAC" w:rsidP="00275875">
            <w:pPr>
              <w:jc w:val="center"/>
              <w:rPr>
                <w:sz w:val="16"/>
                <w:szCs w:val="16"/>
              </w:rPr>
            </w:pPr>
          </w:p>
        </w:tc>
        <w:tc>
          <w:tcPr>
            <w:tcW w:w="686" w:type="dxa"/>
            <w:tcBorders>
              <w:bottom w:val="single" w:sz="12" w:space="0" w:color="auto"/>
              <w:right w:val="single" w:sz="12" w:space="0" w:color="auto"/>
            </w:tcBorders>
            <w:vAlign w:val="center"/>
          </w:tcPr>
          <w:p w14:paraId="58D24079" w14:textId="77777777" w:rsidR="00A84DAC" w:rsidRPr="00275875" w:rsidRDefault="00A84DAC" w:rsidP="00275875">
            <w:pPr>
              <w:jc w:val="center"/>
              <w:rPr>
                <w:sz w:val="16"/>
                <w:szCs w:val="16"/>
              </w:rPr>
            </w:pPr>
          </w:p>
        </w:tc>
      </w:tr>
      <w:tr w:rsidR="00275875" w:rsidRPr="00275875" w14:paraId="5BEBA2EA" w14:textId="77777777" w:rsidTr="00275875">
        <w:trPr>
          <w:trHeight w:val="625"/>
        </w:trPr>
        <w:tc>
          <w:tcPr>
            <w:tcW w:w="1119" w:type="dxa"/>
            <w:tcBorders>
              <w:top w:val="single" w:sz="12" w:space="0" w:color="auto"/>
              <w:left w:val="single" w:sz="12" w:space="0" w:color="auto"/>
            </w:tcBorders>
            <w:vAlign w:val="center"/>
          </w:tcPr>
          <w:p w14:paraId="4F7AF6BE" w14:textId="62A8867D" w:rsidR="00A84DAC" w:rsidRPr="00275875" w:rsidRDefault="00A84DAC" w:rsidP="00275875">
            <w:pPr>
              <w:snapToGrid w:val="0"/>
              <w:spacing w:line="200" w:lineRule="exact"/>
              <w:jc w:val="left"/>
              <w:rPr>
                <w:sz w:val="16"/>
                <w:szCs w:val="16"/>
              </w:rPr>
            </w:pPr>
            <w:r w:rsidRPr="00275875">
              <w:rPr>
                <w:sz w:val="16"/>
                <w:szCs w:val="16"/>
              </w:rPr>
              <w:t>Conference presentation</w:t>
            </w:r>
          </w:p>
        </w:tc>
        <w:tc>
          <w:tcPr>
            <w:tcW w:w="685" w:type="dxa"/>
            <w:tcBorders>
              <w:top w:val="single" w:sz="12" w:space="0" w:color="auto"/>
            </w:tcBorders>
            <w:vAlign w:val="center"/>
          </w:tcPr>
          <w:p w14:paraId="3B58AC5E"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53D967B7"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566CC1F4"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25598BC1"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775323FB" w14:textId="77777777" w:rsidR="00A84DAC" w:rsidRPr="00275875" w:rsidRDefault="00A84DAC" w:rsidP="00275875">
            <w:pPr>
              <w:jc w:val="center"/>
              <w:rPr>
                <w:sz w:val="16"/>
                <w:szCs w:val="16"/>
              </w:rPr>
            </w:pPr>
          </w:p>
        </w:tc>
        <w:tc>
          <w:tcPr>
            <w:tcW w:w="686" w:type="dxa"/>
            <w:tcBorders>
              <w:top w:val="single" w:sz="12" w:space="0" w:color="auto"/>
            </w:tcBorders>
            <w:vAlign w:val="center"/>
          </w:tcPr>
          <w:p w14:paraId="4B984F37"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2D23D4B6"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52A41AE4"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7CA86F52"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64C39C77"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3F566EDA" w14:textId="77777777" w:rsidR="00A84DAC" w:rsidRPr="00275875" w:rsidRDefault="00A84DAC" w:rsidP="00275875">
            <w:pPr>
              <w:jc w:val="center"/>
              <w:rPr>
                <w:sz w:val="16"/>
                <w:szCs w:val="16"/>
              </w:rPr>
            </w:pPr>
          </w:p>
        </w:tc>
        <w:tc>
          <w:tcPr>
            <w:tcW w:w="686" w:type="dxa"/>
            <w:tcBorders>
              <w:top w:val="single" w:sz="12" w:space="0" w:color="auto"/>
              <w:right w:val="single" w:sz="12" w:space="0" w:color="auto"/>
            </w:tcBorders>
            <w:vAlign w:val="center"/>
          </w:tcPr>
          <w:p w14:paraId="71E77111" w14:textId="77777777" w:rsidR="00A84DAC" w:rsidRPr="00275875" w:rsidRDefault="00A84DAC" w:rsidP="00275875">
            <w:pPr>
              <w:jc w:val="center"/>
              <w:rPr>
                <w:sz w:val="16"/>
                <w:szCs w:val="16"/>
              </w:rPr>
            </w:pPr>
          </w:p>
        </w:tc>
      </w:tr>
      <w:tr w:rsidR="00275875" w:rsidRPr="00275875" w14:paraId="368CD69E" w14:textId="77777777" w:rsidTr="00275875">
        <w:trPr>
          <w:trHeight w:val="625"/>
        </w:trPr>
        <w:tc>
          <w:tcPr>
            <w:tcW w:w="1119" w:type="dxa"/>
            <w:tcBorders>
              <w:left w:val="single" w:sz="12" w:space="0" w:color="auto"/>
              <w:bottom w:val="single" w:sz="12" w:space="0" w:color="auto"/>
            </w:tcBorders>
            <w:vAlign w:val="center"/>
          </w:tcPr>
          <w:p w14:paraId="11B6354F" w14:textId="1B93F4DF" w:rsidR="00A84DAC" w:rsidRPr="00275875" w:rsidRDefault="00A84DAC" w:rsidP="00275875">
            <w:pPr>
              <w:snapToGrid w:val="0"/>
              <w:spacing w:line="200" w:lineRule="exact"/>
              <w:jc w:val="left"/>
              <w:rPr>
                <w:sz w:val="16"/>
                <w:szCs w:val="16"/>
              </w:rPr>
            </w:pPr>
            <w:r w:rsidRPr="00275875">
              <w:rPr>
                <w:sz w:val="16"/>
                <w:szCs w:val="16"/>
              </w:rPr>
              <w:t>Publication</w:t>
            </w:r>
          </w:p>
        </w:tc>
        <w:tc>
          <w:tcPr>
            <w:tcW w:w="685" w:type="dxa"/>
            <w:tcBorders>
              <w:bottom w:val="single" w:sz="12" w:space="0" w:color="auto"/>
            </w:tcBorders>
            <w:vAlign w:val="center"/>
          </w:tcPr>
          <w:p w14:paraId="1627C93B"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0F5F9263"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607F8B0C"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18063636"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415A69D8" w14:textId="77777777" w:rsidR="00A84DAC" w:rsidRPr="00275875" w:rsidRDefault="00A84DAC" w:rsidP="00275875">
            <w:pPr>
              <w:jc w:val="center"/>
              <w:rPr>
                <w:sz w:val="16"/>
                <w:szCs w:val="16"/>
              </w:rPr>
            </w:pPr>
          </w:p>
        </w:tc>
        <w:tc>
          <w:tcPr>
            <w:tcW w:w="686" w:type="dxa"/>
            <w:tcBorders>
              <w:bottom w:val="single" w:sz="12" w:space="0" w:color="auto"/>
            </w:tcBorders>
            <w:vAlign w:val="center"/>
          </w:tcPr>
          <w:p w14:paraId="449B4E19"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150FEBA1"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1ECF2B19"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0CB52CFC"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1D8B7D4A"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0B524D23" w14:textId="77777777" w:rsidR="00A84DAC" w:rsidRPr="00275875" w:rsidRDefault="00A84DAC" w:rsidP="00275875">
            <w:pPr>
              <w:jc w:val="center"/>
              <w:rPr>
                <w:sz w:val="16"/>
                <w:szCs w:val="16"/>
              </w:rPr>
            </w:pPr>
          </w:p>
        </w:tc>
        <w:tc>
          <w:tcPr>
            <w:tcW w:w="686" w:type="dxa"/>
            <w:tcBorders>
              <w:bottom w:val="single" w:sz="12" w:space="0" w:color="auto"/>
              <w:right w:val="single" w:sz="12" w:space="0" w:color="auto"/>
            </w:tcBorders>
            <w:vAlign w:val="center"/>
          </w:tcPr>
          <w:p w14:paraId="6F65F59A" w14:textId="77777777" w:rsidR="00A84DAC" w:rsidRPr="00275875" w:rsidRDefault="00A84DAC" w:rsidP="00275875">
            <w:pPr>
              <w:jc w:val="center"/>
              <w:rPr>
                <w:sz w:val="16"/>
                <w:szCs w:val="16"/>
              </w:rPr>
            </w:pPr>
          </w:p>
        </w:tc>
      </w:tr>
    </w:tbl>
    <w:p w14:paraId="4B1F9C17" w14:textId="1F5A16BF" w:rsidR="00A84DAC" w:rsidRPr="00275875" w:rsidRDefault="00A84DAC">
      <w:pPr>
        <w:widowControl/>
        <w:jc w:val="left"/>
      </w:pPr>
    </w:p>
    <w:p w14:paraId="5E276145" w14:textId="77777777" w:rsidR="00A84DAC" w:rsidRPr="00275875" w:rsidRDefault="00A84DAC">
      <w:pPr>
        <w:widowControl/>
        <w:jc w:val="left"/>
      </w:pPr>
    </w:p>
    <w:p w14:paraId="527B798D" w14:textId="188F4390" w:rsidR="00A84DAC" w:rsidRPr="00275875" w:rsidRDefault="00A84DAC">
      <w:pPr>
        <w:widowControl/>
        <w:jc w:val="left"/>
      </w:pPr>
      <w:r w:rsidRPr="00275875">
        <w:br w:type="page"/>
      </w:r>
    </w:p>
    <w:tbl>
      <w:tblPr>
        <w:tblStyle w:val="a3"/>
        <w:tblW w:w="9057" w:type="dxa"/>
        <w:tblLayout w:type="fixed"/>
        <w:tblLook w:val="04A0" w:firstRow="1" w:lastRow="0" w:firstColumn="1" w:lastColumn="0" w:noHBand="0" w:noVBand="1"/>
      </w:tblPr>
      <w:tblGrid>
        <w:gridCol w:w="9057"/>
      </w:tblGrid>
      <w:tr w:rsidR="00275875" w:rsidRPr="00275875" w14:paraId="61F0D62D" w14:textId="77777777" w:rsidTr="00275875">
        <w:tc>
          <w:tcPr>
            <w:tcW w:w="9057" w:type="dxa"/>
            <w:tcBorders>
              <w:top w:val="single" w:sz="12" w:space="0" w:color="auto"/>
              <w:left w:val="single" w:sz="12" w:space="0" w:color="auto"/>
              <w:right w:val="single" w:sz="12" w:space="0" w:color="auto"/>
            </w:tcBorders>
          </w:tcPr>
          <w:p w14:paraId="3794C907" w14:textId="77777777" w:rsidR="00F62E6F" w:rsidRPr="00275875" w:rsidRDefault="00F62E6F" w:rsidP="00624401">
            <w:r w:rsidRPr="00275875">
              <w:rPr>
                <w:rFonts w:hint="eastAsia"/>
              </w:rPr>
              <w:lastRenderedPageBreak/>
              <w:t xml:space="preserve">学修・研究指導計画 </w:t>
            </w:r>
            <w:r w:rsidRPr="00275875">
              <w:t>Research/Guidance Plan</w:t>
            </w:r>
          </w:p>
        </w:tc>
      </w:tr>
      <w:tr w:rsidR="00275875" w:rsidRPr="00275875" w14:paraId="768CE889" w14:textId="77777777" w:rsidTr="00275875">
        <w:trPr>
          <w:trHeight w:val="2819"/>
        </w:trPr>
        <w:tc>
          <w:tcPr>
            <w:tcW w:w="9057" w:type="dxa"/>
            <w:tcBorders>
              <w:left w:val="single" w:sz="12" w:space="0" w:color="auto"/>
              <w:right w:val="single" w:sz="12" w:space="0" w:color="auto"/>
            </w:tcBorders>
          </w:tcPr>
          <w:p w14:paraId="6F5564DF" w14:textId="7E4C9FB8" w:rsidR="00F62E6F" w:rsidRPr="00275875" w:rsidRDefault="005427F4" w:rsidP="00624401">
            <w:pPr>
              <w:snapToGrid w:val="0"/>
              <w:spacing w:line="280" w:lineRule="exact"/>
            </w:pPr>
            <w:r w:rsidRPr="00275875">
              <w:rPr>
                <w:rFonts w:hint="eastAsia"/>
              </w:rPr>
              <w:t>2</w:t>
            </w:r>
            <w:r w:rsidR="00F62E6F" w:rsidRPr="00275875">
              <w:rPr>
                <w:rFonts w:hint="eastAsia"/>
              </w:rPr>
              <w:t>年次学修計画</w:t>
            </w:r>
            <w:r w:rsidR="00F62E6F" w:rsidRPr="00275875">
              <w:rPr>
                <w:rFonts w:hint="eastAsia"/>
                <w:sz w:val="16"/>
                <w:szCs w:val="18"/>
              </w:rPr>
              <w:t xml:space="preserve">　　　　　　　　　　　　　　　　　　　　　　　　</w:t>
            </w:r>
          </w:p>
          <w:p w14:paraId="3A0BA7C3" w14:textId="24B50697" w:rsidR="00F62E6F" w:rsidRPr="00275875" w:rsidRDefault="00F62E6F" w:rsidP="00624401">
            <w:pPr>
              <w:snapToGrid w:val="0"/>
              <w:spacing w:line="280" w:lineRule="exact"/>
              <w:rPr>
                <w:sz w:val="16"/>
                <w:szCs w:val="18"/>
              </w:rPr>
            </w:pPr>
            <w:r w:rsidRPr="00275875">
              <w:t xml:space="preserve">Research plan in the </w:t>
            </w:r>
            <w:r w:rsidR="005427F4" w:rsidRPr="00275875">
              <w:t>second</w:t>
            </w:r>
            <w:r w:rsidRPr="00275875">
              <w:t xml:space="preserve"> year</w:t>
            </w:r>
            <w:r w:rsidRPr="00275875">
              <w:rPr>
                <w:sz w:val="18"/>
              </w:rPr>
              <w:t xml:space="preserve"> (Fill in by students/</w:t>
            </w:r>
            <w:r w:rsidRPr="00275875">
              <w:rPr>
                <w:rFonts w:hint="eastAsia"/>
                <w:sz w:val="18"/>
              </w:rPr>
              <w:t>学生記入欄</w:t>
            </w:r>
            <w:r w:rsidRPr="00275875">
              <w:rPr>
                <w:sz w:val="18"/>
              </w:rPr>
              <w:t>）</w:t>
            </w:r>
            <w:r w:rsidRPr="00275875">
              <w:rPr>
                <w:rFonts w:hint="eastAsia"/>
              </w:rPr>
              <w:t xml:space="preserve">　　　　　　</w:t>
            </w:r>
          </w:p>
          <w:p w14:paraId="6C2FBB47" w14:textId="77777777" w:rsidR="00F62E6F" w:rsidRPr="00275875" w:rsidRDefault="00F62E6F" w:rsidP="00624401">
            <w:pPr>
              <w:snapToGrid w:val="0"/>
              <w:jc w:val="left"/>
              <w:rPr>
                <w:rFonts w:ascii="Segoe UI Emoji" w:hAnsi="Segoe UI Emoji"/>
              </w:rPr>
            </w:pPr>
            <w:r w:rsidRPr="00275875">
              <w:rPr>
                <w:rFonts w:hint="eastAsia"/>
              </w:rPr>
              <w:t>(提出日/D</w:t>
            </w:r>
            <w:r w:rsidRPr="00275875">
              <w:t>ate of submission:</w:t>
            </w:r>
            <w:r w:rsidRPr="00275875">
              <w:rPr>
                <w:rFonts w:hint="eastAsia"/>
              </w:rPr>
              <w:t xml:space="preserve"> </w:t>
            </w:r>
            <w:r w:rsidRPr="00275875">
              <w:t xml:space="preserve">    /     /     )</w:t>
            </w:r>
          </w:p>
          <w:p w14:paraId="5F733677" w14:textId="016F32A1" w:rsidR="00F62E6F" w:rsidRPr="00275875" w:rsidRDefault="00F62E6F" w:rsidP="003124AC"/>
          <w:p w14:paraId="21F60D54" w14:textId="58E38BD0" w:rsidR="00A84DAC" w:rsidRPr="00275875" w:rsidRDefault="00A84DAC" w:rsidP="003124AC"/>
          <w:p w14:paraId="2C7783A7" w14:textId="2664F634" w:rsidR="00A84DAC" w:rsidRPr="00275875" w:rsidRDefault="00A84DAC" w:rsidP="003124AC"/>
          <w:p w14:paraId="0A45F313" w14:textId="6B3414CB" w:rsidR="00A84DAC" w:rsidRPr="00275875" w:rsidRDefault="00A84DAC" w:rsidP="003124AC"/>
          <w:p w14:paraId="480EA023" w14:textId="77777777" w:rsidR="00A84DAC" w:rsidRPr="00275875" w:rsidRDefault="00A84DAC" w:rsidP="003124AC"/>
          <w:p w14:paraId="5FDB2E52" w14:textId="316DE191" w:rsidR="001F0DDF" w:rsidRPr="00275875" w:rsidRDefault="001F0DDF" w:rsidP="003124AC"/>
        </w:tc>
      </w:tr>
      <w:tr w:rsidR="00275875" w:rsidRPr="00275875" w14:paraId="24CBFDA4" w14:textId="77777777" w:rsidTr="00275875">
        <w:trPr>
          <w:trHeight w:val="2643"/>
        </w:trPr>
        <w:tc>
          <w:tcPr>
            <w:tcW w:w="9057" w:type="dxa"/>
            <w:tcBorders>
              <w:left w:val="single" w:sz="12" w:space="0" w:color="auto"/>
              <w:bottom w:val="single" w:sz="4" w:space="0" w:color="auto"/>
              <w:right w:val="single" w:sz="12" w:space="0" w:color="auto"/>
            </w:tcBorders>
          </w:tcPr>
          <w:p w14:paraId="16C1CD6D" w14:textId="5986E07C" w:rsidR="00F62E6F" w:rsidRPr="00275875" w:rsidRDefault="005427F4" w:rsidP="00624401">
            <w:pPr>
              <w:rPr>
                <w:sz w:val="16"/>
              </w:rPr>
            </w:pPr>
            <w:r w:rsidRPr="00275875">
              <w:rPr>
                <w:rFonts w:hint="eastAsia"/>
              </w:rPr>
              <w:t>2</w:t>
            </w:r>
            <w:r w:rsidR="00F62E6F" w:rsidRPr="00275875">
              <w:t>年次</w:t>
            </w:r>
            <w:r w:rsidR="00F62E6F" w:rsidRPr="00275875">
              <w:rPr>
                <w:rFonts w:hint="eastAsia"/>
              </w:rPr>
              <w:t>研究指導計画</w:t>
            </w:r>
            <w:r w:rsidR="00F62E6F" w:rsidRPr="00275875">
              <w:t xml:space="preserve">/Guidance plan in the </w:t>
            </w:r>
            <w:r w:rsidRPr="00275875">
              <w:t>second</w:t>
            </w:r>
            <w:r w:rsidR="00F62E6F" w:rsidRPr="00275875">
              <w:t xml:space="preserve"> year</w:t>
            </w:r>
            <w:r w:rsidR="00F62E6F" w:rsidRPr="00275875">
              <w:rPr>
                <w:rFonts w:hint="eastAsia"/>
                <w:sz w:val="16"/>
              </w:rPr>
              <w:t xml:space="preserve"> (F</w:t>
            </w:r>
            <w:r w:rsidR="00F62E6F" w:rsidRPr="00275875">
              <w:rPr>
                <w:sz w:val="16"/>
              </w:rPr>
              <w:t>ill in by academic advisors/指導教員記入欄)</w:t>
            </w:r>
          </w:p>
          <w:p w14:paraId="23F2999A" w14:textId="77777777" w:rsidR="00F62E6F" w:rsidRPr="00275875" w:rsidRDefault="00F62E6F" w:rsidP="00624401">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4BF7146D" w14:textId="77777777" w:rsidR="00F62E6F" w:rsidRPr="00275875" w:rsidRDefault="00F62E6F" w:rsidP="00624401">
            <w:pPr>
              <w:rPr>
                <w:sz w:val="18"/>
              </w:rPr>
            </w:pPr>
          </w:p>
          <w:p w14:paraId="3FAF6456" w14:textId="77777777" w:rsidR="00A84DAC" w:rsidRPr="00275875" w:rsidRDefault="00A84DAC" w:rsidP="00624401">
            <w:pPr>
              <w:rPr>
                <w:sz w:val="18"/>
              </w:rPr>
            </w:pPr>
          </w:p>
          <w:p w14:paraId="09445D63" w14:textId="77777777" w:rsidR="00A84DAC" w:rsidRPr="00275875" w:rsidRDefault="00A84DAC" w:rsidP="00624401">
            <w:pPr>
              <w:rPr>
                <w:sz w:val="18"/>
              </w:rPr>
            </w:pPr>
          </w:p>
          <w:p w14:paraId="5DB54C68" w14:textId="77777777" w:rsidR="00A84DAC" w:rsidRPr="00275875" w:rsidRDefault="00A84DAC" w:rsidP="00624401">
            <w:pPr>
              <w:rPr>
                <w:sz w:val="18"/>
              </w:rPr>
            </w:pPr>
          </w:p>
          <w:p w14:paraId="46CF9676" w14:textId="32255832" w:rsidR="00A84DAC" w:rsidRPr="00275875" w:rsidRDefault="00A84DAC" w:rsidP="00624401">
            <w:pPr>
              <w:rPr>
                <w:sz w:val="18"/>
              </w:rPr>
            </w:pPr>
          </w:p>
        </w:tc>
      </w:tr>
      <w:tr w:rsidR="00275875" w:rsidRPr="00275875" w14:paraId="755C6D87" w14:textId="77777777" w:rsidTr="00275875">
        <w:trPr>
          <w:trHeight w:val="2021"/>
        </w:trPr>
        <w:tc>
          <w:tcPr>
            <w:tcW w:w="9057" w:type="dxa"/>
            <w:tcBorders>
              <w:left w:val="single" w:sz="12" w:space="0" w:color="auto"/>
              <w:right w:val="single" w:sz="12" w:space="0" w:color="auto"/>
            </w:tcBorders>
          </w:tcPr>
          <w:p w14:paraId="40CE4F13" w14:textId="77777777" w:rsidR="00F62E6F" w:rsidRPr="00275875" w:rsidRDefault="00F62E6F" w:rsidP="00624401">
            <w:pPr>
              <w:rPr>
                <w:szCs w:val="21"/>
              </w:rPr>
            </w:pPr>
            <w:r w:rsidRPr="00275875">
              <w:rPr>
                <w:rFonts w:hint="eastAsia"/>
                <w:szCs w:val="21"/>
              </w:rPr>
              <w:t>学修・研究指導計画の変更内容 Revised Guidance Plan</w:t>
            </w:r>
            <w:r w:rsidRPr="00275875">
              <w:rPr>
                <w:szCs w:val="21"/>
              </w:rPr>
              <w:t xml:space="preserve"> </w:t>
            </w:r>
            <w:r w:rsidRPr="00275875">
              <w:rPr>
                <w:rFonts w:hint="eastAsia"/>
                <w:sz w:val="16"/>
              </w:rPr>
              <w:t>(F</w:t>
            </w:r>
            <w:r w:rsidRPr="00275875">
              <w:rPr>
                <w:sz w:val="16"/>
              </w:rPr>
              <w:t>ill in by academic advisors/指導教員記入欄)</w:t>
            </w:r>
          </w:p>
          <w:p w14:paraId="45BC6538" w14:textId="77777777" w:rsidR="00F62E6F" w:rsidRPr="00275875" w:rsidRDefault="00F62E6F" w:rsidP="00624401">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3D74C86A" w14:textId="77777777" w:rsidR="00F62E6F" w:rsidRPr="00275875" w:rsidRDefault="00F62E6F" w:rsidP="00624401"/>
          <w:p w14:paraId="20C2F79C" w14:textId="77777777" w:rsidR="00A84DAC" w:rsidRPr="00275875" w:rsidRDefault="00A84DAC" w:rsidP="00624401"/>
          <w:p w14:paraId="740816B7" w14:textId="5E5FEAE3" w:rsidR="00A84DAC" w:rsidRPr="00275875" w:rsidRDefault="00A84DAC" w:rsidP="00624401"/>
        </w:tc>
      </w:tr>
      <w:tr w:rsidR="00275875" w:rsidRPr="00275875" w14:paraId="182F1B12" w14:textId="77777777" w:rsidTr="00275875">
        <w:trPr>
          <w:trHeight w:val="268"/>
        </w:trPr>
        <w:tc>
          <w:tcPr>
            <w:tcW w:w="9057" w:type="dxa"/>
            <w:tcBorders>
              <w:left w:val="single" w:sz="12" w:space="0" w:color="auto"/>
              <w:right w:val="single" w:sz="12" w:space="0" w:color="auto"/>
            </w:tcBorders>
          </w:tcPr>
          <w:p w14:paraId="75E2C867" w14:textId="3E2F49A2" w:rsidR="00F62E6F" w:rsidRPr="00275875" w:rsidRDefault="0094745C" w:rsidP="00624401">
            <w:pPr>
              <w:rPr>
                <w:szCs w:val="21"/>
              </w:rPr>
            </w:pPr>
            <w:r w:rsidRPr="00275875">
              <w:rPr>
                <w:rFonts w:hint="eastAsia"/>
                <w:szCs w:val="21"/>
              </w:rPr>
              <w:t xml:space="preserve">研究成果　</w:t>
            </w:r>
            <w:r w:rsidR="00F62E6F" w:rsidRPr="00275875">
              <w:rPr>
                <w:rFonts w:hint="eastAsia"/>
                <w:szCs w:val="21"/>
              </w:rPr>
              <w:t>Research Progress</w:t>
            </w:r>
          </w:p>
        </w:tc>
      </w:tr>
      <w:tr w:rsidR="00275875" w:rsidRPr="00275875" w14:paraId="59DDB2CF" w14:textId="77777777" w:rsidTr="00275875">
        <w:trPr>
          <w:trHeight w:val="2475"/>
        </w:trPr>
        <w:tc>
          <w:tcPr>
            <w:tcW w:w="9057" w:type="dxa"/>
            <w:tcBorders>
              <w:left w:val="single" w:sz="12" w:space="0" w:color="auto"/>
              <w:right w:val="single" w:sz="12" w:space="0" w:color="auto"/>
            </w:tcBorders>
          </w:tcPr>
          <w:p w14:paraId="622E3A8F" w14:textId="4FCAA699" w:rsidR="00F62E6F" w:rsidRPr="00275875" w:rsidRDefault="00F62E6F" w:rsidP="00624401">
            <w:pPr>
              <w:rPr>
                <w:szCs w:val="21"/>
              </w:rPr>
            </w:pPr>
            <w:r w:rsidRPr="00275875">
              <w:rPr>
                <w:szCs w:val="21"/>
              </w:rPr>
              <w:t>(Fill in by students/学生記入欄</w:t>
            </w:r>
            <w:r w:rsidR="00A84DAC" w:rsidRPr="00275875">
              <w:rPr>
                <w:rFonts w:hint="eastAsia"/>
                <w:szCs w:val="21"/>
              </w:rPr>
              <w:t>)</w:t>
            </w:r>
          </w:p>
          <w:p w14:paraId="2289628F" w14:textId="226C7B83" w:rsidR="00F62E6F" w:rsidRPr="00275875" w:rsidRDefault="00F62E6F" w:rsidP="00624401">
            <w:pPr>
              <w:rPr>
                <w:szCs w:val="21"/>
              </w:rPr>
            </w:pPr>
            <w:r w:rsidRPr="00275875">
              <w:rPr>
                <w:rFonts w:hint="eastAsia"/>
                <w:szCs w:val="21"/>
              </w:rPr>
              <w:t>D</w:t>
            </w:r>
            <w:r w:rsidR="005427F4" w:rsidRPr="00275875">
              <w:rPr>
                <w:szCs w:val="21"/>
              </w:rPr>
              <w:t>2</w:t>
            </w:r>
            <w:r w:rsidRPr="00275875">
              <w:rPr>
                <w:szCs w:val="21"/>
              </w:rPr>
              <w:t xml:space="preserve"> presentation</w:t>
            </w:r>
          </w:p>
          <w:p w14:paraId="0B96BCED" w14:textId="77777777" w:rsidR="00F62E6F" w:rsidRPr="00275875" w:rsidRDefault="00F62E6F" w:rsidP="00624401">
            <w:pPr>
              <w:rPr>
                <w:szCs w:val="21"/>
              </w:rPr>
            </w:pPr>
            <w:r w:rsidRPr="00275875">
              <w:rPr>
                <w:rFonts w:hint="eastAsia"/>
                <w:szCs w:val="21"/>
              </w:rPr>
              <w:t xml:space="preserve">公刊論文　</w:t>
            </w:r>
            <w:r w:rsidRPr="00275875">
              <w:rPr>
                <w:szCs w:val="21"/>
              </w:rPr>
              <w:t>Publication</w:t>
            </w:r>
          </w:p>
          <w:p w14:paraId="30DA93AF" w14:textId="77777777" w:rsidR="00F62E6F" w:rsidRPr="00275875" w:rsidRDefault="00F62E6F" w:rsidP="00624401">
            <w:pPr>
              <w:ind w:firstLineChars="50" w:firstLine="105"/>
              <w:rPr>
                <w:szCs w:val="21"/>
              </w:rPr>
            </w:pPr>
            <w:r w:rsidRPr="00275875">
              <w:rPr>
                <w:rFonts w:hint="eastAsia"/>
                <w:szCs w:val="21"/>
              </w:rPr>
              <w:t>査読あり</w:t>
            </w:r>
            <w:r w:rsidRPr="00275875">
              <w:rPr>
                <w:szCs w:val="21"/>
              </w:rPr>
              <w:t xml:space="preserve"> Peer-reviewed</w:t>
            </w:r>
          </w:p>
          <w:p w14:paraId="4C607445" w14:textId="77777777" w:rsidR="00F62E6F" w:rsidRPr="00275875" w:rsidRDefault="00F62E6F" w:rsidP="00624401">
            <w:pPr>
              <w:ind w:firstLineChars="50" w:firstLine="105"/>
              <w:rPr>
                <w:szCs w:val="21"/>
              </w:rPr>
            </w:pPr>
            <w:r w:rsidRPr="00275875">
              <w:rPr>
                <w:rFonts w:hint="eastAsia"/>
                <w:szCs w:val="21"/>
              </w:rPr>
              <w:t>査読なし</w:t>
            </w:r>
            <w:r w:rsidRPr="00275875">
              <w:rPr>
                <w:szCs w:val="21"/>
              </w:rPr>
              <w:t xml:space="preserve"> Not peer-reviewed</w:t>
            </w:r>
          </w:p>
          <w:p w14:paraId="2B5950C9" w14:textId="776D6C10" w:rsidR="00F62E6F" w:rsidRPr="00275875" w:rsidRDefault="00F62E6F" w:rsidP="00624401">
            <w:pPr>
              <w:rPr>
                <w:szCs w:val="21"/>
              </w:rPr>
            </w:pPr>
            <w:r w:rsidRPr="00275875">
              <w:rPr>
                <w:rFonts w:hint="eastAsia"/>
                <w:szCs w:val="21"/>
              </w:rPr>
              <w:t xml:space="preserve">学会発表　</w:t>
            </w:r>
            <w:r w:rsidR="00A84DAC" w:rsidRPr="00275875">
              <w:rPr>
                <w:rFonts w:hint="eastAsia"/>
                <w:szCs w:val="21"/>
              </w:rPr>
              <w:t>C</w:t>
            </w:r>
            <w:r w:rsidR="00A84DAC" w:rsidRPr="00275875">
              <w:rPr>
                <w:szCs w:val="21"/>
              </w:rPr>
              <w:t xml:space="preserve">onference </w:t>
            </w:r>
            <w:r w:rsidRPr="00275875">
              <w:rPr>
                <w:szCs w:val="21"/>
              </w:rPr>
              <w:t>Presentation</w:t>
            </w:r>
          </w:p>
          <w:p w14:paraId="1C7D0112" w14:textId="77777777" w:rsidR="00F62E6F" w:rsidRPr="00275875" w:rsidRDefault="00F62E6F" w:rsidP="00624401">
            <w:pPr>
              <w:rPr>
                <w:szCs w:val="21"/>
              </w:rPr>
            </w:pPr>
            <w:r w:rsidRPr="00275875">
              <w:rPr>
                <w:rFonts w:hint="eastAsia"/>
                <w:szCs w:val="21"/>
              </w:rPr>
              <w:t>その他　O</w:t>
            </w:r>
            <w:r w:rsidRPr="00275875">
              <w:rPr>
                <w:szCs w:val="21"/>
              </w:rPr>
              <w:t>thers</w:t>
            </w:r>
          </w:p>
          <w:p w14:paraId="1F13E8FB" w14:textId="55E78E94" w:rsidR="002218B8" w:rsidRPr="00275875" w:rsidRDefault="00F62E6F" w:rsidP="00624401">
            <w:pPr>
              <w:rPr>
                <w:szCs w:val="21"/>
              </w:rPr>
            </w:pPr>
            <w:r w:rsidRPr="00275875">
              <w:rPr>
                <w:szCs w:val="21"/>
              </w:rPr>
              <w:t>(提出日/Date of submission:     /     /     )</w:t>
            </w:r>
          </w:p>
        </w:tc>
      </w:tr>
      <w:tr w:rsidR="00275875" w:rsidRPr="00275875" w14:paraId="6EFB07D9" w14:textId="77777777" w:rsidTr="00275875">
        <w:trPr>
          <w:trHeight w:val="2284"/>
        </w:trPr>
        <w:tc>
          <w:tcPr>
            <w:tcW w:w="9057" w:type="dxa"/>
            <w:tcBorders>
              <w:left w:val="single" w:sz="12" w:space="0" w:color="auto"/>
              <w:bottom w:val="single" w:sz="12" w:space="0" w:color="auto"/>
              <w:right w:val="single" w:sz="12" w:space="0" w:color="auto"/>
            </w:tcBorders>
          </w:tcPr>
          <w:p w14:paraId="2921A6F0" w14:textId="77777777" w:rsidR="00F62E6F" w:rsidRPr="00275875" w:rsidRDefault="00F62E6F" w:rsidP="00624401">
            <w:pPr>
              <w:rPr>
                <w:szCs w:val="21"/>
              </w:rPr>
            </w:pPr>
            <w:r w:rsidRPr="00275875">
              <w:rPr>
                <w:rFonts w:hint="eastAsia"/>
                <w:szCs w:val="21"/>
              </w:rPr>
              <w:lastRenderedPageBreak/>
              <w:t xml:space="preserve">指導教員所見　</w:t>
            </w:r>
            <w:r w:rsidRPr="00275875">
              <w:rPr>
                <w:szCs w:val="21"/>
              </w:rPr>
              <w:t>Comment of advisors (Fill in by academic advisors/指導教員記入欄)</w:t>
            </w:r>
          </w:p>
          <w:p w14:paraId="338A921A" w14:textId="77777777" w:rsidR="00F62E6F" w:rsidRPr="00275875" w:rsidRDefault="00F62E6F" w:rsidP="00624401">
            <w:pPr>
              <w:rPr>
                <w:szCs w:val="21"/>
              </w:rPr>
            </w:pPr>
            <w:r w:rsidRPr="00275875">
              <w:rPr>
                <w:rFonts w:hint="eastAsia"/>
                <w:szCs w:val="21"/>
              </w:rPr>
              <w:t>特記事項　R</w:t>
            </w:r>
            <w:r w:rsidRPr="00275875">
              <w:rPr>
                <w:szCs w:val="21"/>
              </w:rPr>
              <w:t>emarks</w:t>
            </w:r>
            <w:r w:rsidRPr="00275875">
              <w:rPr>
                <w:rFonts w:hint="eastAsia"/>
                <w:szCs w:val="21"/>
              </w:rPr>
              <w:t>（なぜ研究が進んでいるのか／遅れているのか、など）</w:t>
            </w:r>
          </w:p>
          <w:p w14:paraId="1DC7E218" w14:textId="77777777" w:rsidR="00F62E6F" w:rsidRPr="00275875" w:rsidRDefault="00F62E6F" w:rsidP="00624401">
            <w:pPr>
              <w:rPr>
                <w:szCs w:val="21"/>
              </w:rPr>
            </w:pPr>
            <w:r w:rsidRPr="00275875">
              <w:rPr>
                <w:szCs w:val="21"/>
              </w:rPr>
              <w:t>(提出日/Date of submission:     /     /     )</w:t>
            </w:r>
          </w:p>
          <w:p w14:paraId="6308FAE8" w14:textId="77777777" w:rsidR="00A84DAC" w:rsidRPr="00275875" w:rsidRDefault="00A84DAC" w:rsidP="00624401">
            <w:pPr>
              <w:rPr>
                <w:szCs w:val="21"/>
              </w:rPr>
            </w:pPr>
          </w:p>
          <w:p w14:paraId="2D2BE23E" w14:textId="77777777" w:rsidR="00A84DAC" w:rsidRPr="00275875" w:rsidRDefault="00A84DAC" w:rsidP="00624401">
            <w:pPr>
              <w:rPr>
                <w:szCs w:val="21"/>
              </w:rPr>
            </w:pPr>
          </w:p>
          <w:p w14:paraId="183972EF" w14:textId="045432C2" w:rsidR="002218B8" w:rsidRPr="00275875" w:rsidRDefault="002218B8" w:rsidP="00624401">
            <w:pPr>
              <w:rPr>
                <w:szCs w:val="21"/>
              </w:rPr>
            </w:pPr>
          </w:p>
        </w:tc>
      </w:tr>
    </w:tbl>
    <w:p w14:paraId="0FD41084" w14:textId="77777777" w:rsidR="00275875" w:rsidRPr="00275875" w:rsidRDefault="00275875" w:rsidP="00275875">
      <w:pPr>
        <w:widowControl/>
        <w:jc w:val="left"/>
      </w:pPr>
    </w:p>
    <w:p w14:paraId="20589671" w14:textId="0A2385E3" w:rsidR="00A84DAC" w:rsidRPr="00275875" w:rsidRDefault="002218B8" w:rsidP="00275875">
      <w:pPr>
        <w:widowControl/>
        <w:jc w:val="left"/>
      </w:pPr>
      <w:r w:rsidRPr="00275875">
        <w:rPr>
          <w:rFonts w:hint="eastAsia"/>
        </w:rPr>
        <w:t xml:space="preserve">Time </w:t>
      </w:r>
      <w:r w:rsidRPr="00275875">
        <w:t>schedule</w:t>
      </w:r>
      <w:r w:rsidRPr="00275875">
        <w:rPr>
          <w:rFonts w:hint="eastAsia"/>
        </w:rPr>
        <w:t xml:space="preserve"> for D2</w:t>
      </w:r>
      <w:r w:rsidRPr="00275875">
        <w:t>(</w:t>
      </w:r>
      <w:r w:rsidR="00B4217F" w:rsidRPr="00275875">
        <w:rPr>
          <w:rFonts w:hint="eastAsia"/>
        </w:rPr>
        <w:t>4月入学/</w:t>
      </w:r>
      <w:r w:rsidR="00B4217F" w:rsidRPr="00275875">
        <w:t>April</w:t>
      </w:r>
      <w:r w:rsidRPr="00275875">
        <w:t xml:space="preserve"> enrollment)</w:t>
      </w:r>
    </w:p>
    <w:tbl>
      <w:tblPr>
        <w:tblStyle w:val="a3"/>
        <w:tblW w:w="9634" w:type="dxa"/>
        <w:tblLook w:val="04A0" w:firstRow="1" w:lastRow="0" w:firstColumn="1" w:lastColumn="0" w:noHBand="0" w:noVBand="1"/>
      </w:tblPr>
      <w:tblGrid>
        <w:gridCol w:w="1113"/>
        <w:gridCol w:w="710"/>
        <w:gridCol w:w="710"/>
        <w:gridCol w:w="710"/>
        <w:gridCol w:w="710"/>
        <w:gridCol w:w="710"/>
        <w:gridCol w:w="710"/>
        <w:gridCol w:w="710"/>
        <w:gridCol w:w="710"/>
        <w:gridCol w:w="710"/>
        <w:gridCol w:w="710"/>
        <w:gridCol w:w="710"/>
        <w:gridCol w:w="711"/>
      </w:tblGrid>
      <w:tr w:rsidR="00275875" w:rsidRPr="00275875" w14:paraId="72EBD622" w14:textId="77777777" w:rsidTr="00A84DAC">
        <w:trPr>
          <w:trHeight w:val="319"/>
        </w:trPr>
        <w:tc>
          <w:tcPr>
            <w:tcW w:w="1113" w:type="dxa"/>
            <w:tcBorders>
              <w:top w:val="single" w:sz="12" w:space="0" w:color="auto"/>
              <w:left w:val="single" w:sz="12" w:space="0" w:color="auto"/>
              <w:bottom w:val="single" w:sz="12" w:space="0" w:color="auto"/>
            </w:tcBorders>
          </w:tcPr>
          <w:p w14:paraId="57883E9F" w14:textId="77777777" w:rsidR="00A84DAC" w:rsidRPr="00275875" w:rsidRDefault="00A84DAC" w:rsidP="00872425"/>
        </w:tc>
        <w:tc>
          <w:tcPr>
            <w:tcW w:w="710" w:type="dxa"/>
            <w:tcBorders>
              <w:top w:val="single" w:sz="12" w:space="0" w:color="auto"/>
              <w:bottom w:val="single" w:sz="12" w:space="0" w:color="auto"/>
            </w:tcBorders>
          </w:tcPr>
          <w:p w14:paraId="20D741C4" w14:textId="1C9D9D5A" w:rsidR="00A84DAC" w:rsidRPr="00275875" w:rsidRDefault="00B4217F" w:rsidP="00872425">
            <w:r w:rsidRPr="00275875">
              <w:t>Apr.</w:t>
            </w:r>
          </w:p>
        </w:tc>
        <w:tc>
          <w:tcPr>
            <w:tcW w:w="710" w:type="dxa"/>
            <w:tcBorders>
              <w:top w:val="single" w:sz="12" w:space="0" w:color="auto"/>
              <w:bottom w:val="single" w:sz="12" w:space="0" w:color="auto"/>
            </w:tcBorders>
          </w:tcPr>
          <w:p w14:paraId="7D02B42C" w14:textId="701A3FF6" w:rsidR="00A84DAC" w:rsidRPr="00275875" w:rsidRDefault="00B4217F" w:rsidP="00872425">
            <w:r w:rsidRPr="00275875">
              <w:t>May</w:t>
            </w:r>
          </w:p>
        </w:tc>
        <w:tc>
          <w:tcPr>
            <w:tcW w:w="710" w:type="dxa"/>
            <w:tcBorders>
              <w:top w:val="single" w:sz="12" w:space="0" w:color="auto"/>
              <w:bottom w:val="single" w:sz="12" w:space="0" w:color="auto"/>
            </w:tcBorders>
          </w:tcPr>
          <w:p w14:paraId="6BC6F01F" w14:textId="4AB1F70E" w:rsidR="00A84DAC" w:rsidRPr="00275875" w:rsidRDefault="00B4217F" w:rsidP="00872425">
            <w:r w:rsidRPr="00275875">
              <w:t>Jun.</w:t>
            </w:r>
          </w:p>
        </w:tc>
        <w:tc>
          <w:tcPr>
            <w:tcW w:w="710" w:type="dxa"/>
            <w:tcBorders>
              <w:top w:val="single" w:sz="12" w:space="0" w:color="auto"/>
              <w:bottom w:val="single" w:sz="12" w:space="0" w:color="auto"/>
            </w:tcBorders>
          </w:tcPr>
          <w:p w14:paraId="49F6C415" w14:textId="109537A1" w:rsidR="00A84DAC" w:rsidRPr="00275875" w:rsidRDefault="00B4217F" w:rsidP="00872425">
            <w:r w:rsidRPr="00275875">
              <w:t>Jul.</w:t>
            </w:r>
          </w:p>
        </w:tc>
        <w:tc>
          <w:tcPr>
            <w:tcW w:w="710" w:type="dxa"/>
            <w:tcBorders>
              <w:top w:val="single" w:sz="12" w:space="0" w:color="auto"/>
              <w:bottom w:val="single" w:sz="12" w:space="0" w:color="auto"/>
            </w:tcBorders>
          </w:tcPr>
          <w:p w14:paraId="1ACD25FC" w14:textId="6D0061D1" w:rsidR="00A84DAC" w:rsidRPr="00275875" w:rsidRDefault="00B4217F" w:rsidP="00872425">
            <w:r w:rsidRPr="00275875">
              <w:t>Aug.</w:t>
            </w:r>
          </w:p>
        </w:tc>
        <w:tc>
          <w:tcPr>
            <w:tcW w:w="710" w:type="dxa"/>
            <w:tcBorders>
              <w:top w:val="single" w:sz="12" w:space="0" w:color="auto"/>
              <w:bottom w:val="single" w:sz="12" w:space="0" w:color="auto"/>
            </w:tcBorders>
          </w:tcPr>
          <w:p w14:paraId="4B36EB8B" w14:textId="16152AF5" w:rsidR="00A84DAC" w:rsidRPr="00275875" w:rsidRDefault="00B4217F" w:rsidP="00872425">
            <w:r w:rsidRPr="00275875">
              <w:t>Sept.</w:t>
            </w:r>
          </w:p>
        </w:tc>
        <w:tc>
          <w:tcPr>
            <w:tcW w:w="710" w:type="dxa"/>
            <w:tcBorders>
              <w:top w:val="single" w:sz="12" w:space="0" w:color="auto"/>
              <w:bottom w:val="single" w:sz="12" w:space="0" w:color="auto"/>
            </w:tcBorders>
          </w:tcPr>
          <w:p w14:paraId="14F719C7" w14:textId="22A956A6" w:rsidR="00A84DAC" w:rsidRPr="00275875" w:rsidRDefault="00B4217F" w:rsidP="00872425">
            <w:r w:rsidRPr="00275875">
              <w:t>Oct.</w:t>
            </w:r>
          </w:p>
        </w:tc>
        <w:tc>
          <w:tcPr>
            <w:tcW w:w="710" w:type="dxa"/>
            <w:tcBorders>
              <w:top w:val="single" w:sz="12" w:space="0" w:color="auto"/>
              <w:bottom w:val="single" w:sz="12" w:space="0" w:color="auto"/>
            </w:tcBorders>
          </w:tcPr>
          <w:p w14:paraId="66A49872" w14:textId="3E7ECB0E" w:rsidR="00A84DAC" w:rsidRPr="00275875" w:rsidRDefault="00B4217F" w:rsidP="00872425">
            <w:r w:rsidRPr="00275875">
              <w:t>Nov.</w:t>
            </w:r>
          </w:p>
        </w:tc>
        <w:tc>
          <w:tcPr>
            <w:tcW w:w="710" w:type="dxa"/>
            <w:tcBorders>
              <w:top w:val="single" w:sz="12" w:space="0" w:color="auto"/>
              <w:bottom w:val="single" w:sz="12" w:space="0" w:color="auto"/>
            </w:tcBorders>
          </w:tcPr>
          <w:p w14:paraId="53792D3F" w14:textId="0B418D3B" w:rsidR="00A84DAC" w:rsidRPr="00275875" w:rsidRDefault="00B4217F" w:rsidP="00872425">
            <w:r w:rsidRPr="00275875">
              <w:t>Dec.</w:t>
            </w:r>
          </w:p>
        </w:tc>
        <w:tc>
          <w:tcPr>
            <w:tcW w:w="710" w:type="dxa"/>
            <w:tcBorders>
              <w:top w:val="single" w:sz="12" w:space="0" w:color="auto"/>
              <w:bottom w:val="single" w:sz="12" w:space="0" w:color="auto"/>
            </w:tcBorders>
          </w:tcPr>
          <w:p w14:paraId="6AC9AFF0" w14:textId="4012D943" w:rsidR="00A84DAC" w:rsidRPr="00275875" w:rsidRDefault="00B4217F" w:rsidP="00872425">
            <w:r w:rsidRPr="00275875">
              <w:t>Jan.</w:t>
            </w:r>
          </w:p>
        </w:tc>
        <w:tc>
          <w:tcPr>
            <w:tcW w:w="710" w:type="dxa"/>
            <w:tcBorders>
              <w:top w:val="single" w:sz="12" w:space="0" w:color="auto"/>
              <w:bottom w:val="single" w:sz="12" w:space="0" w:color="auto"/>
            </w:tcBorders>
          </w:tcPr>
          <w:p w14:paraId="566F7329" w14:textId="582C7521" w:rsidR="00A84DAC" w:rsidRPr="00275875" w:rsidRDefault="00B4217F" w:rsidP="00872425">
            <w:r w:rsidRPr="00275875">
              <w:t>Feb.</w:t>
            </w:r>
          </w:p>
        </w:tc>
        <w:tc>
          <w:tcPr>
            <w:tcW w:w="711" w:type="dxa"/>
            <w:tcBorders>
              <w:top w:val="single" w:sz="12" w:space="0" w:color="auto"/>
              <w:bottom w:val="single" w:sz="12" w:space="0" w:color="auto"/>
              <w:right w:val="single" w:sz="12" w:space="0" w:color="auto"/>
            </w:tcBorders>
          </w:tcPr>
          <w:p w14:paraId="0CA1D82B" w14:textId="28D1FD6B" w:rsidR="00A84DAC" w:rsidRPr="00275875" w:rsidRDefault="00B4217F" w:rsidP="00872425">
            <w:r w:rsidRPr="00275875">
              <w:t>Mar.</w:t>
            </w:r>
          </w:p>
        </w:tc>
      </w:tr>
      <w:tr w:rsidR="00275875" w:rsidRPr="00275875" w14:paraId="3F2F18E5" w14:textId="77777777" w:rsidTr="002218B8">
        <w:trPr>
          <w:trHeight w:val="912"/>
        </w:trPr>
        <w:tc>
          <w:tcPr>
            <w:tcW w:w="1113" w:type="dxa"/>
            <w:tcBorders>
              <w:top w:val="single" w:sz="12" w:space="0" w:color="auto"/>
              <w:left w:val="single" w:sz="12" w:space="0" w:color="auto"/>
            </w:tcBorders>
            <w:vAlign w:val="center"/>
          </w:tcPr>
          <w:p w14:paraId="5AC25A96" w14:textId="77777777" w:rsidR="00A84DAC" w:rsidRPr="00275875" w:rsidRDefault="00A84DAC" w:rsidP="00275875">
            <w:pPr>
              <w:snapToGrid w:val="0"/>
              <w:spacing w:line="240" w:lineRule="exact"/>
              <w:jc w:val="left"/>
              <w:rPr>
                <w:sz w:val="16"/>
                <w:szCs w:val="16"/>
              </w:rPr>
            </w:pPr>
            <w:r w:rsidRPr="00275875">
              <w:rPr>
                <w:sz w:val="16"/>
                <w:szCs w:val="16"/>
              </w:rPr>
              <w:t>Discussion with advisors</w:t>
            </w:r>
          </w:p>
        </w:tc>
        <w:tc>
          <w:tcPr>
            <w:tcW w:w="710" w:type="dxa"/>
            <w:tcBorders>
              <w:top w:val="single" w:sz="12" w:space="0" w:color="auto"/>
            </w:tcBorders>
            <w:vAlign w:val="center"/>
          </w:tcPr>
          <w:p w14:paraId="6D1A0A26" w14:textId="77777777" w:rsidR="00A84DAC" w:rsidRPr="00275875" w:rsidRDefault="00A84DAC" w:rsidP="00275875">
            <w:pPr>
              <w:jc w:val="center"/>
            </w:pPr>
          </w:p>
        </w:tc>
        <w:tc>
          <w:tcPr>
            <w:tcW w:w="710" w:type="dxa"/>
            <w:tcBorders>
              <w:top w:val="single" w:sz="12" w:space="0" w:color="auto"/>
            </w:tcBorders>
            <w:vAlign w:val="center"/>
          </w:tcPr>
          <w:p w14:paraId="1B0455F5" w14:textId="77777777" w:rsidR="00A84DAC" w:rsidRPr="00275875" w:rsidRDefault="00A84DAC" w:rsidP="00275875">
            <w:pPr>
              <w:jc w:val="center"/>
            </w:pPr>
          </w:p>
        </w:tc>
        <w:tc>
          <w:tcPr>
            <w:tcW w:w="710" w:type="dxa"/>
            <w:tcBorders>
              <w:top w:val="single" w:sz="12" w:space="0" w:color="auto"/>
            </w:tcBorders>
            <w:vAlign w:val="center"/>
          </w:tcPr>
          <w:p w14:paraId="10625F1D" w14:textId="77777777" w:rsidR="00A84DAC" w:rsidRPr="00275875" w:rsidRDefault="00A84DAC" w:rsidP="00275875">
            <w:pPr>
              <w:jc w:val="center"/>
            </w:pPr>
          </w:p>
        </w:tc>
        <w:tc>
          <w:tcPr>
            <w:tcW w:w="710" w:type="dxa"/>
            <w:tcBorders>
              <w:top w:val="single" w:sz="12" w:space="0" w:color="auto"/>
            </w:tcBorders>
            <w:vAlign w:val="center"/>
          </w:tcPr>
          <w:p w14:paraId="28E79D79" w14:textId="77777777" w:rsidR="00A84DAC" w:rsidRPr="00275875" w:rsidRDefault="00A84DAC" w:rsidP="00275875">
            <w:pPr>
              <w:jc w:val="center"/>
            </w:pPr>
          </w:p>
        </w:tc>
        <w:tc>
          <w:tcPr>
            <w:tcW w:w="710" w:type="dxa"/>
            <w:tcBorders>
              <w:top w:val="single" w:sz="12" w:space="0" w:color="auto"/>
            </w:tcBorders>
            <w:vAlign w:val="center"/>
          </w:tcPr>
          <w:p w14:paraId="5890FECD" w14:textId="77777777" w:rsidR="00A84DAC" w:rsidRPr="00275875" w:rsidRDefault="00A84DAC" w:rsidP="00275875">
            <w:pPr>
              <w:jc w:val="center"/>
            </w:pPr>
          </w:p>
        </w:tc>
        <w:tc>
          <w:tcPr>
            <w:tcW w:w="710" w:type="dxa"/>
            <w:tcBorders>
              <w:top w:val="single" w:sz="12" w:space="0" w:color="auto"/>
            </w:tcBorders>
            <w:vAlign w:val="center"/>
          </w:tcPr>
          <w:p w14:paraId="4D8BE220" w14:textId="77777777" w:rsidR="00A84DAC" w:rsidRPr="00275875" w:rsidRDefault="00A84DAC" w:rsidP="00275875">
            <w:pPr>
              <w:jc w:val="center"/>
            </w:pPr>
          </w:p>
        </w:tc>
        <w:tc>
          <w:tcPr>
            <w:tcW w:w="710" w:type="dxa"/>
            <w:tcBorders>
              <w:top w:val="single" w:sz="12" w:space="0" w:color="auto"/>
            </w:tcBorders>
            <w:vAlign w:val="center"/>
          </w:tcPr>
          <w:p w14:paraId="0A6ED5CC" w14:textId="77777777" w:rsidR="00A84DAC" w:rsidRPr="00275875" w:rsidRDefault="00A84DAC" w:rsidP="00275875">
            <w:pPr>
              <w:jc w:val="center"/>
            </w:pPr>
          </w:p>
        </w:tc>
        <w:tc>
          <w:tcPr>
            <w:tcW w:w="710" w:type="dxa"/>
            <w:tcBorders>
              <w:top w:val="single" w:sz="12" w:space="0" w:color="auto"/>
            </w:tcBorders>
            <w:vAlign w:val="center"/>
          </w:tcPr>
          <w:p w14:paraId="590CA35D" w14:textId="77777777" w:rsidR="00A84DAC" w:rsidRPr="00275875" w:rsidRDefault="00A84DAC" w:rsidP="00275875">
            <w:pPr>
              <w:jc w:val="center"/>
            </w:pPr>
          </w:p>
        </w:tc>
        <w:tc>
          <w:tcPr>
            <w:tcW w:w="710" w:type="dxa"/>
            <w:tcBorders>
              <w:top w:val="single" w:sz="12" w:space="0" w:color="auto"/>
            </w:tcBorders>
            <w:vAlign w:val="center"/>
          </w:tcPr>
          <w:p w14:paraId="54E3FFB9" w14:textId="77777777" w:rsidR="00A84DAC" w:rsidRPr="00275875" w:rsidRDefault="00A84DAC" w:rsidP="00275875">
            <w:pPr>
              <w:jc w:val="center"/>
            </w:pPr>
          </w:p>
        </w:tc>
        <w:tc>
          <w:tcPr>
            <w:tcW w:w="710" w:type="dxa"/>
            <w:tcBorders>
              <w:top w:val="single" w:sz="12" w:space="0" w:color="auto"/>
            </w:tcBorders>
            <w:vAlign w:val="center"/>
          </w:tcPr>
          <w:p w14:paraId="49D64D59" w14:textId="77777777" w:rsidR="00A84DAC" w:rsidRPr="00275875" w:rsidRDefault="00A84DAC" w:rsidP="00275875">
            <w:pPr>
              <w:jc w:val="center"/>
            </w:pPr>
          </w:p>
        </w:tc>
        <w:tc>
          <w:tcPr>
            <w:tcW w:w="710" w:type="dxa"/>
            <w:tcBorders>
              <w:top w:val="single" w:sz="12" w:space="0" w:color="auto"/>
            </w:tcBorders>
            <w:vAlign w:val="center"/>
          </w:tcPr>
          <w:p w14:paraId="3D6233D0" w14:textId="77777777" w:rsidR="00A84DAC" w:rsidRPr="00275875" w:rsidRDefault="00A84DAC" w:rsidP="00275875">
            <w:pPr>
              <w:jc w:val="center"/>
            </w:pPr>
          </w:p>
        </w:tc>
        <w:tc>
          <w:tcPr>
            <w:tcW w:w="711" w:type="dxa"/>
            <w:tcBorders>
              <w:top w:val="single" w:sz="12" w:space="0" w:color="auto"/>
              <w:right w:val="single" w:sz="12" w:space="0" w:color="auto"/>
            </w:tcBorders>
            <w:vAlign w:val="center"/>
          </w:tcPr>
          <w:p w14:paraId="7B6A7C4A" w14:textId="77777777" w:rsidR="00A84DAC" w:rsidRPr="00275875" w:rsidRDefault="00A84DAC" w:rsidP="00275875">
            <w:pPr>
              <w:jc w:val="center"/>
            </w:pPr>
          </w:p>
        </w:tc>
      </w:tr>
      <w:tr w:rsidR="00275875" w:rsidRPr="00275875" w14:paraId="038FD807" w14:textId="77777777" w:rsidTr="002218B8">
        <w:trPr>
          <w:trHeight w:val="684"/>
        </w:trPr>
        <w:tc>
          <w:tcPr>
            <w:tcW w:w="1113" w:type="dxa"/>
            <w:tcBorders>
              <w:left w:val="single" w:sz="12" w:space="0" w:color="auto"/>
            </w:tcBorders>
            <w:vAlign w:val="center"/>
          </w:tcPr>
          <w:p w14:paraId="0CDAE655" w14:textId="77777777" w:rsidR="00A84DAC" w:rsidRPr="00275875" w:rsidRDefault="00A84DAC" w:rsidP="00275875">
            <w:pPr>
              <w:snapToGrid w:val="0"/>
              <w:spacing w:line="240" w:lineRule="exact"/>
              <w:jc w:val="left"/>
              <w:rPr>
                <w:sz w:val="16"/>
                <w:szCs w:val="16"/>
              </w:rPr>
            </w:pPr>
            <w:r w:rsidRPr="00275875">
              <w:rPr>
                <w:sz w:val="16"/>
                <w:szCs w:val="16"/>
              </w:rPr>
              <w:t>Data collection</w:t>
            </w:r>
          </w:p>
        </w:tc>
        <w:tc>
          <w:tcPr>
            <w:tcW w:w="710" w:type="dxa"/>
            <w:vAlign w:val="center"/>
          </w:tcPr>
          <w:p w14:paraId="44C2F5E3" w14:textId="77777777" w:rsidR="00A84DAC" w:rsidRPr="00275875" w:rsidRDefault="00A84DAC" w:rsidP="00275875">
            <w:pPr>
              <w:jc w:val="center"/>
            </w:pPr>
          </w:p>
        </w:tc>
        <w:tc>
          <w:tcPr>
            <w:tcW w:w="710" w:type="dxa"/>
            <w:vAlign w:val="center"/>
          </w:tcPr>
          <w:p w14:paraId="065FE959" w14:textId="77777777" w:rsidR="00A84DAC" w:rsidRPr="00275875" w:rsidRDefault="00A84DAC" w:rsidP="00275875">
            <w:pPr>
              <w:jc w:val="center"/>
            </w:pPr>
          </w:p>
        </w:tc>
        <w:tc>
          <w:tcPr>
            <w:tcW w:w="710" w:type="dxa"/>
            <w:vAlign w:val="center"/>
          </w:tcPr>
          <w:p w14:paraId="2887B3AE" w14:textId="77777777" w:rsidR="00A84DAC" w:rsidRPr="00275875" w:rsidRDefault="00A84DAC" w:rsidP="00275875">
            <w:pPr>
              <w:jc w:val="center"/>
            </w:pPr>
          </w:p>
        </w:tc>
        <w:tc>
          <w:tcPr>
            <w:tcW w:w="710" w:type="dxa"/>
            <w:vAlign w:val="center"/>
          </w:tcPr>
          <w:p w14:paraId="7904E476" w14:textId="77777777" w:rsidR="00A84DAC" w:rsidRPr="00275875" w:rsidRDefault="00A84DAC" w:rsidP="00275875">
            <w:pPr>
              <w:jc w:val="center"/>
            </w:pPr>
          </w:p>
        </w:tc>
        <w:tc>
          <w:tcPr>
            <w:tcW w:w="710" w:type="dxa"/>
            <w:vAlign w:val="center"/>
          </w:tcPr>
          <w:p w14:paraId="4BBD834B" w14:textId="77777777" w:rsidR="00A84DAC" w:rsidRPr="00275875" w:rsidRDefault="00A84DAC" w:rsidP="00275875">
            <w:pPr>
              <w:jc w:val="center"/>
            </w:pPr>
          </w:p>
        </w:tc>
        <w:tc>
          <w:tcPr>
            <w:tcW w:w="710" w:type="dxa"/>
            <w:vAlign w:val="center"/>
          </w:tcPr>
          <w:p w14:paraId="4062BAF9" w14:textId="77777777" w:rsidR="00A84DAC" w:rsidRPr="00275875" w:rsidRDefault="00A84DAC" w:rsidP="00275875">
            <w:pPr>
              <w:jc w:val="center"/>
            </w:pPr>
          </w:p>
        </w:tc>
        <w:tc>
          <w:tcPr>
            <w:tcW w:w="710" w:type="dxa"/>
            <w:vAlign w:val="center"/>
          </w:tcPr>
          <w:p w14:paraId="26ABBD6C" w14:textId="77777777" w:rsidR="00A84DAC" w:rsidRPr="00275875" w:rsidRDefault="00A84DAC" w:rsidP="00275875">
            <w:pPr>
              <w:jc w:val="center"/>
            </w:pPr>
          </w:p>
        </w:tc>
        <w:tc>
          <w:tcPr>
            <w:tcW w:w="710" w:type="dxa"/>
            <w:vAlign w:val="center"/>
          </w:tcPr>
          <w:p w14:paraId="258E9F58" w14:textId="77777777" w:rsidR="00A84DAC" w:rsidRPr="00275875" w:rsidRDefault="00A84DAC" w:rsidP="00275875">
            <w:pPr>
              <w:jc w:val="center"/>
            </w:pPr>
          </w:p>
        </w:tc>
        <w:tc>
          <w:tcPr>
            <w:tcW w:w="710" w:type="dxa"/>
            <w:vAlign w:val="center"/>
          </w:tcPr>
          <w:p w14:paraId="6B83B4E7" w14:textId="77777777" w:rsidR="00A84DAC" w:rsidRPr="00275875" w:rsidRDefault="00A84DAC" w:rsidP="00275875">
            <w:pPr>
              <w:jc w:val="center"/>
            </w:pPr>
          </w:p>
        </w:tc>
        <w:tc>
          <w:tcPr>
            <w:tcW w:w="710" w:type="dxa"/>
            <w:vAlign w:val="center"/>
          </w:tcPr>
          <w:p w14:paraId="36BFFC20" w14:textId="77777777" w:rsidR="00A84DAC" w:rsidRPr="00275875" w:rsidRDefault="00A84DAC" w:rsidP="00275875">
            <w:pPr>
              <w:jc w:val="center"/>
            </w:pPr>
          </w:p>
        </w:tc>
        <w:tc>
          <w:tcPr>
            <w:tcW w:w="710" w:type="dxa"/>
            <w:vAlign w:val="center"/>
          </w:tcPr>
          <w:p w14:paraId="7E383B5A" w14:textId="77777777" w:rsidR="00A84DAC" w:rsidRPr="00275875" w:rsidRDefault="00A84DAC" w:rsidP="00275875">
            <w:pPr>
              <w:jc w:val="center"/>
            </w:pPr>
          </w:p>
        </w:tc>
        <w:tc>
          <w:tcPr>
            <w:tcW w:w="711" w:type="dxa"/>
            <w:tcBorders>
              <w:right w:val="single" w:sz="12" w:space="0" w:color="auto"/>
            </w:tcBorders>
            <w:vAlign w:val="center"/>
          </w:tcPr>
          <w:p w14:paraId="4E49E2D5" w14:textId="77777777" w:rsidR="00A84DAC" w:rsidRPr="00275875" w:rsidRDefault="00A84DAC" w:rsidP="00275875">
            <w:pPr>
              <w:jc w:val="center"/>
            </w:pPr>
          </w:p>
        </w:tc>
      </w:tr>
      <w:tr w:rsidR="00275875" w:rsidRPr="00275875" w14:paraId="2B75CBB6" w14:textId="77777777" w:rsidTr="002218B8">
        <w:trPr>
          <w:trHeight w:val="566"/>
        </w:trPr>
        <w:tc>
          <w:tcPr>
            <w:tcW w:w="1113" w:type="dxa"/>
            <w:tcBorders>
              <w:left w:val="single" w:sz="12" w:space="0" w:color="auto"/>
            </w:tcBorders>
            <w:vAlign w:val="center"/>
          </w:tcPr>
          <w:p w14:paraId="405F456E" w14:textId="77777777" w:rsidR="00A84DAC" w:rsidRPr="00275875" w:rsidRDefault="00A84DAC" w:rsidP="00275875">
            <w:pPr>
              <w:snapToGrid w:val="0"/>
              <w:spacing w:line="240" w:lineRule="exact"/>
              <w:jc w:val="left"/>
              <w:rPr>
                <w:sz w:val="16"/>
                <w:szCs w:val="16"/>
              </w:rPr>
            </w:pPr>
            <w:r w:rsidRPr="00275875">
              <w:rPr>
                <w:rFonts w:hint="eastAsia"/>
                <w:sz w:val="16"/>
                <w:szCs w:val="16"/>
              </w:rPr>
              <w:t>D</w:t>
            </w:r>
            <w:r w:rsidRPr="00275875">
              <w:rPr>
                <w:sz w:val="16"/>
                <w:szCs w:val="16"/>
              </w:rPr>
              <w:t>ata analysis</w:t>
            </w:r>
          </w:p>
        </w:tc>
        <w:tc>
          <w:tcPr>
            <w:tcW w:w="710" w:type="dxa"/>
            <w:vAlign w:val="center"/>
          </w:tcPr>
          <w:p w14:paraId="21F77257" w14:textId="77777777" w:rsidR="00A84DAC" w:rsidRPr="00275875" w:rsidRDefault="00A84DAC" w:rsidP="00275875">
            <w:pPr>
              <w:jc w:val="center"/>
            </w:pPr>
          </w:p>
        </w:tc>
        <w:tc>
          <w:tcPr>
            <w:tcW w:w="710" w:type="dxa"/>
            <w:vAlign w:val="center"/>
          </w:tcPr>
          <w:p w14:paraId="2CEA443B" w14:textId="77777777" w:rsidR="00A84DAC" w:rsidRPr="00275875" w:rsidRDefault="00A84DAC" w:rsidP="00275875">
            <w:pPr>
              <w:jc w:val="center"/>
            </w:pPr>
          </w:p>
        </w:tc>
        <w:tc>
          <w:tcPr>
            <w:tcW w:w="710" w:type="dxa"/>
            <w:vAlign w:val="center"/>
          </w:tcPr>
          <w:p w14:paraId="32484FFF" w14:textId="77777777" w:rsidR="00A84DAC" w:rsidRPr="00275875" w:rsidRDefault="00A84DAC" w:rsidP="00275875">
            <w:pPr>
              <w:jc w:val="center"/>
            </w:pPr>
          </w:p>
        </w:tc>
        <w:tc>
          <w:tcPr>
            <w:tcW w:w="710" w:type="dxa"/>
            <w:vAlign w:val="center"/>
          </w:tcPr>
          <w:p w14:paraId="1B31A4D5" w14:textId="77777777" w:rsidR="00A84DAC" w:rsidRPr="00275875" w:rsidRDefault="00A84DAC" w:rsidP="00275875">
            <w:pPr>
              <w:jc w:val="center"/>
            </w:pPr>
          </w:p>
        </w:tc>
        <w:tc>
          <w:tcPr>
            <w:tcW w:w="710" w:type="dxa"/>
            <w:vAlign w:val="center"/>
          </w:tcPr>
          <w:p w14:paraId="5A8D45E3" w14:textId="77777777" w:rsidR="00A84DAC" w:rsidRPr="00275875" w:rsidRDefault="00A84DAC" w:rsidP="00275875">
            <w:pPr>
              <w:jc w:val="center"/>
            </w:pPr>
          </w:p>
        </w:tc>
        <w:tc>
          <w:tcPr>
            <w:tcW w:w="710" w:type="dxa"/>
            <w:vAlign w:val="center"/>
          </w:tcPr>
          <w:p w14:paraId="78BEEC61" w14:textId="77777777" w:rsidR="00A84DAC" w:rsidRPr="00275875" w:rsidRDefault="00A84DAC" w:rsidP="00275875">
            <w:pPr>
              <w:jc w:val="center"/>
            </w:pPr>
          </w:p>
        </w:tc>
        <w:tc>
          <w:tcPr>
            <w:tcW w:w="710" w:type="dxa"/>
            <w:vAlign w:val="center"/>
          </w:tcPr>
          <w:p w14:paraId="4F7F3A0D" w14:textId="77777777" w:rsidR="00A84DAC" w:rsidRPr="00275875" w:rsidRDefault="00A84DAC" w:rsidP="00275875">
            <w:pPr>
              <w:jc w:val="center"/>
            </w:pPr>
          </w:p>
        </w:tc>
        <w:tc>
          <w:tcPr>
            <w:tcW w:w="710" w:type="dxa"/>
            <w:vAlign w:val="center"/>
          </w:tcPr>
          <w:p w14:paraId="5EE2E574" w14:textId="77777777" w:rsidR="00A84DAC" w:rsidRPr="00275875" w:rsidRDefault="00A84DAC" w:rsidP="00275875">
            <w:pPr>
              <w:jc w:val="center"/>
            </w:pPr>
          </w:p>
        </w:tc>
        <w:tc>
          <w:tcPr>
            <w:tcW w:w="710" w:type="dxa"/>
            <w:vAlign w:val="center"/>
          </w:tcPr>
          <w:p w14:paraId="41898016" w14:textId="77777777" w:rsidR="00A84DAC" w:rsidRPr="00275875" w:rsidRDefault="00A84DAC" w:rsidP="00275875">
            <w:pPr>
              <w:jc w:val="center"/>
            </w:pPr>
          </w:p>
        </w:tc>
        <w:tc>
          <w:tcPr>
            <w:tcW w:w="710" w:type="dxa"/>
            <w:vAlign w:val="center"/>
          </w:tcPr>
          <w:p w14:paraId="5303A9E0" w14:textId="77777777" w:rsidR="00A84DAC" w:rsidRPr="00275875" w:rsidRDefault="00A84DAC" w:rsidP="00275875">
            <w:pPr>
              <w:jc w:val="center"/>
            </w:pPr>
          </w:p>
        </w:tc>
        <w:tc>
          <w:tcPr>
            <w:tcW w:w="710" w:type="dxa"/>
            <w:vAlign w:val="center"/>
          </w:tcPr>
          <w:p w14:paraId="4E98E711" w14:textId="77777777" w:rsidR="00A84DAC" w:rsidRPr="00275875" w:rsidRDefault="00A84DAC" w:rsidP="00275875">
            <w:pPr>
              <w:jc w:val="center"/>
            </w:pPr>
          </w:p>
        </w:tc>
        <w:tc>
          <w:tcPr>
            <w:tcW w:w="711" w:type="dxa"/>
            <w:tcBorders>
              <w:right w:val="single" w:sz="12" w:space="0" w:color="auto"/>
            </w:tcBorders>
            <w:vAlign w:val="center"/>
          </w:tcPr>
          <w:p w14:paraId="5AE55835" w14:textId="77777777" w:rsidR="00A84DAC" w:rsidRPr="00275875" w:rsidRDefault="00A84DAC" w:rsidP="00275875">
            <w:pPr>
              <w:jc w:val="center"/>
            </w:pPr>
          </w:p>
        </w:tc>
      </w:tr>
      <w:tr w:rsidR="00275875" w:rsidRPr="00275875" w14:paraId="600D3293" w14:textId="77777777" w:rsidTr="002218B8">
        <w:trPr>
          <w:trHeight w:val="986"/>
        </w:trPr>
        <w:tc>
          <w:tcPr>
            <w:tcW w:w="1113" w:type="dxa"/>
            <w:tcBorders>
              <w:left w:val="single" w:sz="12" w:space="0" w:color="auto"/>
            </w:tcBorders>
            <w:vAlign w:val="center"/>
          </w:tcPr>
          <w:p w14:paraId="6114D284" w14:textId="77777777" w:rsidR="00A84DAC" w:rsidRPr="00275875" w:rsidRDefault="00A84DAC" w:rsidP="00275875">
            <w:pPr>
              <w:snapToGrid w:val="0"/>
              <w:spacing w:line="240" w:lineRule="exact"/>
              <w:jc w:val="left"/>
              <w:rPr>
                <w:sz w:val="16"/>
                <w:szCs w:val="16"/>
              </w:rPr>
            </w:pPr>
            <w:r w:rsidRPr="00275875">
              <w:rPr>
                <w:rFonts w:hint="eastAsia"/>
                <w:sz w:val="16"/>
                <w:szCs w:val="16"/>
              </w:rPr>
              <w:t>Presentation</w:t>
            </w:r>
            <w:r w:rsidRPr="00275875">
              <w:rPr>
                <w:sz w:val="16"/>
                <w:szCs w:val="16"/>
              </w:rPr>
              <w:t xml:space="preserve"> in advisors’ seminars</w:t>
            </w:r>
          </w:p>
        </w:tc>
        <w:tc>
          <w:tcPr>
            <w:tcW w:w="710" w:type="dxa"/>
            <w:vAlign w:val="center"/>
          </w:tcPr>
          <w:p w14:paraId="76DD0424" w14:textId="77777777" w:rsidR="00A84DAC" w:rsidRPr="00275875" w:rsidRDefault="00A84DAC" w:rsidP="00275875">
            <w:pPr>
              <w:jc w:val="center"/>
            </w:pPr>
          </w:p>
        </w:tc>
        <w:tc>
          <w:tcPr>
            <w:tcW w:w="710" w:type="dxa"/>
            <w:vAlign w:val="center"/>
          </w:tcPr>
          <w:p w14:paraId="17F4D264" w14:textId="77777777" w:rsidR="00A84DAC" w:rsidRPr="00275875" w:rsidRDefault="00A84DAC" w:rsidP="00275875">
            <w:pPr>
              <w:jc w:val="center"/>
            </w:pPr>
          </w:p>
        </w:tc>
        <w:tc>
          <w:tcPr>
            <w:tcW w:w="710" w:type="dxa"/>
            <w:vAlign w:val="center"/>
          </w:tcPr>
          <w:p w14:paraId="2637FCCE" w14:textId="77777777" w:rsidR="00A84DAC" w:rsidRPr="00275875" w:rsidRDefault="00A84DAC" w:rsidP="00275875">
            <w:pPr>
              <w:jc w:val="center"/>
            </w:pPr>
          </w:p>
        </w:tc>
        <w:tc>
          <w:tcPr>
            <w:tcW w:w="710" w:type="dxa"/>
            <w:vAlign w:val="center"/>
          </w:tcPr>
          <w:p w14:paraId="4CEA2056" w14:textId="77777777" w:rsidR="00A84DAC" w:rsidRPr="00275875" w:rsidRDefault="00A84DAC" w:rsidP="00275875">
            <w:pPr>
              <w:jc w:val="center"/>
            </w:pPr>
          </w:p>
        </w:tc>
        <w:tc>
          <w:tcPr>
            <w:tcW w:w="710" w:type="dxa"/>
            <w:vAlign w:val="center"/>
          </w:tcPr>
          <w:p w14:paraId="4CE7513E" w14:textId="77777777" w:rsidR="00A84DAC" w:rsidRPr="00275875" w:rsidRDefault="00A84DAC" w:rsidP="00275875">
            <w:pPr>
              <w:jc w:val="center"/>
            </w:pPr>
          </w:p>
        </w:tc>
        <w:tc>
          <w:tcPr>
            <w:tcW w:w="710" w:type="dxa"/>
            <w:vAlign w:val="center"/>
          </w:tcPr>
          <w:p w14:paraId="612494BC" w14:textId="77777777" w:rsidR="00A84DAC" w:rsidRPr="00275875" w:rsidRDefault="00A84DAC" w:rsidP="00275875">
            <w:pPr>
              <w:jc w:val="center"/>
            </w:pPr>
          </w:p>
        </w:tc>
        <w:tc>
          <w:tcPr>
            <w:tcW w:w="710" w:type="dxa"/>
            <w:vAlign w:val="center"/>
          </w:tcPr>
          <w:p w14:paraId="536AC8A3" w14:textId="77777777" w:rsidR="00A84DAC" w:rsidRPr="00275875" w:rsidRDefault="00A84DAC" w:rsidP="00275875">
            <w:pPr>
              <w:jc w:val="center"/>
            </w:pPr>
          </w:p>
        </w:tc>
        <w:tc>
          <w:tcPr>
            <w:tcW w:w="710" w:type="dxa"/>
            <w:vAlign w:val="center"/>
          </w:tcPr>
          <w:p w14:paraId="429FF4F9" w14:textId="77777777" w:rsidR="00A84DAC" w:rsidRPr="00275875" w:rsidRDefault="00A84DAC" w:rsidP="00275875">
            <w:pPr>
              <w:jc w:val="center"/>
            </w:pPr>
          </w:p>
        </w:tc>
        <w:tc>
          <w:tcPr>
            <w:tcW w:w="710" w:type="dxa"/>
            <w:vAlign w:val="center"/>
          </w:tcPr>
          <w:p w14:paraId="0D85D38B" w14:textId="77777777" w:rsidR="00A84DAC" w:rsidRPr="00275875" w:rsidRDefault="00A84DAC" w:rsidP="00275875">
            <w:pPr>
              <w:jc w:val="center"/>
            </w:pPr>
          </w:p>
        </w:tc>
        <w:tc>
          <w:tcPr>
            <w:tcW w:w="710" w:type="dxa"/>
            <w:vAlign w:val="center"/>
          </w:tcPr>
          <w:p w14:paraId="6211423A" w14:textId="77777777" w:rsidR="00A84DAC" w:rsidRPr="00275875" w:rsidRDefault="00A84DAC" w:rsidP="00275875">
            <w:pPr>
              <w:jc w:val="center"/>
            </w:pPr>
          </w:p>
        </w:tc>
        <w:tc>
          <w:tcPr>
            <w:tcW w:w="710" w:type="dxa"/>
            <w:vAlign w:val="center"/>
          </w:tcPr>
          <w:p w14:paraId="4B2696E4" w14:textId="77777777" w:rsidR="00A84DAC" w:rsidRPr="00275875" w:rsidRDefault="00A84DAC" w:rsidP="00275875">
            <w:pPr>
              <w:jc w:val="center"/>
            </w:pPr>
          </w:p>
        </w:tc>
        <w:tc>
          <w:tcPr>
            <w:tcW w:w="711" w:type="dxa"/>
            <w:tcBorders>
              <w:right w:val="single" w:sz="12" w:space="0" w:color="auto"/>
            </w:tcBorders>
            <w:vAlign w:val="center"/>
          </w:tcPr>
          <w:p w14:paraId="22779148" w14:textId="77777777" w:rsidR="00A84DAC" w:rsidRPr="00275875" w:rsidRDefault="00A84DAC" w:rsidP="00275875">
            <w:pPr>
              <w:jc w:val="center"/>
            </w:pPr>
          </w:p>
        </w:tc>
      </w:tr>
      <w:tr w:rsidR="00275875" w:rsidRPr="00275875" w14:paraId="3800F872" w14:textId="77777777" w:rsidTr="002218B8">
        <w:trPr>
          <w:trHeight w:val="844"/>
        </w:trPr>
        <w:tc>
          <w:tcPr>
            <w:tcW w:w="1113" w:type="dxa"/>
            <w:tcBorders>
              <w:left w:val="single" w:sz="12" w:space="0" w:color="auto"/>
            </w:tcBorders>
            <w:vAlign w:val="center"/>
          </w:tcPr>
          <w:p w14:paraId="755A0CD0" w14:textId="77777777" w:rsidR="00A84DAC" w:rsidRPr="00275875" w:rsidRDefault="00A84DAC" w:rsidP="00275875">
            <w:pPr>
              <w:snapToGrid w:val="0"/>
              <w:spacing w:line="240" w:lineRule="exact"/>
              <w:jc w:val="left"/>
              <w:rPr>
                <w:sz w:val="16"/>
                <w:szCs w:val="16"/>
              </w:rPr>
            </w:pPr>
            <w:r w:rsidRPr="00275875">
              <w:rPr>
                <w:rFonts w:hint="eastAsia"/>
                <w:sz w:val="16"/>
                <w:szCs w:val="16"/>
              </w:rPr>
              <w:t>Drafting</w:t>
            </w:r>
            <w:r w:rsidRPr="00275875">
              <w:rPr>
                <w:sz w:val="16"/>
                <w:szCs w:val="16"/>
              </w:rPr>
              <w:t xml:space="preserve"> D2 presentation</w:t>
            </w:r>
          </w:p>
        </w:tc>
        <w:tc>
          <w:tcPr>
            <w:tcW w:w="710" w:type="dxa"/>
            <w:vAlign w:val="center"/>
          </w:tcPr>
          <w:p w14:paraId="1AAA787B" w14:textId="77777777" w:rsidR="00A84DAC" w:rsidRPr="00275875" w:rsidRDefault="00A84DAC" w:rsidP="00275875">
            <w:pPr>
              <w:jc w:val="center"/>
            </w:pPr>
          </w:p>
        </w:tc>
        <w:tc>
          <w:tcPr>
            <w:tcW w:w="710" w:type="dxa"/>
            <w:vAlign w:val="center"/>
          </w:tcPr>
          <w:p w14:paraId="18DCD656" w14:textId="77777777" w:rsidR="00A84DAC" w:rsidRPr="00275875" w:rsidRDefault="00A84DAC" w:rsidP="00275875">
            <w:pPr>
              <w:jc w:val="center"/>
            </w:pPr>
          </w:p>
        </w:tc>
        <w:tc>
          <w:tcPr>
            <w:tcW w:w="710" w:type="dxa"/>
            <w:vAlign w:val="center"/>
          </w:tcPr>
          <w:p w14:paraId="6B1757F0" w14:textId="77777777" w:rsidR="00A84DAC" w:rsidRPr="00275875" w:rsidRDefault="00A84DAC" w:rsidP="00275875">
            <w:pPr>
              <w:jc w:val="center"/>
            </w:pPr>
          </w:p>
        </w:tc>
        <w:tc>
          <w:tcPr>
            <w:tcW w:w="710" w:type="dxa"/>
            <w:vAlign w:val="center"/>
          </w:tcPr>
          <w:p w14:paraId="799582F4" w14:textId="77777777" w:rsidR="00A84DAC" w:rsidRPr="00275875" w:rsidRDefault="00A84DAC" w:rsidP="00275875">
            <w:pPr>
              <w:jc w:val="center"/>
            </w:pPr>
          </w:p>
        </w:tc>
        <w:tc>
          <w:tcPr>
            <w:tcW w:w="710" w:type="dxa"/>
            <w:vAlign w:val="center"/>
          </w:tcPr>
          <w:p w14:paraId="77CDB2B7" w14:textId="77777777" w:rsidR="00A84DAC" w:rsidRPr="00275875" w:rsidRDefault="00A84DAC" w:rsidP="00275875">
            <w:pPr>
              <w:jc w:val="center"/>
            </w:pPr>
          </w:p>
        </w:tc>
        <w:tc>
          <w:tcPr>
            <w:tcW w:w="710" w:type="dxa"/>
            <w:vAlign w:val="center"/>
          </w:tcPr>
          <w:p w14:paraId="294DFBDC" w14:textId="77777777" w:rsidR="00A84DAC" w:rsidRPr="00275875" w:rsidRDefault="00A84DAC" w:rsidP="00275875">
            <w:pPr>
              <w:jc w:val="center"/>
            </w:pPr>
          </w:p>
        </w:tc>
        <w:tc>
          <w:tcPr>
            <w:tcW w:w="710" w:type="dxa"/>
            <w:vAlign w:val="center"/>
          </w:tcPr>
          <w:p w14:paraId="2FC3F79F" w14:textId="77777777" w:rsidR="00A84DAC" w:rsidRPr="00275875" w:rsidRDefault="00A84DAC" w:rsidP="00275875">
            <w:pPr>
              <w:jc w:val="center"/>
            </w:pPr>
          </w:p>
        </w:tc>
        <w:tc>
          <w:tcPr>
            <w:tcW w:w="710" w:type="dxa"/>
            <w:vAlign w:val="center"/>
          </w:tcPr>
          <w:p w14:paraId="0BFF5A4B" w14:textId="77777777" w:rsidR="00A84DAC" w:rsidRPr="00275875" w:rsidRDefault="00A84DAC" w:rsidP="00275875">
            <w:pPr>
              <w:jc w:val="center"/>
            </w:pPr>
          </w:p>
        </w:tc>
        <w:tc>
          <w:tcPr>
            <w:tcW w:w="710" w:type="dxa"/>
            <w:vAlign w:val="center"/>
          </w:tcPr>
          <w:p w14:paraId="5E37A651" w14:textId="77777777" w:rsidR="00A84DAC" w:rsidRPr="00275875" w:rsidRDefault="00A84DAC" w:rsidP="00275875">
            <w:pPr>
              <w:jc w:val="center"/>
            </w:pPr>
          </w:p>
        </w:tc>
        <w:tc>
          <w:tcPr>
            <w:tcW w:w="710" w:type="dxa"/>
            <w:vAlign w:val="center"/>
          </w:tcPr>
          <w:p w14:paraId="17F45EAD" w14:textId="77777777" w:rsidR="00A84DAC" w:rsidRPr="00275875" w:rsidRDefault="00A84DAC" w:rsidP="00275875">
            <w:pPr>
              <w:jc w:val="center"/>
            </w:pPr>
          </w:p>
        </w:tc>
        <w:tc>
          <w:tcPr>
            <w:tcW w:w="710" w:type="dxa"/>
            <w:vAlign w:val="center"/>
          </w:tcPr>
          <w:p w14:paraId="14E0BFE2" w14:textId="77777777" w:rsidR="00A84DAC" w:rsidRPr="00275875" w:rsidRDefault="00A84DAC" w:rsidP="00275875">
            <w:pPr>
              <w:jc w:val="center"/>
            </w:pPr>
          </w:p>
        </w:tc>
        <w:tc>
          <w:tcPr>
            <w:tcW w:w="711" w:type="dxa"/>
            <w:tcBorders>
              <w:right w:val="single" w:sz="12" w:space="0" w:color="auto"/>
            </w:tcBorders>
            <w:vAlign w:val="center"/>
          </w:tcPr>
          <w:p w14:paraId="0D2DFAF3" w14:textId="77777777" w:rsidR="00A84DAC" w:rsidRPr="00275875" w:rsidRDefault="00A84DAC" w:rsidP="00275875">
            <w:pPr>
              <w:jc w:val="center"/>
            </w:pPr>
          </w:p>
        </w:tc>
      </w:tr>
      <w:tr w:rsidR="00275875" w:rsidRPr="00275875" w14:paraId="40785B21" w14:textId="77777777" w:rsidTr="002218B8">
        <w:trPr>
          <w:trHeight w:val="686"/>
        </w:trPr>
        <w:tc>
          <w:tcPr>
            <w:tcW w:w="1113" w:type="dxa"/>
            <w:tcBorders>
              <w:left w:val="single" w:sz="12" w:space="0" w:color="auto"/>
              <w:bottom w:val="single" w:sz="12" w:space="0" w:color="auto"/>
            </w:tcBorders>
            <w:vAlign w:val="center"/>
          </w:tcPr>
          <w:p w14:paraId="184801C9" w14:textId="77777777" w:rsidR="00A84DAC" w:rsidRPr="00275875" w:rsidRDefault="00A84DAC" w:rsidP="00275875">
            <w:pPr>
              <w:snapToGrid w:val="0"/>
              <w:spacing w:line="240" w:lineRule="exact"/>
              <w:jc w:val="left"/>
              <w:rPr>
                <w:sz w:val="16"/>
                <w:szCs w:val="16"/>
              </w:rPr>
            </w:pPr>
            <w:r w:rsidRPr="00275875">
              <w:rPr>
                <w:sz w:val="16"/>
                <w:szCs w:val="16"/>
              </w:rPr>
              <w:t>D2 presentation</w:t>
            </w:r>
          </w:p>
        </w:tc>
        <w:tc>
          <w:tcPr>
            <w:tcW w:w="710" w:type="dxa"/>
            <w:tcBorders>
              <w:bottom w:val="single" w:sz="12" w:space="0" w:color="auto"/>
            </w:tcBorders>
            <w:vAlign w:val="center"/>
          </w:tcPr>
          <w:p w14:paraId="1D7943BA" w14:textId="77777777" w:rsidR="00A84DAC" w:rsidRPr="00275875" w:rsidRDefault="00A84DAC" w:rsidP="00275875">
            <w:pPr>
              <w:jc w:val="center"/>
            </w:pPr>
          </w:p>
        </w:tc>
        <w:tc>
          <w:tcPr>
            <w:tcW w:w="710" w:type="dxa"/>
            <w:tcBorders>
              <w:bottom w:val="single" w:sz="12" w:space="0" w:color="auto"/>
            </w:tcBorders>
            <w:vAlign w:val="center"/>
          </w:tcPr>
          <w:p w14:paraId="502809E4" w14:textId="77777777" w:rsidR="00A84DAC" w:rsidRPr="00275875" w:rsidRDefault="00A84DAC" w:rsidP="00275875">
            <w:pPr>
              <w:jc w:val="center"/>
            </w:pPr>
          </w:p>
        </w:tc>
        <w:tc>
          <w:tcPr>
            <w:tcW w:w="710" w:type="dxa"/>
            <w:tcBorders>
              <w:bottom w:val="single" w:sz="12" w:space="0" w:color="auto"/>
            </w:tcBorders>
            <w:vAlign w:val="center"/>
          </w:tcPr>
          <w:p w14:paraId="2B104912" w14:textId="77777777" w:rsidR="00A84DAC" w:rsidRPr="00275875" w:rsidRDefault="00A84DAC" w:rsidP="00275875">
            <w:pPr>
              <w:jc w:val="center"/>
            </w:pPr>
          </w:p>
        </w:tc>
        <w:tc>
          <w:tcPr>
            <w:tcW w:w="710" w:type="dxa"/>
            <w:tcBorders>
              <w:bottom w:val="single" w:sz="12" w:space="0" w:color="auto"/>
            </w:tcBorders>
            <w:vAlign w:val="center"/>
          </w:tcPr>
          <w:p w14:paraId="2ACFF7D4" w14:textId="77777777" w:rsidR="00A84DAC" w:rsidRPr="00275875" w:rsidRDefault="00A84DAC" w:rsidP="00275875">
            <w:pPr>
              <w:jc w:val="center"/>
            </w:pPr>
          </w:p>
        </w:tc>
        <w:tc>
          <w:tcPr>
            <w:tcW w:w="710" w:type="dxa"/>
            <w:tcBorders>
              <w:bottom w:val="single" w:sz="12" w:space="0" w:color="auto"/>
            </w:tcBorders>
            <w:vAlign w:val="center"/>
          </w:tcPr>
          <w:p w14:paraId="07635404" w14:textId="77777777" w:rsidR="00A84DAC" w:rsidRPr="00275875" w:rsidRDefault="00A84DAC" w:rsidP="00275875">
            <w:pPr>
              <w:jc w:val="center"/>
            </w:pPr>
          </w:p>
        </w:tc>
        <w:tc>
          <w:tcPr>
            <w:tcW w:w="710" w:type="dxa"/>
            <w:tcBorders>
              <w:bottom w:val="single" w:sz="12" w:space="0" w:color="auto"/>
            </w:tcBorders>
            <w:vAlign w:val="center"/>
          </w:tcPr>
          <w:p w14:paraId="089AC252" w14:textId="77777777" w:rsidR="00A84DAC" w:rsidRPr="00275875" w:rsidRDefault="00A84DAC" w:rsidP="00275875">
            <w:pPr>
              <w:jc w:val="center"/>
            </w:pPr>
          </w:p>
        </w:tc>
        <w:tc>
          <w:tcPr>
            <w:tcW w:w="710" w:type="dxa"/>
            <w:tcBorders>
              <w:bottom w:val="single" w:sz="12" w:space="0" w:color="auto"/>
            </w:tcBorders>
            <w:vAlign w:val="center"/>
          </w:tcPr>
          <w:p w14:paraId="341D855A" w14:textId="77777777" w:rsidR="00A84DAC" w:rsidRPr="00275875" w:rsidRDefault="00A84DAC" w:rsidP="00275875">
            <w:pPr>
              <w:jc w:val="center"/>
            </w:pPr>
          </w:p>
        </w:tc>
        <w:tc>
          <w:tcPr>
            <w:tcW w:w="710" w:type="dxa"/>
            <w:tcBorders>
              <w:bottom w:val="single" w:sz="12" w:space="0" w:color="auto"/>
            </w:tcBorders>
            <w:vAlign w:val="center"/>
          </w:tcPr>
          <w:p w14:paraId="6B91A50F" w14:textId="3E769BDE" w:rsidR="00A84DAC" w:rsidRPr="00275875" w:rsidRDefault="00A84DAC" w:rsidP="00275875">
            <w:pPr>
              <w:jc w:val="center"/>
            </w:pPr>
          </w:p>
        </w:tc>
        <w:tc>
          <w:tcPr>
            <w:tcW w:w="710" w:type="dxa"/>
            <w:tcBorders>
              <w:bottom w:val="single" w:sz="12" w:space="0" w:color="auto"/>
            </w:tcBorders>
            <w:vAlign w:val="center"/>
          </w:tcPr>
          <w:p w14:paraId="4D7628B5" w14:textId="28EE069F" w:rsidR="00A84DAC" w:rsidRPr="00275875" w:rsidRDefault="00A84DAC" w:rsidP="00275875">
            <w:pPr>
              <w:jc w:val="center"/>
            </w:pPr>
          </w:p>
        </w:tc>
        <w:tc>
          <w:tcPr>
            <w:tcW w:w="710" w:type="dxa"/>
            <w:tcBorders>
              <w:bottom w:val="single" w:sz="12" w:space="0" w:color="auto"/>
            </w:tcBorders>
            <w:vAlign w:val="center"/>
          </w:tcPr>
          <w:p w14:paraId="49049620" w14:textId="77777777" w:rsidR="00A84DAC" w:rsidRPr="00275875" w:rsidRDefault="00A84DAC" w:rsidP="00275875">
            <w:pPr>
              <w:jc w:val="center"/>
            </w:pPr>
          </w:p>
        </w:tc>
        <w:tc>
          <w:tcPr>
            <w:tcW w:w="710" w:type="dxa"/>
            <w:tcBorders>
              <w:bottom w:val="single" w:sz="12" w:space="0" w:color="auto"/>
            </w:tcBorders>
            <w:vAlign w:val="center"/>
          </w:tcPr>
          <w:p w14:paraId="50001274" w14:textId="77777777" w:rsidR="00A84DAC" w:rsidRPr="00275875" w:rsidRDefault="00A84DAC" w:rsidP="00275875">
            <w:pPr>
              <w:jc w:val="center"/>
            </w:pPr>
          </w:p>
        </w:tc>
        <w:tc>
          <w:tcPr>
            <w:tcW w:w="711" w:type="dxa"/>
            <w:tcBorders>
              <w:bottom w:val="single" w:sz="12" w:space="0" w:color="auto"/>
              <w:right w:val="single" w:sz="12" w:space="0" w:color="auto"/>
            </w:tcBorders>
            <w:vAlign w:val="center"/>
          </w:tcPr>
          <w:p w14:paraId="2DD0DB43" w14:textId="77777777" w:rsidR="00A84DAC" w:rsidRPr="00275875" w:rsidRDefault="00A84DAC" w:rsidP="00275875">
            <w:pPr>
              <w:jc w:val="center"/>
            </w:pPr>
          </w:p>
        </w:tc>
      </w:tr>
      <w:tr w:rsidR="00275875" w:rsidRPr="00275875" w14:paraId="5CB1F662" w14:textId="77777777" w:rsidTr="002218B8">
        <w:trPr>
          <w:trHeight w:val="686"/>
        </w:trPr>
        <w:tc>
          <w:tcPr>
            <w:tcW w:w="1113" w:type="dxa"/>
            <w:tcBorders>
              <w:top w:val="single" w:sz="12" w:space="0" w:color="auto"/>
              <w:left w:val="single" w:sz="12" w:space="0" w:color="auto"/>
              <w:bottom w:val="single" w:sz="4" w:space="0" w:color="auto"/>
            </w:tcBorders>
            <w:vAlign w:val="center"/>
          </w:tcPr>
          <w:p w14:paraId="1BBEC953" w14:textId="1DEF4CBE" w:rsidR="00A84DAC" w:rsidRPr="00275875" w:rsidRDefault="00A84DAC" w:rsidP="00275875">
            <w:pPr>
              <w:snapToGrid w:val="0"/>
              <w:spacing w:line="240" w:lineRule="exact"/>
              <w:jc w:val="left"/>
              <w:rPr>
                <w:sz w:val="16"/>
                <w:szCs w:val="16"/>
              </w:rPr>
            </w:pPr>
            <w:r w:rsidRPr="00275875">
              <w:rPr>
                <w:sz w:val="16"/>
                <w:szCs w:val="16"/>
              </w:rPr>
              <w:t>Conference presentation</w:t>
            </w:r>
          </w:p>
        </w:tc>
        <w:tc>
          <w:tcPr>
            <w:tcW w:w="710" w:type="dxa"/>
            <w:tcBorders>
              <w:top w:val="single" w:sz="12" w:space="0" w:color="auto"/>
              <w:bottom w:val="single" w:sz="4" w:space="0" w:color="auto"/>
            </w:tcBorders>
            <w:vAlign w:val="center"/>
          </w:tcPr>
          <w:p w14:paraId="013E3EF6"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4C02139F"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06B793B5"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4BAA36A2"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5BFEC150"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574AF972"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72506D04"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12733428"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68A4A630"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0F888078"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02B526D5" w14:textId="77777777" w:rsidR="00A84DAC" w:rsidRPr="00275875" w:rsidRDefault="00A84DAC" w:rsidP="00275875">
            <w:pPr>
              <w:jc w:val="center"/>
            </w:pPr>
          </w:p>
        </w:tc>
        <w:tc>
          <w:tcPr>
            <w:tcW w:w="711" w:type="dxa"/>
            <w:tcBorders>
              <w:top w:val="single" w:sz="12" w:space="0" w:color="auto"/>
              <w:bottom w:val="single" w:sz="4" w:space="0" w:color="auto"/>
              <w:right w:val="single" w:sz="12" w:space="0" w:color="auto"/>
            </w:tcBorders>
            <w:vAlign w:val="center"/>
          </w:tcPr>
          <w:p w14:paraId="7A9F656F" w14:textId="77777777" w:rsidR="00A84DAC" w:rsidRPr="00275875" w:rsidRDefault="00A84DAC" w:rsidP="00275875">
            <w:pPr>
              <w:jc w:val="center"/>
            </w:pPr>
          </w:p>
        </w:tc>
      </w:tr>
      <w:tr w:rsidR="00B4217F" w:rsidRPr="00275875" w14:paraId="03D1A170" w14:textId="77777777" w:rsidTr="002218B8">
        <w:trPr>
          <w:trHeight w:val="686"/>
        </w:trPr>
        <w:tc>
          <w:tcPr>
            <w:tcW w:w="1113" w:type="dxa"/>
            <w:tcBorders>
              <w:left w:val="single" w:sz="12" w:space="0" w:color="auto"/>
              <w:bottom w:val="single" w:sz="12" w:space="0" w:color="auto"/>
            </w:tcBorders>
            <w:vAlign w:val="center"/>
          </w:tcPr>
          <w:p w14:paraId="644CC6E5" w14:textId="77777777" w:rsidR="00A84DAC" w:rsidRPr="00275875" w:rsidRDefault="00A84DAC" w:rsidP="00275875">
            <w:pPr>
              <w:snapToGrid w:val="0"/>
              <w:spacing w:line="240" w:lineRule="exact"/>
              <w:jc w:val="left"/>
              <w:rPr>
                <w:sz w:val="16"/>
                <w:szCs w:val="16"/>
              </w:rPr>
            </w:pPr>
            <w:r w:rsidRPr="00275875">
              <w:rPr>
                <w:sz w:val="16"/>
                <w:szCs w:val="16"/>
              </w:rPr>
              <w:t>Publication</w:t>
            </w:r>
          </w:p>
        </w:tc>
        <w:tc>
          <w:tcPr>
            <w:tcW w:w="710" w:type="dxa"/>
            <w:tcBorders>
              <w:bottom w:val="single" w:sz="12" w:space="0" w:color="auto"/>
            </w:tcBorders>
            <w:vAlign w:val="center"/>
          </w:tcPr>
          <w:p w14:paraId="70772B16" w14:textId="77777777" w:rsidR="00A84DAC" w:rsidRPr="00275875" w:rsidRDefault="00A84DAC" w:rsidP="00275875">
            <w:pPr>
              <w:jc w:val="center"/>
            </w:pPr>
          </w:p>
        </w:tc>
        <w:tc>
          <w:tcPr>
            <w:tcW w:w="710" w:type="dxa"/>
            <w:tcBorders>
              <w:bottom w:val="single" w:sz="12" w:space="0" w:color="auto"/>
            </w:tcBorders>
            <w:vAlign w:val="center"/>
          </w:tcPr>
          <w:p w14:paraId="26BCDA6A" w14:textId="77777777" w:rsidR="00A84DAC" w:rsidRPr="00275875" w:rsidRDefault="00A84DAC" w:rsidP="00275875">
            <w:pPr>
              <w:jc w:val="center"/>
            </w:pPr>
          </w:p>
        </w:tc>
        <w:tc>
          <w:tcPr>
            <w:tcW w:w="710" w:type="dxa"/>
            <w:tcBorders>
              <w:bottom w:val="single" w:sz="12" w:space="0" w:color="auto"/>
            </w:tcBorders>
            <w:vAlign w:val="center"/>
          </w:tcPr>
          <w:p w14:paraId="3613CBE1" w14:textId="77777777" w:rsidR="00A84DAC" w:rsidRPr="00275875" w:rsidRDefault="00A84DAC" w:rsidP="00275875">
            <w:pPr>
              <w:jc w:val="center"/>
            </w:pPr>
          </w:p>
        </w:tc>
        <w:tc>
          <w:tcPr>
            <w:tcW w:w="710" w:type="dxa"/>
            <w:tcBorders>
              <w:bottom w:val="single" w:sz="12" w:space="0" w:color="auto"/>
            </w:tcBorders>
            <w:vAlign w:val="center"/>
          </w:tcPr>
          <w:p w14:paraId="3081597F" w14:textId="77777777" w:rsidR="00A84DAC" w:rsidRPr="00275875" w:rsidRDefault="00A84DAC" w:rsidP="00275875">
            <w:pPr>
              <w:jc w:val="center"/>
            </w:pPr>
          </w:p>
        </w:tc>
        <w:tc>
          <w:tcPr>
            <w:tcW w:w="710" w:type="dxa"/>
            <w:tcBorders>
              <w:bottom w:val="single" w:sz="12" w:space="0" w:color="auto"/>
            </w:tcBorders>
            <w:vAlign w:val="center"/>
          </w:tcPr>
          <w:p w14:paraId="6D53200C" w14:textId="77777777" w:rsidR="00A84DAC" w:rsidRPr="00275875" w:rsidRDefault="00A84DAC" w:rsidP="00275875">
            <w:pPr>
              <w:jc w:val="center"/>
            </w:pPr>
          </w:p>
        </w:tc>
        <w:tc>
          <w:tcPr>
            <w:tcW w:w="710" w:type="dxa"/>
            <w:tcBorders>
              <w:bottom w:val="single" w:sz="12" w:space="0" w:color="auto"/>
            </w:tcBorders>
            <w:vAlign w:val="center"/>
          </w:tcPr>
          <w:p w14:paraId="29014E11" w14:textId="77777777" w:rsidR="00A84DAC" w:rsidRPr="00275875" w:rsidRDefault="00A84DAC" w:rsidP="00275875">
            <w:pPr>
              <w:jc w:val="center"/>
            </w:pPr>
          </w:p>
        </w:tc>
        <w:tc>
          <w:tcPr>
            <w:tcW w:w="710" w:type="dxa"/>
            <w:tcBorders>
              <w:bottom w:val="single" w:sz="12" w:space="0" w:color="auto"/>
            </w:tcBorders>
            <w:vAlign w:val="center"/>
          </w:tcPr>
          <w:p w14:paraId="321CB69F" w14:textId="77777777" w:rsidR="00A84DAC" w:rsidRPr="00275875" w:rsidRDefault="00A84DAC" w:rsidP="00275875">
            <w:pPr>
              <w:jc w:val="center"/>
            </w:pPr>
          </w:p>
        </w:tc>
        <w:tc>
          <w:tcPr>
            <w:tcW w:w="710" w:type="dxa"/>
            <w:tcBorders>
              <w:bottom w:val="single" w:sz="12" w:space="0" w:color="auto"/>
            </w:tcBorders>
            <w:vAlign w:val="center"/>
          </w:tcPr>
          <w:p w14:paraId="1296C071" w14:textId="77777777" w:rsidR="00A84DAC" w:rsidRPr="00275875" w:rsidRDefault="00A84DAC" w:rsidP="00275875">
            <w:pPr>
              <w:jc w:val="center"/>
            </w:pPr>
          </w:p>
        </w:tc>
        <w:tc>
          <w:tcPr>
            <w:tcW w:w="710" w:type="dxa"/>
            <w:tcBorders>
              <w:bottom w:val="single" w:sz="12" w:space="0" w:color="auto"/>
            </w:tcBorders>
            <w:vAlign w:val="center"/>
          </w:tcPr>
          <w:p w14:paraId="3C6157E3" w14:textId="77777777" w:rsidR="00A84DAC" w:rsidRPr="00275875" w:rsidRDefault="00A84DAC" w:rsidP="00275875">
            <w:pPr>
              <w:jc w:val="center"/>
            </w:pPr>
          </w:p>
        </w:tc>
        <w:tc>
          <w:tcPr>
            <w:tcW w:w="710" w:type="dxa"/>
            <w:tcBorders>
              <w:bottom w:val="single" w:sz="12" w:space="0" w:color="auto"/>
            </w:tcBorders>
            <w:vAlign w:val="center"/>
          </w:tcPr>
          <w:p w14:paraId="7D757913" w14:textId="77777777" w:rsidR="00A84DAC" w:rsidRPr="00275875" w:rsidRDefault="00A84DAC" w:rsidP="00275875">
            <w:pPr>
              <w:jc w:val="center"/>
            </w:pPr>
          </w:p>
        </w:tc>
        <w:tc>
          <w:tcPr>
            <w:tcW w:w="710" w:type="dxa"/>
            <w:tcBorders>
              <w:bottom w:val="single" w:sz="12" w:space="0" w:color="auto"/>
            </w:tcBorders>
            <w:vAlign w:val="center"/>
          </w:tcPr>
          <w:p w14:paraId="1EB2D766" w14:textId="77777777" w:rsidR="00A84DAC" w:rsidRPr="00275875" w:rsidRDefault="00A84DAC" w:rsidP="00275875">
            <w:pPr>
              <w:jc w:val="center"/>
            </w:pPr>
          </w:p>
        </w:tc>
        <w:tc>
          <w:tcPr>
            <w:tcW w:w="711" w:type="dxa"/>
            <w:tcBorders>
              <w:bottom w:val="single" w:sz="12" w:space="0" w:color="auto"/>
              <w:right w:val="single" w:sz="12" w:space="0" w:color="auto"/>
            </w:tcBorders>
            <w:vAlign w:val="center"/>
          </w:tcPr>
          <w:p w14:paraId="4DFE2385" w14:textId="77777777" w:rsidR="00A84DAC" w:rsidRPr="00275875" w:rsidRDefault="00A84DAC" w:rsidP="00275875">
            <w:pPr>
              <w:jc w:val="center"/>
            </w:pPr>
          </w:p>
        </w:tc>
      </w:tr>
    </w:tbl>
    <w:p w14:paraId="48D0CBC3" w14:textId="77777777" w:rsidR="00A84DAC" w:rsidRPr="00275875" w:rsidRDefault="00A84DAC"/>
    <w:p w14:paraId="5CDA6CBF" w14:textId="77777777" w:rsidR="00A84DAC" w:rsidRPr="00275875" w:rsidRDefault="00A84DAC"/>
    <w:p w14:paraId="74D685A3" w14:textId="39DF5128" w:rsidR="00A84DAC" w:rsidRPr="00275875" w:rsidRDefault="00A84DAC">
      <w:r w:rsidRPr="00275875">
        <w:br w:type="page"/>
      </w:r>
    </w:p>
    <w:tbl>
      <w:tblPr>
        <w:tblStyle w:val="a3"/>
        <w:tblW w:w="9199" w:type="dxa"/>
        <w:tblLook w:val="04A0" w:firstRow="1" w:lastRow="0" w:firstColumn="1" w:lastColumn="0" w:noHBand="0" w:noVBand="1"/>
      </w:tblPr>
      <w:tblGrid>
        <w:gridCol w:w="9199"/>
      </w:tblGrid>
      <w:tr w:rsidR="00275875" w:rsidRPr="00275875" w14:paraId="1BB7216F" w14:textId="77777777" w:rsidTr="00275875">
        <w:tc>
          <w:tcPr>
            <w:tcW w:w="9199" w:type="dxa"/>
            <w:tcBorders>
              <w:top w:val="single" w:sz="12" w:space="0" w:color="auto"/>
              <w:left w:val="single" w:sz="12" w:space="0" w:color="auto"/>
              <w:right w:val="single" w:sz="12" w:space="0" w:color="auto"/>
            </w:tcBorders>
          </w:tcPr>
          <w:p w14:paraId="7560C01D" w14:textId="77777777" w:rsidR="00F62E6F" w:rsidRPr="00275875" w:rsidRDefault="00F62E6F" w:rsidP="00624401">
            <w:r w:rsidRPr="00275875">
              <w:rPr>
                <w:rFonts w:hint="eastAsia"/>
              </w:rPr>
              <w:lastRenderedPageBreak/>
              <w:t xml:space="preserve">学修・研究指導計画 </w:t>
            </w:r>
            <w:r w:rsidRPr="00275875">
              <w:t>Research/Guidance Plan</w:t>
            </w:r>
          </w:p>
        </w:tc>
      </w:tr>
      <w:tr w:rsidR="00275875" w:rsidRPr="00275875" w14:paraId="633ECFA0" w14:textId="77777777" w:rsidTr="00275875">
        <w:trPr>
          <w:trHeight w:val="2787"/>
        </w:trPr>
        <w:tc>
          <w:tcPr>
            <w:tcW w:w="9199" w:type="dxa"/>
            <w:tcBorders>
              <w:left w:val="single" w:sz="12" w:space="0" w:color="auto"/>
              <w:right w:val="single" w:sz="12" w:space="0" w:color="auto"/>
            </w:tcBorders>
          </w:tcPr>
          <w:p w14:paraId="5B8A4D67" w14:textId="28D76A47" w:rsidR="00F62E6F" w:rsidRPr="00275875" w:rsidRDefault="005427F4" w:rsidP="00624401">
            <w:pPr>
              <w:snapToGrid w:val="0"/>
              <w:spacing w:line="280" w:lineRule="exact"/>
            </w:pPr>
            <w:r w:rsidRPr="00275875">
              <w:rPr>
                <w:rFonts w:hint="eastAsia"/>
              </w:rPr>
              <w:t>3</w:t>
            </w:r>
            <w:r w:rsidR="00F62E6F" w:rsidRPr="00275875">
              <w:rPr>
                <w:rFonts w:hint="eastAsia"/>
              </w:rPr>
              <w:t>年次学修計画</w:t>
            </w:r>
            <w:r w:rsidR="00F62E6F" w:rsidRPr="00275875">
              <w:rPr>
                <w:rFonts w:hint="eastAsia"/>
                <w:sz w:val="16"/>
                <w:szCs w:val="18"/>
              </w:rPr>
              <w:t xml:space="preserve">　　　　　　　　　　　　　　　　　　　　　　　　</w:t>
            </w:r>
          </w:p>
          <w:p w14:paraId="63C85D74" w14:textId="66B39A8A" w:rsidR="00F62E6F" w:rsidRPr="00275875" w:rsidRDefault="00F62E6F" w:rsidP="00624401">
            <w:pPr>
              <w:snapToGrid w:val="0"/>
              <w:spacing w:line="280" w:lineRule="exact"/>
              <w:rPr>
                <w:sz w:val="16"/>
                <w:szCs w:val="18"/>
              </w:rPr>
            </w:pPr>
            <w:r w:rsidRPr="00275875">
              <w:t xml:space="preserve">Research plan in the </w:t>
            </w:r>
            <w:r w:rsidR="005427F4" w:rsidRPr="00275875">
              <w:t>third</w:t>
            </w:r>
            <w:r w:rsidRPr="00275875">
              <w:t xml:space="preserve"> year</w:t>
            </w:r>
            <w:r w:rsidRPr="00275875">
              <w:rPr>
                <w:sz w:val="18"/>
              </w:rPr>
              <w:t xml:space="preserve"> (Fill in by students/</w:t>
            </w:r>
            <w:r w:rsidRPr="00275875">
              <w:rPr>
                <w:rFonts w:hint="eastAsia"/>
                <w:sz w:val="18"/>
              </w:rPr>
              <w:t>学生記入欄</w:t>
            </w:r>
            <w:r w:rsidRPr="00275875">
              <w:rPr>
                <w:sz w:val="18"/>
              </w:rPr>
              <w:t>）</w:t>
            </w:r>
            <w:r w:rsidRPr="00275875">
              <w:rPr>
                <w:rFonts w:hint="eastAsia"/>
              </w:rPr>
              <w:t xml:space="preserve">　　　　　　　　　　　　　</w:t>
            </w:r>
          </w:p>
          <w:p w14:paraId="18B620B5" w14:textId="77777777" w:rsidR="00F62E6F" w:rsidRPr="00275875" w:rsidRDefault="00F62E6F" w:rsidP="00624401">
            <w:pPr>
              <w:snapToGrid w:val="0"/>
              <w:jc w:val="left"/>
              <w:rPr>
                <w:rFonts w:ascii="Segoe UI Emoji" w:hAnsi="Segoe UI Emoji"/>
              </w:rPr>
            </w:pPr>
            <w:r w:rsidRPr="00275875">
              <w:rPr>
                <w:rFonts w:hint="eastAsia"/>
              </w:rPr>
              <w:t>(提出日/D</w:t>
            </w:r>
            <w:r w:rsidRPr="00275875">
              <w:t>ate of submission:</w:t>
            </w:r>
            <w:r w:rsidRPr="00275875">
              <w:rPr>
                <w:rFonts w:hint="eastAsia"/>
              </w:rPr>
              <w:t xml:space="preserve"> </w:t>
            </w:r>
            <w:r w:rsidRPr="00275875">
              <w:t xml:space="preserve">    /     /     )</w:t>
            </w:r>
          </w:p>
          <w:p w14:paraId="39CF8736" w14:textId="6A6E8610" w:rsidR="001F0DDF" w:rsidRPr="00275875" w:rsidRDefault="001F0DDF" w:rsidP="001F0DDF"/>
          <w:p w14:paraId="2D1A015C" w14:textId="27D3A648" w:rsidR="00A84DAC" w:rsidRPr="00275875" w:rsidRDefault="00A84DAC" w:rsidP="001F0DDF"/>
          <w:p w14:paraId="7D9EDA64" w14:textId="4623DC10" w:rsidR="00A84DAC" w:rsidRPr="00275875" w:rsidRDefault="00A84DAC" w:rsidP="001F0DDF"/>
          <w:p w14:paraId="68BE2654" w14:textId="77777777" w:rsidR="00A84DAC" w:rsidRPr="00275875" w:rsidRDefault="00A84DAC" w:rsidP="001F0DDF"/>
          <w:p w14:paraId="398FF88B" w14:textId="77777777" w:rsidR="00F62E6F" w:rsidRPr="00275875" w:rsidRDefault="00F62E6F" w:rsidP="00A84DAC"/>
        </w:tc>
      </w:tr>
      <w:tr w:rsidR="00275875" w:rsidRPr="00275875" w14:paraId="7C638CE8" w14:textId="77777777" w:rsidTr="00275875">
        <w:trPr>
          <w:trHeight w:val="2060"/>
        </w:trPr>
        <w:tc>
          <w:tcPr>
            <w:tcW w:w="9199" w:type="dxa"/>
            <w:tcBorders>
              <w:left w:val="single" w:sz="12" w:space="0" w:color="auto"/>
              <w:bottom w:val="single" w:sz="4" w:space="0" w:color="auto"/>
              <w:right w:val="single" w:sz="12" w:space="0" w:color="auto"/>
            </w:tcBorders>
          </w:tcPr>
          <w:p w14:paraId="7BB012E0" w14:textId="07067F02" w:rsidR="00F62E6F" w:rsidRPr="00275875" w:rsidRDefault="005427F4" w:rsidP="00624401">
            <w:pPr>
              <w:rPr>
                <w:sz w:val="16"/>
              </w:rPr>
            </w:pPr>
            <w:r w:rsidRPr="00275875">
              <w:rPr>
                <w:rFonts w:hint="eastAsia"/>
              </w:rPr>
              <w:t>3</w:t>
            </w:r>
            <w:r w:rsidR="00F62E6F" w:rsidRPr="00275875">
              <w:t>年次</w:t>
            </w:r>
            <w:r w:rsidR="00F62E6F" w:rsidRPr="00275875">
              <w:rPr>
                <w:rFonts w:hint="eastAsia"/>
              </w:rPr>
              <w:t>研究指導計画</w:t>
            </w:r>
            <w:r w:rsidR="00F62E6F" w:rsidRPr="00275875">
              <w:t xml:space="preserve">/Guidance plan in the </w:t>
            </w:r>
            <w:r w:rsidRPr="00275875">
              <w:t>third</w:t>
            </w:r>
            <w:r w:rsidR="00F62E6F" w:rsidRPr="00275875">
              <w:t xml:space="preserve"> year</w:t>
            </w:r>
            <w:r w:rsidR="00F62E6F" w:rsidRPr="00275875">
              <w:rPr>
                <w:rFonts w:hint="eastAsia"/>
                <w:sz w:val="16"/>
              </w:rPr>
              <w:t xml:space="preserve"> (F</w:t>
            </w:r>
            <w:r w:rsidR="00F62E6F" w:rsidRPr="00275875">
              <w:rPr>
                <w:sz w:val="16"/>
              </w:rPr>
              <w:t>ill in by academic advisors/指導教員記入欄)</w:t>
            </w:r>
          </w:p>
          <w:p w14:paraId="2CD10ED7" w14:textId="77777777" w:rsidR="00F62E6F" w:rsidRPr="00275875" w:rsidRDefault="00F62E6F" w:rsidP="00624401">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6B33247F" w14:textId="2D59A506" w:rsidR="00F62E6F" w:rsidRPr="00275875" w:rsidRDefault="00F62E6F" w:rsidP="00624401">
            <w:pPr>
              <w:rPr>
                <w:sz w:val="18"/>
                <w:szCs w:val="21"/>
              </w:rPr>
            </w:pPr>
          </w:p>
          <w:p w14:paraId="631CB1FE" w14:textId="0A6B8BEA" w:rsidR="00A84DAC" w:rsidRPr="00275875" w:rsidRDefault="00A84DAC" w:rsidP="00624401">
            <w:pPr>
              <w:rPr>
                <w:sz w:val="18"/>
                <w:szCs w:val="21"/>
              </w:rPr>
            </w:pPr>
          </w:p>
          <w:p w14:paraId="5AE3589D" w14:textId="6B00A973" w:rsidR="00A84DAC" w:rsidRPr="00275875" w:rsidRDefault="00A84DAC" w:rsidP="00624401">
            <w:pPr>
              <w:rPr>
                <w:sz w:val="18"/>
                <w:szCs w:val="21"/>
              </w:rPr>
            </w:pPr>
          </w:p>
          <w:p w14:paraId="13719D76" w14:textId="77777777" w:rsidR="00A84DAC" w:rsidRPr="00275875" w:rsidRDefault="00A84DAC" w:rsidP="00624401">
            <w:pPr>
              <w:rPr>
                <w:sz w:val="18"/>
                <w:szCs w:val="21"/>
              </w:rPr>
            </w:pPr>
          </w:p>
          <w:p w14:paraId="240C0689" w14:textId="77777777" w:rsidR="00F62E6F" w:rsidRPr="00275875" w:rsidRDefault="00F62E6F" w:rsidP="00624401">
            <w:pPr>
              <w:rPr>
                <w:sz w:val="18"/>
              </w:rPr>
            </w:pPr>
          </w:p>
        </w:tc>
      </w:tr>
      <w:tr w:rsidR="00275875" w:rsidRPr="00275875" w14:paraId="2FEAAC95" w14:textId="77777777" w:rsidTr="00275875">
        <w:trPr>
          <w:trHeight w:val="1842"/>
        </w:trPr>
        <w:tc>
          <w:tcPr>
            <w:tcW w:w="9199" w:type="dxa"/>
            <w:tcBorders>
              <w:left w:val="single" w:sz="12" w:space="0" w:color="auto"/>
              <w:right w:val="single" w:sz="12" w:space="0" w:color="auto"/>
            </w:tcBorders>
          </w:tcPr>
          <w:p w14:paraId="1221AA01" w14:textId="77777777" w:rsidR="00F62E6F" w:rsidRPr="00275875" w:rsidRDefault="00F62E6F" w:rsidP="00624401">
            <w:pPr>
              <w:rPr>
                <w:szCs w:val="21"/>
              </w:rPr>
            </w:pPr>
            <w:r w:rsidRPr="00275875">
              <w:rPr>
                <w:rFonts w:hint="eastAsia"/>
                <w:szCs w:val="21"/>
              </w:rPr>
              <w:t>学修・研究指導計画の変更内容 Revised Guidance Plan</w:t>
            </w:r>
            <w:r w:rsidRPr="00275875">
              <w:rPr>
                <w:szCs w:val="21"/>
              </w:rPr>
              <w:t xml:space="preserve"> </w:t>
            </w:r>
            <w:r w:rsidRPr="00275875">
              <w:rPr>
                <w:rFonts w:hint="eastAsia"/>
                <w:sz w:val="16"/>
              </w:rPr>
              <w:t>(F</w:t>
            </w:r>
            <w:r w:rsidRPr="00275875">
              <w:rPr>
                <w:sz w:val="16"/>
              </w:rPr>
              <w:t>ill in by academic advisors/指導教員記入欄)</w:t>
            </w:r>
          </w:p>
          <w:p w14:paraId="30839672" w14:textId="77777777" w:rsidR="00F62E6F" w:rsidRPr="00275875" w:rsidRDefault="00F62E6F" w:rsidP="00624401">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609D77A8" w14:textId="77777777" w:rsidR="00F62E6F" w:rsidRPr="00275875" w:rsidRDefault="00F62E6F" w:rsidP="00624401"/>
          <w:p w14:paraId="14044DC9" w14:textId="77777777" w:rsidR="00F62E6F" w:rsidRPr="00275875" w:rsidRDefault="00F62E6F" w:rsidP="00624401"/>
          <w:p w14:paraId="0428E520" w14:textId="77777777" w:rsidR="00F62E6F" w:rsidRPr="00275875" w:rsidRDefault="00F62E6F" w:rsidP="00624401"/>
        </w:tc>
      </w:tr>
      <w:tr w:rsidR="00275875" w:rsidRPr="00275875" w14:paraId="5F94926D" w14:textId="77777777" w:rsidTr="00275875">
        <w:trPr>
          <w:trHeight w:val="268"/>
        </w:trPr>
        <w:tc>
          <w:tcPr>
            <w:tcW w:w="9199" w:type="dxa"/>
            <w:tcBorders>
              <w:left w:val="single" w:sz="12" w:space="0" w:color="auto"/>
              <w:right w:val="single" w:sz="12" w:space="0" w:color="auto"/>
            </w:tcBorders>
          </w:tcPr>
          <w:p w14:paraId="58EB8D32" w14:textId="71B2C4E4" w:rsidR="00F62E6F" w:rsidRPr="00275875" w:rsidRDefault="0094745C" w:rsidP="00624401">
            <w:pPr>
              <w:rPr>
                <w:szCs w:val="21"/>
              </w:rPr>
            </w:pPr>
            <w:r w:rsidRPr="00275875">
              <w:rPr>
                <w:rFonts w:hint="eastAsia"/>
                <w:szCs w:val="21"/>
              </w:rPr>
              <w:t xml:space="preserve">研究成果　</w:t>
            </w:r>
            <w:r w:rsidR="00F62E6F" w:rsidRPr="00275875">
              <w:rPr>
                <w:rFonts w:hint="eastAsia"/>
                <w:szCs w:val="21"/>
              </w:rPr>
              <w:t>Research Progress</w:t>
            </w:r>
          </w:p>
        </w:tc>
      </w:tr>
      <w:tr w:rsidR="00275875" w:rsidRPr="00275875" w14:paraId="49B31284" w14:textId="77777777" w:rsidTr="00275875">
        <w:trPr>
          <w:trHeight w:val="2475"/>
        </w:trPr>
        <w:tc>
          <w:tcPr>
            <w:tcW w:w="9199" w:type="dxa"/>
            <w:tcBorders>
              <w:left w:val="single" w:sz="12" w:space="0" w:color="auto"/>
              <w:right w:val="single" w:sz="12" w:space="0" w:color="auto"/>
            </w:tcBorders>
          </w:tcPr>
          <w:p w14:paraId="61C24294" w14:textId="77777777" w:rsidR="00F62E6F" w:rsidRPr="00275875" w:rsidRDefault="00F62E6F" w:rsidP="00624401">
            <w:pPr>
              <w:rPr>
                <w:szCs w:val="21"/>
              </w:rPr>
            </w:pPr>
            <w:r w:rsidRPr="00275875">
              <w:rPr>
                <w:szCs w:val="21"/>
              </w:rPr>
              <w:t>(Fill in by students/学生記入欄）</w:t>
            </w:r>
          </w:p>
          <w:p w14:paraId="7480FF94" w14:textId="6CC45DE8" w:rsidR="00F62E6F" w:rsidRPr="00275875" w:rsidRDefault="00F62E6F" w:rsidP="00624401">
            <w:pPr>
              <w:rPr>
                <w:szCs w:val="21"/>
              </w:rPr>
            </w:pPr>
            <w:r w:rsidRPr="00275875">
              <w:rPr>
                <w:rFonts w:hint="eastAsia"/>
                <w:szCs w:val="21"/>
              </w:rPr>
              <w:t>D</w:t>
            </w:r>
            <w:r w:rsidR="005427F4" w:rsidRPr="00275875">
              <w:rPr>
                <w:szCs w:val="21"/>
              </w:rPr>
              <w:t>3</w:t>
            </w:r>
            <w:r w:rsidRPr="00275875">
              <w:rPr>
                <w:szCs w:val="21"/>
              </w:rPr>
              <w:t xml:space="preserve"> presentation</w:t>
            </w:r>
          </w:p>
          <w:p w14:paraId="13D9CC7A" w14:textId="77777777" w:rsidR="00F62E6F" w:rsidRPr="00275875" w:rsidRDefault="00F62E6F" w:rsidP="00624401">
            <w:pPr>
              <w:rPr>
                <w:szCs w:val="21"/>
              </w:rPr>
            </w:pPr>
            <w:r w:rsidRPr="00275875">
              <w:rPr>
                <w:rFonts w:hint="eastAsia"/>
                <w:szCs w:val="21"/>
              </w:rPr>
              <w:t xml:space="preserve">公刊論文　</w:t>
            </w:r>
            <w:r w:rsidRPr="00275875">
              <w:rPr>
                <w:szCs w:val="21"/>
              </w:rPr>
              <w:t>Publication</w:t>
            </w:r>
          </w:p>
          <w:p w14:paraId="2586139A" w14:textId="77777777" w:rsidR="00F62E6F" w:rsidRPr="00275875" w:rsidRDefault="00F62E6F" w:rsidP="00624401">
            <w:pPr>
              <w:ind w:firstLineChars="50" w:firstLine="105"/>
              <w:rPr>
                <w:szCs w:val="21"/>
              </w:rPr>
            </w:pPr>
            <w:r w:rsidRPr="00275875">
              <w:rPr>
                <w:rFonts w:hint="eastAsia"/>
                <w:szCs w:val="21"/>
              </w:rPr>
              <w:t>査読あり</w:t>
            </w:r>
            <w:r w:rsidRPr="00275875">
              <w:rPr>
                <w:szCs w:val="21"/>
              </w:rPr>
              <w:t xml:space="preserve"> Peer-reviewed</w:t>
            </w:r>
          </w:p>
          <w:p w14:paraId="23AAC607" w14:textId="77777777" w:rsidR="00F62E6F" w:rsidRPr="00275875" w:rsidRDefault="00F62E6F" w:rsidP="00624401">
            <w:pPr>
              <w:ind w:firstLineChars="50" w:firstLine="105"/>
              <w:rPr>
                <w:szCs w:val="21"/>
              </w:rPr>
            </w:pPr>
            <w:r w:rsidRPr="00275875">
              <w:rPr>
                <w:rFonts w:hint="eastAsia"/>
                <w:szCs w:val="21"/>
              </w:rPr>
              <w:t>査読なし</w:t>
            </w:r>
            <w:r w:rsidRPr="00275875">
              <w:rPr>
                <w:szCs w:val="21"/>
              </w:rPr>
              <w:t xml:space="preserve"> Not peer-reviewed</w:t>
            </w:r>
          </w:p>
          <w:p w14:paraId="697BAE2B" w14:textId="77777777" w:rsidR="00F62E6F" w:rsidRPr="00275875" w:rsidRDefault="00F62E6F" w:rsidP="00624401">
            <w:pPr>
              <w:rPr>
                <w:szCs w:val="21"/>
              </w:rPr>
            </w:pPr>
            <w:r w:rsidRPr="00275875">
              <w:rPr>
                <w:rFonts w:hint="eastAsia"/>
                <w:szCs w:val="21"/>
              </w:rPr>
              <w:t xml:space="preserve">学会発表　</w:t>
            </w:r>
            <w:r w:rsidRPr="00275875">
              <w:rPr>
                <w:szCs w:val="21"/>
              </w:rPr>
              <w:t>Presentation</w:t>
            </w:r>
          </w:p>
          <w:p w14:paraId="48D5873B" w14:textId="5BB5DB2A" w:rsidR="00F62E6F" w:rsidRPr="00275875" w:rsidRDefault="00F62E6F" w:rsidP="00624401">
            <w:pPr>
              <w:rPr>
                <w:szCs w:val="21"/>
              </w:rPr>
            </w:pPr>
            <w:r w:rsidRPr="00275875">
              <w:rPr>
                <w:rFonts w:hint="eastAsia"/>
                <w:szCs w:val="21"/>
              </w:rPr>
              <w:t>その他　O</w:t>
            </w:r>
            <w:r w:rsidRPr="00275875">
              <w:rPr>
                <w:szCs w:val="21"/>
              </w:rPr>
              <w:t>thers</w:t>
            </w:r>
          </w:p>
          <w:p w14:paraId="6AA5D18B" w14:textId="77777777" w:rsidR="002218B8" w:rsidRPr="00275875" w:rsidRDefault="002218B8" w:rsidP="00624401">
            <w:pPr>
              <w:rPr>
                <w:szCs w:val="21"/>
              </w:rPr>
            </w:pPr>
          </w:p>
          <w:p w14:paraId="36432A1B" w14:textId="2CAFAADE" w:rsidR="00A84DAC" w:rsidRPr="00275875" w:rsidRDefault="00F62E6F" w:rsidP="00624401">
            <w:pPr>
              <w:rPr>
                <w:szCs w:val="21"/>
              </w:rPr>
            </w:pPr>
            <w:r w:rsidRPr="00275875">
              <w:rPr>
                <w:szCs w:val="21"/>
              </w:rPr>
              <w:t>(提出日/Date of submission:     /     /     )</w:t>
            </w:r>
          </w:p>
        </w:tc>
      </w:tr>
      <w:tr w:rsidR="00275875" w:rsidRPr="00275875" w14:paraId="6F3DE305" w14:textId="77777777" w:rsidTr="00275875">
        <w:trPr>
          <w:trHeight w:val="2397"/>
        </w:trPr>
        <w:tc>
          <w:tcPr>
            <w:tcW w:w="9199" w:type="dxa"/>
            <w:tcBorders>
              <w:left w:val="single" w:sz="12" w:space="0" w:color="auto"/>
              <w:bottom w:val="single" w:sz="12" w:space="0" w:color="auto"/>
              <w:right w:val="single" w:sz="12" w:space="0" w:color="auto"/>
            </w:tcBorders>
          </w:tcPr>
          <w:p w14:paraId="75DA4172" w14:textId="77777777" w:rsidR="00F62E6F" w:rsidRPr="00275875" w:rsidRDefault="00F62E6F" w:rsidP="00624401">
            <w:pPr>
              <w:rPr>
                <w:szCs w:val="21"/>
              </w:rPr>
            </w:pPr>
            <w:r w:rsidRPr="00275875">
              <w:rPr>
                <w:rFonts w:hint="eastAsia"/>
                <w:szCs w:val="21"/>
              </w:rPr>
              <w:t xml:space="preserve">指導教員所見　</w:t>
            </w:r>
            <w:r w:rsidRPr="00275875">
              <w:rPr>
                <w:szCs w:val="21"/>
              </w:rPr>
              <w:t>Comment of advisors (Fill in by academic advisors/指導教員記入欄)</w:t>
            </w:r>
          </w:p>
          <w:p w14:paraId="116858BE" w14:textId="77777777" w:rsidR="00F62E6F" w:rsidRPr="00275875" w:rsidRDefault="00F62E6F" w:rsidP="00624401">
            <w:pPr>
              <w:rPr>
                <w:szCs w:val="21"/>
              </w:rPr>
            </w:pPr>
            <w:r w:rsidRPr="00275875">
              <w:rPr>
                <w:rFonts w:hint="eastAsia"/>
                <w:szCs w:val="21"/>
              </w:rPr>
              <w:t>特記事項　R</w:t>
            </w:r>
            <w:r w:rsidRPr="00275875">
              <w:rPr>
                <w:szCs w:val="21"/>
              </w:rPr>
              <w:t>emarks</w:t>
            </w:r>
            <w:r w:rsidRPr="00275875">
              <w:rPr>
                <w:rFonts w:hint="eastAsia"/>
                <w:szCs w:val="21"/>
              </w:rPr>
              <w:t>（なぜ研究が進んでいるのか／遅れているのか、など）</w:t>
            </w:r>
          </w:p>
          <w:p w14:paraId="6FCA47F5" w14:textId="77777777" w:rsidR="00F62E6F" w:rsidRPr="00275875" w:rsidRDefault="00F62E6F" w:rsidP="00624401">
            <w:pPr>
              <w:rPr>
                <w:szCs w:val="21"/>
              </w:rPr>
            </w:pPr>
            <w:r w:rsidRPr="00275875">
              <w:rPr>
                <w:szCs w:val="21"/>
              </w:rPr>
              <w:t>(提出日/Date of submission:     /     /     )</w:t>
            </w:r>
          </w:p>
          <w:p w14:paraId="03A7A1F2" w14:textId="77777777" w:rsidR="002218B8" w:rsidRPr="00275875" w:rsidRDefault="002218B8" w:rsidP="00624401">
            <w:pPr>
              <w:rPr>
                <w:szCs w:val="21"/>
              </w:rPr>
            </w:pPr>
          </w:p>
          <w:p w14:paraId="3E376C2E" w14:textId="7B122F25" w:rsidR="002218B8" w:rsidRPr="00275875" w:rsidRDefault="002218B8" w:rsidP="00624401">
            <w:pPr>
              <w:rPr>
                <w:szCs w:val="21"/>
              </w:rPr>
            </w:pPr>
          </w:p>
        </w:tc>
      </w:tr>
    </w:tbl>
    <w:p w14:paraId="33F26261" w14:textId="77777777" w:rsidR="00275875" w:rsidRPr="00275875" w:rsidRDefault="00275875">
      <w:pPr>
        <w:widowControl/>
        <w:jc w:val="left"/>
      </w:pPr>
    </w:p>
    <w:p w14:paraId="74324AC5" w14:textId="558A4127" w:rsidR="00CA2BE4" w:rsidRPr="00275875" w:rsidRDefault="002218B8">
      <w:pPr>
        <w:widowControl/>
        <w:jc w:val="left"/>
      </w:pPr>
      <w:r w:rsidRPr="00275875">
        <w:rPr>
          <w:rFonts w:hint="eastAsia"/>
        </w:rPr>
        <w:t xml:space="preserve">Time </w:t>
      </w:r>
      <w:r w:rsidRPr="00275875">
        <w:t>schedule</w:t>
      </w:r>
      <w:r w:rsidRPr="00275875">
        <w:rPr>
          <w:rFonts w:hint="eastAsia"/>
        </w:rPr>
        <w:t xml:space="preserve"> for D</w:t>
      </w:r>
      <w:r w:rsidRPr="00275875">
        <w:t>3</w:t>
      </w:r>
      <w:r w:rsidRPr="00275875">
        <w:rPr>
          <w:rFonts w:hint="eastAsia"/>
        </w:rPr>
        <w:t>(</w:t>
      </w:r>
      <w:r w:rsidR="00B4217F" w:rsidRPr="00275875">
        <w:t>4</w:t>
      </w:r>
      <w:r w:rsidR="00B4217F" w:rsidRPr="00275875">
        <w:rPr>
          <w:rFonts w:hint="eastAsia"/>
        </w:rPr>
        <w:t>月入学/</w:t>
      </w:r>
      <w:r w:rsidR="00B4217F" w:rsidRPr="00275875">
        <w:t>April</w:t>
      </w:r>
      <w:r w:rsidRPr="00275875">
        <w:t xml:space="preserve"> enrollment)</w:t>
      </w:r>
    </w:p>
    <w:tbl>
      <w:tblPr>
        <w:tblStyle w:val="a3"/>
        <w:tblW w:w="9351" w:type="dxa"/>
        <w:tblLayout w:type="fixed"/>
        <w:tblLook w:val="04A0" w:firstRow="1" w:lastRow="0" w:firstColumn="1" w:lastColumn="0" w:noHBand="0" w:noVBand="1"/>
      </w:tblPr>
      <w:tblGrid>
        <w:gridCol w:w="1271"/>
        <w:gridCol w:w="673"/>
        <w:gridCol w:w="673"/>
        <w:gridCol w:w="629"/>
        <w:gridCol w:w="567"/>
        <w:gridCol w:w="708"/>
        <w:gridCol w:w="790"/>
        <w:gridCol w:w="673"/>
        <w:gridCol w:w="673"/>
        <w:gridCol w:w="674"/>
        <w:gridCol w:w="673"/>
        <w:gridCol w:w="673"/>
        <w:gridCol w:w="674"/>
      </w:tblGrid>
      <w:tr w:rsidR="00275875" w:rsidRPr="00275875" w14:paraId="6B583AF6" w14:textId="77777777" w:rsidTr="00275875">
        <w:tc>
          <w:tcPr>
            <w:tcW w:w="1271" w:type="dxa"/>
            <w:tcBorders>
              <w:top w:val="single" w:sz="12" w:space="0" w:color="auto"/>
              <w:left w:val="single" w:sz="12" w:space="0" w:color="auto"/>
              <w:bottom w:val="single" w:sz="12" w:space="0" w:color="auto"/>
            </w:tcBorders>
          </w:tcPr>
          <w:p w14:paraId="0B5CF7BF" w14:textId="77777777" w:rsidR="00A84DAC" w:rsidRPr="00275875" w:rsidRDefault="00A84DAC" w:rsidP="00872425"/>
        </w:tc>
        <w:tc>
          <w:tcPr>
            <w:tcW w:w="673" w:type="dxa"/>
            <w:tcBorders>
              <w:top w:val="single" w:sz="12" w:space="0" w:color="auto"/>
              <w:bottom w:val="single" w:sz="12" w:space="0" w:color="auto"/>
            </w:tcBorders>
          </w:tcPr>
          <w:p w14:paraId="08990F71" w14:textId="52FB0AC2" w:rsidR="00A84DAC" w:rsidRPr="00275875" w:rsidRDefault="00B4217F" w:rsidP="00872425">
            <w:r w:rsidRPr="00275875">
              <w:t>Apr</w:t>
            </w:r>
            <w:r w:rsidR="00A84DAC" w:rsidRPr="00275875">
              <w:t>.</w:t>
            </w:r>
          </w:p>
        </w:tc>
        <w:tc>
          <w:tcPr>
            <w:tcW w:w="673" w:type="dxa"/>
            <w:tcBorders>
              <w:top w:val="single" w:sz="12" w:space="0" w:color="auto"/>
              <w:bottom w:val="single" w:sz="12" w:space="0" w:color="auto"/>
            </w:tcBorders>
          </w:tcPr>
          <w:p w14:paraId="72F2063D" w14:textId="3C9E5C73" w:rsidR="00A84DAC" w:rsidRPr="00275875" w:rsidRDefault="00B4217F" w:rsidP="00872425">
            <w:r w:rsidRPr="00275875">
              <w:t>May</w:t>
            </w:r>
          </w:p>
        </w:tc>
        <w:tc>
          <w:tcPr>
            <w:tcW w:w="629" w:type="dxa"/>
            <w:tcBorders>
              <w:top w:val="single" w:sz="12" w:space="0" w:color="auto"/>
              <w:bottom w:val="single" w:sz="12" w:space="0" w:color="auto"/>
            </w:tcBorders>
          </w:tcPr>
          <w:p w14:paraId="49E64819" w14:textId="10D810F9" w:rsidR="00A84DAC" w:rsidRPr="00275875" w:rsidRDefault="00B4217F" w:rsidP="00872425">
            <w:r w:rsidRPr="00275875">
              <w:t>Jun.</w:t>
            </w:r>
          </w:p>
        </w:tc>
        <w:tc>
          <w:tcPr>
            <w:tcW w:w="567" w:type="dxa"/>
            <w:tcBorders>
              <w:top w:val="single" w:sz="12" w:space="0" w:color="auto"/>
              <w:bottom w:val="single" w:sz="12" w:space="0" w:color="auto"/>
            </w:tcBorders>
          </w:tcPr>
          <w:p w14:paraId="2268BD54" w14:textId="5FA59126" w:rsidR="00A84DAC" w:rsidRPr="00275875" w:rsidRDefault="00B4217F" w:rsidP="00872425">
            <w:r w:rsidRPr="00275875">
              <w:t>Jul</w:t>
            </w:r>
            <w:r w:rsidR="00A84DAC" w:rsidRPr="00275875">
              <w:t>.</w:t>
            </w:r>
          </w:p>
        </w:tc>
        <w:tc>
          <w:tcPr>
            <w:tcW w:w="708" w:type="dxa"/>
            <w:tcBorders>
              <w:top w:val="single" w:sz="12" w:space="0" w:color="auto"/>
              <w:bottom w:val="single" w:sz="12" w:space="0" w:color="auto"/>
            </w:tcBorders>
          </w:tcPr>
          <w:p w14:paraId="2733F59E" w14:textId="5B111B62" w:rsidR="00A84DAC" w:rsidRPr="00275875" w:rsidRDefault="00B4217F" w:rsidP="00872425">
            <w:r w:rsidRPr="00275875">
              <w:t>Aug</w:t>
            </w:r>
            <w:r w:rsidR="00A84DAC" w:rsidRPr="00275875">
              <w:t>.</w:t>
            </w:r>
          </w:p>
        </w:tc>
        <w:tc>
          <w:tcPr>
            <w:tcW w:w="790" w:type="dxa"/>
            <w:tcBorders>
              <w:top w:val="single" w:sz="12" w:space="0" w:color="auto"/>
              <w:bottom w:val="single" w:sz="12" w:space="0" w:color="auto"/>
            </w:tcBorders>
          </w:tcPr>
          <w:p w14:paraId="0F62676C" w14:textId="286E16C0" w:rsidR="00A84DAC" w:rsidRPr="00275875" w:rsidRDefault="00B4217F" w:rsidP="00872425">
            <w:r w:rsidRPr="00275875">
              <w:t>Sept.</w:t>
            </w:r>
          </w:p>
        </w:tc>
        <w:tc>
          <w:tcPr>
            <w:tcW w:w="673" w:type="dxa"/>
            <w:tcBorders>
              <w:top w:val="single" w:sz="12" w:space="0" w:color="auto"/>
              <w:bottom w:val="single" w:sz="12" w:space="0" w:color="auto"/>
            </w:tcBorders>
          </w:tcPr>
          <w:p w14:paraId="4D26567A" w14:textId="7F5D2EA5" w:rsidR="00A84DAC" w:rsidRPr="00275875" w:rsidRDefault="00B4217F" w:rsidP="00872425">
            <w:r w:rsidRPr="00275875">
              <w:t>Oct</w:t>
            </w:r>
            <w:r w:rsidR="00A84DAC" w:rsidRPr="00275875">
              <w:t>.</w:t>
            </w:r>
          </w:p>
        </w:tc>
        <w:tc>
          <w:tcPr>
            <w:tcW w:w="673" w:type="dxa"/>
            <w:tcBorders>
              <w:top w:val="single" w:sz="12" w:space="0" w:color="auto"/>
              <w:bottom w:val="single" w:sz="12" w:space="0" w:color="auto"/>
            </w:tcBorders>
          </w:tcPr>
          <w:p w14:paraId="52D061A8" w14:textId="27DEA1FB" w:rsidR="00A84DAC" w:rsidRPr="00275875" w:rsidRDefault="00B4217F" w:rsidP="00872425">
            <w:r w:rsidRPr="00275875">
              <w:t>Nov.</w:t>
            </w:r>
          </w:p>
        </w:tc>
        <w:tc>
          <w:tcPr>
            <w:tcW w:w="674" w:type="dxa"/>
            <w:tcBorders>
              <w:top w:val="single" w:sz="12" w:space="0" w:color="auto"/>
              <w:bottom w:val="single" w:sz="12" w:space="0" w:color="auto"/>
            </w:tcBorders>
          </w:tcPr>
          <w:p w14:paraId="1F3F53FB" w14:textId="70643D99" w:rsidR="00A84DAC" w:rsidRPr="00275875" w:rsidRDefault="00B4217F" w:rsidP="00872425">
            <w:r w:rsidRPr="00275875">
              <w:t>Dec.</w:t>
            </w:r>
          </w:p>
        </w:tc>
        <w:tc>
          <w:tcPr>
            <w:tcW w:w="673" w:type="dxa"/>
            <w:tcBorders>
              <w:top w:val="single" w:sz="12" w:space="0" w:color="auto"/>
              <w:bottom w:val="single" w:sz="12" w:space="0" w:color="auto"/>
            </w:tcBorders>
          </w:tcPr>
          <w:p w14:paraId="5B8597E1" w14:textId="0D49DAA4" w:rsidR="00A84DAC" w:rsidRPr="00275875" w:rsidRDefault="00B4217F" w:rsidP="00872425">
            <w:r w:rsidRPr="00275875">
              <w:t>Jan</w:t>
            </w:r>
            <w:r w:rsidR="00A84DAC" w:rsidRPr="00275875">
              <w:t>.</w:t>
            </w:r>
          </w:p>
        </w:tc>
        <w:tc>
          <w:tcPr>
            <w:tcW w:w="673" w:type="dxa"/>
            <w:tcBorders>
              <w:top w:val="single" w:sz="12" w:space="0" w:color="auto"/>
              <w:bottom w:val="single" w:sz="12" w:space="0" w:color="auto"/>
            </w:tcBorders>
          </w:tcPr>
          <w:p w14:paraId="2F206875" w14:textId="54CA630F" w:rsidR="00A84DAC" w:rsidRPr="00275875" w:rsidRDefault="00B4217F" w:rsidP="00872425">
            <w:r w:rsidRPr="00275875">
              <w:t>Feb</w:t>
            </w:r>
            <w:r w:rsidR="00A84DAC" w:rsidRPr="00275875">
              <w:t>.</w:t>
            </w:r>
          </w:p>
        </w:tc>
        <w:tc>
          <w:tcPr>
            <w:tcW w:w="674" w:type="dxa"/>
            <w:tcBorders>
              <w:top w:val="single" w:sz="12" w:space="0" w:color="auto"/>
              <w:bottom w:val="single" w:sz="12" w:space="0" w:color="auto"/>
              <w:right w:val="single" w:sz="12" w:space="0" w:color="auto"/>
            </w:tcBorders>
          </w:tcPr>
          <w:p w14:paraId="0954228E" w14:textId="26656D5B" w:rsidR="00A84DAC" w:rsidRPr="00275875" w:rsidRDefault="00B4217F" w:rsidP="00872425">
            <w:r w:rsidRPr="00275875">
              <w:t>Mar</w:t>
            </w:r>
            <w:r w:rsidR="00A84DAC" w:rsidRPr="00275875">
              <w:t>.</w:t>
            </w:r>
          </w:p>
        </w:tc>
      </w:tr>
      <w:tr w:rsidR="00275875" w:rsidRPr="00275875" w14:paraId="127DFD88" w14:textId="77777777" w:rsidTr="00275875">
        <w:tc>
          <w:tcPr>
            <w:tcW w:w="1271" w:type="dxa"/>
            <w:tcBorders>
              <w:top w:val="single" w:sz="12" w:space="0" w:color="auto"/>
              <w:left w:val="single" w:sz="12" w:space="0" w:color="auto"/>
            </w:tcBorders>
          </w:tcPr>
          <w:p w14:paraId="4F39BF57" w14:textId="77777777" w:rsidR="00A84DAC" w:rsidRPr="00275875" w:rsidRDefault="00A84DAC" w:rsidP="00275875">
            <w:pPr>
              <w:snapToGrid w:val="0"/>
              <w:spacing w:line="240" w:lineRule="exact"/>
              <w:jc w:val="left"/>
              <w:rPr>
                <w:sz w:val="16"/>
                <w:szCs w:val="16"/>
              </w:rPr>
            </w:pPr>
            <w:r w:rsidRPr="00275875">
              <w:rPr>
                <w:sz w:val="16"/>
                <w:szCs w:val="16"/>
              </w:rPr>
              <w:t>Discussion with advisors</w:t>
            </w:r>
          </w:p>
        </w:tc>
        <w:tc>
          <w:tcPr>
            <w:tcW w:w="673" w:type="dxa"/>
            <w:tcBorders>
              <w:top w:val="single" w:sz="12" w:space="0" w:color="auto"/>
            </w:tcBorders>
            <w:vAlign w:val="center"/>
          </w:tcPr>
          <w:p w14:paraId="756E3A4E" w14:textId="77777777" w:rsidR="00A84DAC" w:rsidRPr="00275875" w:rsidRDefault="00A84DAC" w:rsidP="00275875">
            <w:pPr>
              <w:jc w:val="center"/>
            </w:pPr>
          </w:p>
        </w:tc>
        <w:tc>
          <w:tcPr>
            <w:tcW w:w="673" w:type="dxa"/>
            <w:tcBorders>
              <w:top w:val="single" w:sz="12" w:space="0" w:color="auto"/>
            </w:tcBorders>
            <w:vAlign w:val="center"/>
          </w:tcPr>
          <w:p w14:paraId="20BFAA0A" w14:textId="77777777" w:rsidR="00A84DAC" w:rsidRPr="00275875" w:rsidRDefault="00A84DAC" w:rsidP="00275875">
            <w:pPr>
              <w:jc w:val="center"/>
            </w:pPr>
          </w:p>
        </w:tc>
        <w:tc>
          <w:tcPr>
            <w:tcW w:w="629" w:type="dxa"/>
            <w:tcBorders>
              <w:top w:val="single" w:sz="12" w:space="0" w:color="auto"/>
            </w:tcBorders>
            <w:vAlign w:val="center"/>
          </w:tcPr>
          <w:p w14:paraId="73EB0417" w14:textId="77777777" w:rsidR="00A84DAC" w:rsidRPr="00275875" w:rsidRDefault="00A84DAC" w:rsidP="00275875">
            <w:pPr>
              <w:jc w:val="center"/>
            </w:pPr>
          </w:p>
        </w:tc>
        <w:tc>
          <w:tcPr>
            <w:tcW w:w="567" w:type="dxa"/>
            <w:tcBorders>
              <w:top w:val="single" w:sz="12" w:space="0" w:color="auto"/>
            </w:tcBorders>
            <w:vAlign w:val="center"/>
          </w:tcPr>
          <w:p w14:paraId="1A08EAFB" w14:textId="77777777" w:rsidR="00A84DAC" w:rsidRPr="00275875" w:rsidRDefault="00A84DAC" w:rsidP="00275875">
            <w:pPr>
              <w:jc w:val="center"/>
            </w:pPr>
          </w:p>
        </w:tc>
        <w:tc>
          <w:tcPr>
            <w:tcW w:w="708" w:type="dxa"/>
            <w:tcBorders>
              <w:top w:val="single" w:sz="12" w:space="0" w:color="auto"/>
            </w:tcBorders>
            <w:vAlign w:val="center"/>
          </w:tcPr>
          <w:p w14:paraId="632B6624" w14:textId="77777777" w:rsidR="00A84DAC" w:rsidRPr="00275875" w:rsidRDefault="00A84DAC" w:rsidP="00275875">
            <w:pPr>
              <w:jc w:val="center"/>
            </w:pPr>
          </w:p>
        </w:tc>
        <w:tc>
          <w:tcPr>
            <w:tcW w:w="790" w:type="dxa"/>
            <w:tcBorders>
              <w:top w:val="single" w:sz="12" w:space="0" w:color="auto"/>
            </w:tcBorders>
            <w:vAlign w:val="center"/>
          </w:tcPr>
          <w:p w14:paraId="12FA4D72" w14:textId="77777777" w:rsidR="00A84DAC" w:rsidRPr="00275875" w:rsidRDefault="00A84DAC" w:rsidP="00275875">
            <w:pPr>
              <w:jc w:val="center"/>
            </w:pPr>
          </w:p>
        </w:tc>
        <w:tc>
          <w:tcPr>
            <w:tcW w:w="673" w:type="dxa"/>
            <w:tcBorders>
              <w:top w:val="single" w:sz="12" w:space="0" w:color="auto"/>
            </w:tcBorders>
            <w:vAlign w:val="center"/>
          </w:tcPr>
          <w:p w14:paraId="2779C424" w14:textId="77777777" w:rsidR="00A84DAC" w:rsidRPr="00275875" w:rsidRDefault="00A84DAC" w:rsidP="00275875">
            <w:pPr>
              <w:jc w:val="center"/>
            </w:pPr>
          </w:p>
        </w:tc>
        <w:tc>
          <w:tcPr>
            <w:tcW w:w="673" w:type="dxa"/>
            <w:tcBorders>
              <w:top w:val="single" w:sz="12" w:space="0" w:color="auto"/>
            </w:tcBorders>
            <w:vAlign w:val="center"/>
          </w:tcPr>
          <w:p w14:paraId="056655A0" w14:textId="77777777" w:rsidR="00A84DAC" w:rsidRPr="00275875" w:rsidRDefault="00A84DAC" w:rsidP="00275875">
            <w:pPr>
              <w:jc w:val="center"/>
            </w:pPr>
          </w:p>
        </w:tc>
        <w:tc>
          <w:tcPr>
            <w:tcW w:w="674" w:type="dxa"/>
            <w:tcBorders>
              <w:top w:val="single" w:sz="12" w:space="0" w:color="auto"/>
            </w:tcBorders>
            <w:vAlign w:val="center"/>
          </w:tcPr>
          <w:p w14:paraId="41EF859C" w14:textId="77777777" w:rsidR="00A84DAC" w:rsidRPr="00275875" w:rsidRDefault="00A84DAC" w:rsidP="00275875">
            <w:pPr>
              <w:jc w:val="center"/>
            </w:pPr>
          </w:p>
        </w:tc>
        <w:tc>
          <w:tcPr>
            <w:tcW w:w="673" w:type="dxa"/>
            <w:tcBorders>
              <w:top w:val="single" w:sz="12" w:space="0" w:color="auto"/>
            </w:tcBorders>
            <w:vAlign w:val="center"/>
          </w:tcPr>
          <w:p w14:paraId="1CE58B24" w14:textId="77777777" w:rsidR="00A84DAC" w:rsidRPr="00275875" w:rsidRDefault="00A84DAC" w:rsidP="00275875">
            <w:pPr>
              <w:jc w:val="center"/>
            </w:pPr>
          </w:p>
        </w:tc>
        <w:tc>
          <w:tcPr>
            <w:tcW w:w="673" w:type="dxa"/>
            <w:tcBorders>
              <w:top w:val="single" w:sz="12" w:space="0" w:color="auto"/>
            </w:tcBorders>
            <w:vAlign w:val="center"/>
          </w:tcPr>
          <w:p w14:paraId="2D1792E9" w14:textId="77777777" w:rsidR="00A84DAC" w:rsidRPr="00275875" w:rsidRDefault="00A84DAC" w:rsidP="00275875">
            <w:pPr>
              <w:jc w:val="center"/>
            </w:pPr>
          </w:p>
        </w:tc>
        <w:tc>
          <w:tcPr>
            <w:tcW w:w="674" w:type="dxa"/>
            <w:tcBorders>
              <w:top w:val="single" w:sz="12" w:space="0" w:color="auto"/>
              <w:right w:val="single" w:sz="12" w:space="0" w:color="auto"/>
            </w:tcBorders>
            <w:vAlign w:val="center"/>
          </w:tcPr>
          <w:p w14:paraId="7C6BBC46" w14:textId="77777777" w:rsidR="00A84DAC" w:rsidRPr="00275875" w:rsidRDefault="00A84DAC" w:rsidP="00275875">
            <w:pPr>
              <w:jc w:val="center"/>
            </w:pPr>
          </w:p>
        </w:tc>
      </w:tr>
      <w:tr w:rsidR="00275875" w:rsidRPr="00275875" w14:paraId="1EE1A9A7" w14:textId="77777777" w:rsidTr="00275875">
        <w:tc>
          <w:tcPr>
            <w:tcW w:w="1271" w:type="dxa"/>
            <w:tcBorders>
              <w:left w:val="single" w:sz="12" w:space="0" w:color="auto"/>
            </w:tcBorders>
          </w:tcPr>
          <w:p w14:paraId="6B98B4E0" w14:textId="77777777" w:rsidR="00A84DAC" w:rsidRPr="00275875" w:rsidRDefault="00A84DAC" w:rsidP="00275875">
            <w:pPr>
              <w:snapToGrid w:val="0"/>
              <w:spacing w:line="240" w:lineRule="exact"/>
              <w:jc w:val="left"/>
              <w:rPr>
                <w:sz w:val="16"/>
                <w:szCs w:val="16"/>
              </w:rPr>
            </w:pPr>
            <w:r w:rsidRPr="00275875">
              <w:rPr>
                <w:sz w:val="16"/>
                <w:szCs w:val="16"/>
              </w:rPr>
              <w:t>Data collection</w:t>
            </w:r>
          </w:p>
        </w:tc>
        <w:tc>
          <w:tcPr>
            <w:tcW w:w="673" w:type="dxa"/>
            <w:vAlign w:val="center"/>
          </w:tcPr>
          <w:p w14:paraId="5C5FE29E" w14:textId="77777777" w:rsidR="00A84DAC" w:rsidRPr="00275875" w:rsidRDefault="00A84DAC" w:rsidP="00275875">
            <w:pPr>
              <w:jc w:val="center"/>
            </w:pPr>
          </w:p>
        </w:tc>
        <w:tc>
          <w:tcPr>
            <w:tcW w:w="673" w:type="dxa"/>
            <w:vAlign w:val="center"/>
          </w:tcPr>
          <w:p w14:paraId="6585C14E" w14:textId="77777777" w:rsidR="00A84DAC" w:rsidRPr="00275875" w:rsidRDefault="00A84DAC" w:rsidP="00275875">
            <w:pPr>
              <w:jc w:val="center"/>
            </w:pPr>
          </w:p>
        </w:tc>
        <w:tc>
          <w:tcPr>
            <w:tcW w:w="629" w:type="dxa"/>
            <w:vAlign w:val="center"/>
          </w:tcPr>
          <w:p w14:paraId="5755BB7B" w14:textId="77777777" w:rsidR="00A84DAC" w:rsidRPr="00275875" w:rsidRDefault="00A84DAC" w:rsidP="00275875">
            <w:pPr>
              <w:jc w:val="center"/>
            </w:pPr>
          </w:p>
        </w:tc>
        <w:tc>
          <w:tcPr>
            <w:tcW w:w="567" w:type="dxa"/>
            <w:vAlign w:val="center"/>
          </w:tcPr>
          <w:p w14:paraId="0F0637FA" w14:textId="77777777" w:rsidR="00A84DAC" w:rsidRPr="00275875" w:rsidRDefault="00A84DAC" w:rsidP="00275875">
            <w:pPr>
              <w:jc w:val="center"/>
            </w:pPr>
          </w:p>
        </w:tc>
        <w:tc>
          <w:tcPr>
            <w:tcW w:w="708" w:type="dxa"/>
            <w:vAlign w:val="center"/>
          </w:tcPr>
          <w:p w14:paraId="7C9E2092" w14:textId="77777777" w:rsidR="00A84DAC" w:rsidRPr="00275875" w:rsidRDefault="00A84DAC" w:rsidP="00275875">
            <w:pPr>
              <w:jc w:val="center"/>
            </w:pPr>
          </w:p>
        </w:tc>
        <w:tc>
          <w:tcPr>
            <w:tcW w:w="790" w:type="dxa"/>
            <w:vAlign w:val="center"/>
          </w:tcPr>
          <w:p w14:paraId="59548E6D" w14:textId="77777777" w:rsidR="00A84DAC" w:rsidRPr="00275875" w:rsidRDefault="00A84DAC" w:rsidP="00275875">
            <w:pPr>
              <w:jc w:val="center"/>
            </w:pPr>
          </w:p>
        </w:tc>
        <w:tc>
          <w:tcPr>
            <w:tcW w:w="673" w:type="dxa"/>
            <w:vAlign w:val="center"/>
          </w:tcPr>
          <w:p w14:paraId="1BE8E283" w14:textId="77777777" w:rsidR="00A84DAC" w:rsidRPr="00275875" w:rsidRDefault="00A84DAC" w:rsidP="00275875">
            <w:pPr>
              <w:jc w:val="center"/>
            </w:pPr>
          </w:p>
        </w:tc>
        <w:tc>
          <w:tcPr>
            <w:tcW w:w="673" w:type="dxa"/>
            <w:vAlign w:val="center"/>
          </w:tcPr>
          <w:p w14:paraId="5046792E" w14:textId="77777777" w:rsidR="00A84DAC" w:rsidRPr="00275875" w:rsidRDefault="00A84DAC" w:rsidP="00275875">
            <w:pPr>
              <w:jc w:val="center"/>
            </w:pPr>
          </w:p>
        </w:tc>
        <w:tc>
          <w:tcPr>
            <w:tcW w:w="674" w:type="dxa"/>
            <w:vAlign w:val="center"/>
          </w:tcPr>
          <w:p w14:paraId="3AA3BF64" w14:textId="77777777" w:rsidR="00A84DAC" w:rsidRPr="00275875" w:rsidRDefault="00A84DAC" w:rsidP="00275875">
            <w:pPr>
              <w:jc w:val="center"/>
            </w:pPr>
          </w:p>
        </w:tc>
        <w:tc>
          <w:tcPr>
            <w:tcW w:w="673" w:type="dxa"/>
            <w:vAlign w:val="center"/>
          </w:tcPr>
          <w:p w14:paraId="36F22576" w14:textId="77777777" w:rsidR="00A84DAC" w:rsidRPr="00275875" w:rsidRDefault="00A84DAC" w:rsidP="00275875">
            <w:pPr>
              <w:jc w:val="center"/>
            </w:pPr>
          </w:p>
        </w:tc>
        <w:tc>
          <w:tcPr>
            <w:tcW w:w="673" w:type="dxa"/>
            <w:vAlign w:val="center"/>
          </w:tcPr>
          <w:p w14:paraId="0293FA4F" w14:textId="77777777" w:rsidR="00A84DAC" w:rsidRPr="00275875" w:rsidRDefault="00A84DAC" w:rsidP="00275875">
            <w:pPr>
              <w:jc w:val="center"/>
            </w:pPr>
          </w:p>
        </w:tc>
        <w:tc>
          <w:tcPr>
            <w:tcW w:w="674" w:type="dxa"/>
            <w:tcBorders>
              <w:right w:val="single" w:sz="12" w:space="0" w:color="auto"/>
            </w:tcBorders>
            <w:vAlign w:val="center"/>
          </w:tcPr>
          <w:p w14:paraId="01F66565" w14:textId="77777777" w:rsidR="00A84DAC" w:rsidRPr="00275875" w:rsidRDefault="00A84DAC" w:rsidP="00275875">
            <w:pPr>
              <w:jc w:val="center"/>
            </w:pPr>
          </w:p>
        </w:tc>
      </w:tr>
      <w:tr w:rsidR="00275875" w:rsidRPr="00275875" w14:paraId="5E96BDFE" w14:textId="77777777" w:rsidTr="00275875">
        <w:tc>
          <w:tcPr>
            <w:tcW w:w="1271" w:type="dxa"/>
            <w:tcBorders>
              <w:left w:val="single" w:sz="12" w:space="0" w:color="auto"/>
            </w:tcBorders>
          </w:tcPr>
          <w:p w14:paraId="64B81CC1" w14:textId="77777777" w:rsidR="00A84DAC" w:rsidRPr="00275875" w:rsidRDefault="00A84DAC" w:rsidP="00275875">
            <w:pPr>
              <w:snapToGrid w:val="0"/>
              <w:spacing w:line="240" w:lineRule="exact"/>
              <w:jc w:val="left"/>
              <w:rPr>
                <w:sz w:val="16"/>
                <w:szCs w:val="16"/>
              </w:rPr>
            </w:pPr>
            <w:r w:rsidRPr="00275875">
              <w:rPr>
                <w:rFonts w:hint="eastAsia"/>
                <w:sz w:val="16"/>
                <w:szCs w:val="16"/>
              </w:rPr>
              <w:t>D</w:t>
            </w:r>
            <w:r w:rsidRPr="00275875">
              <w:rPr>
                <w:sz w:val="16"/>
                <w:szCs w:val="16"/>
              </w:rPr>
              <w:t>ata analysis</w:t>
            </w:r>
          </w:p>
        </w:tc>
        <w:tc>
          <w:tcPr>
            <w:tcW w:w="673" w:type="dxa"/>
            <w:vAlign w:val="center"/>
          </w:tcPr>
          <w:p w14:paraId="063403B7" w14:textId="77777777" w:rsidR="00A84DAC" w:rsidRPr="00275875" w:rsidRDefault="00A84DAC" w:rsidP="00275875">
            <w:pPr>
              <w:jc w:val="center"/>
            </w:pPr>
          </w:p>
        </w:tc>
        <w:tc>
          <w:tcPr>
            <w:tcW w:w="673" w:type="dxa"/>
            <w:vAlign w:val="center"/>
          </w:tcPr>
          <w:p w14:paraId="147F30AA" w14:textId="77777777" w:rsidR="00A84DAC" w:rsidRPr="00275875" w:rsidRDefault="00A84DAC" w:rsidP="00275875">
            <w:pPr>
              <w:jc w:val="center"/>
            </w:pPr>
          </w:p>
        </w:tc>
        <w:tc>
          <w:tcPr>
            <w:tcW w:w="629" w:type="dxa"/>
            <w:vAlign w:val="center"/>
          </w:tcPr>
          <w:p w14:paraId="6E7AB189" w14:textId="77777777" w:rsidR="00A84DAC" w:rsidRPr="00275875" w:rsidRDefault="00A84DAC" w:rsidP="00275875">
            <w:pPr>
              <w:jc w:val="center"/>
            </w:pPr>
          </w:p>
        </w:tc>
        <w:tc>
          <w:tcPr>
            <w:tcW w:w="567" w:type="dxa"/>
            <w:vAlign w:val="center"/>
          </w:tcPr>
          <w:p w14:paraId="73F9D56B" w14:textId="77777777" w:rsidR="00A84DAC" w:rsidRPr="00275875" w:rsidRDefault="00A84DAC" w:rsidP="00275875">
            <w:pPr>
              <w:jc w:val="center"/>
            </w:pPr>
          </w:p>
        </w:tc>
        <w:tc>
          <w:tcPr>
            <w:tcW w:w="708" w:type="dxa"/>
            <w:vAlign w:val="center"/>
          </w:tcPr>
          <w:p w14:paraId="527D656D" w14:textId="77777777" w:rsidR="00A84DAC" w:rsidRPr="00275875" w:rsidRDefault="00A84DAC" w:rsidP="00275875">
            <w:pPr>
              <w:jc w:val="center"/>
            </w:pPr>
          </w:p>
        </w:tc>
        <w:tc>
          <w:tcPr>
            <w:tcW w:w="790" w:type="dxa"/>
            <w:vAlign w:val="center"/>
          </w:tcPr>
          <w:p w14:paraId="2FA8F4AB" w14:textId="77777777" w:rsidR="00A84DAC" w:rsidRPr="00275875" w:rsidRDefault="00A84DAC" w:rsidP="00275875">
            <w:pPr>
              <w:jc w:val="center"/>
            </w:pPr>
          </w:p>
        </w:tc>
        <w:tc>
          <w:tcPr>
            <w:tcW w:w="673" w:type="dxa"/>
            <w:vAlign w:val="center"/>
          </w:tcPr>
          <w:p w14:paraId="7FBF1770" w14:textId="77777777" w:rsidR="00A84DAC" w:rsidRPr="00275875" w:rsidRDefault="00A84DAC" w:rsidP="00275875">
            <w:pPr>
              <w:jc w:val="center"/>
            </w:pPr>
          </w:p>
        </w:tc>
        <w:tc>
          <w:tcPr>
            <w:tcW w:w="673" w:type="dxa"/>
            <w:vAlign w:val="center"/>
          </w:tcPr>
          <w:p w14:paraId="60F3234A" w14:textId="77777777" w:rsidR="00A84DAC" w:rsidRPr="00275875" w:rsidRDefault="00A84DAC" w:rsidP="00275875">
            <w:pPr>
              <w:jc w:val="center"/>
            </w:pPr>
          </w:p>
        </w:tc>
        <w:tc>
          <w:tcPr>
            <w:tcW w:w="674" w:type="dxa"/>
            <w:vAlign w:val="center"/>
          </w:tcPr>
          <w:p w14:paraId="6A9DB49B" w14:textId="77777777" w:rsidR="00A84DAC" w:rsidRPr="00275875" w:rsidRDefault="00A84DAC" w:rsidP="00275875">
            <w:pPr>
              <w:jc w:val="center"/>
            </w:pPr>
          </w:p>
        </w:tc>
        <w:tc>
          <w:tcPr>
            <w:tcW w:w="673" w:type="dxa"/>
            <w:vAlign w:val="center"/>
          </w:tcPr>
          <w:p w14:paraId="3F269FA3" w14:textId="77777777" w:rsidR="00A84DAC" w:rsidRPr="00275875" w:rsidRDefault="00A84DAC" w:rsidP="00275875">
            <w:pPr>
              <w:jc w:val="center"/>
            </w:pPr>
          </w:p>
        </w:tc>
        <w:tc>
          <w:tcPr>
            <w:tcW w:w="673" w:type="dxa"/>
            <w:vAlign w:val="center"/>
          </w:tcPr>
          <w:p w14:paraId="47C6F752" w14:textId="77777777" w:rsidR="00A84DAC" w:rsidRPr="00275875" w:rsidRDefault="00A84DAC" w:rsidP="00275875">
            <w:pPr>
              <w:jc w:val="center"/>
            </w:pPr>
          </w:p>
        </w:tc>
        <w:tc>
          <w:tcPr>
            <w:tcW w:w="674" w:type="dxa"/>
            <w:tcBorders>
              <w:right w:val="single" w:sz="12" w:space="0" w:color="auto"/>
            </w:tcBorders>
            <w:vAlign w:val="center"/>
          </w:tcPr>
          <w:p w14:paraId="370AED17" w14:textId="77777777" w:rsidR="00A84DAC" w:rsidRPr="00275875" w:rsidRDefault="00A84DAC" w:rsidP="00275875">
            <w:pPr>
              <w:jc w:val="center"/>
            </w:pPr>
          </w:p>
        </w:tc>
      </w:tr>
      <w:tr w:rsidR="00275875" w:rsidRPr="00275875" w14:paraId="0A6B18AD" w14:textId="77777777" w:rsidTr="00275875">
        <w:tc>
          <w:tcPr>
            <w:tcW w:w="1271" w:type="dxa"/>
            <w:tcBorders>
              <w:left w:val="single" w:sz="12" w:space="0" w:color="auto"/>
            </w:tcBorders>
          </w:tcPr>
          <w:p w14:paraId="75EF0B2E" w14:textId="77777777" w:rsidR="00A84DAC" w:rsidRPr="00275875" w:rsidRDefault="00A84DAC" w:rsidP="00275875">
            <w:pPr>
              <w:snapToGrid w:val="0"/>
              <w:spacing w:line="240" w:lineRule="exact"/>
              <w:jc w:val="left"/>
              <w:rPr>
                <w:sz w:val="16"/>
                <w:szCs w:val="16"/>
              </w:rPr>
            </w:pPr>
            <w:r w:rsidRPr="00275875">
              <w:rPr>
                <w:rFonts w:hint="eastAsia"/>
                <w:sz w:val="16"/>
                <w:szCs w:val="16"/>
              </w:rPr>
              <w:t>Presentation</w:t>
            </w:r>
            <w:r w:rsidRPr="00275875">
              <w:rPr>
                <w:sz w:val="16"/>
                <w:szCs w:val="16"/>
              </w:rPr>
              <w:t xml:space="preserve"> in advisors’ seminars</w:t>
            </w:r>
          </w:p>
        </w:tc>
        <w:tc>
          <w:tcPr>
            <w:tcW w:w="673" w:type="dxa"/>
            <w:vAlign w:val="center"/>
          </w:tcPr>
          <w:p w14:paraId="6E8CD3E0" w14:textId="77777777" w:rsidR="00A84DAC" w:rsidRPr="00275875" w:rsidRDefault="00A84DAC" w:rsidP="00275875">
            <w:pPr>
              <w:jc w:val="center"/>
            </w:pPr>
          </w:p>
        </w:tc>
        <w:tc>
          <w:tcPr>
            <w:tcW w:w="673" w:type="dxa"/>
            <w:vAlign w:val="center"/>
          </w:tcPr>
          <w:p w14:paraId="2BA9356F" w14:textId="77777777" w:rsidR="00A84DAC" w:rsidRPr="00275875" w:rsidRDefault="00A84DAC" w:rsidP="00275875">
            <w:pPr>
              <w:jc w:val="center"/>
            </w:pPr>
          </w:p>
        </w:tc>
        <w:tc>
          <w:tcPr>
            <w:tcW w:w="629" w:type="dxa"/>
            <w:vAlign w:val="center"/>
          </w:tcPr>
          <w:p w14:paraId="15739CF2" w14:textId="77777777" w:rsidR="00A84DAC" w:rsidRPr="00275875" w:rsidRDefault="00A84DAC" w:rsidP="00275875">
            <w:pPr>
              <w:jc w:val="center"/>
            </w:pPr>
          </w:p>
        </w:tc>
        <w:tc>
          <w:tcPr>
            <w:tcW w:w="567" w:type="dxa"/>
            <w:vAlign w:val="center"/>
          </w:tcPr>
          <w:p w14:paraId="0F58BD8B" w14:textId="77777777" w:rsidR="00A84DAC" w:rsidRPr="00275875" w:rsidRDefault="00A84DAC" w:rsidP="00275875">
            <w:pPr>
              <w:jc w:val="center"/>
            </w:pPr>
          </w:p>
        </w:tc>
        <w:tc>
          <w:tcPr>
            <w:tcW w:w="708" w:type="dxa"/>
            <w:vAlign w:val="center"/>
          </w:tcPr>
          <w:p w14:paraId="5A6C37DD" w14:textId="77777777" w:rsidR="00A84DAC" w:rsidRPr="00275875" w:rsidRDefault="00A84DAC" w:rsidP="00275875">
            <w:pPr>
              <w:jc w:val="center"/>
            </w:pPr>
          </w:p>
        </w:tc>
        <w:tc>
          <w:tcPr>
            <w:tcW w:w="790" w:type="dxa"/>
            <w:vAlign w:val="center"/>
          </w:tcPr>
          <w:p w14:paraId="04A8063C" w14:textId="77777777" w:rsidR="00A84DAC" w:rsidRPr="00275875" w:rsidRDefault="00A84DAC" w:rsidP="00275875">
            <w:pPr>
              <w:jc w:val="center"/>
            </w:pPr>
          </w:p>
        </w:tc>
        <w:tc>
          <w:tcPr>
            <w:tcW w:w="673" w:type="dxa"/>
            <w:vAlign w:val="center"/>
          </w:tcPr>
          <w:p w14:paraId="3D03E352" w14:textId="77777777" w:rsidR="00A84DAC" w:rsidRPr="00275875" w:rsidRDefault="00A84DAC" w:rsidP="00275875">
            <w:pPr>
              <w:jc w:val="center"/>
            </w:pPr>
          </w:p>
        </w:tc>
        <w:tc>
          <w:tcPr>
            <w:tcW w:w="673" w:type="dxa"/>
            <w:vAlign w:val="center"/>
          </w:tcPr>
          <w:p w14:paraId="59348B1E" w14:textId="77777777" w:rsidR="00A84DAC" w:rsidRPr="00275875" w:rsidRDefault="00A84DAC" w:rsidP="00275875">
            <w:pPr>
              <w:jc w:val="center"/>
            </w:pPr>
          </w:p>
        </w:tc>
        <w:tc>
          <w:tcPr>
            <w:tcW w:w="674" w:type="dxa"/>
            <w:vAlign w:val="center"/>
          </w:tcPr>
          <w:p w14:paraId="4FC9DEEE" w14:textId="77777777" w:rsidR="00A84DAC" w:rsidRPr="00275875" w:rsidRDefault="00A84DAC" w:rsidP="00275875">
            <w:pPr>
              <w:jc w:val="center"/>
            </w:pPr>
          </w:p>
        </w:tc>
        <w:tc>
          <w:tcPr>
            <w:tcW w:w="673" w:type="dxa"/>
            <w:vAlign w:val="center"/>
          </w:tcPr>
          <w:p w14:paraId="0E7A32EC" w14:textId="77777777" w:rsidR="00A84DAC" w:rsidRPr="00275875" w:rsidRDefault="00A84DAC" w:rsidP="00275875">
            <w:pPr>
              <w:jc w:val="center"/>
            </w:pPr>
          </w:p>
        </w:tc>
        <w:tc>
          <w:tcPr>
            <w:tcW w:w="673" w:type="dxa"/>
            <w:vAlign w:val="center"/>
          </w:tcPr>
          <w:p w14:paraId="01002EC7" w14:textId="77777777" w:rsidR="00A84DAC" w:rsidRPr="00275875" w:rsidRDefault="00A84DAC" w:rsidP="00275875">
            <w:pPr>
              <w:jc w:val="center"/>
            </w:pPr>
          </w:p>
        </w:tc>
        <w:tc>
          <w:tcPr>
            <w:tcW w:w="674" w:type="dxa"/>
            <w:tcBorders>
              <w:right w:val="single" w:sz="12" w:space="0" w:color="auto"/>
            </w:tcBorders>
            <w:vAlign w:val="center"/>
          </w:tcPr>
          <w:p w14:paraId="7F0F2DC1" w14:textId="77777777" w:rsidR="00A84DAC" w:rsidRPr="00275875" w:rsidRDefault="00A84DAC" w:rsidP="00275875">
            <w:pPr>
              <w:jc w:val="center"/>
            </w:pPr>
          </w:p>
        </w:tc>
      </w:tr>
      <w:tr w:rsidR="00275875" w:rsidRPr="00275875" w14:paraId="451027C1" w14:textId="77777777" w:rsidTr="00275875">
        <w:tc>
          <w:tcPr>
            <w:tcW w:w="1271" w:type="dxa"/>
            <w:tcBorders>
              <w:left w:val="single" w:sz="12" w:space="0" w:color="auto"/>
            </w:tcBorders>
          </w:tcPr>
          <w:p w14:paraId="1473C335" w14:textId="2A51240F" w:rsidR="00A84DAC" w:rsidRPr="00275875" w:rsidRDefault="00A84DAC" w:rsidP="00275875">
            <w:pPr>
              <w:snapToGrid w:val="0"/>
              <w:spacing w:line="240" w:lineRule="exact"/>
              <w:jc w:val="left"/>
              <w:rPr>
                <w:sz w:val="16"/>
                <w:szCs w:val="16"/>
              </w:rPr>
            </w:pPr>
            <w:r w:rsidRPr="00275875">
              <w:rPr>
                <w:sz w:val="16"/>
                <w:szCs w:val="16"/>
              </w:rPr>
              <w:t>Publication</w:t>
            </w:r>
          </w:p>
        </w:tc>
        <w:tc>
          <w:tcPr>
            <w:tcW w:w="673" w:type="dxa"/>
            <w:vAlign w:val="center"/>
          </w:tcPr>
          <w:p w14:paraId="381490C9" w14:textId="77777777" w:rsidR="00A84DAC" w:rsidRPr="00275875" w:rsidRDefault="00A84DAC" w:rsidP="00275875">
            <w:pPr>
              <w:jc w:val="center"/>
            </w:pPr>
          </w:p>
        </w:tc>
        <w:tc>
          <w:tcPr>
            <w:tcW w:w="673" w:type="dxa"/>
            <w:vAlign w:val="center"/>
          </w:tcPr>
          <w:p w14:paraId="08034245" w14:textId="77777777" w:rsidR="00A84DAC" w:rsidRPr="00275875" w:rsidRDefault="00A84DAC" w:rsidP="00275875">
            <w:pPr>
              <w:jc w:val="center"/>
            </w:pPr>
          </w:p>
        </w:tc>
        <w:tc>
          <w:tcPr>
            <w:tcW w:w="629" w:type="dxa"/>
            <w:vAlign w:val="center"/>
          </w:tcPr>
          <w:p w14:paraId="0011FCFB" w14:textId="77777777" w:rsidR="00A84DAC" w:rsidRPr="00275875" w:rsidRDefault="00A84DAC" w:rsidP="00275875">
            <w:pPr>
              <w:jc w:val="center"/>
            </w:pPr>
          </w:p>
        </w:tc>
        <w:tc>
          <w:tcPr>
            <w:tcW w:w="567" w:type="dxa"/>
            <w:vAlign w:val="center"/>
          </w:tcPr>
          <w:p w14:paraId="4D22C73B" w14:textId="77777777" w:rsidR="00A84DAC" w:rsidRPr="00275875" w:rsidRDefault="00A84DAC" w:rsidP="00275875">
            <w:pPr>
              <w:jc w:val="center"/>
            </w:pPr>
          </w:p>
        </w:tc>
        <w:tc>
          <w:tcPr>
            <w:tcW w:w="708" w:type="dxa"/>
            <w:vAlign w:val="center"/>
          </w:tcPr>
          <w:p w14:paraId="4A41F60E" w14:textId="77777777" w:rsidR="00A84DAC" w:rsidRPr="00275875" w:rsidRDefault="00A84DAC" w:rsidP="00275875">
            <w:pPr>
              <w:jc w:val="center"/>
            </w:pPr>
          </w:p>
        </w:tc>
        <w:tc>
          <w:tcPr>
            <w:tcW w:w="790" w:type="dxa"/>
            <w:vAlign w:val="center"/>
          </w:tcPr>
          <w:p w14:paraId="5F895379" w14:textId="77777777" w:rsidR="00A84DAC" w:rsidRPr="00275875" w:rsidRDefault="00A84DAC" w:rsidP="00275875">
            <w:pPr>
              <w:jc w:val="center"/>
            </w:pPr>
          </w:p>
        </w:tc>
        <w:tc>
          <w:tcPr>
            <w:tcW w:w="673" w:type="dxa"/>
            <w:vAlign w:val="center"/>
          </w:tcPr>
          <w:p w14:paraId="32542160" w14:textId="77777777" w:rsidR="00A84DAC" w:rsidRPr="00275875" w:rsidRDefault="00A84DAC" w:rsidP="00275875">
            <w:pPr>
              <w:jc w:val="center"/>
            </w:pPr>
          </w:p>
        </w:tc>
        <w:tc>
          <w:tcPr>
            <w:tcW w:w="673" w:type="dxa"/>
            <w:vAlign w:val="center"/>
          </w:tcPr>
          <w:p w14:paraId="6091203D" w14:textId="77777777" w:rsidR="00A84DAC" w:rsidRPr="00275875" w:rsidRDefault="00A84DAC" w:rsidP="00275875">
            <w:pPr>
              <w:jc w:val="center"/>
            </w:pPr>
          </w:p>
        </w:tc>
        <w:tc>
          <w:tcPr>
            <w:tcW w:w="674" w:type="dxa"/>
            <w:vAlign w:val="center"/>
          </w:tcPr>
          <w:p w14:paraId="3A8E9F20" w14:textId="77777777" w:rsidR="00A84DAC" w:rsidRPr="00275875" w:rsidRDefault="00A84DAC" w:rsidP="00275875">
            <w:pPr>
              <w:jc w:val="center"/>
            </w:pPr>
          </w:p>
        </w:tc>
        <w:tc>
          <w:tcPr>
            <w:tcW w:w="673" w:type="dxa"/>
            <w:vAlign w:val="center"/>
          </w:tcPr>
          <w:p w14:paraId="0C7B55BC" w14:textId="77777777" w:rsidR="00A84DAC" w:rsidRPr="00275875" w:rsidRDefault="00A84DAC" w:rsidP="00275875">
            <w:pPr>
              <w:jc w:val="center"/>
            </w:pPr>
          </w:p>
        </w:tc>
        <w:tc>
          <w:tcPr>
            <w:tcW w:w="673" w:type="dxa"/>
            <w:vAlign w:val="center"/>
          </w:tcPr>
          <w:p w14:paraId="7294CF3B" w14:textId="77777777" w:rsidR="00A84DAC" w:rsidRPr="00275875" w:rsidRDefault="00A84DAC" w:rsidP="00275875">
            <w:pPr>
              <w:jc w:val="center"/>
            </w:pPr>
          </w:p>
        </w:tc>
        <w:tc>
          <w:tcPr>
            <w:tcW w:w="674" w:type="dxa"/>
            <w:tcBorders>
              <w:right w:val="single" w:sz="12" w:space="0" w:color="auto"/>
            </w:tcBorders>
            <w:vAlign w:val="center"/>
          </w:tcPr>
          <w:p w14:paraId="51DF04A4" w14:textId="77777777" w:rsidR="00A84DAC" w:rsidRPr="00275875" w:rsidRDefault="00A84DAC" w:rsidP="00275875">
            <w:pPr>
              <w:jc w:val="center"/>
            </w:pPr>
          </w:p>
        </w:tc>
      </w:tr>
      <w:tr w:rsidR="00275875" w:rsidRPr="00275875" w14:paraId="4EBCD080" w14:textId="77777777" w:rsidTr="00275875">
        <w:tc>
          <w:tcPr>
            <w:tcW w:w="1271" w:type="dxa"/>
            <w:tcBorders>
              <w:left w:val="single" w:sz="12" w:space="0" w:color="auto"/>
            </w:tcBorders>
          </w:tcPr>
          <w:p w14:paraId="461E6D16" w14:textId="27EE2A9D" w:rsidR="00A84DAC" w:rsidRPr="00275875" w:rsidRDefault="00A84DAC" w:rsidP="00275875">
            <w:pPr>
              <w:snapToGrid w:val="0"/>
              <w:spacing w:line="240" w:lineRule="exact"/>
              <w:jc w:val="left"/>
              <w:rPr>
                <w:sz w:val="16"/>
                <w:szCs w:val="16"/>
              </w:rPr>
            </w:pPr>
            <w:r w:rsidRPr="00275875">
              <w:rPr>
                <w:sz w:val="16"/>
                <w:szCs w:val="16"/>
              </w:rPr>
              <w:t>Conference presentation</w:t>
            </w:r>
          </w:p>
        </w:tc>
        <w:tc>
          <w:tcPr>
            <w:tcW w:w="673" w:type="dxa"/>
            <w:vAlign w:val="center"/>
          </w:tcPr>
          <w:p w14:paraId="184BB2B2" w14:textId="77777777" w:rsidR="00A84DAC" w:rsidRPr="00275875" w:rsidRDefault="00A84DAC" w:rsidP="00275875">
            <w:pPr>
              <w:jc w:val="center"/>
            </w:pPr>
          </w:p>
        </w:tc>
        <w:tc>
          <w:tcPr>
            <w:tcW w:w="673" w:type="dxa"/>
            <w:vAlign w:val="center"/>
          </w:tcPr>
          <w:p w14:paraId="2B131801" w14:textId="77777777" w:rsidR="00A84DAC" w:rsidRPr="00275875" w:rsidRDefault="00A84DAC" w:rsidP="00275875">
            <w:pPr>
              <w:jc w:val="center"/>
            </w:pPr>
          </w:p>
        </w:tc>
        <w:tc>
          <w:tcPr>
            <w:tcW w:w="629" w:type="dxa"/>
            <w:vAlign w:val="center"/>
          </w:tcPr>
          <w:p w14:paraId="168CA0D4" w14:textId="77777777" w:rsidR="00A84DAC" w:rsidRPr="00275875" w:rsidRDefault="00A84DAC" w:rsidP="00275875">
            <w:pPr>
              <w:jc w:val="center"/>
            </w:pPr>
          </w:p>
        </w:tc>
        <w:tc>
          <w:tcPr>
            <w:tcW w:w="567" w:type="dxa"/>
            <w:vAlign w:val="center"/>
          </w:tcPr>
          <w:p w14:paraId="2C029CEA" w14:textId="77777777" w:rsidR="00A84DAC" w:rsidRPr="00275875" w:rsidRDefault="00A84DAC" w:rsidP="00275875">
            <w:pPr>
              <w:jc w:val="center"/>
            </w:pPr>
          </w:p>
        </w:tc>
        <w:tc>
          <w:tcPr>
            <w:tcW w:w="708" w:type="dxa"/>
            <w:vAlign w:val="center"/>
          </w:tcPr>
          <w:p w14:paraId="7B4A83D0" w14:textId="77777777" w:rsidR="00A84DAC" w:rsidRPr="00275875" w:rsidRDefault="00A84DAC" w:rsidP="00275875">
            <w:pPr>
              <w:jc w:val="center"/>
            </w:pPr>
          </w:p>
        </w:tc>
        <w:tc>
          <w:tcPr>
            <w:tcW w:w="790" w:type="dxa"/>
            <w:vAlign w:val="center"/>
          </w:tcPr>
          <w:p w14:paraId="74AFB55A" w14:textId="77777777" w:rsidR="00A84DAC" w:rsidRPr="00275875" w:rsidRDefault="00A84DAC" w:rsidP="00275875">
            <w:pPr>
              <w:jc w:val="center"/>
            </w:pPr>
          </w:p>
        </w:tc>
        <w:tc>
          <w:tcPr>
            <w:tcW w:w="673" w:type="dxa"/>
            <w:vAlign w:val="center"/>
          </w:tcPr>
          <w:p w14:paraId="13CD2207" w14:textId="77777777" w:rsidR="00A84DAC" w:rsidRPr="00275875" w:rsidRDefault="00A84DAC" w:rsidP="00275875">
            <w:pPr>
              <w:jc w:val="center"/>
            </w:pPr>
          </w:p>
        </w:tc>
        <w:tc>
          <w:tcPr>
            <w:tcW w:w="673" w:type="dxa"/>
            <w:vAlign w:val="center"/>
          </w:tcPr>
          <w:p w14:paraId="3F9F2269" w14:textId="77777777" w:rsidR="00A84DAC" w:rsidRPr="00275875" w:rsidRDefault="00A84DAC" w:rsidP="00275875">
            <w:pPr>
              <w:jc w:val="center"/>
            </w:pPr>
          </w:p>
        </w:tc>
        <w:tc>
          <w:tcPr>
            <w:tcW w:w="674" w:type="dxa"/>
            <w:vAlign w:val="center"/>
          </w:tcPr>
          <w:p w14:paraId="56F7F501" w14:textId="77777777" w:rsidR="00A84DAC" w:rsidRPr="00275875" w:rsidRDefault="00A84DAC" w:rsidP="00275875">
            <w:pPr>
              <w:jc w:val="center"/>
            </w:pPr>
          </w:p>
        </w:tc>
        <w:tc>
          <w:tcPr>
            <w:tcW w:w="673" w:type="dxa"/>
            <w:vAlign w:val="center"/>
          </w:tcPr>
          <w:p w14:paraId="017EFF8F" w14:textId="77777777" w:rsidR="00A84DAC" w:rsidRPr="00275875" w:rsidRDefault="00A84DAC" w:rsidP="00275875">
            <w:pPr>
              <w:jc w:val="center"/>
            </w:pPr>
          </w:p>
        </w:tc>
        <w:tc>
          <w:tcPr>
            <w:tcW w:w="673" w:type="dxa"/>
            <w:vAlign w:val="center"/>
          </w:tcPr>
          <w:p w14:paraId="001EBC69" w14:textId="77777777" w:rsidR="00A84DAC" w:rsidRPr="00275875" w:rsidRDefault="00A84DAC" w:rsidP="00275875">
            <w:pPr>
              <w:jc w:val="center"/>
            </w:pPr>
          </w:p>
        </w:tc>
        <w:tc>
          <w:tcPr>
            <w:tcW w:w="674" w:type="dxa"/>
            <w:tcBorders>
              <w:right w:val="single" w:sz="12" w:space="0" w:color="auto"/>
            </w:tcBorders>
            <w:vAlign w:val="center"/>
          </w:tcPr>
          <w:p w14:paraId="362EC91C" w14:textId="77777777" w:rsidR="00A84DAC" w:rsidRPr="00275875" w:rsidRDefault="00A84DAC" w:rsidP="00275875">
            <w:pPr>
              <w:jc w:val="center"/>
            </w:pPr>
          </w:p>
        </w:tc>
      </w:tr>
      <w:tr w:rsidR="00275875" w:rsidRPr="00275875" w14:paraId="1837F8DA" w14:textId="77777777" w:rsidTr="00275875">
        <w:tc>
          <w:tcPr>
            <w:tcW w:w="1271" w:type="dxa"/>
            <w:tcBorders>
              <w:left w:val="single" w:sz="12" w:space="0" w:color="auto"/>
            </w:tcBorders>
          </w:tcPr>
          <w:p w14:paraId="3B769D9C" w14:textId="77777777" w:rsidR="00A84DAC" w:rsidRPr="00275875" w:rsidRDefault="00A84DAC" w:rsidP="00275875">
            <w:pPr>
              <w:snapToGrid w:val="0"/>
              <w:spacing w:line="240" w:lineRule="exact"/>
              <w:jc w:val="left"/>
              <w:rPr>
                <w:sz w:val="16"/>
                <w:szCs w:val="16"/>
              </w:rPr>
            </w:pPr>
            <w:r w:rsidRPr="00275875">
              <w:rPr>
                <w:rFonts w:hint="eastAsia"/>
                <w:sz w:val="16"/>
                <w:szCs w:val="16"/>
              </w:rPr>
              <w:t>Drafting</w:t>
            </w:r>
            <w:r w:rsidRPr="00275875">
              <w:rPr>
                <w:sz w:val="16"/>
                <w:szCs w:val="16"/>
              </w:rPr>
              <w:t xml:space="preserve"> D3 presentation</w:t>
            </w:r>
          </w:p>
        </w:tc>
        <w:tc>
          <w:tcPr>
            <w:tcW w:w="673" w:type="dxa"/>
            <w:vAlign w:val="center"/>
          </w:tcPr>
          <w:p w14:paraId="5089447C" w14:textId="77777777" w:rsidR="00A84DAC" w:rsidRPr="00275875" w:rsidRDefault="00A84DAC" w:rsidP="00275875">
            <w:pPr>
              <w:jc w:val="center"/>
            </w:pPr>
          </w:p>
        </w:tc>
        <w:tc>
          <w:tcPr>
            <w:tcW w:w="673" w:type="dxa"/>
            <w:vAlign w:val="center"/>
          </w:tcPr>
          <w:p w14:paraId="3D152895" w14:textId="77777777" w:rsidR="00A84DAC" w:rsidRPr="00275875" w:rsidRDefault="00A84DAC" w:rsidP="00275875">
            <w:pPr>
              <w:jc w:val="center"/>
            </w:pPr>
          </w:p>
        </w:tc>
        <w:tc>
          <w:tcPr>
            <w:tcW w:w="629" w:type="dxa"/>
            <w:vAlign w:val="center"/>
          </w:tcPr>
          <w:p w14:paraId="6FC2A64E" w14:textId="77777777" w:rsidR="00A84DAC" w:rsidRPr="00275875" w:rsidRDefault="00A84DAC" w:rsidP="00275875">
            <w:pPr>
              <w:jc w:val="center"/>
            </w:pPr>
          </w:p>
        </w:tc>
        <w:tc>
          <w:tcPr>
            <w:tcW w:w="567" w:type="dxa"/>
            <w:vAlign w:val="center"/>
          </w:tcPr>
          <w:p w14:paraId="1972F7CC" w14:textId="77777777" w:rsidR="00A84DAC" w:rsidRPr="00275875" w:rsidRDefault="00A84DAC" w:rsidP="00275875">
            <w:pPr>
              <w:jc w:val="center"/>
            </w:pPr>
          </w:p>
        </w:tc>
        <w:tc>
          <w:tcPr>
            <w:tcW w:w="708" w:type="dxa"/>
            <w:vAlign w:val="center"/>
          </w:tcPr>
          <w:p w14:paraId="6A991184" w14:textId="77777777" w:rsidR="00A84DAC" w:rsidRPr="00275875" w:rsidRDefault="00A84DAC" w:rsidP="00275875">
            <w:pPr>
              <w:jc w:val="center"/>
            </w:pPr>
          </w:p>
        </w:tc>
        <w:tc>
          <w:tcPr>
            <w:tcW w:w="790" w:type="dxa"/>
            <w:vAlign w:val="center"/>
          </w:tcPr>
          <w:p w14:paraId="0D41EEF1" w14:textId="77777777" w:rsidR="00A84DAC" w:rsidRPr="00275875" w:rsidRDefault="00A84DAC" w:rsidP="00275875">
            <w:pPr>
              <w:jc w:val="center"/>
            </w:pPr>
          </w:p>
        </w:tc>
        <w:tc>
          <w:tcPr>
            <w:tcW w:w="673" w:type="dxa"/>
            <w:vAlign w:val="center"/>
          </w:tcPr>
          <w:p w14:paraId="35783BF0" w14:textId="77777777" w:rsidR="00A84DAC" w:rsidRPr="00275875" w:rsidRDefault="00A84DAC" w:rsidP="00275875">
            <w:pPr>
              <w:jc w:val="center"/>
            </w:pPr>
          </w:p>
        </w:tc>
        <w:tc>
          <w:tcPr>
            <w:tcW w:w="673" w:type="dxa"/>
            <w:vAlign w:val="center"/>
          </w:tcPr>
          <w:p w14:paraId="60A03C5A" w14:textId="77777777" w:rsidR="00A84DAC" w:rsidRPr="00275875" w:rsidRDefault="00A84DAC" w:rsidP="00275875">
            <w:pPr>
              <w:jc w:val="center"/>
            </w:pPr>
          </w:p>
        </w:tc>
        <w:tc>
          <w:tcPr>
            <w:tcW w:w="674" w:type="dxa"/>
            <w:vAlign w:val="center"/>
          </w:tcPr>
          <w:p w14:paraId="7E38448C" w14:textId="77777777" w:rsidR="00A84DAC" w:rsidRPr="00275875" w:rsidRDefault="00A84DAC" w:rsidP="00275875">
            <w:pPr>
              <w:jc w:val="center"/>
            </w:pPr>
          </w:p>
        </w:tc>
        <w:tc>
          <w:tcPr>
            <w:tcW w:w="673" w:type="dxa"/>
            <w:vAlign w:val="center"/>
          </w:tcPr>
          <w:p w14:paraId="4FAAB8BA" w14:textId="77777777" w:rsidR="00A84DAC" w:rsidRPr="00275875" w:rsidRDefault="00A84DAC" w:rsidP="00275875">
            <w:pPr>
              <w:jc w:val="center"/>
            </w:pPr>
          </w:p>
        </w:tc>
        <w:tc>
          <w:tcPr>
            <w:tcW w:w="673" w:type="dxa"/>
            <w:vAlign w:val="center"/>
          </w:tcPr>
          <w:p w14:paraId="637D99CD" w14:textId="77777777" w:rsidR="00A84DAC" w:rsidRPr="00275875" w:rsidRDefault="00A84DAC" w:rsidP="00275875">
            <w:pPr>
              <w:jc w:val="center"/>
            </w:pPr>
          </w:p>
        </w:tc>
        <w:tc>
          <w:tcPr>
            <w:tcW w:w="674" w:type="dxa"/>
            <w:tcBorders>
              <w:right w:val="single" w:sz="12" w:space="0" w:color="auto"/>
            </w:tcBorders>
            <w:vAlign w:val="center"/>
          </w:tcPr>
          <w:p w14:paraId="64822C54" w14:textId="77777777" w:rsidR="00A84DAC" w:rsidRPr="00275875" w:rsidRDefault="00A84DAC" w:rsidP="00275875">
            <w:pPr>
              <w:jc w:val="center"/>
            </w:pPr>
          </w:p>
        </w:tc>
      </w:tr>
      <w:tr w:rsidR="00275875" w:rsidRPr="00275875" w14:paraId="6BA0EED1" w14:textId="77777777" w:rsidTr="00275875">
        <w:tc>
          <w:tcPr>
            <w:tcW w:w="1271" w:type="dxa"/>
            <w:tcBorders>
              <w:left w:val="single" w:sz="12" w:space="0" w:color="auto"/>
            </w:tcBorders>
          </w:tcPr>
          <w:p w14:paraId="1829315D" w14:textId="77777777" w:rsidR="00A84DAC" w:rsidRPr="00275875" w:rsidRDefault="00A84DAC" w:rsidP="00275875">
            <w:pPr>
              <w:snapToGrid w:val="0"/>
              <w:spacing w:line="240" w:lineRule="exact"/>
              <w:jc w:val="left"/>
              <w:rPr>
                <w:sz w:val="16"/>
                <w:szCs w:val="16"/>
              </w:rPr>
            </w:pPr>
            <w:r w:rsidRPr="00275875">
              <w:rPr>
                <w:sz w:val="16"/>
                <w:szCs w:val="16"/>
              </w:rPr>
              <w:t>D3 presentation</w:t>
            </w:r>
          </w:p>
        </w:tc>
        <w:tc>
          <w:tcPr>
            <w:tcW w:w="673" w:type="dxa"/>
            <w:vAlign w:val="center"/>
          </w:tcPr>
          <w:p w14:paraId="7F577DBF" w14:textId="77777777" w:rsidR="00A84DAC" w:rsidRPr="00275875" w:rsidRDefault="00A84DAC" w:rsidP="00275875">
            <w:pPr>
              <w:jc w:val="center"/>
            </w:pPr>
          </w:p>
        </w:tc>
        <w:tc>
          <w:tcPr>
            <w:tcW w:w="673" w:type="dxa"/>
            <w:vAlign w:val="center"/>
          </w:tcPr>
          <w:p w14:paraId="5A7FF4BB" w14:textId="77777777" w:rsidR="00A84DAC" w:rsidRPr="00275875" w:rsidRDefault="00A84DAC" w:rsidP="00275875">
            <w:pPr>
              <w:jc w:val="center"/>
            </w:pPr>
          </w:p>
        </w:tc>
        <w:tc>
          <w:tcPr>
            <w:tcW w:w="629" w:type="dxa"/>
            <w:vAlign w:val="center"/>
          </w:tcPr>
          <w:p w14:paraId="79DC9CF2" w14:textId="77777777" w:rsidR="00A84DAC" w:rsidRPr="00275875" w:rsidRDefault="00A84DAC" w:rsidP="00275875">
            <w:pPr>
              <w:jc w:val="center"/>
            </w:pPr>
          </w:p>
        </w:tc>
        <w:tc>
          <w:tcPr>
            <w:tcW w:w="567" w:type="dxa"/>
            <w:vAlign w:val="center"/>
          </w:tcPr>
          <w:p w14:paraId="1F7DE926" w14:textId="77777777" w:rsidR="00A84DAC" w:rsidRPr="00275875" w:rsidRDefault="00A84DAC" w:rsidP="00275875">
            <w:pPr>
              <w:jc w:val="center"/>
            </w:pPr>
          </w:p>
        </w:tc>
        <w:tc>
          <w:tcPr>
            <w:tcW w:w="708" w:type="dxa"/>
            <w:vAlign w:val="center"/>
          </w:tcPr>
          <w:p w14:paraId="3C662CBF" w14:textId="77777777" w:rsidR="00A84DAC" w:rsidRPr="00275875" w:rsidRDefault="00A84DAC" w:rsidP="00275875">
            <w:pPr>
              <w:jc w:val="center"/>
            </w:pPr>
          </w:p>
        </w:tc>
        <w:tc>
          <w:tcPr>
            <w:tcW w:w="790" w:type="dxa"/>
            <w:vAlign w:val="center"/>
          </w:tcPr>
          <w:p w14:paraId="36CF8257" w14:textId="77777777" w:rsidR="00A84DAC" w:rsidRPr="00275875" w:rsidRDefault="00A84DAC" w:rsidP="00275875">
            <w:pPr>
              <w:jc w:val="center"/>
            </w:pPr>
          </w:p>
        </w:tc>
        <w:tc>
          <w:tcPr>
            <w:tcW w:w="673" w:type="dxa"/>
            <w:vAlign w:val="center"/>
          </w:tcPr>
          <w:p w14:paraId="51C80D1C" w14:textId="59FF8C3E" w:rsidR="00A84DAC" w:rsidRPr="00275875" w:rsidRDefault="00A84DAC" w:rsidP="00275875">
            <w:pPr>
              <w:jc w:val="center"/>
            </w:pPr>
          </w:p>
        </w:tc>
        <w:tc>
          <w:tcPr>
            <w:tcW w:w="673" w:type="dxa"/>
            <w:vAlign w:val="center"/>
          </w:tcPr>
          <w:p w14:paraId="02ABCC48" w14:textId="77777777" w:rsidR="00A84DAC" w:rsidRPr="00275875" w:rsidRDefault="00A84DAC" w:rsidP="00275875">
            <w:pPr>
              <w:jc w:val="center"/>
            </w:pPr>
          </w:p>
        </w:tc>
        <w:tc>
          <w:tcPr>
            <w:tcW w:w="674" w:type="dxa"/>
            <w:vAlign w:val="center"/>
          </w:tcPr>
          <w:p w14:paraId="13C8A938" w14:textId="77777777" w:rsidR="00A84DAC" w:rsidRPr="00275875" w:rsidRDefault="00A84DAC" w:rsidP="00275875">
            <w:pPr>
              <w:jc w:val="center"/>
            </w:pPr>
          </w:p>
        </w:tc>
        <w:tc>
          <w:tcPr>
            <w:tcW w:w="673" w:type="dxa"/>
            <w:vAlign w:val="center"/>
          </w:tcPr>
          <w:p w14:paraId="141092A1" w14:textId="77777777" w:rsidR="00A84DAC" w:rsidRPr="00275875" w:rsidRDefault="00A84DAC" w:rsidP="00275875">
            <w:pPr>
              <w:jc w:val="center"/>
            </w:pPr>
          </w:p>
        </w:tc>
        <w:tc>
          <w:tcPr>
            <w:tcW w:w="673" w:type="dxa"/>
            <w:vAlign w:val="center"/>
          </w:tcPr>
          <w:p w14:paraId="5AD5E754" w14:textId="77777777" w:rsidR="00A84DAC" w:rsidRPr="00275875" w:rsidRDefault="00A84DAC" w:rsidP="00275875">
            <w:pPr>
              <w:jc w:val="center"/>
            </w:pPr>
          </w:p>
        </w:tc>
        <w:tc>
          <w:tcPr>
            <w:tcW w:w="674" w:type="dxa"/>
            <w:tcBorders>
              <w:right w:val="single" w:sz="12" w:space="0" w:color="auto"/>
            </w:tcBorders>
            <w:vAlign w:val="center"/>
          </w:tcPr>
          <w:p w14:paraId="5B186E3C" w14:textId="77777777" w:rsidR="00A84DAC" w:rsidRPr="00275875" w:rsidRDefault="00A84DAC" w:rsidP="00275875">
            <w:pPr>
              <w:jc w:val="center"/>
            </w:pPr>
          </w:p>
        </w:tc>
      </w:tr>
      <w:tr w:rsidR="00275875" w:rsidRPr="00275875" w14:paraId="0ACFD4AA" w14:textId="77777777" w:rsidTr="00275875">
        <w:tc>
          <w:tcPr>
            <w:tcW w:w="1271" w:type="dxa"/>
            <w:tcBorders>
              <w:left w:val="single" w:sz="12" w:space="0" w:color="auto"/>
            </w:tcBorders>
          </w:tcPr>
          <w:p w14:paraId="549BB2C5" w14:textId="7CD0CDE2" w:rsidR="00A84DAC" w:rsidRPr="00275875" w:rsidRDefault="00A84DAC" w:rsidP="00275875">
            <w:pPr>
              <w:snapToGrid w:val="0"/>
              <w:spacing w:line="240" w:lineRule="exact"/>
              <w:jc w:val="left"/>
              <w:rPr>
                <w:sz w:val="16"/>
                <w:szCs w:val="16"/>
              </w:rPr>
            </w:pPr>
            <w:r w:rsidRPr="00275875">
              <w:rPr>
                <w:sz w:val="16"/>
                <w:szCs w:val="16"/>
              </w:rPr>
              <w:t>Submission of</w:t>
            </w:r>
            <w:r w:rsidR="002218B8" w:rsidRPr="00275875">
              <w:rPr>
                <w:sz w:val="16"/>
                <w:szCs w:val="16"/>
              </w:rPr>
              <w:t xml:space="preserve"> dissertation for preliminary evaluation</w:t>
            </w:r>
          </w:p>
        </w:tc>
        <w:tc>
          <w:tcPr>
            <w:tcW w:w="673" w:type="dxa"/>
            <w:vAlign w:val="center"/>
          </w:tcPr>
          <w:p w14:paraId="74260F79" w14:textId="77777777" w:rsidR="00A84DAC" w:rsidRPr="00275875" w:rsidRDefault="00A84DAC" w:rsidP="00275875">
            <w:pPr>
              <w:jc w:val="center"/>
            </w:pPr>
          </w:p>
        </w:tc>
        <w:tc>
          <w:tcPr>
            <w:tcW w:w="673" w:type="dxa"/>
            <w:vAlign w:val="center"/>
          </w:tcPr>
          <w:p w14:paraId="732C81FA" w14:textId="77777777" w:rsidR="00A84DAC" w:rsidRPr="00275875" w:rsidRDefault="00A84DAC" w:rsidP="00275875">
            <w:pPr>
              <w:jc w:val="center"/>
            </w:pPr>
          </w:p>
        </w:tc>
        <w:tc>
          <w:tcPr>
            <w:tcW w:w="629" w:type="dxa"/>
            <w:vAlign w:val="center"/>
          </w:tcPr>
          <w:p w14:paraId="0D8338C1" w14:textId="77777777" w:rsidR="00A84DAC" w:rsidRPr="00275875" w:rsidRDefault="00A84DAC" w:rsidP="00275875">
            <w:pPr>
              <w:jc w:val="center"/>
            </w:pPr>
          </w:p>
        </w:tc>
        <w:tc>
          <w:tcPr>
            <w:tcW w:w="567" w:type="dxa"/>
            <w:vAlign w:val="center"/>
          </w:tcPr>
          <w:p w14:paraId="7E24EAFF" w14:textId="77777777" w:rsidR="00A84DAC" w:rsidRPr="00275875" w:rsidRDefault="00A84DAC" w:rsidP="00275875">
            <w:pPr>
              <w:jc w:val="center"/>
            </w:pPr>
          </w:p>
        </w:tc>
        <w:tc>
          <w:tcPr>
            <w:tcW w:w="708" w:type="dxa"/>
            <w:vAlign w:val="center"/>
          </w:tcPr>
          <w:p w14:paraId="69584340" w14:textId="77777777" w:rsidR="00A84DAC" w:rsidRPr="00275875" w:rsidRDefault="00A84DAC" w:rsidP="00275875">
            <w:pPr>
              <w:jc w:val="center"/>
            </w:pPr>
          </w:p>
        </w:tc>
        <w:tc>
          <w:tcPr>
            <w:tcW w:w="790" w:type="dxa"/>
            <w:vAlign w:val="center"/>
          </w:tcPr>
          <w:p w14:paraId="7A18EFF3" w14:textId="77777777" w:rsidR="00A84DAC" w:rsidRPr="00275875" w:rsidRDefault="00A84DAC" w:rsidP="00275875">
            <w:pPr>
              <w:jc w:val="center"/>
            </w:pPr>
          </w:p>
        </w:tc>
        <w:tc>
          <w:tcPr>
            <w:tcW w:w="673" w:type="dxa"/>
            <w:vAlign w:val="center"/>
          </w:tcPr>
          <w:p w14:paraId="29BA273A" w14:textId="77777777" w:rsidR="00A84DAC" w:rsidRPr="00275875" w:rsidRDefault="00A84DAC" w:rsidP="00275875">
            <w:pPr>
              <w:jc w:val="center"/>
            </w:pPr>
          </w:p>
        </w:tc>
        <w:tc>
          <w:tcPr>
            <w:tcW w:w="673" w:type="dxa"/>
            <w:vAlign w:val="center"/>
          </w:tcPr>
          <w:p w14:paraId="657FAFEA" w14:textId="77777777" w:rsidR="00A84DAC" w:rsidRPr="00275875" w:rsidRDefault="00A84DAC" w:rsidP="00275875">
            <w:pPr>
              <w:jc w:val="center"/>
            </w:pPr>
          </w:p>
        </w:tc>
        <w:tc>
          <w:tcPr>
            <w:tcW w:w="674" w:type="dxa"/>
            <w:vAlign w:val="center"/>
          </w:tcPr>
          <w:p w14:paraId="6E8C87A9" w14:textId="0D488355" w:rsidR="00A84DAC" w:rsidRPr="00275875" w:rsidRDefault="002218B8" w:rsidP="00275875">
            <w:pPr>
              <w:jc w:val="center"/>
            </w:pPr>
            <w:r w:rsidRPr="00275875">
              <w:rPr>
                <w:rFonts w:ascii="ＭＳ 明朝" w:eastAsia="ＭＳ 明朝" w:hAnsi="ＭＳ 明朝" w:cs="ＭＳ 明朝"/>
              </w:rPr>
              <w:t>✔</w:t>
            </w:r>
          </w:p>
        </w:tc>
        <w:tc>
          <w:tcPr>
            <w:tcW w:w="673" w:type="dxa"/>
            <w:vAlign w:val="center"/>
          </w:tcPr>
          <w:p w14:paraId="203D4E91" w14:textId="689382E8" w:rsidR="00A84DAC" w:rsidRPr="00275875" w:rsidRDefault="00A84DAC" w:rsidP="00275875">
            <w:pPr>
              <w:jc w:val="center"/>
            </w:pPr>
          </w:p>
        </w:tc>
        <w:tc>
          <w:tcPr>
            <w:tcW w:w="673" w:type="dxa"/>
            <w:vAlign w:val="center"/>
          </w:tcPr>
          <w:p w14:paraId="6AFBC101" w14:textId="0765D5BB" w:rsidR="00A84DAC" w:rsidRPr="00275875" w:rsidRDefault="00A84DAC" w:rsidP="00275875">
            <w:pPr>
              <w:jc w:val="center"/>
            </w:pPr>
          </w:p>
        </w:tc>
        <w:tc>
          <w:tcPr>
            <w:tcW w:w="674" w:type="dxa"/>
            <w:tcBorders>
              <w:right w:val="single" w:sz="12" w:space="0" w:color="auto"/>
            </w:tcBorders>
            <w:vAlign w:val="center"/>
          </w:tcPr>
          <w:p w14:paraId="57282345" w14:textId="77777777" w:rsidR="00A84DAC" w:rsidRPr="00275875" w:rsidRDefault="00A84DAC" w:rsidP="00275875">
            <w:pPr>
              <w:jc w:val="center"/>
            </w:pPr>
          </w:p>
        </w:tc>
      </w:tr>
      <w:tr w:rsidR="00275875" w:rsidRPr="00275875" w14:paraId="6D8628D9" w14:textId="77777777" w:rsidTr="00275875">
        <w:tc>
          <w:tcPr>
            <w:tcW w:w="1271" w:type="dxa"/>
            <w:tcBorders>
              <w:left w:val="single" w:sz="12" w:space="0" w:color="auto"/>
            </w:tcBorders>
          </w:tcPr>
          <w:p w14:paraId="7A19A69D" w14:textId="7CE09A90" w:rsidR="00A84DAC" w:rsidRPr="00275875" w:rsidRDefault="002218B8" w:rsidP="00275875">
            <w:pPr>
              <w:snapToGrid w:val="0"/>
              <w:spacing w:line="240" w:lineRule="exact"/>
              <w:jc w:val="left"/>
              <w:rPr>
                <w:sz w:val="16"/>
                <w:szCs w:val="16"/>
              </w:rPr>
            </w:pPr>
            <w:r w:rsidRPr="00275875">
              <w:rPr>
                <w:sz w:val="16"/>
                <w:szCs w:val="16"/>
              </w:rPr>
              <w:t>Oral examination</w:t>
            </w:r>
          </w:p>
        </w:tc>
        <w:tc>
          <w:tcPr>
            <w:tcW w:w="673" w:type="dxa"/>
            <w:vAlign w:val="center"/>
          </w:tcPr>
          <w:p w14:paraId="4519BBE9" w14:textId="77777777" w:rsidR="00A84DAC" w:rsidRPr="00275875" w:rsidRDefault="00A84DAC" w:rsidP="00275875">
            <w:pPr>
              <w:jc w:val="center"/>
            </w:pPr>
          </w:p>
        </w:tc>
        <w:tc>
          <w:tcPr>
            <w:tcW w:w="673" w:type="dxa"/>
            <w:vAlign w:val="center"/>
          </w:tcPr>
          <w:p w14:paraId="074AC29F" w14:textId="77777777" w:rsidR="00A84DAC" w:rsidRPr="00275875" w:rsidRDefault="00A84DAC" w:rsidP="00275875">
            <w:pPr>
              <w:jc w:val="center"/>
            </w:pPr>
          </w:p>
        </w:tc>
        <w:tc>
          <w:tcPr>
            <w:tcW w:w="629" w:type="dxa"/>
            <w:vAlign w:val="center"/>
          </w:tcPr>
          <w:p w14:paraId="5A191398" w14:textId="77777777" w:rsidR="00A84DAC" w:rsidRPr="00275875" w:rsidRDefault="00A84DAC" w:rsidP="00275875">
            <w:pPr>
              <w:jc w:val="center"/>
            </w:pPr>
          </w:p>
        </w:tc>
        <w:tc>
          <w:tcPr>
            <w:tcW w:w="567" w:type="dxa"/>
            <w:vAlign w:val="center"/>
          </w:tcPr>
          <w:p w14:paraId="0F119327" w14:textId="77777777" w:rsidR="00A84DAC" w:rsidRPr="00275875" w:rsidRDefault="00A84DAC" w:rsidP="00275875">
            <w:pPr>
              <w:jc w:val="center"/>
            </w:pPr>
          </w:p>
        </w:tc>
        <w:tc>
          <w:tcPr>
            <w:tcW w:w="708" w:type="dxa"/>
            <w:vAlign w:val="center"/>
          </w:tcPr>
          <w:p w14:paraId="3046E5FB" w14:textId="77777777" w:rsidR="00A84DAC" w:rsidRPr="00275875" w:rsidRDefault="00A84DAC" w:rsidP="00275875">
            <w:pPr>
              <w:jc w:val="center"/>
            </w:pPr>
          </w:p>
        </w:tc>
        <w:tc>
          <w:tcPr>
            <w:tcW w:w="790" w:type="dxa"/>
            <w:vAlign w:val="center"/>
          </w:tcPr>
          <w:p w14:paraId="2AF1AB79" w14:textId="77777777" w:rsidR="00A84DAC" w:rsidRPr="00275875" w:rsidRDefault="00A84DAC" w:rsidP="00275875">
            <w:pPr>
              <w:jc w:val="center"/>
            </w:pPr>
          </w:p>
        </w:tc>
        <w:tc>
          <w:tcPr>
            <w:tcW w:w="673" w:type="dxa"/>
            <w:vAlign w:val="center"/>
          </w:tcPr>
          <w:p w14:paraId="144BF9E8" w14:textId="77777777" w:rsidR="00A84DAC" w:rsidRPr="00275875" w:rsidRDefault="00A84DAC" w:rsidP="00275875">
            <w:pPr>
              <w:jc w:val="center"/>
            </w:pPr>
          </w:p>
        </w:tc>
        <w:tc>
          <w:tcPr>
            <w:tcW w:w="673" w:type="dxa"/>
            <w:vAlign w:val="center"/>
          </w:tcPr>
          <w:p w14:paraId="41BEEE8E" w14:textId="77777777" w:rsidR="00A84DAC" w:rsidRPr="00275875" w:rsidRDefault="00A84DAC" w:rsidP="00275875">
            <w:pPr>
              <w:jc w:val="center"/>
            </w:pPr>
          </w:p>
        </w:tc>
        <w:tc>
          <w:tcPr>
            <w:tcW w:w="674" w:type="dxa"/>
            <w:vAlign w:val="center"/>
          </w:tcPr>
          <w:p w14:paraId="54D29D0B" w14:textId="77777777" w:rsidR="00A84DAC" w:rsidRPr="00275875" w:rsidRDefault="00A84DAC" w:rsidP="00275875">
            <w:pPr>
              <w:jc w:val="center"/>
            </w:pPr>
          </w:p>
        </w:tc>
        <w:tc>
          <w:tcPr>
            <w:tcW w:w="673" w:type="dxa"/>
            <w:vAlign w:val="center"/>
          </w:tcPr>
          <w:p w14:paraId="2EDF9892" w14:textId="3FA92603" w:rsidR="00A84DAC" w:rsidRPr="00275875" w:rsidRDefault="002218B8" w:rsidP="00275875">
            <w:pPr>
              <w:jc w:val="center"/>
            </w:pPr>
            <w:r w:rsidRPr="00275875">
              <w:rPr>
                <w:rFonts w:ascii="ＭＳ 明朝" w:eastAsia="ＭＳ 明朝" w:hAnsi="ＭＳ 明朝" w:cs="ＭＳ 明朝"/>
              </w:rPr>
              <w:t>✔</w:t>
            </w:r>
          </w:p>
        </w:tc>
        <w:tc>
          <w:tcPr>
            <w:tcW w:w="673" w:type="dxa"/>
            <w:vAlign w:val="center"/>
          </w:tcPr>
          <w:p w14:paraId="52ECF041" w14:textId="082DA8B1" w:rsidR="00A84DAC" w:rsidRPr="00275875" w:rsidRDefault="002218B8" w:rsidP="00275875">
            <w:pPr>
              <w:jc w:val="center"/>
            </w:pPr>
            <w:r w:rsidRPr="00275875">
              <w:rPr>
                <w:rFonts w:ascii="ＭＳ 明朝" w:eastAsia="ＭＳ 明朝" w:hAnsi="ＭＳ 明朝" w:cs="ＭＳ 明朝"/>
              </w:rPr>
              <w:t>✔</w:t>
            </w:r>
          </w:p>
        </w:tc>
        <w:tc>
          <w:tcPr>
            <w:tcW w:w="674" w:type="dxa"/>
            <w:tcBorders>
              <w:right w:val="single" w:sz="12" w:space="0" w:color="auto"/>
            </w:tcBorders>
            <w:vAlign w:val="center"/>
          </w:tcPr>
          <w:p w14:paraId="66C9D7EF" w14:textId="77777777" w:rsidR="00A84DAC" w:rsidRPr="00275875" w:rsidRDefault="00A84DAC" w:rsidP="00275875">
            <w:pPr>
              <w:jc w:val="center"/>
            </w:pPr>
          </w:p>
        </w:tc>
      </w:tr>
      <w:tr w:rsidR="00275875" w:rsidRPr="00275875" w14:paraId="11B1D3DB" w14:textId="77777777" w:rsidTr="00275875">
        <w:tc>
          <w:tcPr>
            <w:tcW w:w="1271" w:type="dxa"/>
            <w:tcBorders>
              <w:left w:val="single" w:sz="12" w:space="0" w:color="auto"/>
            </w:tcBorders>
          </w:tcPr>
          <w:p w14:paraId="13F65FD9" w14:textId="0FD86AFC" w:rsidR="00A84DAC" w:rsidRPr="00275875" w:rsidRDefault="00A84DAC" w:rsidP="00275875">
            <w:pPr>
              <w:snapToGrid w:val="0"/>
              <w:spacing w:line="240" w:lineRule="exact"/>
              <w:jc w:val="left"/>
              <w:rPr>
                <w:sz w:val="16"/>
                <w:szCs w:val="16"/>
              </w:rPr>
            </w:pPr>
            <w:r w:rsidRPr="00275875">
              <w:rPr>
                <w:sz w:val="16"/>
                <w:szCs w:val="16"/>
              </w:rPr>
              <w:t xml:space="preserve">Submission of </w:t>
            </w:r>
            <w:r w:rsidR="002218B8" w:rsidRPr="00275875">
              <w:rPr>
                <w:sz w:val="16"/>
                <w:szCs w:val="16"/>
              </w:rPr>
              <w:t xml:space="preserve">the final version of </w:t>
            </w:r>
            <w:r w:rsidR="00275875">
              <w:rPr>
                <w:sz w:val="16"/>
                <w:szCs w:val="16"/>
              </w:rPr>
              <w:t xml:space="preserve">a </w:t>
            </w:r>
            <w:r w:rsidRPr="00275875">
              <w:rPr>
                <w:sz w:val="16"/>
                <w:szCs w:val="16"/>
              </w:rPr>
              <w:t>dissertation</w:t>
            </w:r>
          </w:p>
        </w:tc>
        <w:tc>
          <w:tcPr>
            <w:tcW w:w="673" w:type="dxa"/>
            <w:vAlign w:val="center"/>
          </w:tcPr>
          <w:p w14:paraId="6DC7CE0A" w14:textId="77777777" w:rsidR="00A84DAC" w:rsidRPr="00275875" w:rsidRDefault="00A84DAC" w:rsidP="00275875">
            <w:pPr>
              <w:jc w:val="center"/>
            </w:pPr>
          </w:p>
        </w:tc>
        <w:tc>
          <w:tcPr>
            <w:tcW w:w="673" w:type="dxa"/>
            <w:vAlign w:val="center"/>
          </w:tcPr>
          <w:p w14:paraId="2538370B" w14:textId="77777777" w:rsidR="00A84DAC" w:rsidRPr="00275875" w:rsidRDefault="00A84DAC" w:rsidP="00275875">
            <w:pPr>
              <w:jc w:val="center"/>
            </w:pPr>
          </w:p>
        </w:tc>
        <w:tc>
          <w:tcPr>
            <w:tcW w:w="629" w:type="dxa"/>
            <w:vAlign w:val="center"/>
          </w:tcPr>
          <w:p w14:paraId="78A45990" w14:textId="77777777" w:rsidR="00A84DAC" w:rsidRPr="00275875" w:rsidRDefault="00A84DAC" w:rsidP="00275875">
            <w:pPr>
              <w:jc w:val="center"/>
            </w:pPr>
          </w:p>
        </w:tc>
        <w:tc>
          <w:tcPr>
            <w:tcW w:w="567" w:type="dxa"/>
            <w:vAlign w:val="center"/>
          </w:tcPr>
          <w:p w14:paraId="540CEED5" w14:textId="77777777" w:rsidR="00A84DAC" w:rsidRPr="00275875" w:rsidRDefault="00A84DAC" w:rsidP="00275875">
            <w:pPr>
              <w:jc w:val="center"/>
            </w:pPr>
          </w:p>
        </w:tc>
        <w:tc>
          <w:tcPr>
            <w:tcW w:w="708" w:type="dxa"/>
            <w:vAlign w:val="center"/>
          </w:tcPr>
          <w:p w14:paraId="0F335599" w14:textId="77777777" w:rsidR="00A84DAC" w:rsidRPr="00275875" w:rsidRDefault="00A84DAC" w:rsidP="00275875">
            <w:pPr>
              <w:jc w:val="center"/>
            </w:pPr>
          </w:p>
        </w:tc>
        <w:tc>
          <w:tcPr>
            <w:tcW w:w="790" w:type="dxa"/>
            <w:vAlign w:val="center"/>
          </w:tcPr>
          <w:p w14:paraId="3F67777E" w14:textId="77777777" w:rsidR="00A84DAC" w:rsidRPr="00275875" w:rsidRDefault="00A84DAC" w:rsidP="00275875">
            <w:pPr>
              <w:jc w:val="center"/>
            </w:pPr>
          </w:p>
        </w:tc>
        <w:tc>
          <w:tcPr>
            <w:tcW w:w="673" w:type="dxa"/>
            <w:vAlign w:val="center"/>
          </w:tcPr>
          <w:p w14:paraId="7F5FFD5A" w14:textId="77777777" w:rsidR="00A84DAC" w:rsidRPr="00275875" w:rsidRDefault="00A84DAC" w:rsidP="00275875">
            <w:pPr>
              <w:jc w:val="center"/>
            </w:pPr>
          </w:p>
        </w:tc>
        <w:tc>
          <w:tcPr>
            <w:tcW w:w="673" w:type="dxa"/>
            <w:vAlign w:val="center"/>
          </w:tcPr>
          <w:p w14:paraId="20876B12" w14:textId="77777777" w:rsidR="00A84DAC" w:rsidRPr="00275875" w:rsidRDefault="00A84DAC" w:rsidP="00275875">
            <w:pPr>
              <w:jc w:val="center"/>
            </w:pPr>
          </w:p>
        </w:tc>
        <w:tc>
          <w:tcPr>
            <w:tcW w:w="674" w:type="dxa"/>
            <w:vAlign w:val="center"/>
          </w:tcPr>
          <w:p w14:paraId="0623514F" w14:textId="77777777" w:rsidR="00A84DAC" w:rsidRPr="00275875" w:rsidRDefault="00A84DAC" w:rsidP="00275875">
            <w:pPr>
              <w:jc w:val="center"/>
            </w:pPr>
          </w:p>
        </w:tc>
        <w:tc>
          <w:tcPr>
            <w:tcW w:w="673" w:type="dxa"/>
            <w:vAlign w:val="center"/>
          </w:tcPr>
          <w:p w14:paraId="13F2E6EB" w14:textId="77777777" w:rsidR="00A84DAC" w:rsidRPr="00275875" w:rsidRDefault="00A84DAC" w:rsidP="00275875">
            <w:pPr>
              <w:jc w:val="center"/>
            </w:pPr>
          </w:p>
        </w:tc>
        <w:tc>
          <w:tcPr>
            <w:tcW w:w="673" w:type="dxa"/>
            <w:vAlign w:val="center"/>
          </w:tcPr>
          <w:p w14:paraId="68918715" w14:textId="77777777" w:rsidR="00A84DAC" w:rsidRPr="00275875" w:rsidRDefault="00A84DAC" w:rsidP="00275875">
            <w:pPr>
              <w:jc w:val="center"/>
            </w:pPr>
          </w:p>
        </w:tc>
        <w:tc>
          <w:tcPr>
            <w:tcW w:w="674" w:type="dxa"/>
            <w:tcBorders>
              <w:right w:val="single" w:sz="12" w:space="0" w:color="auto"/>
            </w:tcBorders>
            <w:vAlign w:val="center"/>
          </w:tcPr>
          <w:p w14:paraId="31F815EF" w14:textId="38063E76" w:rsidR="00A84DAC" w:rsidRPr="00275875" w:rsidRDefault="002218B8" w:rsidP="00275875">
            <w:pPr>
              <w:jc w:val="center"/>
            </w:pPr>
            <w:r w:rsidRPr="00275875">
              <w:rPr>
                <w:rFonts w:ascii="ＭＳ 明朝" w:eastAsia="ＭＳ 明朝" w:hAnsi="ＭＳ 明朝" w:cs="ＭＳ 明朝"/>
              </w:rPr>
              <w:t>✔</w:t>
            </w:r>
          </w:p>
        </w:tc>
      </w:tr>
      <w:tr w:rsidR="00275875" w:rsidRPr="00275875" w14:paraId="532D9B67" w14:textId="77777777" w:rsidTr="00275875">
        <w:tc>
          <w:tcPr>
            <w:tcW w:w="1271" w:type="dxa"/>
            <w:tcBorders>
              <w:left w:val="single" w:sz="12" w:space="0" w:color="auto"/>
              <w:bottom w:val="single" w:sz="12" w:space="0" w:color="auto"/>
            </w:tcBorders>
          </w:tcPr>
          <w:p w14:paraId="0058F287" w14:textId="6E339AFF" w:rsidR="002218B8" w:rsidRPr="00275875" w:rsidRDefault="002218B8" w:rsidP="00275875">
            <w:pPr>
              <w:snapToGrid w:val="0"/>
              <w:spacing w:line="240" w:lineRule="exact"/>
              <w:jc w:val="left"/>
              <w:rPr>
                <w:sz w:val="16"/>
                <w:szCs w:val="16"/>
              </w:rPr>
            </w:pPr>
            <w:r w:rsidRPr="00275875">
              <w:rPr>
                <w:rFonts w:hint="eastAsia"/>
                <w:sz w:val="16"/>
                <w:szCs w:val="16"/>
              </w:rPr>
              <w:t>Graduation</w:t>
            </w:r>
          </w:p>
        </w:tc>
        <w:tc>
          <w:tcPr>
            <w:tcW w:w="673" w:type="dxa"/>
            <w:tcBorders>
              <w:bottom w:val="single" w:sz="12" w:space="0" w:color="auto"/>
            </w:tcBorders>
            <w:vAlign w:val="center"/>
          </w:tcPr>
          <w:p w14:paraId="6F5CE002" w14:textId="77777777" w:rsidR="002218B8" w:rsidRPr="00275875" w:rsidRDefault="002218B8" w:rsidP="00275875">
            <w:pPr>
              <w:jc w:val="center"/>
            </w:pPr>
          </w:p>
        </w:tc>
        <w:tc>
          <w:tcPr>
            <w:tcW w:w="673" w:type="dxa"/>
            <w:tcBorders>
              <w:bottom w:val="single" w:sz="12" w:space="0" w:color="auto"/>
            </w:tcBorders>
            <w:vAlign w:val="center"/>
          </w:tcPr>
          <w:p w14:paraId="590AAB0E" w14:textId="77777777" w:rsidR="002218B8" w:rsidRPr="00275875" w:rsidRDefault="002218B8" w:rsidP="00275875">
            <w:pPr>
              <w:jc w:val="center"/>
            </w:pPr>
          </w:p>
        </w:tc>
        <w:tc>
          <w:tcPr>
            <w:tcW w:w="629" w:type="dxa"/>
            <w:tcBorders>
              <w:bottom w:val="single" w:sz="12" w:space="0" w:color="auto"/>
            </w:tcBorders>
            <w:vAlign w:val="center"/>
          </w:tcPr>
          <w:p w14:paraId="095129C1" w14:textId="77777777" w:rsidR="002218B8" w:rsidRPr="00275875" w:rsidRDefault="002218B8" w:rsidP="00275875">
            <w:pPr>
              <w:jc w:val="center"/>
            </w:pPr>
          </w:p>
        </w:tc>
        <w:tc>
          <w:tcPr>
            <w:tcW w:w="567" w:type="dxa"/>
            <w:tcBorders>
              <w:bottom w:val="single" w:sz="12" w:space="0" w:color="auto"/>
            </w:tcBorders>
            <w:vAlign w:val="center"/>
          </w:tcPr>
          <w:p w14:paraId="09BB99A6" w14:textId="77777777" w:rsidR="002218B8" w:rsidRPr="00275875" w:rsidRDefault="002218B8" w:rsidP="00275875">
            <w:pPr>
              <w:jc w:val="center"/>
            </w:pPr>
          </w:p>
        </w:tc>
        <w:tc>
          <w:tcPr>
            <w:tcW w:w="708" w:type="dxa"/>
            <w:tcBorders>
              <w:bottom w:val="single" w:sz="12" w:space="0" w:color="auto"/>
            </w:tcBorders>
            <w:vAlign w:val="center"/>
          </w:tcPr>
          <w:p w14:paraId="7D02222F" w14:textId="77777777" w:rsidR="002218B8" w:rsidRPr="00275875" w:rsidRDefault="002218B8" w:rsidP="00275875">
            <w:pPr>
              <w:jc w:val="center"/>
            </w:pPr>
          </w:p>
        </w:tc>
        <w:tc>
          <w:tcPr>
            <w:tcW w:w="790" w:type="dxa"/>
            <w:tcBorders>
              <w:bottom w:val="single" w:sz="12" w:space="0" w:color="auto"/>
            </w:tcBorders>
            <w:vAlign w:val="center"/>
          </w:tcPr>
          <w:p w14:paraId="55E65DB5" w14:textId="77777777" w:rsidR="002218B8" w:rsidRPr="00275875" w:rsidRDefault="002218B8" w:rsidP="00275875">
            <w:pPr>
              <w:jc w:val="center"/>
            </w:pPr>
          </w:p>
        </w:tc>
        <w:tc>
          <w:tcPr>
            <w:tcW w:w="673" w:type="dxa"/>
            <w:tcBorders>
              <w:bottom w:val="single" w:sz="12" w:space="0" w:color="auto"/>
            </w:tcBorders>
            <w:vAlign w:val="center"/>
          </w:tcPr>
          <w:p w14:paraId="01A5D3AE" w14:textId="77777777" w:rsidR="002218B8" w:rsidRPr="00275875" w:rsidRDefault="002218B8" w:rsidP="00275875">
            <w:pPr>
              <w:jc w:val="center"/>
            </w:pPr>
          </w:p>
        </w:tc>
        <w:tc>
          <w:tcPr>
            <w:tcW w:w="673" w:type="dxa"/>
            <w:tcBorders>
              <w:bottom w:val="single" w:sz="12" w:space="0" w:color="auto"/>
            </w:tcBorders>
            <w:vAlign w:val="center"/>
          </w:tcPr>
          <w:p w14:paraId="51B67567" w14:textId="77777777" w:rsidR="002218B8" w:rsidRPr="00275875" w:rsidRDefault="002218B8" w:rsidP="00275875">
            <w:pPr>
              <w:jc w:val="center"/>
            </w:pPr>
          </w:p>
        </w:tc>
        <w:tc>
          <w:tcPr>
            <w:tcW w:w="674" w:type="dxa"/>
            <w:tcBorders>
              <w:bottom w:val="single" w:sz="12" w:space="0" w:color="auto"/>
            </w:tcBorders>
            <w:vAlign w:val="center"/>
          </w:tcPr>
          <w:p w14:paraId="5FC2DD4A" w14:textId="77777777" w:rsidR="002218B8" w:rsidRPr="00275875" w:rsidRDefault="002218B8" w:rsidP="00275875">
            <w:pPr>
              <w:jc w:val="center"/>
            </w:pPr>
          </w:p>
        </w:tc>
        <w:tc>
          <w:tcPr>
            <w:tcW w:w="673" w:type="dxa"/>
            <w:tcBorders>
              <w:bottom w:val="single" w:sz="12" w:space="0" w:color="auto"/>
            </w:tcBorders>
            <w:vAlign w:val="center"/>
          </w:tcPr>
          <w:p w14:paraId="51B04243" w14:textId="77777777" w:rsidR="002218B8" w:rsidRPr="00275875" w:rsidRDefault="002218B8" w:rsidP="00275875">
            <w:pPr>
              <w:jc w:val="center"/>
            </w:pPr>
          </w:p>
        </w:tc>
        <w:tc>
          <w:tcPr>
            <w:tcW w:w="673" w:type="dxa"/>
            <w:tcBorders>
              <w:bottom w:val="single" w:sz="12" w:space="0" w:color="auto"/>
            </w:tcBorders>
            <w:vAlign w:val="center"/>
          </w:tcPr>
          <w:p w14:paraId="71EAF122" w14:textId="77777777" w:rsidR="002218B8" w:rsidRPr="00275875" w:rsidRDefault="002218B8" w:rsidP="00275875">
            <w:pPr>
              <w:jc w:val="center"/>
            </w:pPr>
          </w:p>
        </w:tc>
        <w:tc>
          <w:tcPr>
            <w:tcW w:w="674" w:type="dxa"/>
            <w:tcBorders>
              <w:bottom w:val="single" w:sz="12" w:space="0" w:color="auto"/>
              <w:right w:val="single" w:sz="12" w:space="0" w:color="auto"/>
            </w:tcBorders>
            <w:vAlign w:val="center"/>
          </w:tcPr>
          <w:p w14:paraId="5D319BA9" w14:textId="6AB1EEDA" w:rsidR="002218B8" w:rsidRPr="00275875" w:rsidRDefault="002218B8" w:rsidP="00275875">
            <w:pPr>
              <w:jc w:val="center"/>
            </w:pPr>
            <w:r w:rsidRPr="00275875">
              <w:rPr>
                <w:rFonts w:ascii="ＭＳ 明朝" w:eastAsia="ＭＳ 明朝" w:hAnsi="ＭＳ 明朝" w:cs="ＭＳ 明朝"/>
              </w:rPr>
              <w:t>✔</w:t>
            </w:r>
          </w:p>
        </w:tc>
      </w:tr>
    </w:tbl>
    <w:p w14:paraId="40ECA65D" w14:textId="77777777" w:rsidR="00A84DAC" w:rsidRPr="00275875" w:rsidRDefault="00A84DAC" w:rsidP="00A84DAC"/>
    <w:p w14:paraId="5BD79DF8" w14:textId="118D66AA" w:rsidR="002218B8" w:rsidRPr="00275875" w:rsidRDefault="002218B8">
      <w:pPr>
        <w:widowControl/>
        <w:jc w:val="left"/>
      </w:pPr>
      <w:r w:rsidRPr="00275875">
        <w:br w:type="page"/>
      </w:r>
    </w:p>
    <w:p w14:paraId="2B52FA8F" w14:textId="323CB604" w:rsidR="0094745C" w:rsidRPr="00275875" w:rsidRDefault="00FF61D8">
      <w:pPr>
        <w:widowControl/>
        <w:jc w:val="left"/>
      </w:pPr>
      <w:r w:rsidRPr="00275875">
        <w:rPr>
          <w:noProof/>
          <w:sz w:val="22"/>
          <w:szCs w:val="24"/>
        </w:rPr>
        <w:lastRenderedPageBreak/>
        <mc:AlternateContent>
          <mc:Choice Requires="wps">
            <w:drawing>
              <wp:anchor distT="0" distB="0" distL="114300" distR="114300" simplePos="0" relativeHeight="251659264" behindDoc="0" locked="0" layoutInCell="1" allowOverlap="1" wp14:anchorId="6E206AEC" wp14:editId="315A93C7">
                <wp:simplePos x="0" y="0"/>
                <wp:positionH relativeFrom="margin">
                  <wp:align>left</wp:align>
                </wp:positionH>
                <wp:positionV relativeFrom="paragraph">
                  <wp:posOffset>226695</wp:posOffset>
                </wp:positionV>
                <wp:extent cx="5774055" cy="7610475"/>
                <wp:effectExtent l="0" t="0" r="17145" b="28575"/>
                <wp:wrapNone/>
                <wp:docPr id="1" name="四角形: 角を丸くする 1"/>
                <wp:cNvGraphicFramePr/>
                <a:graphic xmlns:a="http://schemas.openxmlformats.org/drawingml/2006/main">
                  <a:graphicData uri="http://schemas.microsoft.com/office/word/2010/wordprocessingShape">
                    <wps:wsp>
                      <wps:cNvSpPr/>
                      <wps:spPr>
                        <a:xfrm>
                          <a:off x="0" y="0"/>
                          <a:ext cx="5774055" cy="7610475"/>
                        </a:xfrm>
                        <a:prstGeom prst="roundRect">
                          <a:avLst>
                            <a:gd name="adj" fmla="val 4441"/>
                          </a:avLst>
                        </a:prstGeom>
                        <a:solidFill>
                          <a:sysClr val="window" lastClr="FFFFFF"/>
                        </a:solidFill>
                        <a:ln w="12700" cap="flat" cmpd="sng" algn="ctr">
                          <a:solidFill>
                            <a:sysClr val="windowText" lastClr="000000"/>
                          </a:solidFill>
                          <a:prstDash val="solid"/>
                          <a:miter lim="800000"/>
                        </a:ln>
                        <a:effectLst/>
                      </wps:spPr>
                      <wps:txbx>
                        <w:txbxContent>
                          <w:p w14:paraId="0191702E" w14:textId="77777777" w:rsidR="0094745C" w:rsidRPr="00FF30B7" w:rsidRDefault="0094745C" w:rsidP="0094745C">
                            <w:pPr>
                              <w:snapToGrid w:val="0"/>
                              <w:rPr>
                                <w:sz w:val="22"/>
                                <w:szCs w:val="24"/>
                              </w:rPr>
                            </w:pPr>
                            <w:r w:rsidRPr="00FF30B7">
                              <w:rPr>
                                <w:rFonts w:hint="eastAsia"/>
                                <w:sz w:val="22"/>
                                <w:szCs w:val="24"/>
                              </w:rPr>
                              <w:t>※提出（毎年）/</w:t>
                            </w:r>
                            <w:r w:rsidRPr="00FF30B7">
                              <w:rPr>
                                <w:sz w:val="22"/>
                                <w:szCs w:val="24"/>
                              </w:rPr>
                              <w:t xml:space="preserve"> Submission </w:t>
                            </w:r>
                            <w:r w:rsidRPr="00FF30B7">
                              <w:rPr>
                                <w:rFonts w:hint="eastAsia"/>
                                <w:sz w:val="22"/>
                                <w:szCs w:val="24"/>
                              </w:rPr>
                              <w:t>(</w:t>
                            </w:r>
                            <w:r w:rsidRPr="00FF30B7">
                              <w:rPr>
                                <w:sz w:val="22"/>
                                <w:szCs w:val="24"/>
                              </w:rPr>
                              <w:t>every academic year)</w:t>
                            </w:r>
                          </w:p>
                          <w:p w14:paraId="4389511A" w14:textId="15D5750B" w:rsidR="0094745C" w:rsidRPr="00FF30B7" w:rsidRDefault="0094745C" w:rsidP="0094745C">
                            <w:pPr>
                              <w:snapToGrid w:val="0"/>
                              <w:ind w:leftChars="100" w:left="210"/>
                              <w:rPr>
                                <w:sz w:val="22"/>
                                <w:szCs w:val="24"/>
                              </w:rPr>
                            </w:pPr>
                            <w:r w:rsidRPr="00FF30B7">
                              <w:rPr>
                                <w:rFonts w:hint="eastAsia"/>
                                <w:sz w:val="22"/>
                                <w:szCs w:val="24"/>
                              </w:rPr>
                              <w:t>学生は学修計画と研究成果を指定の期日までに指導教員へ提出すること。</w:t>
                            </w:r>
                          </w:p>
                          <w:p w14:paraId="4574EF04" w14:textId="6198D5B1" w:rsidR="0094745C" w:rsidRPr="00FF30B7" w:rsidRDefault="0094745C" w:rsidP="0094745C">
                            <w:pPr>
                              <w:snapToGrid w:val="0"/>
                              <w:ind w:firstLineChars="100" w:firstLine="220"/>
                              <w:rPr>
                                <w:sz w:val="22"/>
                                <w:szCs w:val="24"/>
                              </w:rPr>
                            </w:pPr>
                            <w:r w:rsidRPr="00FF30B7">
                              <w:rPr>
                                <w:sz w:val="22"/>
                                <w:szCs w:val="24"/>
                              </w:rPr>
                              <w:t xml:space="preserve">Students must submit the Research Plan and the Research Progress </w:t>
                            </w:r>
                            <w:r w:rsidR="00872AEE">
                              <w:rPr>
                                <w:sz w:val="22"/>
                                <w:szCs w:val="24"/>
                              </w:rPr>
                              <w:t xml:space="preserve">Report </w:t>
                            </w:r>
                            <w:r w:rsidRPr="00FF30B7">
                              <w:rPr>
                                <w:sz w:val="22"/>
                                <w:szCs w:val="24"/>
                              </w:rPr>
                              <w:t>to the</w:t>
                            </w:r>
                            <w:r w:rsidR="00614F8E">
                              <w:rPr>
                                <w:sz w:val="22"/>
                                <w:szCs w:val="24"/>
                              </w:rPr>
                              <w:t>ir</w:t>
                            </w:r>
                            <w:r w:rsidRPr="00FF30B7">
                              <w:rPr>
                                <w:sz w:val="22"/>
                                <w:szCs w:val="24"/>
                              </w:rPr>
                              <w:t xml:space="preserve"> academic advisors by </w:t>
                            </w:r>
                            <w:r w:rsidR="00614F8E">
                              <w:rPr>
                                <w:sz w:val="22"/>
                                <w:szCs w:val="24"/>
                              </w:rPr>
                              <w:t xml:space="preserve">the </w:t>
                            </w:r>
                            <w:r w:rsidRPr="00FF30B7">
                              <w:rPr>
                                <w:sz w:val="22"/>
                                <w:szCs w:val="24"/>
                              </w:rPr>
                              <w:t>specifi</w:t>
                            </w:r>
                            <w:r w:rsidR="00872AEE">
                              <w:rPr>
                                <w:sz w:val="22"/>
                                <w:szCs w:val="24"/>
                              </w:rPr>
                              <w:t>ed</w:t>
                            </w:r>
                            <w:r w:rsidRPr="00FF30B7">
                              <w:rPr>
                                <w:sz w:val="22"/>
                                <w:szCs w:val="24"/>
                              </w:rPr>
                              <w:t xml:space="preserve"> deadlines.</w:t>
                            </w:r>
                          </w:p>
                          <w:p w14:paraId="320238E2" w14:textId="366E87CD" w:rsidR="0094745C" w:rsidRPr="00FF30B7" w:rsidRDefault="0094745C" w:rsidP="0094745C">
                            <w:pPr>
                              <w:snapToGrid w:val="0"/>
                              <w:ind w:firstLineChars="100" w:firstLine="220"/>
                              <w:rPr>
                                <w:sz w:val="22"/>
                                <w:szCs w:val="24"/>
                              </w:rPr>
                            </w:pPr>
                            <w:r w:rsidRPr="00FF30B7">
                              <w:rPr>
                                <w:rFonts w:hint="eastAsia"/>
                                <w:sz w:val="22"/>
                                <w:szCs w:val="24"/>
                              </w:rPr>
                              <w:t>指導教員は、研究指導計画と所見を指定の期日までにNUSSの所定の場所に提出すること。</w:t>
                            </w:r>
                          </w:p>
                          <w:p w14:paraId="153C1256" w14:textId="345017B0" w:rsidR="0094745C" w:rsidRPr="00FF30B7" w:rsidRDefault="0094745C" w:rsidP="0094745C">
                            <w:pPr>
                              <w:snapToGrid w:val="0"/>
                              <w:ind w:firstLineChars="100" w:firstLine="220"/>
                              <w:rPr>
                                <w:sz w:val="22"/>
                                <w:szCs w:val="24"/>
                              </w:rPr>
                            </w:pPr>
                            <w:r w:rsidRPr="00FF30B7">
                              <w:rPr>
                                <w:sz w:val="22"/>
                                <w:szCs w:val="24"/>
                              </w:rPr>
                              <w:t xml:space="preserve">Professors must submit </w:t>
                            </w:r>
                            <w:r w:rsidRPr="00FF30B7">
                              <w:rPr>
                                <w:rFonts w:hint="eastAsia"/>
                                <w:sz w:val="22"/>
                                <w:szCs w:val="24"/>
                              </w:rPr>
                              <w:t>t</w:t>
                            </w:r>
                            <w:r w:rsidRPr="00FF30B7">
                              <w:rPr>
                                <w:sz w:val="22"/>
                                <w:szCs w:val="24"/>
                              </w:rPr>
                              <w:t xml:space="preserve">he </w:t>
                            </w:r>
                            <w:r w:rsidR="00872AEE">
                              <w:rPr>
                                <w:sz w:val="22"/>
                                <w:szCs w:val="24"/>
                              </w:rPr>
                              <w:t xml:space="preserve">Research </w:t>
                            </w:r>
                            <w:r w:rsidRPr="00FF30B7">
                              <w:rPr>
                                <w:sz w:val="22"/>
                                <w:szCs w:val="24"/>
                              </w:rPr>
                              <w:t xml:space="preserve">Guidance Plan </w:t>
                            </w:r>
                            <w:r w:rsidR="00FF61D8" w:rsidRPr="00FF30B7">
                              <w:rPr>
                                <w:sz w:val="22"/>
                                <w:szCs w:val="24"/>
                              </w:rPr>
                              <w:t>and  Comment</w:t>
                            </w:r>
                            <w:r w:rsidR="00872AEE">
                              <w:rPr>
                                <w:sz w:val="22"/>
                                <w:szCs w:val="24"/>
                              </w:rPr>
                              <w:t>s</w:t>
                            </w:r>
                            <w:r w:rsidR="00FF61D8" w:rsidRPr="00FF30B7">
                              <w:rPr>
                                <w:sz w:val="22"/>
                                <w:szCs w:val="24"/>
                              </w:rPr>
                              <w:t xml:space="preserve"> </w:t>
                            </w:r>
                            <w:r w:rsidRPr="00FF30B7">
                              <w:rPr>
                                <w:sz w:val="22"/>
                                <w:szCs w:val="24"/>
                              </w:rPr>
                              <w:t xml:space="preserve">to the </w:t>
                            </w:r>
                            <w:r w:rsidRPr="00FF30B7">
                              <w:rPr>
                                <w:rFonts w:hint="eastAsia"/>
                                <w:sz w:val="22"/>
                                <w:szCs w:val="24"/>
                              </w:rPr>
                              <w:t>d</w:t>
                            </w:r>
                            <w:r w:rsidRPr="00FF30B7">
                              <w:rPr>
                                <w:sz w:val="22"/>
                                <w:szCs w:val="24"/>
                              </w:rPr>
                              <w:t xml:space="preserve">esignated NUSS site by </w:t>
                            </w:r>
                            <w:r w:rsidR="00872AEE">
                              <w:rPr>
                                <w:sz w:val="22"/>
                                <w:szCs w:val="24"/>
                              </w:rPr>
                              <w:t xml:space="preserve">the </w:t>
                            </w:r>
                            <w:r w:rsidRPr="00FF30B7">
                              <w:rPr>
                                <w:sz w:val="22"/>
                                <w:szCs w:val="24"/>
                              </w:rPr>
                              <w:t>specifi</w:t>
                            </w:r>
                            <w:r w:rsidR="00872AEE">
                              <w:rPr>
                                <w:sz w:val="22"/>
                                <w:szCs w:val="24"/>
                              </w:rPr>
                              <w:t>ed</w:t>
                            </w:r>
                            <w:r w:rsidR="00FF61D8" w:rsidRPr="00FF30B7">
                              <w:rPr>
                                <w:sz w:val="22"/>
                                <w:szCs w:val="24"/>
                              </w:rPr>
                              <w:t xml:space="preserve"> </w:t>
                            </w:r>
                            <w:r w:rsidRPr="00FF30B7">
                              <w:rPr>
                                <w:sz w:val="22"/>
                                <w:szCs w:val="24"/>
                              </w:rPr>
                              <w:t>deadlines.</w:t>
                            </w:r>
                          </w:p>
                          <w:p w14:paraId="3C981EC5" w14:textId="77777777" w:rsidR="0094745C" w:rsidRPr="00FF30B7" w:rsidRDefault="0094745C" w:rsidP="0094745C">
                            <w:pPr>
                              <w:snapToGrid w:val="0"/>
                              <w:ind w:firstLineChars="100" w:firstLine="220"/>
                              <w:rPr>
                                <w:sz w:val="22"/>
                                <w:szCs w:val="24"/>
                              </w:rPr>
                            </w:pPr>
                          </w:p>
                          <w:p w14:paraId="32E147E1" w14:textId="77777777" w:rsidR="0094745C" w:rsidRPr="00FF30B7" w:rsidRDefault="0094745C" w:rsidP="0094745C">
                            <w:pPr>
                              <w:snapToGrid w:val="0"/>
                              <w:rPr>
                                <w:sz w:val="22"/>
                                <w:szCs w:val="24"/>
                              </w:rPr>
                            </w:pPr>
                            <w:r w:rsidRPr="00FF30B7">
                              <w:rPr>
                                <w:rFonts w:hint="eastAsia"/>
                                <w:sz w:val="22"/>
                                <w:szCs w:val="24"/>
                              </w:rPr>
                              <w:t>※学生の提出期限 /</w:t>
                            </w:r>
                            <w:r w:rsidRPr="00FF30B7">
                              <w:rPr>
                                <w:sz w:val="22"/>
                                <w:szCs w:val="24"/>
                              </w:rPr>
                              <w:t xml:space="preserve"> Deadline for student</w:t>
                            </w:r>
                            <w:r w:rsidRPr="00FF30B7">
                              <w:rPr>
                                <w:rFonts w:hint="eastAsia"/>
                                <w:sz w:val="22"/>
                                <w:szCs w:val="24"/>
                              </w:rPr>
                              <w:t>s</w:t>
                            </w:r>
                            <w:r w:rsidRPr="00FF30B7">
                              <w:rPr>
                                <w:sz w:val="22"/>
                                <w:szCs w:val="24"/>
                              </w:rPr>
                              <w:t>:</w:t>
                            </w:r>
                          </w:p>
                          <w:p w14:paraId="335936AB" w14:textId="2E4C1782" w:rsidR="00FF61D8" w:rsidRPr="00FF30B7" w:rsidRDefault="00FF61D8" w:rsidP="00602F22">
                            <w:pPr>
                              <w:snapToGrid w:val="0"/>
                              <w:rPr>
                                <w:color w:val="FF0000"/>
                                <w:sz w:val="22"/>
                                <w:szCs w:val="24"/>
                              </w:rPr>
                            </w:pPr>
                            <w:r w:rsidRPr="00FF30B7">
                              <w:rPr>
                                <w:rFonts w:hint="eastAsia"/>
                                <w:color w:val="FF0000"/>
                                <w:sz w:val="22"/>
                                <w:szCs w:val="24"/>
                              </w:rPr>
                              <w:t>【学修計画　R</w:t>
                            </w:r>
                            <w:r w:rsidRPr="00FF30B7">
                              <w:rPr>
                                <w:color w:val="FF0000"/>
                                <w:sz w:val="22"/>
                                <w:szCs w:val="24"/>
                              </w:rPr>
                              <w:t>esearch Plan</w:t>
                            </w:r>
                            <w:r w:rsidRPr="00FF30B7">
                              <w:rPr>
                                <w:rFonts w:hint="eastAsia"/>
                                <w:color w:val="FF0000"/>
                                <w:sz w:val="22"/>
                                <w:szCs w:val="24"/>
                              </w:rPr>
                              <w:t>】</w:t>
                            </w:r>
                          </w:p>
                          <w:p w14:paraId="078F5430" w14:textId="5E60591E" w:rsidR="0094745C" w:rsidRPr="00FF30B7" w:rsidRDefault="0094745C" w:rsidP="0094745C">
                            <w:pPr>
                              <w:snapToGrid w:val="0"/>
                              <w:ind w:firstLineChars="100" w:firstLine="220"/>
                              <w:rPr>
                                <w:sz w:val="22"/>
                                <w:szCs w:val="24"/>
                              </w:rPr>
                            </w:pPr>
                            <w:bookmarkStart w:id="1" w:name="_Hlk107471776"/>
                            <w:r w:rsidRPr="00FF30B7">
                              <w:rPr>
                                <w:rFonts w:hint="eastAsia"/>
                                <w:sz w:val="22"/>
                                <w:szCs w:val="24"/>
                              </w:rPr>
                              <w:t>4月入学者：毎年4月末日。</w:t>
                            </w:r>
                          </w:p>
                          <w:p w14:paraId="545B2D52" w14:textId="4F0B11DD" w:rsidR="0094745C" w:rsidRPr="00FF30B7" w:rsidRDefault="0094745C" w:rsidP="00602F22">
                            <w:pPr>
                              <w:snapToGrid w:val="0"/>
                              <w:ind w:firstLineChars="100" w:firstLine="220"/>
                              <w:rPr>
                                <w:sz w:val="22"/>
                                <w:szCs w:val="24"/>
                              </w:rPr>
                            </w:pPr>
                            <w:r w:rsidRPr="00FF30B7">
                              <w:rPr>
                                <w:sz w:val="22"/>
                                <w:szCs w:val="24"/>
                              </w:rPr>
                              <w:t>Students enrolled in April: at the end of April of each academic year.</w:t>
                            </w:r>
                          </w:p>
                          <w:bookmarkEnd w:id="1"/>
                          <w:p w14:paraId="48E693C8" w14:textId="6ABAAD8A" w:rsidR="0094745C" w:rsidRPr="00FF30B7" w:rsidRDefault="00FF61D8" w:rsidP="0094745C">
                            <w:pPr>
                              <w:snapToGrid w:val="0"/>
                              <w:rPr>
                                <w:sz w:val="22"/>
                                <w:szCs w:val="24"/>
                              </w:rPr>
                            </w:pPr>
                            <w:r w:rsidRPr="00FF30B7">
                              <w:rPr>
                                <w:rFonts w:hint="eastAsia"/>
                                <w:color w:val="FF0000"/>
                                <w:sz w:val="22"/>
                                <w:szCs w:val="24"/>
                              </w:rPr>
                              <w:t>【研究成果　R</w:t>
                            </w:r>
                            <w:r w:rsidRPr="00FF30B7">
                              <w:rPr>
                                <w:color w:val="FF0000"/>
                                <w:sz w:val="22"/>
                                <w:szCs w:val="24"/>
                              </w:rPr>
                              <w:t>esearch Progress</w:t>
                            </w:r>
                            <w:r w:rsidRPr="00FF30B7">
                              <w:rPr>
                                <w:rFonts w:hint="eastAsia"/>
                                <w:color w:val="FF0000"/>
                                <w:sz w:val="22"/>
                                <w:szCs w:val="24"/>
                              </w:rPr>
                              <w:t>】</w:t>
                            </w:r>
                          </w:p>
                          <w:p w14:paraId="6DFEB38F" w14:textId="061F1303" w:rsidR="00FF61D8" w:rsidRPr="00FF30B7" w:rsidRDefault="00FF61D8" w:rsidP="00FF61D8">
                            <w:pPr>
                              <w:snapToGrid w:val="0"/>
                              <w:ind w:firstLineChars="100" w:firstLine="220"/>
                              <w:rPr>
                                <w:sz w:val="22"/>
                                <w:szCs w:val="24"/>
                              </w:rPr>
                            </w:pPr>
                            <w:r w:rsidRPr="00FF30B7">
                              <w:rPr>
                                <w:rFonts w:hint="eastAsia"/>
                                <w:sz w:val="22"/>
                                <w:szCs w:val="24"/>
                              </w:rPr>
                              <w:t>4月入学者：毎年</w:t>
                            </w:r>
                            <w:r w:rsidR="00E67BB4" w:rsidRPr="00FF30B7">
                              <w:rPr>
                                <w:rFonts w:hint="eastAsia"/>
                                <w:sz w:val="22"/>
                                <w:szCs w:val="24"/>
                              </w:rPr>
                              <w:t>2</w:t>
                            </w:r>
                            <w:r w:rsidRPr="00FF30B7">
                              <w:rPr>
                                <w:rFonts w:hint="eastAsia"/>
                                <w:sz w:val="22"/>
                                <w:szCs w:val="24"/>
                              </w:rPr>
                              <w:t>月末日。</w:t>
                            </w:r>
                          </w:p>
                          <w:p w14:paraId="5F3B6DE2" w14:textId="70BB0C8A" w:rsidR="00FF61D8" w:rsidRDefault="00FF61D8" w:rsidP="00FF61D8">
                            <w:pPr>
                              <w:snapToGrid w:val="0"/>
                              <w:ind w:firstLineChars="100" w:firstLine="220"/>
                              <w:rPr>
                                <w:sz w:val="22"/>
                                <w:szCs w:val="24"/>
                              </w:rPr>
                            </w:pPr>
                            <w:r w:rsidRPr="00FF30B7">
                              <w:rPr>
                                <w:sz w:val="22"/>
                                <w:szCs w:val="24"/>
                              </w:rPr>
                              <w:t xml:space="preserve">Students enrolled in April: at the end of </w:t>
                            </w:r>
                            <w:r w:rsidR="00A85EFE" w:rsidRPr="00FF30B7">
                              <w:rPr>
                                <w:sz w:val="22"/>
                                <w:szCs w:val="24"/>
                              </w:rPr>
                              <w:t>February</w:t>
                            </w:r>
                            <w:r w:rsidRPr="00FF30B7">
                              <w:rPr>
                                <w:sz w:val="22"/>
                                <w:szCs w:val="24"/>
                              </w:rPr>
                              <w:t xml:space="preserve"> of each academic year.</w:t>
                            </w:r>
                          </w:p>
                          <w:p w14:paraId="52DCFE7F" w14:textId="77777777" w:rsidR="00602F22" w:rsidRPr="00FF30B7" w:rsidRDefault="00602F22" w:rsidP="00FF61D8">
                            <w:pPr>
                              <w:snapToGrid w:val="0"/>
                              <w:ind w:firstLineChars="100" w:firstLine="220"/>
                              <w:rPr>
                                <w:sz w:val="22"/>
                                <w:szCs w:val="24"/>
                              </w:rPr>
                            </w:pPr>
                          </w:p>
                          <w:p w14:paraId="50C03633" w14:textId="75C53767" w:rsidR="0094745C" w:rsidRPr="00FF30B7" w:rsidRDefault="0094745C" w:rsidP="00602F22">
                            <w:pPr>
                              <w:snapToGrid w:val="0"/>
                              <w:rPr>
                                <w:sz w:val="22"/>
                                <w:szCs w:val="24"/>
                              </w:rPr>
                            </w:pPr>
                            <w:r w:rsidRPr="00FF30B7">
                              <w:rPr>
                                <w:rFonts w:hint="eastAsia"/>
                                <w:sz w:val="22"/>
                                <w:szCs w:val="24"/>
                              </w:rPr>
                              <w:t>※教員の提出期限 /</w:t>
                            </w:r>
                            <w:r w:rsidRPr="00FF30B7">
                              <w:rPr>
                                <w:sz w:val="22"/>
                                <w:szCs w:val="24"/>
                              </w:rPr>
                              <w:t xml:space="preserve"> Deadline for professors:</w:t>
                            </w:r>
                          </w:p>
                          <w:p w14:paraId="29EB73FD" w14:textId="27B9D3D1" w:rsidR="00A85EFE" w:rsidRPr="00FF30B7" w:rsidRDefault="00A85EFE" w:rsidP="0094745C">
                            <w:pPr>
                              <w:snapToGrid w:val="0"/>
                              <w:rPr>
                                <w:sz w:val="22"/>
                                <w:szCs w:val="24"/>
                              </w:rPr>
                            </w:pPr>
                            <w:r w:rsidRPr="00FF30B7">
                              <w:rPr>
                                <w:color w:val="FF0000"/>
                                <w:sz w:val="22"/>
                                <w:szCs w:val="24"/>
                              </w:rPr>
                              <w:t>【</w:t>
                            </w:r>
                            <w:r w:rsidRPr="00FF30B7">
                              <w:rPr>
                                <w:rFonts w:hint="eastAsia"/>
                                <w:color w:val="FF0000"/>
                                <w:sz w:val="22"/>
                                <w:szCs w:val="24"/>
                              </w:rPr>
                              <w:t xml:space="preserve">研究指導計画　</w:t>
                            </w:r>
                            <w:r w:rsidR="00872AEE">
                              <w:rPr>
                                <w:rFonts w:hint="eastAsia"/>
                                <w:color w:val="FF0000"/>
                                <w:sz w:val="22"/>
                                <w:szCs w:val="24"/>
                              </w:rPr>
                              <w:t>R</w:t>
                            </w:r>
                            <w:r w:rsidR="00872AEE">
                              <w:rPr>
                                <w:color w:val="FF0000"/>
                                <w:sz w:val="22"/>
                                <w:szCs w:val="24"/>
                              </w:rPr>
                              <w:t xml:space="preserve">esearch </w:t>
                            </w:r>
                            <w:r w:rsidRPr="00FF30B7">
                              <w:rPr>
                                <w:rFonts w:hint="eastAsia"/>
                                <w:color w:val="FF0000"/>
                                <w:sz w:val="22"/>
                                <w:szCs w:val="24"/>
                              </w:rPr>
                              <w:t>G</w:t>
                            </w:r>
                            <w:r w:rsidRPr="00FF30B7">
                              <w:rPr>
                                <w:color w:val="FF0000"/>
                                <w:sz w:val="22"/>
                                <w:szCs w:val="24"/>
                              </w:rPr>
                              <w:t>uidance Plan</w:t>
                            </w:r>
                            <w:r w:rsidRPr="00FF30B7">
                              <w:rPr>
                                <w:rFonts w:hint="eastAsia"/>
                                <w:color w:val="FF0000"/>
                                <w:sz w:val="22"/>
                                <w:szCs w:val="24"/>
                              </w:rPr>
                              <w:t>】</w:t>
                            </w:r>
                          </w:p>
                          <w:p w14:paraId="78EC147F" w14:textId="68D15B1F" w:rsidR="0094745C" w:rsidRPr="00FF30B7" w:rsidRDefault="0094745C" w:rsidP="0094745C">
                            <w:pPr>
                              <w:snapToGrid w:val="0"/>
                              <w:ind w:firstLineChars="100" w:firstLine="220"/>
                              <w:rPr>
                                <w:sz w:val="22"/>
                                <w:szCs w:val="24"/>
                              </w:rPr>
                            </w:pPr>
                            <w:r w:rsidRPr="00FF30B7">
                              <w:rPr>
                                <w:rFonts w:hint="eastAsia"/>
                                <w:sz w:val="22"/>
                                <w:szCs w:val="24"/>
                              </w:rPr>
                              <w:t>4月入学者</w:t>
                            </w:r>
                            <w:r w:rsidR="00A85EFE" w:rsidRPr="00FF30B7">
                              <w:rPr>
                                <w:sz w:val="22"/>
                                <w:szCs w:val="24"/>
                              </w:rPr>
                              <w:t>：</w:t>
                            </w:r>
                            <w:r w:rsidR="00A85EFE" w:rsidRPr="00FF30B7">
                              <w:rPr>
                                <w:rFonts w:hint="eastAsia"/>
                                <w:sz w:val="22"/>
                                <w:szCs w:val="24"/>
                              </w:rPr>
                              <w:t>毎年7</w:t>
                            </w:r>
                            <w:r w:rsidRPr="00FF30B7">
                              <w:rPr>
                                <w:rFonts w:hint="eastAsia"/>
                                <w:sz w:val="22"/>
                                <w:szCs w:val="24"/>
                              </w:rPr>
                              <w:t>月末日。</w:t>
                            </w:r>
                          </w:p>
                          <w:p w14:paraId="13DB4167" w14:textId="692EC503" w:rsidR="0094745C" w:rsidRDefault="0094745C" w:rsidP="0094745C">
                            <w:pPr>
                              <w:snapToGrid w:val="0"/>
                              <w:ind w:firstLineChars="100" w:firstLine="220"/>
                              <w:rPr>
                                <w:sz w:val="22"/>
                                <w:szCs w:val="24"/>
                              </w:rPr>
                            </w:pPr>
                            <w:r w:rsidRPr="00FF30B7">
                              <w:rPr>
                                <w:sz w:val="22"/>
                                <w:szCs w:val="24"/>
                              </w:rPr>
                              <w:t>For students enrolled in April: at the end of July of each academic year.</w:t>
                            </w:r>
                          </w:p>
                          <w:p w14:paraId="18233405" w14:textId="1EFFB313" w:rsidR="0094745C" w:rsidRPr="00FF30B7" w:rsidRDefault="00A85EFE" w:rsidP="0094745C">
                            <w:pPr>
                              <w:snapToGrid w:val="0"/>
                              <w:rPr>
                                <w:color w:val="FF0000"/>
                                <w:sz w:val="22"/>
                                <w:szCs w:val="24"/>
                              </w:rPr>
                            </w:pPr>
                            <w:r w:rsidRPr="00FF30B7">
                              <w:rPr>
                                <w:rFonts w:hint="eastAsia"/>
                                <w:color w:val="FF0000"/>
                                <w:sz w:val="22"/>
                                <w:szCs w:val="24"/>
                              </w:rPr>
                              <w:t>【所見　Remarks】</w:t>
                            </w:r>
                          </w:p>
                          <w:p w14:paraId="3CE38FCF" w14:textId="52859194" w:rsidR="00A85EFE" w:rsidRPr="00FF30B7" w:rsidRDefault="00A85EFE" w:rsidP="00A85EFE">
                            <w:pPr>
                              <w:snapToGrid w:val="0"/>
                              <w:ind w:firstLineChars="100" w:firstLine="220"/>
                              <w:rPr>
                                <w:sz w:val="22"/>
                                <w:szCs w:val="24"/>
                              </w:rPr>
                            </w:pPr>
                            <w:r w:rsidRPr="00FF30B7">
                              <w:rPr>
                                <w:rFonts w:hint="eastAsia"/>
                                <w:sz w:val="22"/>
                                <w:szCs w:val="24"/>
                              </w:rPr>
                              <w:t>4月入学者</w:t>
                            </w:r>
                            <w:r w:rsidR="00E67BB4" w:rsidRPr="00FF30B7">
                              <w:rPr>
                                <w:rFonts w:hint="eastAsia"/>
                                <w:sz w:val="22"/>
                                <w:szCs w:val="24"/>
                              </w:rPr>
                              <w:t>：毎年3</w:t>
                            </w:r>
                            <w:r w:rsidRPr="00FF30B7">
                              <w:rPr>
                                <w:rFonts w:hint="eastAsia"/>
                                <w:sz w:val="22"/>
                                <w:szCs w:val="24"/>
                              </w:rPr>
                              <w:t>月末日。</w:t>
                            </w:r>
                          </w:p>
                          <w:p w14:paraId="0110D38A" w14:textId="03B85FA2" w:rsidR="00A85EFE" w:rsidRDefault="00A85EFE" w:rsidP="00A85EFE">
                            <w:pPr>
                              <w:snapToGrid w:val="0"/>
                              <w:ind w:firstLineChars="100" w:firstLine="220"/>
                              <w:rPr>
                                <w:sz w:val="22"/>
                                <w:szCs w:val="24"/>
                              </w:rPr>
                            </w:pPr>
                            <w:r w:rsidRPr="00FF30B7">
                              <w:rPr>
                                <w:sz w:val="22"/>
                                <w:szCs w:val="24"/>
                              </w:rPr>
                              <w:t>For students enrolled in April: at the end of March of each academic year.</w:t>
                            </w:r>
                          </w:p>
                          <w:p w14:paraId="53397708" w14:textId="77777777" w:rsidR="00602F22" w:rsidRPr="00FF30B7" w:rsidRDefault="00602F22" w:rsidP="00A85EFE">
                            <w:pPr>
                              <w:snapToGrid w:val="0"/>
                              <w:ind w:firstLineChars="100" w:firstLine="220"/>
                              <w:rPr>
                                <w:sz w:val="22"/>
                                <w:szCs w:val="24"/>
                              </w:rPr>
                            </w:pPr>
                          </w:p>
                          <w:p w14:paraId="198F5D97" w14:textId="4FD75370" w:rsidR="0094745C" w:rsidRPr="00FF30B7" w:rsidRDefault="0094745C" w:rsidP="00602F22">
                            <w:pPr>
                              <w:snapToGrid w:val="0"/>
                              <w:rPr>
                                <w:sz w:val="22"/>
                                <w:szCs w:val="24"/>
                              </w:rPr>
                            </w:pPr>
                            <w:r w:rsidRPr="00FF30B7">
                              <w:rPr>
                                <w:rFonts w:hint="eastAsia"/>
                                <w:sz w:val="22"/>
                                <w:szCs w:val="24"/>
                              </w:rPr>
                              <w:t>※必要に応じて表は追加すること。</w:t>
                            </w:r>
                          </w:p>
                          <w:p w14:paraId="2C061F0E" w14:textId="77777777" w:rsidR="0094745C" w:rsidRPr="009D3056" w:rsidRDefault="0094745C" w:rsidP="0094745C">
                            <w:pPr>
                              <w:snapToGrid w:val="0"/>
                              <w:ind w:firstLineChars="67" w:firstLine="147"/>
                            </w:pPr>
                            <w:r w:rsidRPr="009D3056">
                              <w:rPr>
                                <w:sz w:val="22"/>
                                <w:szCs w:val="24"/>
                              </w:rPr>
                              <w:t>Add tables as nee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206AEC" id="四角形: 角を丸くする 1" o:spid="_x0000_s1026" style="position:absolute;margin-left:0;margin-top:17.85pt;width:454.65pt;height:599.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291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" fillcolor="window" strokecolor="windowText" strokeweight="1pt">
                <v:stroke joinstyle="miter"/>
                <v:textbox>
                  <w:txbxContent>
                    <w:p w14:paraId="0191702E" w14:textId="77777777" w:rsidR="0094745C" w:rsidRPr="00FF30B7" w:rsidRDefault="0094745C" w:rsidP="0094745C">
                      <w:pPr>
                        <w:snapToGrid w:val="0"/>
                        <w:rPr>
                          <w:sz w:val="22"/>
                          <w:szCs w:val="24"/>
                        </w:rPr>
                      </w:pPr>
                      <w:r w:rsidRPr="00FF30B7">
                        <w:rPr>
                          <w:rFonts w:hint="eastAsia"/>
                          <w:sz w:val="22"/>
                          <w:szCs w:val="24"/>
                        </w:rPr>
                        <w:t>※提出（毎年）/</w:t>
                      </w:r>
                      <w:r w:rsidRPr="00FF30B7">
                        <w:rPr>
                          <w:sz w:val="22"/>
                          <w:szCs w:val="24"/>
                        </w:rPr>
                        <w:t xml:space="preserve"> Submission </w:t>
                      </w:r>
                      <w:r w:rsidRPr="00FF30B7">
                        <w:rPr>
                          <w:rFonts w:hint="eastAsia"/>
                          <w:sz w:val="22"/>
                          <w:szCs w:val="24"/>
                        </w:rPr>
                        <w:t>(</w:t>
                      </w:r>
                      <w:r w:rsidRPr="00FF30B7">
                        <w:rPr>
                          <w:sz w:val="22"/>
                          <w:szCs w:val="24"/>
                        </w:rPr>
                        <w:t>every academic year)</w:t>
                      </w:r>
                    </w:p>
                    <w:p w14:paraId="4389511A" w14:textId="15D5750B" w:rsidR="0094745C" w:rsidRPr="00FF30B7" w:rsidRDefault="0094745C" w:rsidP="0094745C">
                      <w:pPr>
                        <w:snapToGrid w:val="0"/>
                        <w:ind w:leftChars="100" w:left="210"/>
                        <w:rPr>
                          <w:sz w:val="22"/>
                          <w:szCs w:val="24"/>
                        </w:rPr>
                      </w:pPr>
                      <w:r w:rsidRPr="00FF30B7">
                        <w:rPr>
                          <w:rFonts w:hint="eastAsia"/>
                          <w:sz w:val="22"/>
                          <w:szCs w:val="24"/>
                        </w:rPr>
                        <w:t>学生は学修計画と研究成果を指定の期日までに指導教員へ提出すること。</w:t>
                      </w:r>
                    </w:p>
                    <w:p w14:paraId="4574EF04" w14:textId="6198D5B1" w:rsidR="0094745C" w:rsidRPr="00FF30B7" w:rsidRDefault="0094745C" w:rsidP="0094745C">
                      <w:pPr>
                        <w:snapToGrid w:val="0"/>
                        <w:ind w:firstLineChars="100" w:firstLine="220"/>
                        <w:rPr>
                          <w:sz w:val="22"/>
                          <w:szCs w:val="24"/>
                        </w:rPr>
                      </w:pPr>
                      <w:r w:rsidRPr="00FF30B7">
                        <w:rPr>
                          <w:sz w:val="22"/>
                          <w:szCs w:val="24"/>
                        </w:rPr>
                        <w:t xml:space="preserve">Students must submit the Research Plan and the Research Progress </w:t>
                      </w:r>
                      <w:r w:rsidR="00872AEE">
                        <w:rPr>
                          <w:sz w:val="22"/>
                          <w:szCs w:val="24"/>
                        </w:rPr>
                        <w:t xml:space="preserve">Report </w:t>
                      </w:r>
                      <w:r w:rsidRPr="00FF30B7">
                        <w:rPr>
                          <w:sz w:val="22"/>
                          <w:szCs w:val="24"/>
                        </w:rPr>
                        <w:t>to the</w:t>
                      </w:r>
                      <w:r w:rsidR="00614F8E">
                        <w:rPr>
                          <w:sz w:val="22"/>
                          <w:szCs w:val="24"/>
                        </w:rPr>
                        <w:t>ir</w:t>
                      </w:r>
                      <w:r w:rsidRPr="00FF30B7">
                        <w:rPr>
                          <w:sz w:val="22"/>
                          <w:szCs w:val="24"/>
                        </w:rPr>
                        <w:t xml:space="preserve"> academic advisors by </w:t>
                      </w:r>
                      <w:r w:rsidR="00614F8E">
                        <w:rPr>
                          <w:sz w:val="22"/>
                          <w:szCs w:val="24"/>
                        </w:rPr>
                        <w:t xml:space="preserve">the </w:t>
                      </w:r>
                      <w:r w:rsidRPr="00FF30B7">
                        <w:rPr>
                          <w:sz w:val="22"/>
                          <w:szCs w:val="24"/>
                        </w:rPr>
                        <w:t>specifi</w:t>
                      </w:r>
                      <w:r w:rsidR="00872AEE">
                        <w:rPr>
                          <w:sz w:val="22"/>
                          <w:szCs w:val="24"/>
                        </w:rPr>
                        <w:t>ed</w:t>
                      </w:r>
                      <w:r w:rsidRPr="00FF30B7">
                        <w:rPr>
                          <w:sz w:val="22"/>
                          <w:szCs w:val="24"/>
                        </w:rPr>
                        <w:t xml:space="preserve"> deadlines.</w:t>
                      </w:r>
                    </w:p>
                    <w:p w14:paraId="320238E2" w14:textId="366E87CD" w:rsidR="0094745C" w:rsidRPr="00FF30B7" w:rsidRDefault="0094745C" w:rsidP="0094745C">
                      <w:pPr>
                        <w:snapToGrid w:val="0"/>
                        <w:ind w:firstLineChars="100" w:firstLine="220"/>
                        <w:rPr>
                          <w:sz w:val="22"/>
                          <w:szCs w:val="24"/>
                        </w:rPr>
                      </w:pPr>
                      <w:r w:rsidRPr="00FF30B7">
                        <w:rPr>
                          <w:rFonts w:hint="eastAsia"/>
                          <w:sz w:val="22"/>
                          <w:szCs w:val="24"/>
                        </w:rPr>
                        <w:t>指導教員は、研究指導計画と所見を指定の期日までにNUSSの所定の場所に提出すること。</w:t>
                      </w:r>
                    </w:p>
                    <w:p w14:paraId="153C1256" w14:textId="345017B0" w:rsidR="0094745C" w:rsidRPr="00FF30B7" w:rsidRDefault="0094745C" w:rsidP="0094745C">
                      <w:pPr>
                        <w:snapToGrid w:val="0"/>
                        <w:ind w:firstLineChars="100" w:firstLine="220"/>
                        <w:rPr>
                          <w:sz w:val="22"/>
                          <w:szCs w:val="24"/>
                        </w:rPr>
                      </w:pPr>
                      <w:r w:rsidRPr="00FF30B7">
                        <w:rPr>
                          <w:sz w:val="22"/>
                          <w:szCs w:val="24"/>
                        </w:rPr>
                        <w:t xml:space="preserve">Professors must submit </w:t>
                      </w:r>
                      <w:r w:rsidRPr="00FF30B7">
                        <w:rPr>
                          <w:rFonts w:hint="eastAsia"/>
                          <w:sz w:val="22"/>
                          <w:szCs w:val="24"/>
                        </w:rPr>
                        <w:t>t</w:t>
                      </w:r>
                      <w:r w:rsidRPr="00FF30B7">
                        <w:rPr>
                          <w:sz w:val="22"/>
                          <w:szCs w:val="24"/>
                        </w:rPr>
                        <w:t xml:space="preserve">he </w:t>
                      </w:r>
                      <w:r w:rsidR="00872AEE">
                        <w:rPr>
                          <w:sz w:val="22"/>
                          <w:szCs w:val="24"/>
                        </w:rPr>
                        <w:t xml:space="preserve">Research </w:t>
                      </w:r>
                      <w:r w:rsidRPr="00FF30B7">
                        <w:rPr>
                          <w:sz w:val="22"/>
                          <w:szCs w:val="24"/>
                        </w:rPr>
                        <w:t xml:space="preserve">Guidance Plan </w:t>
                      </w:r>
                      <w:proofErr w:type="gramStart"/>
                      <w:r w:rsidR="00FF61D8" w:rsidRPr="00FF30B7">
                        <w:rPr>
                          <w:sz w:val="22"/>
                          <w:szCs w:val="24"/>
                        </w:rPr>
                        <w:t>and  Comment</w:t>
                      </w:r>
                      <w:r w:rsidR="00872AEE">
                        <w:rPr>
                          <w:sz w:val="22"/>
                          <w:szCs w:val="24"/>
                        </w:rPr>
                        <w:t>s</w:t>
                      </w:r>
                      <w:proofErr w:type="gramEnd"/>
                      <w:r w:rsidR="00FF61D8" w:rsidRPr="00FF30B7">
                        <w:rPr>
                          <w:sz w:val="22"/>
                          <w:szCs w:val="24"/>
                        </w:rPr>
                        <w:t xml:space="preserve"> </w:t>
                      </w:r>
                      <w:r w:rsidRPr="00FF30B7">
                        <w:rPr>
                          <w:sz w:val="22"/>
                          <w:szCs w:val="24"/>
                        </w:rPr>
                        <w:t xml:space="preserve">to the </w:t>
                      </w:r>
                      <w:r w:rsidRPr="00FF30B7">
                        <w:rPr>
                          <w:rFonts w:hint="eastAsia"/>
                          <w:sz w:val="22"/>
                          <w:szCs w:val="24"/>
                        </w:rPr>
                        <w:t>d</w:t>
                      </w:r>
                      <w:r w:rsidRPr="00FF30B7">
                        <w:rPr>
                          <w:sz w:val="22"/>
                          <w:szCs w:val="24"/>
                        </w:rPr>
                        <w:t xml:space="preserve">esignated NUSS site by </w:t>
                      </w:r>
                      <w:r w:rsidR="00872AEE">
                        <w:rPr>
                          <w:sz w:val="22"/>
                          <w:szCs w:val="24"/>
                        </w:rPr>
                        <w:t xml:space="preserve">the </w:t>
                      </w:r>
                      <w:r w:rsidRPr="00FF30B7">
                        <w:rPr>
                          <w:sz w:val="22"/>
                          <w:szCs w:val="24"/>
                        </w:rPr>
                        <w:t>specifi</w:t>
                      </w:r>
                      <w:r w:rsidR="00872AEE">
                        <w:rPr>
                          <w:sz w:val="22"/>
                          <w:szCs w:val="24"/>
                        </w:rPr>
                        <w:t>ed</w:t>
                      </w:r>
                      <w:r w:rsidR="00FF61D8" w:rsidRPr="00FF30B7">
                        <w:rPr>
                          <w:sz w:val="22"/>
                          <w:szCs w:val="24"/>
                        </w:rPr>
                        <w:t xml:space="preserve"> </w:t>
                      </w:r>
                      <w:r w:rsidRPr="00FF30B7">
                        <w:rPr>
                          <w:sz w:val="22"/>
                          <w:szCs w:val="24"/>
                        </w:rPr>
                        <w:t>deadlines.</w:t>
                      </w:r>
                    </w:p>
                    <w:p w14:paraId="3C981EC5" w14:textId="77777777" w:rsidR="0094745C" w:rsidRPr="00FF30B7" w:rsidRDefault="0094745C" w:rsidP="0094745C">
                      <w:pPr>
                        <w:snapToGrid w:val="0"/>
                        <w:ind w:firstLineChars="100" w:firstLine="220"/>
                        <w:rPr>
                          <w:sz w:val="22"/>
                          <w:szCs w:val="24"/>
                        </w:rPr>
                      </w:pPr>
                    </w:p>
                    <w:p w14:paraId="32E147E1" w14:textId="77777777" w:rsidR="0094745C" w:rsidRPr="00FF30B7" w:rsidRDefault="0094745C" w:rsidP="0094745C">
                      <w:pPr>
                        <w:snapToGrid w:val="0"/>
                        <w:rPr>
                          <w:sz w:val="22"/>
                          <w:szCs w:val="24"/>
                        </w:rPr>
                      </w:pPr>
                      <w:r w:rsidRPr="00FF30B7">
                        <w:rPr>
                          <w:rFonts w:hint="eastAsia"/>
                          <w:sz w:val="22"/>
                          <w:szCs w:val="24"/>
                        </w:rPr>
                        <w:t>※学生の提出期限 /</w:t>
                      </w:r>
                      <w:r w:rsidRPr="00FF30B7">
                        <w:rPr>
                          <w:sz w:val="22"/>
                          <w:szCs w:val="24"/>
                        </w:rPr>
                        <w:t xml:space="preserve"> Deadline for student</w:t>
                      </w:r>
                      <w:r w:rsidRPr="00FF30B7">
                        <w:rPr>
                          <w:rFonts w:hint="eastAsia"/>
                          <w:sz w:val="22"/>
                          <w:szCs w:val="24"/>
                        </w:rPr>
                        <w:t>s</w:t>
                      </w:r>
                      <w:r w:rsidRPr="00FF30B7">
                        <w:rPr>
                          <w:sz w:val="22"/>
                          <w:szCs w:val="24"/>
                        </w:rPr>
                        <w:t>:</w:t>
                      </w:r>
                    </w:p>
                    <w:p w14:paraId="335936AB" w14:textId="2E4C1782" w:rsidR="00FF61D8" w:rsidRPr="00FF30B7" w:rsidRDefault="00FF61D8" w:rsidP="00602F22">
                      <w:pPr>
                        <w:snapToGrid w:val="0"/>
                        <w:rPr>
                          <w:color w:val="FF0000"/>
                          <w:sz w:val="22"/>
                          <w:szCs w:val="24"/>
                        </w:rPr>
                      </w:pPr>
                      <w:r w:rsidRPr="00FF30B7">
                        <w:rPr>
                          <w:rFonts w:hint="eastAsia"/>
                          <w:color w:val="FF0000"/>
                          <w:sz w:val="22"/>
                          <w:szCs w:val="24"/>
                        </w:rPr>
                        <w:t>【学修計画　R</w:t>
                      </w:r>
                      <w:r w:rsidRPr="00FF30B7">
                        <w:rPr>
                          <w:color w:val="FF0000"/>
                          <w:sz w:val="22"/>
                          <w:szCs w:val="24"/>
                        </w:rPr>
                        <w:t>esearch Plan</w:t>
                      </w:r>
                      <w:r w:rsidRPr="00FF30B7">
                        <w:rPr>
                          <w:rFonts w:hint="eastAsia"/>
                          <w:color w:val="FF0000"/>
                          <w:sz w:val="22"/>
                          <w:szCs w:val="24"/>
                        </w:rPr>
                        <w:t>】</w:t>
                      </w:r>
                    </w:p>
                    <w:p w14:paraId="078F5430" w14:textId="5E60591E" w:rsidR="0094745C" w:rsidRPr="00FF30B7" w:rsidRDefault="0094745C" w:rsidP="0094745C">
                      <w:pPr>
                        <w:snapToGrid w:val="0"/>
                        <w:ind w:firstLineChars="100" w:firstLine="220"/>
                        <w:rPr>
                          <w:sz w:val="22"/>
                          <w:szCs w:val="24"/>
                        </w:rPr>
                      </w:pPr>
                      <w:bookmarkStart w:id="2" w:name="_Hlk107471776"/>
                      <w:r w:rsidRPr="00FF30B7">
                        <w:rPr>
                          <w:rFonts w:hint="eastAsia"/>
                          <w:sz w:val="22"/>
                          <w:szCs w:val="24"/>
                        </w:rPr>
                        <w:t>4月入学者：毎年4月末日。</w:t>
                      </w:r>
                    </w:p>
                    <w:p w14:paraId="545B2D52" w14:textId="4F0B11DD" w:rsidR="0094745C" w:rsidRPr="00FF30B7" w:rsidRDefault="0094745C" w:rsidP="00602F22">
                      <w:pPr>
                        <w:snapToGrid w:val="0"/>
                        <w:ind w:firstLineChars="100" w:firstLine="220"/>
                        <w:rPr>
                          <w:sz w:val="22"/>
                          <w:szCs w:val="24"/>
                        </w:rPr>
                      </w:pPr>
                      <w:r w:rsidRPr="00FF30B7">
                        <w:rPr>
                          <w:sz w:val="22"/>
                          <w:szCs w:val="24"/>
                        </w:rPr>
                        <w:t>Students enrolled in April: at the end of April of each academic year.</w:t>
                      </w:r>
                    </w:p>
                    <w:bookmarkEnd w:id="2"/>
                    <w:p w14:paraId="48E693C8" w14:textId="6ABAAD8A" w:rsidR="0094745C" w:rsidRPr="00FF30B7" w:rsidRDefault="00FF61D8" w:rsidP="0094745C">
                      <w:pPr>
                        <w:snapToGrid w:val="0"/>
                        <w:rPr>
                          <w:sz w:val="22"/>
                          <w:szCs w:val="24"/>
                        </w:rPr>
                      </w:pPr>
                      <w:r w:rsidRPr="00FF30B7">
                        <w:rPr>
                          <w:rFonts w:hint="eastAsia"/>
                          <w:color w:val="FF0000"/>
                          <w:sz w:val="22"/>
                          <w:szCs w:val="24"/>
                        </w:rPr>
                        <w:t>【研究成果　R</w:t>
                      </w:r>
                      <w:r w:rsidRPr="00FF30B7">
                        <w:rPr>
                          <w:color w:val="FF0000"/>
                          <w:sz w:val="22"/>
                          <w:szCs w:val="24"/>
                        </w:rPr>
                        <w:t>esearch Progress</w:t>
                      </w:r>
                      <w:r w:rsidRPr="00FF30B7">
                        <w:rPr>
                          <w:rFonts w:hint="eastAsia"/>
                          <w:color w:val="FF0000"/>
                          <w:sz w:val="22"/>
                          <w:szCs w:val="24"/>
                        </w:rPr>
                        <w:t>】</w:t>
                      </w:r>
                    </w:p>
                    <w:p w14:paraId="6DFEB38F" w14:textId="061F1303" w:rsidR="00FF61D8" w:rsidRPr="00FF30B7" w:rsidRDefault="00FF61D8" w:rsidP="00FF61D8">
                      <w:pPr>
                        <w:snapToGrid w:val="0"/>
                        <w:ind w:firstLineChars="100" w:firstLine="220"/>
                        <w:rPr>
                          <w:sz w:val="22"/>
                          <w:szCs w:val="24"/>
                        </w:rPr>
                      </w:pPr>
                      <w:r w:rsidRPr="00FF30B7">
                        <w:rPr>
                          <w:rFonts w:hint="eastAsia"/>
                          <w:sz w:val="22"/>
                          <w:szCs w:val="24"/>
                        </w:rPr>
                        <w:t>4月入学者：毎年</w:t>
                      </w:r>
                      <w:r w:rsidR="00E67BB4" w:rsidRPr="00FF30B7">
                        <w:rPr>
                          <w:rFonts w:hint="eastAsia"/>
                          <w:sz w:val="22"/>
                          <w:szCs w:val="24"/>
                        </w:rPr>
                        <w:t>2</w:t>
                      </w:r>
                      <w:r w:rsidRPr="00FF30B7">
                        <w:rPr>
                          <w:rFonts w:hint="eastAsia"/>
                          <w:sz w:val="22"/>
                          <w:szCs w:val="24"/>
                        </w:rPr>
                        <w:t>月末日。</w:t>
                      </w:r>
                    </w:p>
                    <w:p w14:paraId="5F3B6DE2" w14:textId="70BB0C8A" w:rsidR="00FF61D8" w:rsidRDefault="00FF61D8" w:rsidP="00FF61D8">
                      <w:pPr>
                        <w:snapToGrid w:val="0"/>
                        <w:ind w:firstLineChars="100" w:firstLine="220"/>
                        <w:rPr>
                          <w:sz w:val="22"/>
                          <w:szCs w:val="24"/>
                        </w:rPr>
                      </w:pPr>
                      <w:r w:rsidRPr="00FF30B7">
                        <w:rPr>
                          <w:sz w:val="22"/>
                          <w:szCs w:val="24"/>
                        </w:rPr>
                        <w:t xml:space="preserve">Students enrolled in April: at the end of </w:t>
                      </w:r>
                      <w:r w:rsidR="00A85EFE" w:rsidRPr="00FF30B7">
                        <w:rPr>
                          <w:sz w:val="22"/>
                          <w:szCs w:val="24"/>
                        </w:rPr>
                        <w:t>February</w:t>
                      </w:r>
                      <w:r w:rsidRPr="00FF30B7">
                        <w:rPr>
                          <w:sz w:val="22"/>
                          <w:szCs w:val="24"/>
                        </w:rPr>
                        <w:t xml:space="preserve"> of each academic year.</w:t>
                      </w:r>
                    </w:p>
                    <w:p w14:paraId="52DCFE7F" w14:textId="77777777" w:rsidR="00602F22" w:rsidRPr="00FF30B7" w:rsidRDefault="00602F22" w:rsidP="00FF61D8">
                      <w:pPr>
                        <w:snapToGrid w:val="0"/>
                        <w:ind w:firstLineChars="100" w:firstLine="220"/>
                        <w:rPr>
                          <w:sz w:val="22"/>
                          <w:szCs w:val="24"/>
                        </w:rPr>
                      </w:pPr>
                    </w:p>
                    <w:p w14:paraId="50C03633" w14:textId="75C53767" w:rsidR="0094745C" w:rsidRPr="00FF30B7" w:rsidRDefault="0094745C" w:rsidP="00602F22">
                      <w:pPr>
                        <w:snapToGrid w:val="0"/>
                        <w:rPr>
                          <w:sz w:val="22"/>
                          <w:szCs w:val="24"/>
                        </w:rPr>
                      </w:pPr>
                      <w:r w:rsidRPr="00FF30B7">
                        <w:rPr>
                          <w:rFonts w:hint="eastAsia"/>
                          <w:sz w:val="22"/>
                          <w:szCs w:val="24"/>
                        </w:rPr>
                        <w:t>※教員の提出期限 /</w:t>
                      </w:r>
                      <w:r w:rsidRPr="00FF30B7">
                        <w:rPr>
                          <w:sz w:val="22"/>
                          <w:szCs w:val="24"/>
                        </w:rPr>
                        <w:t xml:space="preserve"> Deadline for professors:</w:t>
                      </w:r>
                    </w:p>
                    <w:p w14:paraId="29EB73FD" w14:textId="27B9D3D1" w:rsidR="00A85EFE" w:rsidRPr="00FF30B7" w:rsidRDefault="00A85EFE" w:rsidP="0094745C">
                      <w:pPr>
                        <w:snapToGrid w:val="0"/>
                        <w:rPr>
                          <w:sz w:val="22"/>
                          <w:szCs w:val="24"/>
                        </w:rPr>
                      </w:pPr>
                      <w:r w:rsidRPr="00FF30B7">
                        <w:rPr>
                          <w:color w:val="FF0000"/>
                          <w:sz w:val="22"/>
                          <w:szCs w:val="24"/>
                        </w:rPr>
                        <w:t>【</w:t>
                      </w:r>
                      <w:r w:rsidRPr="00FF30B7">
                        <w:rPr>
                          <w:rFonts w:hint="eastAsia"/>
                          <w:color w:val="FF0000"/>
                          <w:sz w:val="22"/>
                          <w:szCs w:val="24"/>
                        </w:rPr>
                        <w:t xml:space="preserve">研究指導計画　</w:t>
                      </w:r>
                      <w:r w:rsidR="00872AEE">
                        <w:rPr>
                          <w:rFonts w:hint="eastAsia"/>
                          <w:color w:val="FF0000"/>
                          <w:sz w:val="22"/>
                          <w:szCs w:val="24"/>
                        </w:rPr>
                        <w:t>R</w:t>
                      </w:r>
                      <w:r w:rsidR="00872AEE">
                        <w:rPr>
                          <w:color w:val="FF0000"/>
                          <w:sz w:val="22"/>
                          <w:szCs w:val="24"/>
                        </w:rPr>
                        <w:t xml:space="preserve">esearch </w:t>
                      </w:r>
                      <w:r w:rsidRPr="00FF30B7">
                        <w:rPr>
                          <w:rFonts w:hint="eastAsia"/>
                          <w:color w:val="FF0000"/>
                          <w:sz w:val="22"/>
                          <w:szCs w:val="24"/>
                        </w:rPr>
                        <w:t>G</w:t>
                      </w:r>
                      <w:r w:rsidRPr="00FF30B7">
                        <w:rPr>
                          <w:color w:val="FF0000"/>
                          <w:sz w:val="22"/>
                          <w:szCs w:val="24"/>
                        </w:rPr>
                        <w:t>uidance Plan</w:t>
                      </w:r>
                      <w:r w:rsidRPr="00FF30B7">
                        <w:rPr>
                          <w:rFonts w:hint="eastAsia"/>
                          <w:color w:val="FF0000"/>
                          <w:sz w:val="22"/>
                          <w:szCs w:val="24"/>
                        </w:rPr>
                        <w:t>】</w:t>
                      </w:r>
                    </w:p>
                    <w:p w14:paraId="78EC147F" w14:textId="68D15B1F" w:rsidR="0094745C" w:rsidRPr="00FF30B7" w:rsidRDefault="0094745C" w:rsidP="0094745C">
                      <w:pPr>
                        <w:snapToGrid w:val="0"/>
                        <w:ind w:firstLineChars="100" w:firstLine="220"/>
                        <w:rPr>
                          <w:sz w:val="22"/>
                          <w:szCs w:val="24"/>
                        </w:rPr>
                      </w:pPr>
                      <w:r w:rsidRPr="00FF30B7">
                        <w:rPr>
                          <w:rFonts w:hint="eastAsia"/>
                          <w:sz w:val="22"/>
                          <w:szCs w:val="24"/>
                        </w:rPr>
                        <w:t>4月入学者</w:t>
                      </w:r>
                      <w:r w:rsidR="00A85EFE" w:rsidRPr="00FF30B7">
                        <w:rPr>
                          <w:sz w:val="22"/>
                          <w:szCs w:val="24"/>
                        </w:rPr>
                        <w:t>：</w:t>
                      </w:r>
                      <w:r w:rsidR="00A85EFE" w:rsidRPr="00FF30B7">
                        <w:rPr>
                          <w:rFonts w:hint="eastAsia"/>
                          <w:sz w:val="22"/>
                          <w:szCs w:val="24"/>
                        </w:rPr>
                        <w:t>毎年7</w:t>
                      </w:r>
                      <w:r w:rsidRPr="00FF30B7">
                        <w:rPr>
                          <w:rFonts w:hint="eastAsia"/>
                          <w:sz w:val="22"/>
                          <w:szCs w:val="24"/>
                        </w:rPr>
                        <w:t>月末日。</w:t>
                      </w:r>
                    </w:p>
                    <w:p w14:paraId="13DB4167" w14:textId="692EC503" w:rsidR="0094745C" w:rsidRDefault="0094745C" w:rsidP="0094745C">
                      <w:pPr>
                        <w:snapToGrid w:val="0"/>
                        <w:ind w:firstLineChars="100" w:firstLine="220"/>
                        <w:rPr>
                          <w:sz w:val="22"/>
                          <w:szCs w:val="24"/>
                        </w:rPr>
                      </w:pPr>
                      <w:r w:rsidRPr="00FF30B7">
                        <w:rPr>
                          <w:sz w:val="22"/>
                          <w:szCs w:val="24"/>
                        </w:rPr>
                        <w:t>For students enrolled in April: at the end of July of each academic year.</w:t>
                      </w:r>
                    </w:p>
                    <w:p w14:paraId="18233405" w14:textId="1EFFB313" w:rsidR="0094745C" w:rsidRPr="00FF30B7" w:rsidRDefault="00A85EFE" w:rsidP="0094745C">
                      <w:pPr>
                        <w:snapToGrid w:val="0"/>
                        <w:rPr>
                          <w:color w:val="FF0000"/>
                          <w:sz w:val="22"/>
                          <w:szCs w:val="24"/>
                        </w:rPr>
                      </w:pPr>
                      <w:r w:rsidRPr="00FF30B7">
                        <w:rPr>
                          <w:rFonts w:hint="eastAsia"/>
                          <w:color w:val="FF0000"/>
                          <w:sz w:val="22"/>
                          <w:szCs w:val="24"/>
                        </w:rPr>
                        <w:t>【所見　Remarks】</w:t>
                      </w:r>
                    </w:p>
                    <w:p w14:paraId="3CE38FCF" w14:textId="52859194" w:rsidR="00A85EFE" w:rsidRPr="00FF30B7" w:rsidRDefault="00A85EFE" w:rsidP="00A85EFE">
                      <w:pPr>
                        <w:snapToGrid w:val="0"/>
                        <w:ind w:firstLineChars="100" w:firstLine="220"/>
                        <w:rPr>
                          <w:sz w:val="22"/>
                          <w:szCs w:val="24"/>
                        </w:rPr>
                      </w:pPr>
                      <w:r w:rsidRPr="00FF30B7">
                        <w:rPr>
                          <w:rFonts w:hint="eastAsia"/>
                          <w:sz w:val="22"/>
                          <w:szCs w:val="24"/>
                        </w:rPr>
                        <w:t>4月入学者</w:t>
                      </w:r>
                      <w:r w:rsidR="00E67BB4" w:rsidRPr="00FF30B7">
                        <w:rPr>
                          <w:rFonts w:hint="eastAsia"/>
                          <w:sz w:val="22"/>
                          <w:szCs w:val="24"/>
                        </w:rPr>
                        <w:t>：毎年3</w:t>
                      </w:r>
                      <w:r w:rsidRPr="00FF30B7">
                        <w:rPr>
                          <w:rFonts w:hint="eastAsia"/>
                          <w:sz w:val="22"/>
                          <w:szCs w:val="24"/>
                        </w:rPr>
                        <w:t>月末日。</w:t>
                      </w:r>
                    </w:p>
                    <w:p w14:paraId="0110D38A" w14:textId="03B85FA2" w:rsidR="00A85EFE" w:rsidRDefault="00A85EFE" w:rsidP="00A85EFE">
                      <w:pPr>
                        <w:snapToGrid w:val="0"/>
                        <w:ind w:firstLineChars="100" w:firstLine="220"/>
                        <w:rPr>
                          <w:sz w:val="22"/>
                          <w:szCs w:val="24"/>
                        </w:rPr>
                      </w:pPr>
                      <w:r w:rsidRPr="00FF30B7">
                        <w:rPr>
                          <w:sz w:val="22"/>
                          <w:szCs w:val="24"/>
                        </w:rPr>
                        <w:t>For students enrolled in April: at the end of March of each academic year.</w:t>
                      </w:r>
                    </w:p>
                    <w:p w14:paraId="53397708" w14:textId="77777777" w:rsidR="00602F22" w:rsidRPr="00FF30B7" w:rsidRDefault="00602F22" w:rsidP="00A85EFE">
                      <w:pPr>
                        <w:snapToGrid w:val="0"/>
                        <w:ind w:firstLineChars="100" w:firstLine="220"/>
                        <w:rPr>
                          <w:sz w:val="22"/>
                          <w:szCs w:val="24"/>
                        </w:rPr>
                      </w:pPr>
                    </w:p>
                    <w:p w14:paraId="198F5D97" w14:textId="4FD75370" w:rsidR="0094745C" w:rsidRPr="00FF30B7" w:rsidRDefault="0094745C" w:rsidP="00602F22">
                      <w:pPr>
                        <w:snapToGrid w:val="0"/>
                        <w:rPr>
                          <w:sz w:val="22"/>
                          <w:szCs w:val="24"/>
                        </w:rPr>
                      </w:pPr>
                      <w:r w:rsidRPr="00FF30B7">
                        <w:rPr>
                          <w:rFonts w:hint="eastAsia"/>
                          <w:sz w:val="22"/>
                          <w:szCs w:val="24"/>
                        </w:rPr>
                        <w:t>※必要に応じて表は追加すること。</w:t>
                      </w:r>
                    </w:p>
                    <w:p w14:paraId="2C061F0E" w14:textId="77777777" w:rsidR="0094745C" w:rsidRPr="009D3056" w:rsidRDefault="0094745C" w:rsidP="0094745C">
                      <w:pPr>
                        <w:snapToGrid w:val="0"/>
                        <w:ind w:firstLineChars="67" w:firstLine="147"/>
                      </w:pPr>
                      <w:r w:rsidRPr="009D3056">
                        <w:rPr>
                          <w:sz w:val="22"/>
                          <w:szCs w:val="24"/>
                        </w:rPr>
                        <w:t>Add tables as needed.</w:t>
                      </w:r>
                    </w:p>
                  </w:txbxContent>
                </v:textbox>
                <w10:wrap anchorx="margin"/>
              </v:roundrect>
            </w:pict>
          </mc:Fallback>
        </mc:AlternateContent>
      </w:r>
    </w:p>
    <w:sectPr w:rsidR="0094745C" w:rsidRPr="00275875" w:rsidSect="00A84DAC">
      <w:headerReference w:type="default" r:id="rId7"/>
      <w:footerReference w:type="default" r:id="rId8"/>
      <w:pgSz w:w="11906" w:h="16838" w:code="9"/>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CA789" w14:textId="77777777" w:rsidR="001B1EC3" w:rsidRDefault="001B1EC3" w:rsidP="00027C25">
      <w:r>
        <w:separator/>
      </w:r>
    </w:p>
  </w:endnote>
  <w:endnote w:type="continuationSeparator" w:id="0">
    <w:p w14:paraId="120A7386" w14:textId="77777777" w:rsidR="001B1EC3" w:rsidRDefault="001B1EC3" w:rsidP="00027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9191653"/>
      <w:docPartObj>
        <w:docPartGallery w:val="Page Numbers (Bottom of Page)"/>
        <w:docPartUnique/>
      </w:docPartObj>
    </w:sdtPr>
    <w:sdtContent>
      <w:p w14:paraId="30DE1AE9" w14:textId="4C09F40D" w:rsidR="009F38C5" w:rsidRDefault="009F38C5">
        <w:pPr>
          <w:pStyle w:val="a6"/>
          <w:jc w:val="center"/>
        </w:pPr>
        <w:r>
          <w:fldChar w:fldCharType="begin"/>
        </w:r>
        <w:r>
          <w:instrText>PAGE   \* MERGEFORMAT</w:instrText>
        </w:r>
        <w:r>
          <w:fldChar w:fldCharType="separate"/>
        </w:r>
        <w:r>
          <w:rPr>
            <w:lang w:val="ja-JP"/>
          </w:rPr>
          <w:t>2</w:t>
        </w:r>
        <w:r>
          <w:fldChar w:fldCharType="end"/>
        </w:r>
      </w:p>
    </w:sdtContent>
  </w:sdt>
  <w:p w14:paraId="512F89BA" w14:textId="77777777" w:rsidR="009F38C5" w:rsidRDefault="009F38C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0FF5A" w14:textId="77777777" w:rsidR="001B1EC3" w:rsidRDefault="001B1EC3" w:rsidP="00027C25">
      <w:r>
        <w:separator/>
      </w:r>
    </w:p>
  </w:footnote>
  <w:footnote w:type="continuationSeparator" w:id="0">
    <w:p w14:paraId="79848D34" w14:textId="77777777" w:rsidR="001B1EC3" w:rsidRDefault="001B1EC3" w:rsidP="00027C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205E1" w14:textId="4846C0C6" w:rsidR="00275875" w:rsidRDefault="00275875" w:rsidP="001B0B96">
    <w:pPr>
      <w:pStyle w:val="a4"/>
      <w:jc w:val="right"/>
    </w:pPr>
    <w:r>
      <w:rPr>
        <w:rFonts w:hint="eastAsia"/>
      </w:rPr>
      <w:t>2</w:t>
    </w:r>
    <w:r>
      <w:t>022</w:t>
    </w:r>
    <w:r>
      <w:rPr>
        <w:rFonts w:hint="eastAsia"/>
      </w:rPr>
      <w:t>年10月26日（拡大教授会）</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NTI1NDGxsDQxNjZV0lEKTi0uzszPAykwNK4FAF2lM18tAAAA"/>
  </w:docVars>
  <w:rsids>
    <w:rsidRoot w:val="00D3739B"/>
    <w:rsid w:val="0000117E"/>
    <w:rsid w:val="00022179"/>
    <w:rsid w:val="00027C25"/>
    <w:rsid w:val="0003002F"/>
    <w:rsid w:val="000412B2"/>
    <w:rsid w:val="000501F4"/>
    <w:rsid w:val="00056B0E"/>
    <w:rsid w:val="00060146"/>
    <w:rsid w:val="00090E9E"/>
    <w:rsid w:val="000D398F"/>
    <w:rsid w:val="000D4612"/>
    <w:rsid w:val="001125DD"/>
    <w:rsid w:val="001212AA"/>
    <w:rsid w:val="00133F7D"/>
    <w:rsid w:val="00155753"/>
    <w:rsid w:val="001726DF"/>
    <w:rsid w:val="001B0B96"/>
    <w:rsid w:val="001B1EC3"/>
    <w:rsid w:val="001F0DDF"/>
    <w:rsid w:val="002029CD"/>
    <w:rsid w:val="00212241"/>
    <w:rsid w:val="002218B8"/>
    <w:rsid w:val="00243B27"/>
    <w:rsid w:val="002600BB"/>
    <w:rsid w:val="00275875"/>
    <w:rsid w:val="0031042E"/>
    <w:rsid w:val="003114C9"/>
    <w:rsid w:val="003124AC"/>
    <w:rsid w:val="003307C5"/>
    <w:rsid w:val="00357F27"/>
    <w:rsid w:val="0036730C"/>
    <w:rsid w:val="00371EB0"/>
    <w:rsid w:val="003B3992"/>
    <w:rsid w:val="003C10EB"/>
    <w:rsid w:val="004232A8"/>
    <w:rsid w:val="00432321"/>
    <w:rsid w:val="00453FFA"/>
    <w:rsid w:val="0047072A"/>
    <w:rsid w:val="00483B1E"/>
    <w:rsid w:val="004870C1"/>
    <w:rsid w:val="004A57A3"/>
    <w:rsid w:val="005427F4"/>
    <w:rsid w:val="00561838"/>
    <w:rsid w:val="005B4AE2"/>
    <w:rsid w:val="00602F22"/>
    <w:rsid w:val="00614F8E"/>
    <w:rsid w:val="00636111"/>
    <w:rsid w:val="006878C4"/>
    <w:rsid w:val="006A0FA8"/>
    <w:rsid w:val="006A40CD"/>
    <w:rsid w:val="00734FFB"/>
    <w:rsid w:val="00747AEB"/>
    <w:rsid w:val="0075024F"/>
    <w:rsid w:val="00791882"/>
    <w:rsid w:val="00792E5D"/>
    <w:rsid w:val="007F5906"/>
    <w:rsid w:val="00815015"/>
    <w:rsid w:val="00871BB4"/>
    <w:rsid w:val="00872AEE"/>
    <w:rsid w:val="008B1F08"/>
    <w:rsid w:val="008E2C85"/>
    <w:rsid w:val="009003BC"/>
    <w:rsid w:val="0094745C"/>
    <w:rsid w:val="009562C1"/>
    <w:rsid w:val="009D3056"/>
    <w:rsid w:val="009F38C5"/>
    <w:rsid w:val="00A526CB"/>
    <w:rsid w:val="00A57E12"/>
    <w:rsid w:val="00A81AA9"/>
    <w:rsid w:val="00A84DAC"/>
    <w:rsid w:val="00A85EFE"/>
    <w:rsid w:val="00A91314"/>
    <w:rsid w:val="00AD05C9"/>
    <w:rsid w:val="00AD5D83"/>
    <w:rsid w:val="00AE16AC"/>
    <w:rsid w:val="00B4217F"/>
    <w:rsid w:val="00B663F2"/>
    <w:rsid w:val="00B93D22"/>
    <w:rsid w:val="00B9558F"/>
    <w:rsid w:val="00BB35A3"/>
    <w:rsid w:val="00C34C19"/>
    <w:rsid w:val="00C422BF"/>
    <w:rsid w:val="00C43746"/>
    <w:rsid w:val="00C915F3"/>
    <w:rsid w:val="00C93CE2"/>
    <w:rsid w:val="00C96143"/>
    <w:rsid w:val="00CA2BE4"/>
    <w:rsid w:val="00CC52EF"/>
    <w:rsid w:val="00D0672B"/>
    <w:rsid w:val="00D15D77"/>
    <w:rsid w:val="00D3739B"/>
    <w:rsid w:val="00D46151"/>
    <w:rsid w:val="00D6640E"/>
    <w:rsid w:val="00D843F3"/>
    <w:rsid w:val="00D975D9"/>
    <w:rsid w:val="00DA34D1"/>
    <w:rsid w:val="00DE24AA"/>
    <w:rsid w:val="00E318F1"/>
    <w:rsid w:val="00E4203C"/>
    <w:rsid w:val="00E67BB4"/>
    <w:rsid w:val="00E818D1"/>
    <w:rsid w:val="00EA0E47"/>
    <w:rsid w:val="00ED315C"/>
    <w:rsid w:val="00F050C0"/>
    <w:rsid w:val="00F62E6F"/>
    <w:rsid w:val="00F74542"/>
    <w:rsid w:val="00F82740"/>
    <w:rsid w:val="00FA2847"/>
    <w:rsid w:val="00FA34BF"/>
    <w:rsid w:val="00FA6A24"/>
    <w:rsid w:val="00FD0D5A"/>
    <w:rsid w:val="00FF30B7"/>
    <w:rsid w:val="00FF61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611D5C2"/>
  <w15:chartTrackingRefBased/>
  <w15:docId w15:val="{F8C61808-B21E-4A65-95A6-C80DBBE20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12B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373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027C25"/>
    <w:pPr>
      <w:tabs>
        <w:tab w:val="center" w:pos="4252"/>
        <w:tab w:val="right" w:pos="8504"/>
      </w:tabs>
      <w:snapToGrid w:val="0"/>
    </w:pPr>
  </w:style>
  <w:style w:type="character" w:customStyle="1" w:styleId="a5">
    <w:name w:val="ヘッダー (文字)"/>
    <w:basedOn w:val="a0"/>
    <w:link w:val="a4"/>
    <w:uiPriority w:val="99"/>
    <w:rsid w:val="00027C25"/>
  </w:style>
  <w:style w:type="paragraph" w:styleId="a6">
    <w:name w:val="footer"/>
    <w:basedOn w:val="a"/>
    <w:link w:val="a7"/>
    <w:uiPriority w:val="99"/>
    <w:unhideWhenUsed/>
    <w:rsid w:val="00027C25"/>
    <w:pPr>
      <w:tabs>
        <w:tab w:val="center" w:pos="4252"/>
        <w:tab w:val="right" w:pos="8504"/>
      </w:tabs>
      <w:snapToGrid w:val="0"/>
    </w:pPr>
  </w:style>
  <w:style w:type="character" w:customStyle="1" w:styleId="a7">
    <w:name w:val="フッター (文字)"/>
    <w:basedOn w:val="a0"/>
    <w:link w:val="a6"/>
    <w:uiPriority w:val="99"/>
    <w:rsid w:val="00027C25"/>
  </w:style>
  <w:style w:type="paragraph" w:styleId="a8">
    <w:name w:val="Revision"/>
    <w:hidden/>
    <w:uiPriority w:val="99"/>
    <w:semiHidden/>
    <w:rsid w:val="00371EB0"/>
  </w:style>
  <w:style w:type="paragraph" w:styleId="a9">
    <w:name w:val="Balloon Text"/>
    <w:basedOn w:val="a"/>
    <w:link w:val="aa"/>
    <w:uiPriority w:val="99"/>
    <w:semiHidden/>
    <w:unhideWhenUsed/>
    <w:rsid w:val="006A0FA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6A0FA8"/>
    <w:rPr>
      <w:rFonts w:asciiTheme="majorHAnsi" w:eastAsiaTheme="majorEastAsia" w:hAnsiTheme="majorHAnsi" w:cstheme="majorBidi"/>
      <w:sz w:val="18"/>
      <w:szCs w:val="18"/>
    </w:rPr>
  </w:style>
  <w:style w:type="character" w:styleId="ab">
    <w:name w:val="annotation reference"/>
    <w:basedOn w:val="a0"/>
    <w:uiPriority w:val="99"/>
    <w:semiHidden/>
    <w:unhideWhenUsed/>
    <w:rsid w:val="00D15D77"/>
    <w:rPr>
      <w:sz w:val="18"/>
      <w:szCs w:val="18"/>
    </w:rPr>
  </w:style>
  <w:style w:type="paragraph" w:styleId="ac">
    <w:name w:val="annotation text"/>
    <w:basedOn w:val="a"/>
    <w:link w:val="ad"/>
    <w:uiPriority w:val="99"/>
    <w:semiHidden/>
    <w:unhideWhenUsed/>
    <w:rsid w:val="00D15D77"/>
    <w:pPr>
      <w:jc w:val="left"/>
    </w:pPr>
  </w:style>
  <w:style w:type="character" w:customStyle="1" w:styleId="ad">
    <w:name w:val="コメント文字列 (文字)"/>
    <w:basedOn w:val="a0"/>
    <w:link w:val="ac"/>
    <w:uiPriority w:val="99"/>
    <w:semiHidden/>
    <w:rsid w:val="00D15D77"/>
  </w:style>
  <w:style w:type="paragraph" w:styleId="ae">
    <w:name w:val="annotation subject"/>
    <w:basedOn w:val="ac"/>
    <w:next w:val="ac"/>
    <w:link w:val="af"/>
    <w:uiPriority w:val="99"/>
    <w:semiHidden/>
    <w:unhideWhenUsed/>
    <w:rsid w:val="00D15D77"/>
    <w:rPr>
      <w:b/>
      <w:bCs/>
    </w:rPr>
  </w:style>
  <w:style w:type="character" w:customStyle="1" w:styleId="af">
    <w:name w:val="コメント内容 (文字)"/>
    <w:basedOn w:val="ad"/>
    <w:link w:val="ae"/>
    <w:uiPriority w:val="99"/>
    <w:semiHidden/>
    <w:rsid w:val="00D15D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97231-37E7-4CF2-A8DC-A41EC7620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8</Pages>
  <Words>660</Words>
  <Characters>3767</Characters>
  <Application>Microsoft Office Word</Application>
  <DocSecurity>0</DocSecurity>
  <Lines>31</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B131118K</dc:creator>
  <cp:keywords/>
  <dc:description/>
  <cp:lastModifiedBy>NA</cp:lastModifiedBy>
  <cp:revision>9</cp:revision>
  <cp:lastPrinted>2022-01-04T07:50:00Z</cp:lastPrinted>
  <dcterms:created xsi:type="dcterms:W3CDTF">2022-07-07T02:53:00Z</dcterms:created>
  <dcterms:modified xsi:type="dcterms:W3CDTF">2022-10-14T07:36:00Z</dcterms:modified>
</cp:coreProperties>
</file>